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02E81708"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2-07-05T18:23:00Z">
        <w:r w:rsidR="004701F1" w:rsidDel="009E597F">
          <w:rPr>
            <w:rFonts w:eastAsia="Batang"/>
          </w:rPr>
          <w:delText>06</w:delText>
        </w:r>
      </w:del>
      <w:ins w:id="1" w:author="Italo Busi" w:date="2022-07-05T18:23:00Z">
        <w:r w:rsidR="009E597F">
          <w:rPr>
            <w:rFonts w:eastAsia="Batang"/>
          </w:rPr>
          <w:t>0</w:t>
        </w:r>
        <w:r w:rsidR="009E597F">
          <w:rPr>
            <w:rFonts w:eastAsia="Batang"/>
          </w:rPr>
          <w:t>7</w:t>
        </w:r>
      </w:ins>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30BFECE2" w14:textId="35B44E6A" w:rsidR="009E597F" w:rsidRDefault="008A30C6">
      <w:pPr>
        <w:pStyle w:val="TOC1"/>
        <w:rPr>
          <w:ins w:id="2" w:author="Italo Busi" w:date="2022-07-05T18:23: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3" w:author="Italo Busi" w:date="2022-07-05T18:23:00Z">
        <w:r w:rsidR="009E597F" w:rsidRPr="00E84082">
          <w:rPr>
            <w:rStyle w:val="Hyperlink"/>
          </w:rPr>
          <w:fldChar w:fldCharType="begin"/>
        </w:r>
        <w:r w:rsidR="009E597F" w:rsidRPr="00E84082">
          <w:rPr>
            <w:rStyle w:val="Hyperlink"/>
          </w:rPr>
          <w:instrText xml:space="preserve"> </w:instrText>
        </w:r>
        <w:r w:rsidR="009E597F">
          <w:instrText>HYPERLINK \l "_Toc107937841"</w:instrText>
        </w:r>
        <w:r w:rsidR="009E597F" w:rsidRPr="00E84082">
          <w:rPr>
            <w:rStyle w:val="Hyperlink"/>
          </w:rPr>
          <w:instrText xml:space="preserve"> </w:instrText>
        </w:r>
        <w:r w:rsidR="009E597F" w:rsidRPr="00E84082">
          <w:rPr>
            <w:rStyle w:val="Hyperlink"/>
          </w:rPr>
        </w:r>
        <w:r w:rsidR="009E597F" w:rsidRPr="00E84082">
          <w:rPr>
            <w:rStyle w:val="Hyperlink"/>
          </w:rPr>
          <w:fldChar w:fldCharType="separate"/>
        </w:r>
        <w:r w:rsidR="009E597F" w:rsidRPr="00E84082">
          <w:rPr>
            <w:rStyle w:val="Hyperlink"/>
          </w:rPr>
          <w:t>1. Introduction</w:t>
        </w:r>
        <w:r w:rsidR="009E597F">
          <w:rPr>
            <w:webHidden/>
          </w:rPr>
          <w:tab/>
        </w:r>
        <w:r w:rsidR="009E597F">
          <w:rPr>
            <w:webHidden/>
          </w:rPr>
          <w:fldChar w:fldCharType="begin"/>
        </w:r>
        <w:r w:rsidR="009E597F">
          <w:rPr>
            <w:webHidden/>
          </w:rPr>
          <w:instrText xml:space="preserve"> PAGEREF _Toc107937841 \h </w:instrText>
        </w:r>
        <w:r w:rsidR="009E597F">
          <w:rPr>
            <w:webHidden/>
          </w:rPr>
        </w:r>
      </w:ins>
      <w:r w:rsidR="009E597F">
        <w:rPr>
          <w:webHidden/>
        </w:rPr>
        <w:fldChar w:fldCharType="separate"/>
      </w:r>
      <w:ins w:id="4" w:author="Italo Busi" w:date="2022-07-05T18:23:00Z">
        <w:r w:rsidR="009E597F">
          <w:rPr>
            <w:webHidden/>
          </w:rPr>
          <w:t>3</w:t>
        </w:r>
        <w:r w:rsidR="009E597F">
          <w:rPr>
            <w:webHidden/>
          </w:rPr>
          <w:fldChar w:fldCharType="end"/>
        </w:r>
        <w:r w:rsidR="009E597F" w:rsidRPr="00E84082">
          <w:rPr>
            <w:rStyle w:val="Hyperlink"/>
          </w:rPr>
          <w:fldChar w:fldCharType="end"/>
        </w:r>
      </w:ins>
    </w:p>
    <w:p w14:paraId="4DEF765F" w14:textId="2598B26A" w:rsidR="009E597F" w:rsidRDefault="009E597F">
      <w:pPr>
        <w:pStyle w:val="TOC2"/>
        <w:rPr>
          <w:ins w:id="5" w:author="Italo Busi" w:date="2022-07-05T18:23:00Z"/>
          <w:rFonts w:asciiTheme="minorHAnsi" w:eastAsiaTheme="minorEastAsia" w:hAnsiTheme="minorHAnsi" w:cstheme="minorBidi"/>
          <w:sz w:val="22"/>
          <w:szCs w:val="22"/>
          <w:lang w:eastAsia="zh-CN"/>
        </w:rPr>
      </w:pPr>
      <w:ins w:id="6" w:author="Italo Busi" w:date="2022-07-05T18:23:00Z">
        <w:r w:rsidRPr="00E84082">
          <w:rPr>
            <w:rStyle w:val="Hyperlink"/>
          </w:rPr>
          <w:fldChar w:fldCharType="begin"/>
        </w:r>
        <w:r w:rsidRPr="00E84082">
          <w:rPr>
            <w:rStyle w:val="Hyperlink"/>
          </w:rPr>
          <w:instrText xml:space="preserve"> </w:instrText>
        </w:r>
        <w:r>
          <w:instrText>HYPERLINK \l "_Toc107937842"</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1.1. Terminology</w:t>
        </w:r>
        <w:r>
          <w:rPr>
            <w:webHidden/>
          </w:rPr>
          <w:tab/>
        </w:r>
        <w:r>
          <w:rPr>
            <w:webHidden/>
          </w:rPr>
          <w:fldChar w:fldCharType="begin"/>
        </w:r>
        <w:r>
          <w:rPr>
            <w:webHidden/>
          </w:rPr>
          <w:instrText xml:space="preserve"> PAGEREF _Toc107937842 \h </w:instrText>
        </w:r>
        <w:r>
          <w:rPr>
            <w:webHidden/>
          </w:rPr>
        </w:r>
      </w:ins>
      <w:r>
        <w:rPr>
          <w:webHidden/>
        </w:rPr>
        <w:fldChar w:fldCharType="separate"/>
      </w:r>
      <w:ins w:id="7" w:author="Italo Busi" w:date="2022-07-05T18:23:00Z">
        <w:r>
          <w:rPr>
            <w:webHidden/>
          </w:rPr>
          <w:t>5</w:t>
        </w:r>
        <w:r>
          <w:rPr>
            <w:webHidden/>
          </w:rPr>
          <w:fldChar w:fldCharType="end"/>
        </w:r>
        <w:r w:rsidRPr="00E84082">
          <w:rPr>
            <w:rStyle w:val="Hyperlink"/>
          </w:rPr>
          <w:fldChar w:fldCharType="end"/>
        </w:r>
      </w:ins>
    </w:p>
    <w:p w14:paraId="769CF403" w14:textId="2ED5104A" w:rsidR="009E597F" w:rsidRDefault="009E597F">
      <w:pPr>
        <w:pStyle w:val="TOC1"/>
        <w:rPr>
          <w:ins w:id="8" w:author="Italo Busi" w:date="2022-07-05T18:23:00Z"/>
          <w:rFonts w:asciiTheme="minorHAnsi" w:eastAsiaTheme="minorEastAsia" w:hAnsiTheme="minorHAnsi" w:cstheme="minorBidi"/>
          <w:sz w:val="22"/>
          <w:szCs w:val="22"/>
          <w:lang w:eastAsia="zh-CN"/>
        </w:rPr>
      </w:pPr>
      <w:ins w:id="9" w:author="Italo Busi" w:date="2022-07-05T18:23:00Z">
        <w:r w:rsidRPr="00E84082">
          <w:rPr>
            <w:rStyle w:val="Hyperlink"/>
          </w:rPr>
          <w:fldChar w:fldCharType="begin"/>
        </w:r>
        <w:r w:rsidRPr="00E84082">
          <w:rPr>
            <w:rStyle w:val="Hyperlink"/>
          </w:rPr>
          <w:instrText xml:space="preserve"> </w:instrText>
        </w:r>
        <w:r>
          <w:instrText>HYPERLINK \l "_Toc107937843"</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2. Reference network architecture</w:t>
        </w:r>
        <w:r>
          <w:rPr>
            <w:webHidden/>
          </w:rPr>
          <w:tab/>
        </w:r>
        <w:r>
          <w:rPr>
            <w:webHidden/>
          </w:rPr>
          <w:fldChar w:fldCharType="begin"/>
        </w:r>
        <w:r>
          <w:rPr>
            <w:webHidden/>
          </w:rPr>
          <w:instrText xml:space="preserve"> PAGEREF _Toc107937843 \h </w:instrText>
        </w:r>
        <w:r>
          <w:rPr>
            <w:webHidden/>
          </w:rPr>
        </w:r>
      </w:ins>
      <w:r>
        <w:rPr>
          <w:webHidden/>
        </w:rPr>
        <w:fldChar w:fldCharType="separate"/>
      </w:r>
      <w:ins w:id="10" w:author="Italo Busi" w:date="2022-07-05T18:23:00Z">
        <w:r>
          <w:rPr>
            <w:webHidden/>
          </w:rPr>
          <w:t>7</w:t>
        </w:r>
        <w:r>
          <w:rPr>
            <w:webHidden/>
          </w:rPr>
          <w:fldChar w:fldCharType="end"/>
        </w:r>
        <w:r w:rsidRPr="00E84082">
          <w:rPr>
            <w:rStyle w:val="Hyperlink"/>
          </w:rPr>
          <w:fldChar w:fldCharType="end"/>
        </w:r>
      </w:ins>
    </w:p>
    <w:p w14:paraId="7E4A02FC" w14:textId="0ECA707C" w:rsidR="009E597F" w:rsidRDefault="009E597F">
      <w:pPr>
        <w:pStyle w:val="TOC2"/>
        <w:rPr>
          <w:ins w:id="11" w:author="Italo Busi" w:date="2022-07-05T18:23:00Z"/>
          <w:rFonts w:asciiTheme="minorHAnsi" w:eastAsiaTheme="minorEastAsia" w:hAnsiTheme="minorHAnsi" w:cstheme="minorBidi"/>
          <w:sz w:val="22"/>
          <w:szCs w:val="22"/>
          <w:lang w:eastAsia="zh-CN"/>
        </w:rPr>
      </w:pPr>
      <w:ins w:id="12" w:author="Italo Busi" w:date="2022-07-05T18:23:00Z">
        <w:r w:rsidRPr="00E84082">
          <w:rPr>
            <w:rStyle w:val="Hyperlink"/>
          </w:rPr>
          <w:fldChar w:fldCharType="begin"/>
        </w:r>
        <w:r w:rsidRPr="00E84082">
          <w:rPr>
            <w:rStyle w:val="Hyperlink"/>
          </w:rPr>
          <w:instrText xml:space="preserve"> </w:instrText>
        </w:r>
        <w:r>
          <w:instrText>HYPERLINK \l "_Toc107937844"</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2.1. Multi</w:t>
        </w:r>
        <w:r w:rsidRPr="00E84082">
          <w:rPr>
            <w:rStyle w:val="Hyperlink"/>
          </w:rPr>
          <w:noBreakHyphen/>
          <w:t>domain Service Coordinator (MDSC) functions</w:t>
        </w:r>
        <w:r>
          <w:rPr>
            <w:webHidden/>
          </w:rPr>
          <w:tab/>
        </w:r>
        <w:r>
          <w:rPr>
            <w:webHidden/>
          </w:rPr>
          <w:fldChar w:fldCharType="begin"/>
        </w:r>
        <w:r>
          <w:rPr>
            <w:webHidden/>
          </w:rPr>
          <w:instrText xml:space="preserve"> PAGEREF _Toc107937844 \h </w:instrText>
        </w:r>
        <w:r>
          <w:rPr>
            <w:webHidden/>
          </w:rPr>
        </w:r>
      </w:ins>
      <w:r>
        <w:rPr>
          <w:webHidden/>
        </w:rPr>
        <w:fldChar w:fldCharType="separate"/>
      </w:r>
      <w:ins w:id="13" w:author="Italo Busi" w:date="2022-07-05T18:23:00Z">
        <w:r>
          <w:rPr>
            <w:webHidden/>
          </w:rPr>
          <w:t>9</w:t>
        </w:r>
        <w:r>
          <w:rPr>
            <w:webHidden/>
          </w:rPr>
          <w:fldChar w:fldCharType="end"/>
        </w:r>
        <w:r w:rsidRPr="00E84082">
          <w:rPr>
            <w:rStyle w:val="Hyperlink"/>
          </w:rPr>
          <w:fldChar w:fldCharType="end"/>
        </w:r>
      </w:ins>
    </w:p>
    <w:p w14:paraId="78616CF6" w14:textId="7E10E9FD" w:rsidR="009E597F" w:rsidRDefault="009E597F">
      <w:pPr>
        <w:pStyle w:val="TOC3"/>
        <w:rPr>
          <w:ins w:id="14" w:author="Italo Busi" w:date="2022-07-05T18:23:00Z"/>
          <w:rFonts w:asciiTheme="minorHAnsi" w:eastAsiaTheme="minorEastAsia" w:hAnsiTheme="minorHAnsi" w:cstheme="minorBidi"/>
          <w:sz w:val="22"/>
          <w:szCs w:val="22"/>
          <w:lang w:eastAsia="zh-CN"/>
        </w:rPr>
      </w:pPr>
      <w:ins w:id="15" w:author="Italo Busi" w:date="2022-07-05T18:23:00Z">
        <w:r w:rsidRPr="00E84082">
          <w:rPr>
            <w:rStyle w:val="Hyperlink"/>
          </w:rPr>
          <w:fldChar w:fldCharType="begin"/>
        </w:r>
        <w:r w:rsidRPr="00E84082">
          <w:rPr>
            <w:rStyle w:val="Hyperlink"/>
          </w:rPr>
          <w:instrText xml:space="preserve"> </w:instrText>
        </w:r>
        <w:r>
          <w:instrText>HYPERLINK \l "_Toc107937845"</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2.1.1. Multi-domain L2/L3 VPN network services</w:t>
        </w:r>
        <w:r>
          <w:rPr>
            <w:webHidden/>
          </w:rPr>
          <w:tab/>
        </w:r>
        <w:r>
          <w:rPr>
            <w:webHidden/>
          </w:rPr>
          <w:fldChar w:fldCharType="begin"/>
        </w:r>
        <w:r>
          <w:rPr>
            <w:webHidden/>
          </w:rPr>
          <w:instrText xml:space="preserve"> PAGEREF _Toc107937845 \h </w:instrText>
        </w:r>
        <w:r>
          <w:rPr>
            <w:webHidden/>
          </w:rPr>
        </w:r>
      </w:ins>
      <w:r>
        <w:rPr>
          <w:webHidden/>
        </w:rPr>
        <w:fldChar w:fldCharType="separate"/>
      </w:r>
      <w:ins w:id="16" w:author="Italo Busi" w:date="2022-07-05T18:23:00Z">
        <w:r>
          <w:rPr>
            <w:webHidden/>
          </w:rPr>
          <w:t>11</w:t>
        </w:r>
        <w:r>
          <w:rPr>
            <w:webHidden/>
          </w:rPr>
          <w:fldChar w:fldCharType="end"/>
        </w:r>
        <w:r w:rsidRPr="00E84082">
          <w:rPr>
            <w:rStyle w:val="Hyperlink"/>
          </w:rPr>
          <w:fldChar w:fldCharType="end"/>
        </w:r>
      </w:ins>
    </w:p>
    <w:p w14:paraId="4C9E1D77" w14:textId="5DA1D60F" w:rsidR="009E597F" w:rsidRDefault="009E597F">
      <w:pPr>
        <w:pStyle w:val="TOC3"/>
        <w:rPr>
          <w:ins w:id="17" w:author="Italo Busi" w:date="2022-07-05T18:23:00Z"/>
          <w:rFonts w:asciiTheme="minorHAnsi" w:eastAsiaTheme="minorEastAsia" w:hAnsiTheme="minorHAnsi" w:cstheme="minorBidi"/>
          <w:sz w:val="22"/>
          <w:szCs w:val="22"/>
          <w:lang w:eastAsia="zh-CN"/>
        </w:rPr>
      </w:pPr>
      <w:ins w:id="18" w:author="Italo Busi" w:date="2022-07-05T18:23:00Z">
        <w:r w:rsidRPr="00E84082">
          <w:rPr>
            <w:rStyle w:val="Hyperlink"/>
          </w:rPr>
          <w:fldChar w:fldCharType="begin"/>
        </w:r>
        <w:r w:rsidRPr="00E84082">
          <w:rPr>
            <w:rStyle w:val="Hyperlink"/>
          </w:rPr>
          <w:instrText xml:space="preserve"> </w:instrText>
        </w:r>
        <w:r>
          <w:instrText>HYPERLINK \l "_Toc107937846"</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2.1.2. Multi-domain and multi-layer path computation</w:t>
        </w:r>
        <w:r>
          <w:rPr>
            <w:webHidden/>
          </w:rPr>
          <w:tab/>
        </w:r>
        <w:r>
          <w:rPr>
            <w:webHidden/>
          </w:rPr>
          <w:fldChar w:fldCharType="begin"/>
        </w:r>
        <w:r>
          <w:rPr>
            <w:webHidden/>
          </w:rPr>
          <w:instrText xml:space="preserve"> PAGEREF _Toc107937846 \h </w:instrText>
        </w:r>
        <w:r>
          <w:rPr>
            <w:webHidden/>
          </w:rPr>
        </w:r>
      </w:ins>
      <w:r>
        <w:rPr>
          <w:webHidden/>
        </w:rPr>
        <w:fldChar w:fldCharType="separate"/>
      </w:r>
      <w:ins w:id="19" w:author="Italo Busi" w:date="2022-07-05T18:23:00Z">
        <w:r>
          <w:rPr>
            <w:webHidden/>
          </w:rPr>
          <w:t>14</w:t>
        </w:r>
        <w:r>
          <w:rPr>
            <w:webHidden/>
          </w:rPr>
          <w:fldChar w:fldCharType="end"/>
        </w:r>
        <w:r w:rsidRPr="00E84082">
          <w:rPr>
            <w:rStyle w:val="Hyperlink"/>
          </w:rPr>
          <w:fldChar w:fldCharType="end"/>
        </w:r>
      </w:ins>
    </w:p>
    <w:p w14:paraId="68DD410F" w14:textId="4E8DD997" w:rsidR="009E597F" w:rsidRDefault="009E597F">
      <w:pPr>
        <w:pStyle w:val="TOC2"/>
        <w:rPr>
          <w:ins w:id="20" w:author="Italo Busi" w:date="2022-07-05T18:23:00Z"/>
          <w:rFonts w:asciiTheme="minorHAnsi" w:eastAsiaTheme="minorEastAsia" w:hAnsiTheme="minorHAnsi" w:cstheme="minorBidi"/>
          <w:sz w:val="22"/>
          <w:szCs w:val="22"/>
          <w:lang w:eastAsia="zh-CN"/>
        </w:rPr>
      </w:pPr>
      <w:ins w:id="21" w:author="Italo Busi" w:date="2022-07-05T18:23:00Z">
        <w:r w:rsidRPr="00E84082">
          <w:rPr>
            <w:rStyle w:val="Hyperlink"/>
          </w:rPr>
          <w:fldChar w:fldCharType="begin"/>
        </w:r>
        <w:r w:rsidRPr="00E84082">
          <w:rPr>
            <w:rStyle w:val="Hyperlink"/>
          </w:rPr>
          <w:instrText xml:space="preserve"> </w:instrText>
        </w:r>
        <w:r>
          <w:instrText>HYPERLINK \l "_Toc107937847"</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2.2. IP/MPLS Domain Controller and NE Functions</w:t>
        </w:r>
        <w:r>
          <w:rPr>
            <w:webHidden/>
          </w:rPr>
          <w:tab/>
        </w:r>
        <w:r>
          <w:rPr>
            <w:webHidden/>
          </w:rPr>
          <w:fldChar w:fldCharType="begin"/>
        </w:r>
        <w:r>
          <w:rPr>
            <w:webHidden/>
          </w:rPr>
          <w:instrText xml:space="preserve"> PAGEREF _Toc107937847 \h </w:instrText>
        </w:r>
        <w:r>
          <w:rPr>
            <w:webHidden/>
          </w:rPr>
        </w:r>
      </w:ins>
      <w:r>
        <w:rPr>
          <w:webHidden/>
        </w:rPr>
        <w:fldChar w:fldCharType="separate"/>
      </w:r>
      <w:ins w:id="22" w:author="Italo Busi" w:date="2022-07-05T18:23:00Z">
        <w:r>
          <w:rPr>
            <w:webHidden/>
          </w:rPr>
          <w:t>17</w:t>
        </w:r>
        <w:r>
          <w:rPr>
            <w:webHidden/>
          </w:rPr>
          <w:fldChar w:fldCharType="end"/>
        </w:r>
        <w:r w:rsidRPr="00E84082">
          <w:rPr>
            <w:rStyle w:val="Hyperlink"/>
          </w:rPr>
          <w:fldChar w:fldCharType="end"/>
        </w:r>
      </w:ins>
    </w:p>
    <w:p w14:paraId="0B15CCB2" w14:textId="6B3E4F83" w:rsidR="009E597F" w:rsidRDefault="009E597F">
      <w:pPr>
        <w:pStyle w:val="TOC2"/>
        <w:rPr>
          <w:ins w:id="23" w:author="Italo Busi" w:date="2022-07-05T18:23:00Z"/>
          <w:rFonts w:asciiTheme="minorHAnsi" w:eastAsiaTheme="minorEastAsia" w:hAnsiTheme="minorHAnsi" w:cstheme="minorBidi"/>
          <w:sz w:val="22"/>
          <w:szCs w:val="22"/>
          <w:lang w:eastAsia="zh-CN"/>
        </w:rPr>
      </w:pPr>
      <w:ins w:id="24" w:author="Italo Busi" w:date="2022-07-05T18:23:00Z">
        <w:r w:rsidRPr="00E84082">
          <w:rPr>
            <w:rStyle w:val="Hyperlink"/>
          </w:rPr>
          <w:fldChar w:fldCharType="begin"/>
        </w:r>
        <w:r w:rsidRPr="00E84082">
          <w:rPr>
            <w:rStyle w:val="Hyperlink"/>
          </w:rPr>
          <w:instrText xml:space="preserve"> </w:instrText>
        </w:r>
        <w:r>
          <w:instrText>HYPERLINK \l "_Toc107937848"</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2.3. Optical Domain Controller and NE Functions</w:t>
        </w:r>
        <w:r>
          <w:rPr>
            <w:webHidden/>
          </w:rPr>
          <w:tab/>
        </w:r>
        <w:r>
          <w:rPr>
            <w:webHidden/>
          </w:rPr>
          <w:fldChar w:fldCharType="begin"/>
        </w:r>
        <w:r>
          <w:rPr>
            <w:webHidden/>
          </w:rPr>
          <w:instrText xml:space="preserve"> PAGEREF _Toc107937848 \h </w:instrText>
        </w:r>
        <w:r>
          <w:rPr>
            <w:webHidden/>
          </w:rPr>
        </w:r>
      </w:ins>
      <w:r>
        <w:rPr>
          <w:webHidden/>
        </w:rPr>
        <w:fldChar w:fldCharType="separate"/>
      </w:r>
      <w:ins w:id="25" w:author="Italo Busi" w:date="2022-07-05T18:23:00Z">
        <w:r>
          <w:rPr>
            <w:webHidden/>
          </w:rPr>
          <w:t>19</w:t>
        </w:r>
        <w:r>
          <w:rPr>
            <w:webHidden/>
          </w:rPr>
          <w:fldChar w:fldCharType="end"/>
        </w:r>
        <w:r w:rsidRPr="00E84082">
          <w:rPr>
            <w:rStyle w:val="Hyperlink"/>
          </w:rPr>
          <w:fldChar w:fldCharType="end"/>
        </w:r>
      </w:ins>
    </w:p>
    <w:p w14:paraId="5E5A7FE2" w14:textId="7CA8FF56" w:rsidR="009E597F" w:rsidRDefault="009E597F">
      <w:pPr>
        <w:pStyle w:val="TOC1"/>
        <w:rPr>
          <w:ins w:id="26" w:author="Italo Busi" w:date="2022-07-05T18:23:00Z"/>
          <w:rFonts w:asciiTheme="minorHAnsi" w:eastAsiaTheme="minorEastAsia" w:hAnsiTheme="minorHAnsi" w:cstheme="minorBidi"/>
          <w:sz w:val="22"/>
          <w:szCs w:val="22"/>
          <w:lang w:eastAsia="zh-CN"/>
        </w:rPr>
      </w:pPr>
      <w:ins w:id="27" w:author="Italo Busi" w:date="2022-07-05T18:23:00Z">
        <w:r w:rsidRPr="00E84082">
          <w:rPr>
            <w:rStyle w:val="Hyperlink"/>
          </w:rPr>
          <w:fldChar w:fldCharType="begin"/>
        </w:r>
        <w:r w:rsidRPr="00E84082">
          <w:rPr>
            <w:rStyle w:val="Hyperlink"/>
          </w:rPr>
          <w:instrText xml:space="preserve"> </w:instrText>
        </w:r>
        <w:r>
          <w:instrText>HYPERLINK \l "_Toc107937849"</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 Interface protocols and YANG data models for the MPIs</w:t>
        </w:r>
        <w:r>
          <w:rPr>
            <w:webHidden/>
          </w:rPr>
          <w:tab/>
        </w:r>
        <w:r>
          <w:rPr>
            <w:webHidden/>
          </w:rPr>
          <w:fldChar w:fldCharType="begin"/>
        </w:r>
        <w:r>
          <w:rPr>
            <w:webHidden/>
          </w:rPr>
          <w:instrText xml:space="preserve"> PAGEREF _Toc107937849 \h </w:instrText>
        </w:r>
        <w:r>
          <w:rPr>
            <w:webHidden/>
          </w:rPr>
        </w:r>
      </w:ins>
      <w:r>
        <w:rPr>
          <w:webHidden/>
        </w:rPr>
        <w:fldChar w:fldCharType="separate"/>
      </w:r>
      <w:ins w:id="28" w:author="Italo Busi" w:date="2022-07-05T18:23:00Z">
        <w:r>
          <w:rPr>
            <w:webHidden/>
          </w:rPr>
          <w:t>19</w:t>
        </w:r>
        <w:r>
          <w:rPr>
            <w:webHidden/>
          </w:rPr>
          <w:fldChar w:fldCharType="end"/>
        </w:r>
        <w:r w:rsidRPr="00E84082">
          <w:rPr>
            <w:rStyle w:val="Hyperlink"/>
          </w:rPr>
          <w:fldChar w:fldCharType="end"/>
        </w:r>
      </w:ins>
    </w:p>
    <w:p w14:paraId="50E8FC48" w14:textId="283C8000" w:rsidR="009E597F" w:rsidRDefault="009E597F">
      <w:pPr>
        <w:pStyle w:val="TOC2"/>
        <w:rPr>
          <w:ins w:id="29" w:author="Italo Busi" w:date="2022-07-05T18:23:00Z"/>
          <w:rFonts w:asciiTheme="minorHAnsi" w:eastAsiaTheme="minorEastAsia" w:hAnsiTheme="minorHAnsi" w:cstheme="minorBidi"/>
          <w:sz w:val="22"/>
          <w:szCs w:val="22"/>
          <w:lang w:eastAsia="zh-CN"/>
        </w:rPr>
      </w:pPr>
      <w:ins w:id="30" w:author="Italo Busi" w:date="2022-07-05T18:23:00Z">
        <w:r w:rsidRPr="00E84082">
          <w:rPr>
            <w:rStyle w:val="Hyperlink"/>
          </w:rPr>
          <w:fldChar w:fldCharType="begin"/>
        </w:r>
        <w:r w:rsidRPr="00E84082">
          <w:rPr>
            <w:rStyle w:val="Hyperlink"/>
          </w:rPr>
          <w:instrText xml:space="preserve"> </w:instrText>
        </w:r>
        <w:r>
          <w:instrText>HYPERLINK \l "_Toc107937850"</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1. RESTCONF protocol at the MPIs</w:t>
        </w:r>
        <w:r>
          <w:rPr>
            <w:webHidden/>
          </w:rPr>
          <w:tab/>
        </w:r>
        <w:r>
          <w:rPr>
            <w:webHidden/>
          </w:rPr>
          <w:fldChar w:fldCharType="begin"/>
        </w:r>
        <w:r>
          <w:rPr>
            <w:webHidden/>
          </w:rPr>
          <w:instrText xml:space="preserve"> PAGEREF _Toc107937850 \h </w:instrText>
        </w:r>
        <w:r>
          <w:rPr>
            <w:webHidden/>
          </w:rPr>
        </w:r>
      </w:ins>
      <w:r>
        <w:rPr>
          <w:webHidden/>
        </w:rPr>
        <w:fldChar w:fldCharType="separate"/>
      </w:r>
      <w:ins w:id="31" w:author="Italo Busi" w:date="2022-07-05T18:23:00Z">
        <w:r>
          <w:rPr>
            <w:webHidden/>
          </w:rPr>
          <w:t>19</w:t>
        </w:r>
        <w:r>
          <w:rPr>
            <w:webHidden/>
          </w:rPr>
          <w:fldChar w:fldCharType="end"/>
        </w:r>
        <w:r w:rsidRPr="00E84082">
          <w:rPr>
            <w:rStyle w:val="Hyperlink"/>
          </w:rPr>
          <w:fldChar w:fldCharType="end"/>
        </w:r>
      </w:ins>
    </w:p>
    <w:p w14:paraId="152347AD" w14:textId="68064726" w:rsidR="009E597F" w:rsidRDefault="009E597F">
      <w:pPr>
        <w:pStyle w:val="TOC2"/>
        <w:rPr>
          <w:ins w:id="32" w:author="Italo Busi" w:date="2022-07-05T18:23:00Z"/>
          <w:rFonts w:asciiTheme="minorHAnsi" w:eastAsiaTheme="minorEastAsia" w:hAnsiTheme="minorHAnsi" w:cstheme="minorBidi"/>
          <w:sz w:val="22"/>
          <w:szCs w:val="22"/>
          <w:lang w:eastAsia="zh-CN"/>
        </w:rPr>
      </w:pPr>
      <w:ins w:id="33" w:author="Italo Busi" w:date="2022-07-05T18:23:00Z">
        <w:r w:rsidRPr="00E84082">
          <w:rPr>
            <w:rStyle w:val="Hyperlink"/>
          </w:rPr>
          <w:fldChar w:fldCharType="begin"/>
        </w:r>
        <w:r w:rsidRPr="00E84082">
          <w:rPr>
            <w:rStyle w:val="Hyperlink"/>
          </w:rPr>
          <w:instrText xml:space="preserve"> </w:instrText>
        </w:r>
        <w:r>
          <w:instrText>HYPERLINK \l "_Toc107937851"</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2. YANG data models at the MPIs</w:t>
        </w:r>
        <w:r>
          <w:rPr>
            <w:webHidden/>
          </w:rPr>
          <w:tab/>
        </w:r>
        <w:r>
          <w:rPr>
            <w:webHidden/>
          </w:rPr>
          <w:fldChar w:fldCharType="begin"/>
        </w:r>
        <w:r>
          <w:rPr>
            <w:webHidden/>
          </w:rPr>
          <w:instrText xml:space="preserve"> PAGEREF _Toc107937851 \h </w:instrText>
        </w:r>
        <w:r>
          <w:rPr>
            <w:webHidden/>
          </w:rPr>
        </w:r>
      </w:ins>
      <w:r>
        <w:rPr>
          <w:webHidden/>
        </w:rPr>
        <w:fldChar w:fldCharType="separate"/>
      </w:r>
      <w:ins w:id="34" w:author="Italo Busi" w:date="2022-07-05T18:23:00Z">
        <w:r>
          <w:rPr>
            <w:webHidden/>
          </w:rPr>
          <w:t>20</w:t>
        </w:r>
        <w:r>
          <w:rPr>
            <w:webHidden/>
          </w:rPr>
          <w:fldChar w:fldCharType="end"/>
        </w:r>
        <w:r w:rsidRPr="00E84082">
          <w:rPr>
            <w:rStyle w:val="Hyperlink"/>
          </w:rPr>
          <w:fldChar w:fldCharType="end"/>
        </w:r>
      </w:ins>
    </w:p>
    <w:p w14:paraId="05817272" w14:textId="78AB2A96" w:rsidR="009E597F" w:rsidRDefault="009E597F">
      <w:pPr>
        <w:pStyle w:val="TOC3"/>
        <w:rPr>
          <w:ins w:id="35" w:author="Italo Busi" w:date="2022-07-05T18:23:00Z"/>
          <w:rFonts w:asciiTheme="minorHAnsi" w:eastAsiaTheme="minorEastAsia" w:hAnsiTheme="minorHAnsi" w:cstheme="minorBidi"/>
          <w:sz w:val="22"/>
          <w:szCs w:val="22"/>
          <w:lang w:eastAsia="zh-CN"/>
        </w:rPr>
      </w:pPr>
      <w:ins w:id="36" w:author="Italo Busi" w:date="2022-07-05T18:23:00Z">
        <w:r w:rsidRPr="00E84082">
          <w:rPr>
            <w:rStyle w:val="Hyperlink"/>
          </w:rPr>
          <w:fldChar w:fldCharType="begin"/>
        </w:r>
        <w:r w:rsidRPr="00E84082">
          <w:rPr>
            <w:rStyle w:val="Hyperlink"/>
          </w:rPr>
          <w:instrText xml:space="preserve"> </w:instrText>
        </w:r>
        <w:r>
          <w:instrText>HYPERLINK \l "_Toc107937852"</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2.1. Common YANG data models at the MPIs</w:t>
        </w:r>
        <w:r>
          <w:rPr>
            <w:webHidden/>
          </w:rPr>
          <w:tab/>
        </w:r>
        <w:r>
          <w:rPr>
            <w:webHidden/>
          </w:rPr>
          <w:fldChar w:fldCharType="begin"/>
        </w:r>
        <w:r>
          <w:rPr>
            <w:webHidden/>
          </w:rPr>
          <w:instrText xml:space="preserve"> PAGEREF _Toc107937852 \h </w:instrText>
        </w:r>
        <w:r>
          <w:rPr>
            <w:webHidden/>
          </w:rPr>
        </w:r>
      </w:ins>
      <w:r>
        <w:rPr>
          <w:webHidden/>
        </w:rPr>
        <w:fldChar w:fldCharType="separate"/>
      </w:r>
      <w:ins w:id="37" w:author="Italo Busi" w:date="2022-07-05T18:23:00Z">
        <w:r>
          <w:rPr>
            <w:webHidden/>
          </w:rPr>
          <w:t>20</w:t>
        </w:r>
        <w:r>
          <w:rPr>
            <w:webHidden/>
          </w:rPr>
          <w:fldChar w:fldCharType="end"/>
        </w:r>
        <w:r w:rsidRPr="00E84082">
          <w:rPr>
            <w:rStyle w:val="Hyperlink"/>
          </w:rPr>
          <w:fldChar w:fldCharType="end"/>
        </w:r>
      </w:ins>
    </w:p>
    <w:p w14:paraId="5210348A" w14:textId="6B84E900" w:rsidR="009E597F" w:rsidRDefault="009E597F">
      <w:pPr>
        <w:pStyle w:val="TOC3"/>
        <w:rPr>
          <w:ins w:id="38" w:author="Italo Busi" w:date="2022-07-05T18:23:00Z"/>
          <w:rFonts w:asciiTheme="minorHAnsi" w:eastAsiaTheme="minorEastAsia" w:hAnsiTheme="minorHAnsi" w:cstheme="minorBidi"/>
          <w:sz w:val="22"/>
          <w:szCs w:val="22"/>
          <w:lang w:eastAsia="zh-CN"/>
        </w:rPr>
      </w:pPr>
      <w:ins w:id="39" w:author="Italo Busi" w:date="2022-07-05T18:23:00Z">
        <w:r w:rsidRPr="00E84082">
          <w:rPr>
            <w:rStyle w:val="Hyperlink"/>
          </w:rPr>
          <w:fldChar w:fldCharType="begin"/>
        </w:r>
        <w:r w:rsidRPr="00E84082">
          <w:rPr>
            <w:rStyle w:val="Hyperlink"/>
          </w:rPr>
          <w:instrText xml:space="preserve"> </w:instrText>
        </w:r>
        <w:r>
          <w:instrText>HYPERLINK \l "_Toc107937853"</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2.2. YANG models at the Optical MPIs</w:t>
        </w:r>
        <w:r>
          <w:rPr>
            <w:webHidden/>
          </w:rPr>
          <w:tab/>
        </w:r>
        <w:r>
          <w:rPr>
            <w:webHidden/>
          </w:rPr>
          <w:fldChar w:fldCharType="begin"/>
        </w:r>
        <w:r>
          <w:rPr>
            <w:webHidden/>
          </w:rPr>
          <w:instrText xml:space="preserve"> PAGEREF _Toc107937853 \h </w:instrText>
        </w:r>
        <w:r>
          <w:rPr>
            <w:webHidden/>
          </w:rPr>
        </w:r>
      </w:ins>
      <w:r>
        <w:rPr>
          <w:webHidden/>
        </w:rPr>
        <w:fldChar w:fldCharType="separate"/>
      </w:r>
      <w:ins w:id="40" w:author="Italo Busi" w:date="2022-07-05T18:23:00Z">
        <w:r>
          <w:rPr>
            <w:webHidden/>
          </w:rPr>
          <w:t>21</w:t>
        </w:r>
        <w:r>
          <w:rPr>
            <w:webHidden/>
          </w:rPr>
          <w:fldChar w:fldCharType="end"/>
        </w:r>
        <w:r w:rsidRPr="00E84082">
          <w:rPr>
            <w:rStyle w:val="Hyperlink"/>
          </w:rPr>
          <w:fldChar w:fldCharType="end"/>
        </w:r>
      </w:ins>
    </w:p>
    <w:p w14:paraId="52BC63A7" w14:textId="5C24AAAC" w:rsidR="009E597F" w:rsidRDefault="009E597F">
      <w:pPr>
        <w:pStyle w:val="TOC3"/>
        <w:rPr>
          <w:ins w:id="41" w:author="Italo Busi" w:date="2022-07-05T18:23:00Z"/>
          <w:rFonts w:asciiTheme="minorHAnsi" w:eastAsiaTheme="minorEastAsia" w:hAnsiTheme="minorHAnsi" w:cstheme="minorBidi"/>
          <w:sz w:val="22"/>
          <w:szCs w:val="22"/>
          <w:lang w:eastAsia="zh-CN"/>
        </w:rPr>
      </w:pPr>
      <w:ins w:id="42" w:author="Italo Busi" w:date="2022-07-05T18:23:00Z">
        <w:r w:rsidRPr="00E84082">
          <w:rPr>
            <w:rStyle w:val="Hyperlink"/>
          </w:rPr>
          <w:fldChar w:fldCharType="begin"/>
        </w:r>
        <w:r w:rsidRPr="00E84082">
          <w:rPr>
            <w:rStyle w:val="Hyperlink"/>
          </w:rPr>
          <w:instrText xml:space="preserve"> </w:instrText>
        </w:r>
        <w:r>
          <w:instrText>HYPERLINK \l "_Toc107937854"</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2.3. YANG data models at the Packet MPIs</w:t>
        </w:r>
        <w:r>
          <w:rPr>
            <w:webHidden/>
          </w:rPr>
          <w:tab/>
        </w:r>
        <w:r>
          <w:rPr>
            <w:webHidden/>
          </w:rPr>
          <w:fldChar w:fldCharType="begin"/>
        </w:r>
        <w:r>
          <w:rPr>
            <w:webHidden/>
          </w:rPr>
          <w:instrText xml:space="preserve"> PAGEREF _Toc107937854 \h </w:instrText>
        </w:r>
        <w:r>
          <w:rPr>
            <w:webHidden/>
          </w:rPr>
        </w:r>
      </w:ins>
      <w:r>
        <w:rPr>
          <w:webHidden/>
        </w:rPr>
        <w:fldChar w:fldCharType="separate"/>
      </w:r>
      <w:ins w:id="43" w:author="Italo Busi" w:date="2022-07-05T18:23:00Z">
        <w:r>
          <w:rPr>
            <w:webHidden/>
          </w:rPr>
          <w:t>22</w:t>
        </w:r>
        <w:r>
          <w:rPr>
            <w:webHidden/>
          </w:rPr>
          <w:fldChar w:fldCharType="end"/>
        </w:r>
        <w:r w:rsidRPr="00E84082">
          <w:rPr>
            <w:rStyle w:val="Hyperlink"/>
          </w:rPr>
          <w:fldChar w:fldCharType="end"/>
        </w:r>
      </w:ins>
    </w:p>
    <w:p w14:paraId="2047EF7C" w14:textId="1D0C781D" w:rsidR="009E597F" w:rsidRDefault="009E597F">
      <w:pPr>
        <w:pStyle w:val="TOC2"/>
        <w:rPr>
          <w:ins w:id="44" w:author="Italo Busi" w:date="2022-07-05T18:23:00Z"/>
          <w:rFonts w:asciiTheme="minorHAnsi" w:eastAsiaTheme="minorEastAsia" w:hAnsiTheme="minorHAnsi" w:cstheme="minorBidi"/>
          <w:sz w:val="22"/>
          <w:szCs w:val="22"/>
          <w:lang w:eastAsia="zh-CN"/>
        </w:rPr>
      </w:pPr>
      <w:ins w:id="45" w:author="Italo Busi" w:date="2022-07-05T18:23:00Z">
        <w:r w:rsidRPr="00E84082">
          <w:rPr>
            <w:rStyle w:val="Hyperlink"/>
          </w:rPr>
          <w:fldChar w:fldCharType="begin"/>
        </w:r>
        <w:r w:rsidRPr="00E84082">
          <w:rPr>
            <w:rStyle w:val="Hyperlink"/>
          </w:rPr>
          <w:instrText xml:space="preserve"> </w:instrText>
        </w:r>
        <w:r>
          <w:instrText>HYPERLINK \l "_Toc107937855"</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3.3. PCEP</w:t>
        </w:r>
        <w:r>
          <w:rPr>
            <w:webHidden/>
          </w:rPr>
          <w:tab/>
        </w:r>
        <w:r>
          <w:rPr>
            <w:webHidden/>
          </w:rPr>
          <w:fldChar w:fldCharType="begin"/>
        </w:r>
        <w:r>
          <w:rPr>
            <w:webHidden/>
          </w:rPr>
          <w:instrText xml:space="preserve"> PAGEREF _Toc107937855 \h </w:instrText>
        </w:r>
        <w:r>
          <w:rPr>
            <w:webHidden/>
          </w:rPr>
        </w:r>
      </w:ins>
      <w:r>
        <w:rPr>
          <w:webHidden/>
        </w:rPr>
        <w:fldChar w:fldCharType="separate"/>
      </w:r>
      <w:ins w:id="46" w:author="Italo Busi" w:date="2022-07-05T18:23:00Z">
        <w:r>
          <w:rPr>
            <w:webHidden/>
          </w:rPr>
          <w:t>23</w:t>
        </w:r>
        <w:r>
          <w:rPr>
            <w:webHidden/>
          </w:rPr>
          <w:fldChar w:fldCharType="end"/>
        </w:r>
        <w:r w:rsidRPr="00E84082">
          <w:rPr>
            <w:rStyle w:val="Hyperlink"/>
          </w:rPr>
          <w:fldChar w:fldCharType="end"/>
        </w:r>
      </w:ins>
    </w:p>
    <w:p w14:paraId="02BB3E85" w14:textId="6FE3C8B9" w:rsidR="009E597F" w:rsidRDefault="009E597F">
      <w:pPr>
        <w:pStyle w:val="TOC1"/>
        <w:rPr>
          <w:ins w:id="47" w:author="Italo Busi" w:date="2022-07-05T18:23:00Z"/>
          <w:rFonts w:asciiTheme="minorHAnsi" w:eastAsiaTheme="minorEastAsia" w:hAnsiTheme="minorHAnsi" w:cstheme="minorBidi"/>
          <w:sz w:val="22"/>
          <w:szCs w:val="22"/>
          <w:lang w:eastAsia="zh-CN"/>
        </w:rPr>
      </w:pPr>
      <w:ins w:id="48" w:author="Italo Busi" w:date="2022-07-05T18:23:00Z">
        <w:r w:rsidRPr="00E84082">
          <w:rPr>
            <w:rStyle w:val="Hyperlink"/>
          </w:rPr>
          <w:fldChar w:fldCharType="begin"/>
        </w:r>
        <w:r w:rsidRPr="00E84082">
          <w:rPr>
            <w:rStyle w:val="Hyperlink"/>
          </w:rPr>
          <w:instrText xml:space="preserve"> </w:instrText>
        </w:r>
        <w:r>
          <w:instrText>HYPERLINK \l "_Toc107937856"</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 Inventory, service and network topology discovery</w:t>
        </w:r>
        <w:r>
          <w:rPr>
            <w:webHidden/>
          </w:rPr>
          <w:tab/>
        </w:r>
        <w:r>
          <w:rPr>
            <w:webHidden/>
          </w:rPr>
          <w:fldChar w:fldCharType="begin"/>
        </w:r>
        <w:r>
          <w:rPr>
            <w:webHidden/>
          </w:rPr>
          <w:instrText xml:space="preserve"> PAGEREF _Toc107937856 \h </w:instrText>
        </w:r>
        <w:r>
          <w:rPr>
            <w:webHidden/>
          </w:rPr>
        </w:r>
      </w:ins>
      <w:r>
        <w:rPr>
          <w:webHidden/>
        </w:rPr>
        <w:fldChar w:fldCharType="separate"/>
      </w:r>
      <w:ins w:id="49" w:author="Italo Busi" w:date="2022-07-05T18:23:00Z">
        <w:r>
          <w:rPr>
            <w:webHidden/>
          </w:rPr>
          <w:t>24</w:t>
        </w:r>
        <w:r>
          <w:rPr>
            <w:webHidden/>
          </w:rPr>
          <w:fldChar w:fldCharType="end"/>
        </w:r>
        <w:r w:rsidRPr="00E84082">
          <w:rPr>
            <w:rStyle w:val="Hyperlink"/>
          </w:rPr>
          <w:fldChar w:fldCharType="end"/>
        </w:r>
      </w:ins>
    </w:p>
    <w:p w14:paraId="645A18F4" w14:textId="328563A3" w:rsidR="009E597F" w:rsidRDefault="009E597F">
      <w:pPr>
        <w:pStyle w:val="TOC2"/>
        <w:rPr>
          <w:ins w:id="50" w:author="Italo Busi" w:date="2022-07-05T18:23:00Z"/>
          <w:rFonts w:asciiTheme="minorHAnsi" w:eastAsiaTheme="minorEastAsia" w:hAnsiTheme="minorHAnsi" w:cstheme="minorBidi"/>
          <w:sz w:val="22"/>
          <w:szCs w:val="22"/>
          <w:lang w:eastAsia="zh-CN"/>
        </w:rPr>
      </w:pPr>
      <w:ins w:id="51" w:author="Italo Busi" w:date="2022-07-05T18:23:00Z">
        <w:r w:rsidRPr="00E84082">
          <w:rPr>
            <w:rStyle w:val="Hyperlink"/>
          </w:rPr>
          <w:fldChar w:fldCharType="begin"/>
        </w:r>
        <w:r w:rsidRPr="00E84082">
          <w:rPr>
            <w:rStyle w:val="Hyperlink"/>
          </w:rPr>
          <w:instrText xml:space="preserve"> </w:instrText>
        </w:r>
        <w:r>
          <w:instrText>HYPERLINK \l "_Toc107937857"</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1. Optical topology discovery</w:t>
        </w:r>
        <w:r>
          <w:rPr>
            <w:webHidden/>
          </w:rPr>
          <w:tab/>
        </w:r>
        <w:r>
          <w:rPr>
            <w:webHidden/>
          </w:rPr>
          <w:fldChar w:fldCharType="begin"/>
        </w:r>
        <w:r>
          <w:rPr>
            <w:webHidden/>
          </w:rPr>
          <w:instrText xml:space="preserve"> PAGEREF _Toc107937857 \h </w:instrText>
        </w:r>
        <w:r>
          <w:rPr>
            <w:webHidden/>
          </w:rPr>
        </w:r>
      </w:ins>
      <w:r>
        <w:rPr>
          <w:webHidden/>
        </w:rPr>
        <w:fldChar w:fldCharType="separate"/>
      </w:r>
      <w:ins w:id="52" w:author="Italo Busi" w:date="2022-07-05T18:23:00Z">
        <w:r>
          <w:rPr>
            <w:webHidden/>
          </w:rPr>
          <w:t>25</w:t>
        </w:r>
        <w:r>
          <w:rPr>
            <w:webHidden/>
          </w:rPr>
          <w:fldChar w:fldCharType="end"/>
        </w:r>
        <w:r w:rsidRPr="00E84082">
          <w:rPr>
            <w:rStyle w:val="Hyperlink"/>
          </w:rPr>
          <w:fldChar w:fldCharType="end"/>
        </w:r>
      </w:ins>
    </w:p>
    <w:p w14:paraId="6F7C4206" w14:textId="2D9EE668" w:rsidR="009E597F" w:rsidRDefault="009E597F">
      <w:pPr>
        <w:pStyle w:val="TOC2"/>
        <w:rPr>
          <w:ins w:id="53" w:author="Italo Busi" w:date="2022-07-05T18:23:00Z"/>
          <w:rFonts w:asciiTheme="minorHAnsi" w:eastAsiaTheme="minorEastAsia" w:hAnsiTheme="minorHAnsi" w:cstheme="minorBidi"/>
          <w:sz w:val="22"/>
          <w:szCs w:val="22"/>
          <w:lang w:eastAsia="zh-CN"/>
        </w:rPr>
      </w:pPr>
      <w:ins w:id="54" w:author="Italo Busi" w:date="2022-07-05T18:23:00Z">
        <w:r w:rsidRPr="00E84082">
          <w:rPr>
            <w:rStyle w:val="Hyperlink"/>
          </w:rPr>
          <w:fldChar w:fldCharType="begin"/>
        </w:r>
        <w:r w:rsidRPr="00E84082">
          <w:rPr>
            <w:rStyle w:val="Hyperlink"/>
          </w:rPr>
          <w:instrText xml:space="preserve"> </w:instrText>
        </w:r>
        <w:r>
          <w:instrText>HYPERLINK \l "_Toc107937858"</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2. Optical path discovery</w:t>
        </w:r>
        <w:r>
          <w:rPr>
            <w:webHidden/>
          </w:rPr>
          <w:tab/>
        </w:r>
        <w:r>
          <w:rPr>
            <w:webHidden/>
          </w:rPr>
          <w:fldChar w:fldCharType="begin"/>
        </w:r>
        <w:r>
          <w:rPr>
            <w:webHidden/>
          </w:rPr>
          <w:instrText xml:space="preserve"> PAGEREF _Toc107937858 \h </w:instrText>
        </w:r>
        <w:r>
          <w:rPr>
            <w:webHidden/>
          </w:rPr>
        </w:r>
      </w:ins>
      <w:r>
        <w:rPr>
          <w:webHidden/>
        </w:rPr>
        <w:fldChar w:fldCharType="separate"/>
      </w:r>
      <w:ins w:id="55" w:author="Italo Busi" w:date="2022-07-05T18:23:00Z">
        <w:r>
          <w:rPr>
            <w:webHidden/>
          </w:rPr>
          <w:t>27</w:t>
        </w:r>
        <w:r>
          <w:rPr>
            <w:webHidden/>
          </w:rPr>
          <w:fldChar w:fldCharType="end"/>
        </w:r>
        <w:r w:rsidRPr="00E84082">
          <w:rPr>
            <w:rStyle w:val="Hyperlink"/>
          </w:rPr>
          <w:fldChar w:fldCharType="end"/>
        </w:r>
      </w:ins>
    </w:p>
    <w:p w14:paraId="0CFDDAEA" w14:textId="21C3657A" w:rsidR="009E597F" w:rsidRDefault="009E597F">
      <w:pPr>
        <w:pStyle w:val="TOC2"/>
        <w:rPr>
          <w:ins w:id="56" w:author="Italo Busi" w:date="2022-07-05T18:23:00Z"/>
          <w:rFonts w:asciiTheme="minorHAnsi" w:eastAsiaTheme="minorEastAsia" w:hAnsiTheme="minorHAnsi" w:cstheme="minorBidi"/>
          <w:sz w:val="22"/>
          <w:szCs w:val="22"/>
          <w:lang w:eastAsia="zh-CN"/>
        </w:rPr>
      </w:pPr>
      <w:ins w:id="57" w:author="Italo Busi" w:date="2022-07-05T18:23:00Z">
        <w:r w:rsidRPr="00E84082">
          <w:rPr>
            <w:rStyle w:val="Hyperlink"/>
          </w:rPr>
          <w:fldChar w:fldCharType="begin"/>
        </w:r>
        <w:r w:rsidRPr="00E84082">
          <w:rPr>
            <w:rStyle w:val="Hyperlink"/>
          </w:rPr>
          <w:instrText xml:space="preserve"> </w:instrText>
        </w:r>
        <w:r>
          <w:instrText>HYPERLINK \l "_Toc107937859"</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3. Packet topology discovery</w:t>
        </w:r>
        <w:r>
          <w:rPr>
            <w:webHidden/>
          </w:rPr>
          <w:tab/>
        </w:r>
        <w:r>
          <w:rPr>
            <w:webHidden/>
          </w:rPr>
          <w:fldChar w:fldCharType="begin"/>
        </w:r>
        <w:r>
          <w:rPr>
            <w:webHidden/>
          </w:rPr>
          <w:instrText xml:space="preserve"> PAGEREF _Toc107937859 \h </w:instrText>
        </w:r>
        <w:r>
          <w:rPr>
            <w:webHidden/>
          </w:rPr>
        </w:r>
      </w:ins>
      <w:r>
        <w:rPr>
          <w:webHidden/>
        </w:rPr>
        <w:fldChar w:fldCharType="separate"/>
      </w:r>
      <w:ins w:id="58" w:author="Italo Busi" w:date="2022-07-05T18:23:00Z">
        <w:r>
          <w:rPr>
            <w:webHidden/>
          </w:rPr>
          <w:t>27</w:t>
        </w:r>
        <w:r>
          <w:rPr>
            <w:webHidden/>
          </w:rPr>
          <w:fldChar w:fldCharType="end"/>
        </w:r>
        <w:r w:rsidRPr="00E84082">
          <w:rPr>
            <w:rStyle w:val="Hyperlink"/>
          </w:rPr>
          <w:fldChar w:fldCharType="end"/>
        </w:r>
      </w:ins>
    </w:p>
    <w:p w14:paraId="01C40ADE" w14:textId="603C9760" w:rsidR="009E597F" w:rsidRDefault="009E597F">
      <w:pPr>
        <w:pStyle w:val="TOC2"/>
        <w:rPr>
          <w:ins w:id="59" w:author="Italo Busi" w:date="2022-07-05T18:23:00Z"/>
          <w:rFonts w:asciiTheme="minorHAnsi" w:eastAsiaTheme="minorEastAsia" w:hAnsiTheme="minorHAnsi" w:cstheme="minorBidi"/>
          <w:sz w:val="22"/>
          <w:szCs w:val="22"/>
          <w:lang w:eastAsia="zh-CN"/>
        </w:rPr>
      </w:pPr>
      <w:ins w:id="60" w:author="Italo Busi" w:date="2022-07-05T18:23:00Z">
        <w:r w:rsidRPr="00E84082">
          <w:rPr>
            <w:rStyle w:val="Hyperlink"/>
          </w:rPr>
          <w:fldChar w:fldCharType="begin"/>
        </w:r>
        <w:r w:rsidRPr="00E84082">
          <w:rPr>
            <w:rStyle w:val="Hyperlink"/>
          </w:rPr>
          <w:instrText xml:space="preserve"> </w:instrText>
        </w:r>
        <w:r>
          <w:instrText>HYPERLINK \l "_Toc107937860"</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4. TE path discovery</w:t>
        </w:r>
        <w:r>
          <w:rPr>
            <w:webHidden/>
          </w:rPr>
          <w:tab/>
        </w:r>
        <w:r>
          <w:rPr>
            <w:webHidden/>
          </w:rPr>
          <w:fldChar w:fldCharType="begin"/>
        </w:r>
        <w:r>
          <w:rPr>
            <w:webHidden/>
          </w:rPr>
          <w:instrText xml:space="preserve"> PAGEREF _Toc107937860 \h </w:instrText>
        </w:r>
        <w:r>
          <w:rPr>
            <w:webHidden/>
          </w:rPr>
        </w:r>
      </w:ins>
      <w:r>
        <w:rPr>
          <w:webHidden/>
        </w:rPr>
        <w:fldChar w:fldCharType="separate"/>
      </w:r>
      <w:ins w:id="61" w:author="Italo Busi" w:date="2022-07-05T18:23:00Z">
        <w:r>
          <w:rPr>
            <w:webHidden/>
          </w:rPr>
          <w:t>28</w:t>
        </w:r>
        <w:r>
          <w:rPr>
            <w:webHidden/>
          </w:rPr>
          <w:fldChar w:fldCharType="end"/>
        </w:r>
        <w:r w:rsidRPr="00E84082">
          <w:rPr>
            <w:rStyle w:val="Hyperlink"/>
          </w:rPr>
          <w:fldChar w:fldCharType="end"/>
        </w:r>
      </w:ins>
    </w:p>
    <w:p w14:paraId="58E1A18A" w14:textId="53DB2D73" w:rsidR="009E597F" w:rsidRDefault="009E597F">
      <w:pPr>
        <w:pStyle w:val="TOC2"/>
        <w:rPr>
          <w:ins w:id="62" w:author="Italo Busi" w:date="2022-07-05T18:23:00Z"/>
          <w:rFonts w:asciiTheme="minorHAnsi" w:eastAsiaTheme="minorEastAsia" w:hAnsiTheme="minorHAnsi" w:cstheme="minorBidi"/>
          <w:sz w:val="22"/>
          <w:szCs w:val="22"/>
          <w:lang w:eastAsia="zh-CN"/>
        </w:rPr>
      </w:pPr>
      <w:ins w:id="63" w:author="Italo Busi" w:date="2022-07-05T18:23:00Z">
        <w:r w:rsidRPr="00E84082">
          <w:rPr>
            <w:rStyle w:val="Hyperlink"/>
          </w:rPr>
          <w:fldChar w:fldCharType="begin"/>
        </w:r>
        <w:r w:rsidRPr="00E84082">
          <w:rPr>
            <w:rStyle w:val="Hyperlink"/>
          </w:rPr>
          <w:instrText xml:space="preserve"> </w:instrText>
        </w:r>
        <w:r>
          <w:instrText>HYPERLINK \l "_Toc107937861"</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5. Inter-domain link discovery</w:t>
        </w:r>
        <w:r>
          <w:rPr>
            <w:webHidden/>
          </w:rPr>
          <w:tab/>
        </w:r>
        <w:r>
          <w:rPr>
            <w:webHidden/>
          </w:rPr>
          <w:fldChar w:fldCharType="begin"/>
        </w:r>
        <w:r>
          <w:rPr>
            <w:webHidden/>
          </w:rPr>
          <w:instrText xml:space="preserve"> PAGEREF _Toc107937861 \h </w:instrText>
        </w:r>
        <w:r>
          <w:rPr>
            <w:webHidden/>
          </w:rPr>
        </w:r>
      </w:ins>
      <w:r>
        <w:rPr>
          <w:webHidden/>
        </w:rPr>
        <w:fldChar w:fldCharType="separate"/>
      </w:r>
      <w:ins w:id="64" w:author="Italo Busi" w:date="2022-07-05T18:23:00Z">
        <w:r>
          <w:rPr>
            <w:webHidden/>
          </w:rPr>
          <w:t>29</w:t>
        </w:r>
        <w:r>
          <w:rPr>
            <w:webHidden/>
          </w:rPr>
          <w:fldChar w:fldCharType="end"/>
        </w:r>
        <w:r w:rsidRPr="00E84082">
          <w:rPr>
            <w:rStyle w:val="Hyperlink"/>
          </w:rPr>
          <w:fldChar w:fldCharType="end"/>
        </w:r>
      </w:ins>
    </w:p>
    <w:p w14:paraId="62FF227E" w14:textId="19A5EBA2" w:rsidR="009E597F" w:rsidRDefault="009E597F">
      <w:pPr>
        <w:pStyle w:val="TOC3"/>
        <w:rPr>
          <w:ins w:id="65" w:author="Italo Busi" w:date="2022-07-05T18:23:00Z"/>
          <w:rFonts w:asciiTheme="minorHAnsi" w:eastAsiaTheme="minorEastAsia" w:hAnsiTheme="minorHAnsi" w:cstheme="minorBidi"/>
          <w:sz w:val="22"/>
          <w:szCs w:val="22"/>
          <w:lang w:eastAsia="zh-CN"/>
        </w:rPr>
      </w:pPr>
      <w:ins w:id="66" w:author="Italo Busi" w:date="2022-07-05T18:23:00Z">
        <w:r w:rsidRPr="00E84082">
          <w:rPr>
            <w:rStyle w:val="Hyperlink"/>
          </w:rPr>
          <w:lastRenderedPageBreak/>
          <w:fldChar w:fldCharType="begin"/>
        </w:r>
        <w:r w:rsidRPr="00E84082">
          <w:rPr>
            <w:rStyle w:val="Hyperlink"/>
          </w:rPr>
          <w:instrText xml:space="preserve"> </w:instrText>
        </w:r>
        <w:r>
          <w:instrText>HYPERLINK \l "_Toc107937862"</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5.1. Cross-layer link discovery</w:t>
        </w:r>
        <w:r>
          <w:rPr>
            <w:webHidden/>
          </w:rPr>
          <w:tab/>
        </w:r>
        <w:r>
          <w:rPr>
            <w:webHidden/>
          </w:rPr>
          <w:fldChar w:fldCharType="begin"/>
        </w:r>
        <w:r>
          <w:rPr>
            <w:webHidden/>
          </w:rPr>
          <w:instrText xml:space="preserve"> PAGEREF _Toc107937862 \h </w:instrText>
        </w:r>
        <w:r>
          <w:rPr>
            <w:webHidden/>
          </w:rPr>
        </w:r>
      </w:ins>
      <w:r>
        <w:rPr>
          <w:webHidden/>
        </w:rPr>
        <w:fldChar w:fldCharType="separate"/>
      </w:r>
      <w:ins w:id="67" w:author="Italo Busi" w:date="2022-07-05T18:23:00Z">
        <w:r>
          <w:rPr>
            <w:webHidden/>
          </w:rPr>
          <w:t>30</w:t>
        </w:r>
        <w:r>
          <w:rPr>
            <w:webHidden/>
          </w:rPr>
          <w:fldChar w:fldCharType="end"/>
        </w:r>
        <w:r w:rsidRPr="00E84082">
          <w:rPr>
            <w:rStyle w:val="Hyperlink"/>
          </w:rPr>
          <w:fldChar w:fldCharType="end"/>
        </w:r>
      </w:ins>
    </w:p>
    <w:p w14:paraId="70DB3A2D" w14:textId="21ABF996" w:rsidR="009E597F" w:rsidRDefault="009E597F">
      <w:pPr>
        <w:pStyle w:val="TOC3"/>
        <w:rPr>
          <w:ins w:id="68" w:author="Italo Busi" w:date="2022-07-05T18:23:00Z"/>
          <w:rFonts w:asciiTheme="minorHAnsi" w:eastAsiaTheme="minorEastAsia" w:hAnsiTheme="minorHAnsi" w:cstheme="minorBidi"/>
          <w:sz w:val="22"/>
          <w:szCs w:val="22"/>
          <w:lang w:eastAsia="zh-CN"/>
        </w:rPr>
      </w:pPr>
      <w:ins w:id="69" w:author="Italo Busi" w:date="2022-07-05T18:23:00Z">
        <w:r w:rsidRPr="00E84082">
          <w:rPr>
            <w:rStyle w:val="Hyperlink"/>
          </w:rPr>
          <w:fldChar w:fldCharType="begin"/>
        </w:r>
        <w:r w:rsidRPr="00E84082">
          <w:rPr>
            <w:rStyle w:val="Hyperlink"/>
          </w:rPr>
          <w:instrText xml:space="preserve"> </w:instrText>
        </w:r>
        <w:r>
          <w:instrText>HYPERLINK \l "_Toc107937863"</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5.2. Inter-domain IP link discovery</w:t>
        </w:r>
        <w:r>
          <w:rPr>
            <w:webHidden/>
          </w:rPr>
          <w:tab/>
        </w:r>
        <w:r>
          <w:rPr>
            <w:webHidden/>
          </w:rPr>
          <w:fldChar w:fldCharType="begin"/>
        </w:r>
        <w:r>
          <w:rPr>
            <w:webHidden/>
          </w:rPr>
          <w:instrText xml:space="preserve"> PAGEREF _Toc107937863 \h </w:instrText>
        </w:r>
        <w:r>
          <w:rPr>
            <w:webHidden/>
          </w:rPr>
        </w:r>
      </w:ins>
      <w:r>
        <w:rPr>
          <w:webHidden/>
        </w:rPr>
        <w:fldChar w:fldCharType="separate"/>
      </w:r>
      <w:ins w:id="70" w:author="Italo Busi" w:date="2022-07-05T18:23:00Z">
        <w:r>
          <w:rPr>
            <w:webHidden/>
          </w:rPr>
          <w:t>32</w:t>
        </w:r>
        <w:r>
          <w:rPr>
            <w:webHidden/>
          </w:rPr>
          <w:fldChar w:fldCharType="end"/>
        </w:r>
        <w:r w:rsidRPr="00E84082">
          <w:rPr>
            <w:rStyle w:val="Hyperlink"/>
          </w:rPr>
          <w:fldChar w:fldCharType="end"/>
        </w:r>
      </w:ins>
    </w:p>
    <w:p w14:paraId="2553BA99" w14:textId="792A7928" w:rsidR="009E597F" w:rsidRDefault="009E597F">
      <w:pPr>
        <w:pStyle w:val="TOC2"/>
        <w:rPr>
          <w:ins w:id="71" w:author="Italo Busi" w:date="2022-07-05T18:23:00Z"/>
          <w:rFonts w:asciiTheme="minorHAnsi" w:eastAsiaTheme="minorEastAsia" w:hAnsiTheme="minorHAnsi" w:cstheme="minorBidi"/>
          <w:sz w:val="22"/>
          <w:szCs w:val="22"/>
          <w:lang w:eastAsia="zh-CN"/>
        </w:rPr>
      </w:pPr>
      <w:ins w:id="72" w:author="Italo Busi" w:date="2022-07-05T18:23:00Z">
        <w:r w:rsidRPr="00E84082">
          <w:rPr>
            <w:rStyle w:val="Hyperlink"/>
          </w:rPr>
          <w:fldChar w:fldCharType="begin"/>
        </w:r>
        <w:r w:rsidRPr="00E84082">
          <w:rPr>
            <w:rStyle w:val="Hyperlink"/>
          </w:rPr>
          <w:instrText xml:space="preserve"> </w:instrText>
        </w:r>
        <w:r>
          <w:instrText>HYPERLINK \l "_Toc107937864"</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6. Multi-layer IP link discovery</w:t>
        </w:r>
        <w:r>
          <w:rPr>
            <w:webHidden/>
          </w:rPr>
          <w:tab/>
        </w:r>
        <w:r>
          <w:rPr>
            <w:webHidden/>
          </w:rPr>
          <w:fldChar w:fldCharType="begin"/>
        </w:r>
        <w:r>
          <w:rPr>
            <w:webHidden/>
          </w:rPr>
          <w:instrText xml:space="preserve"> PAGEREF _Toc107937864 \h </w:instrText>
        </w:r>
        <w:r>
          <w:rPr>
            <w:webHidden/>
          </w:rPr>
        </w:r>
      </w:ins>
      <w:r>
        <w:rPr>
          <w:webHidden/>
        </w:rPr>
        <w:fldChar w:fldCharType="separate"/>
      </w:r>
      <w:ins w:id="73" w:author="Italo Busi" w:date="2022-07-05T18:23:00Z">
        <w:r>
          <w:rPr>
            <w:webHidden/>
          </w:rPr>
          <w:t>34</w:t>
        </w:r>
        <w:r>
          <w:rPr>
            <w:webHidden/>
          </w:rPr>
          <w:fldChar w:fldCharType="end"/>
        </w:r>
        <w:r w:rsidRPr="00E84082">
          <w:rPr>
            <w:rStyle w:val="Hyperlink"/>
          </w:rPr>
          <w:fldChar w:fldCharType="end"/>
        </w:r>
      </w:ins>
    </w:p>
    <w:p w14:paraId="182A48F1" w14:textId="5F4061EF" w:rsidR="009E597F" w:rsidRDefault="009E597F">
      <w:pPr>
        <w:pStyle w:val="TOC3"/>
        <w:rPr>
          <w:ins w:id="74" w:author="Italo Busi" w:date="2022-07-05T18:23:00Z"/>
          <w:rFonts w:asciiTheme="minorHAnsi" w:eastAsiaTheme="minorEastAsia" w:hAnsiTheme="minorHAnsi" w:cstheme="minorBidi"/>
          <w:sz w:val="22"/>
          <w:szCs w:val="22"/>
          <w:lang w:eastAsia="zh-CN"/>
        </w:rPr>
      </w:pPr>
      <w:ins w:id="75" w:author="Italo Busi" w:date="2022-07-05T18:23:00Z">
        <w:r w:rsidRPr="00E84082">
          <w:rPr>
            <w:rStyle w:val="Hyperlink"/>
          </w:rPr>
          <w:fldChar w:fldCharType="begin"/>
        </w:r>
        <w:r w:rsidRPr="00E84082">
          <w:rPr>
            <w:rStyle w:val="Hyperlink"/>
          </w:rPr>
          <w:instrText xml:space="preserve"> </w:instrText>
        </w:r>
        <w:r>
          <w:instrText>HYPERLINK \l "_Toc107937865"</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6.1. Single-layer intra-domain IP links</w:t>
        </w:r>
        <w:r>
          <w:rPr>
            <w:webHidden/>
          </w:rPr>
          <w:tab/>
        </w:r>
        <w:r>
          <w:rPr>
            <w:webHidden/>
          </w:rPr>
          <w:fldChar w:fldCharType="begin"/>
        </w:r>
        <w:r>
          <w:rPr>
            <w:webHidden/>
          </w:rPr>
          <w:instrText xml:space="preserve"> PAGEREF _Toc107937865 \h </w:instrText>
        </w:r>
        <w:r>
          <w:rPr>
            <w:webHidden/>
          </w:rPr>
        </w:r>
      </w:ins>
      <w:r>
        <w:rPr>
          <w:webHidden/>
        </w:rPr>
        <w:fldChar w:fldCharType="separate"/>
      </w:r>
      <w:ins w:id="76" w:author="Italo Busi" w:date="2022-07-05T18:23:00Z">
        <w:r>
          <w:rPr>
            <w:webHidden/>
          </w:rPr>
          <w:t>37</w:t>
        </w:r>
        <w:r>
          <w:rPr>
            <w:webHidden/>
          </w:rPr>
          <w:fldChar w:fldCharType="end"/>
        </w:r>
        <w:r w:rsidRPr="00E84082">
          <w:rPr>
            <w:rStyle w:val="Hyperlink"/>
          </w:rPr>
          <w:fldChar w:fldCharType="end"/>
        </w:r>
      </w:ins>
    </w:p>
    <w:p w14:paraId="293CF25C" w14:textId="26E9D2FE" w:rsidR="009E597F" w:rsidRDefault="009E597F">
      <w:pPr>
        <w:pStyle w:val="TOC2"/>
        <w:rPr>
          <w:ins w:id="77" w:author="Italo Busi" w:date="2022-07-05T18:23:00Z"/>
          <w:rFonts w:asciiTheme="minorHAnsi" w:eastAsiaTheme="minorEastAsia" w:hAnsiTheme="minorHAnsi" w:cstheme="minorBidi"/>
          <w:sz w:val="22"/>
          <w:szCs w:val="22"/>
          <w:lang w:eastAsia="zh-CN"/>
        </w:rPr>
      </w:pPr>
      <w:ins w:id="78" w:author="Italo Busi" w:date="2022-07-05T18:23:00Z">
        <w:r w:rsidRPr="00E84082">
          <w:rPr>
            <w:rStyle w:val="Hyperlink"/>
          </w:rPr>
          <w:fldChar w:fldCharType="begin"/>
        </w:r>
        <w:r w:rsidRPr="00E84082">
          <w:rPr>
            <w:rStyle w:val="Hyperlink"/>
          </w:rPr>
          <w:instrText xml:space="preserve"> </w:instrText>
        </w:r>
        <w:r>
          <w:instrText>HYPERLINK \l "_Toc107937866"</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7. LAG discovery</w:t>
        </w:r>
        <w:r>
          <w:rPr>
            <w:webHidden/>
          </w:rPr>
          <w:tab/>
        </w:r>
        <w:r>
          <w:rPr>
            <w:webHidden/>
          </w:rPr>
          <w:fldChar w:fldCharType="begin"/>
        </w:r>
        <w:r>
          <w:rPr>
            <w:webHidden/>
          </w:rPr>
          <w:instrText xml:space="preserve"> PAGEREF _Toc107937866 \h </w:instrText>
        </w:r>
        <w:r>
          <w:rPr>
            <w:webHidden/>
          </w:rPr>
        </w:r>
      </w:ins>
      <w:r>
        <w:rPr>
          <w:webHidden/>
        </w:rPr>
        <w:fldChar w:fldCharType="separate"/>
      </w:r>
      <w:ins w:id="79" w:author="Italo Busi" w:date="2022-07-05T18:23:00Z">
        <w:r>
          <w:rPr>
            <w:webHidden/>
          </w:rPr>
          <w:t>39</w:t>
        </w:r>
        <w:r>
          <w:rPr>
            <w:webHidden/>
          </w:rPr>
          <w:fldChar w:fldCharType="end"/>
        </w:r>
        <w:r w:rsidRPr="00E84082">
          <w:rPr>
            <w:rStyle w:val="Hyperlink"/>
          </w:rPr>
          <w:fldChar w:fldCharType="end"/>
        </w:r>
      </w:ins>
    </w:p>
    <w:p w14:paraId="222A7EBA" w14:textId="7A8B0765" w:rsidR="009E597F" w:rsidRDefault="009E597F">
      <w:pPr>
        <w:pStyle w:val="TOC2"/>
        <w:rPr>
          <w:ins w:id="80" w:author="Italo Busi" w:date="2022-07-05T18:23:00Z"/>
          <w:rFonts w:asciiTheme="minorHAnsi" w:eastAsiaTheme="minorEastAsia" w:hAnsiTheme="minorHAnsi" w:cstheme="minorBidi"/>
          <w:sz w:val="22"/>
          <w:szCs w:val="22"/>
          <w:lang w:eastAsia="zh-CN"/>
        </w:rPr>
      </w:pPr>
      <w:ins w:id="81" w:author="Italo Busi" w:date="2022-07-05T18:23:00Z">
        <w:r w:rsidRPr="00E84082">
          <w:rPr>
            <w:rStyle w:val="Hyperlink"/>
          </w:rPr>
          <w:fldChar w:fldCharType="begin"/>
        </w:r>
        <w:r w:rsidRPr="00E84082">
          <w:rPr>
            <w:rStyle w:val="Hyperlink"/>
          </w:rPr>
          <w:instrText xml:space="preserve"> </w:instrText>
        </w:r>
        <w:r>
          <w:instrText>HYPERLINK \l "_Toc107937867"</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8. L2/L3 VPN network services discovery</w:t>
        </w:r>
        <w:r>
          <w:rPr>
            <w:webHidden/>
          </w:rPr>
          <w:tab/>
        </w:r>
        <w:r>
          <w:rPr>
            <w:webHidden/>
          </w:rPr>
          <w:fldChar w:fldCharType="begin"/>
        </w:r>
        <w:r>
          <w:rPr>
            <w:webHidden/>
          </w:rPr>
          <w:instrText xml:space="preserve"> PAGEREF _Toc107937867 \h </w:instrText>
        </w:r>
        <w:r>
          <w:rPr>
            <w:webHidden/>
          </w:rPr>
        </w:r>
      </w:ins>
      <w:r>
        <w:rPr>
          <w:webHidden/>
        </w:rPr>
        <w:fldChar w:fldCharType="separate"/>
      </w:r>
      <w:ins w:id="82" w:author="Italo Busi" w:date="2022-07-05T18:23:00Z">
        <w:r>
          <w:rPr>
            <w:webHidden/>
          </w:rPr>
          <w:t>41</w:t>
        </w:r>
        <w:r>
          <w:rPr>
            <w:webHidden/>
          </w:rPr>
          <w:fldChar w:fldCharType="end"/>
        </w:r>
        <w:r w:rsidRPr="00E84082">
          <w:rPr>
            <w:rStyle w:val="Hyperlink"/>
          </w:rPr>
          <w:fldChar w:fldCharType="end"/>
        </w:r>
      </w:ins>
    </w:p>
    <w:p w14:paraId="534C6E1A" w14:textId="24CD754E" w:rsidR="009E597F" w:rsidRDefault="009E597F">
      <w:pPr>
        <w:pStyle w:val="TOC2"/>
        <w:rPr>
          <w:ins w:id="83" w:author="Italo Busi" w:date="2022-07-05T18:23:00Z"/>
          <w:rFonts w:asciiTheme="minorHAnsi" w:eastAsiaTheme="minorEastAsia" w:hAnsiTheme="minorHAnsi" w:cstheme="minorBidi"/>
          <w:sz w:val="22"/>
          <w:szCs w:val="22"/>
          <w:lang w:eastAsia="zh-CN"/>
        </w:rPr>
      </w:pPr>
      <w:ins w:id="84" w:author="Italo Busi" w:date="2022-07-05T18:23:00Z">
        <w:r w:rsidRPr="00E84082">
          <w:rPr>
            <w:rStyle w:val="Hyperlink"/>
          </w:rPr>
          <w:fldChar w:fldCharType="begin"/>
        </w:r>
        <w:r w:rsidRPr="00E84082">
          <w:rPr>
            <w:rStyle w:val="Hyperlink"/>
          </w:rPr>
          <w:instrText xml:space="preserve"> </w:instrText>
        </w:r>
        <w:r>
          <w:instrText>HYPERLINK \l "_Toc107937868"</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4.9. Inventory discovery</w:t>
        </w:r>
        <w:r>
          <w:rPr>
            <w:webHidden/>
          </w:rPr>
          <w:tab/>
        </w:r>
        <w:r>
          <w:rPr>
            <w:webHidden/>
          </w:rPr>
          <w:fldChar w:fldCharType="begin"/>
        </w:r>
        <w:r>
          <w:rPr>
            <w:webHidden/>
          </w:rPr>
          <w:instrText xml:space="preserve"> PAGEREF _Toc107937868 \h </w:instrText>
        </w:r>
        <w:r>
          <w:rPr>
            <w:webHidden/>
          </w:rPr>
        </w:r>
      </w:ins>
      <w:r>
        <w:rPr>
          <w:webHidden/>
        </w:rPr>
        <w:fldChar w:fldCharType="separate"/>
      </w:r>
      <w:ins w:id="85" w:author="Italo Busi" w:date="2022-07-05T18:23:00Z">
        <w:r>
          <w:rPr>
            <w:webHidden/>
          </w:rPr>
          <w:t>41</w:t>
        </w:r>
        <w:r>
          <w:rPr>
            <w:webHidden/>
          </w:rPr>
          <w:fldChar w:fldCharType="end"/>
        </w:r>
        <w:r w:rsidRPr="00E84082">
          <w:rPr>
            <w:rStyle w:val="Hyperlink"/>
          </w:rPr>
          <w:fldChar w:fldCharType="end"/>
        </w:r>
      </w:ins>
    </w:p>
    <w:p w14:paraId="3628AEB1" w14:textId="084202F2" w:rsidR="009E597F" w:rsidRDefault="009E597F">
      <w:pPr>
        <w:pStyle w:val="TOC1"/>
        <w:rPr>
          <w:ins w:id="86" w:author="Italo Busi" w:date="2022-07-05T18:23:00Z"/>
          <w:rFonts w:asciiTheme="minorHAnsi" w:eastAsiaTheme="minorEastAsia" w:hAnsiTheme="minorHAnsi" w:cstheme="minorBidi"/>
          <w:sz w:val="22"/>
          <w:szCs w:val="22"/>
          <w:lang w:eastAsia="zh-CN"/>
        </w:rPr>
      </w:pPr>
      <w:ins w:id="87" w:author="Italo Busi" w:date="2022-07-05T18:23:00Z">
        <w:r w:rsidRPr="00E84082">
          <w:rPr>
            <w:rStyle w:val="Hyperlink"/>
          </w:rPr>
          <w:fldChar w:fldCharType="begin"/>
        </w:r>
        <w:r w:rsidRPr="00E84082">
          <w:rPr>
            <w:rStyle w:val="Hyperlink"/>
          </w:rPr>
          <w:instrText xml:space="preserve"> </w:instrText>
        </w:r>
        <w:r>
          <w:instrText>HYPERLINK \l "_Toc107937869"</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 Establishment of L2/L3 VPN network services with TE requirements</w:t>
        </w:r>
        <w:r>
          <w:rPr>
            <w:webHidden/>
          </w:rPr>
          <w:tab/>
        </w:r>
        <w:r>
          <w:rPr>
            <w:webHidden/>
          </w:rPr>
          <w:fldChar w:fldCharType="begin"/>
        </w:r>
        <w:r>
          <w:rPr>
            <w:webHidden/>
          </w:rPr>
          <w:instrText xml:space="preserve"> PAGEREF _Toc107937869 \h </w:instrText>
        </w:r>
        <w:r>
          <w:rPr>
            <w:webHidden/>
          </w:rPr>
        </w:r>
      </w:ins>
      <w:r>
        <w:rPr>
          <w:webHidden/>
        </w:rPr>
        <w:fldChar w:fldCharType="separate"/>
      </w:r>
      <w:ins w:id="88" w:author="Italo Busi" w:date="2022-07-05T18:23:00Z">
        <w:r>
          <w:rPr>
            <w:webHidden/>
          </w:rPr>
          <w:t>42</w:t>
        </w:r>
        <w:r>
          <w:rPr>
            <w:webHidden/>
          </w:rPr>
          <w:fldChar w:fldCharType="end"/>
        </w:r>
        <w:r w:rsidRPr="00E84082">
          <w:rPr>
            <w:rStyle w:val="Hyperlink"/>
          </w:rPr>
          <w:fldChar w:fldCharType="end"/>
        </w:r>
      </w:ins>
    </w:p>
    <w:p w14:paraId="51C28E92" w14:textId="62766511" w:rsidR="009E597F" w:rsidRDefault="009E597F">
      <w:pPr>
        <w:pStyle w:val="TOC2"/>
        <w:rPr>
          <w:ins w:id="89" w:author="Italo Busi" w:date="2022-07-05T18:23:00Z"/>
          <w:rFonts w:asciiTheme="minorHAnsi" w:eastAsiaTheme="minorEastAsia" w:hAnsiTheme="minorHAnsi" w:cstheme="minorBidi"/>
          <w:sz w:val="22"/>
          <w:szCs w:val="22"/>
          <w:lang w:eastAsia="zh-CN"/>
        </w:rPr>
      </w:pPr>
      <w:ins w:id="90" w:author="Italo Busi" w:date="2022-07-05T18:23:00Z">
        <w:r w:rsidRPr="00E84082">
          <w:rPr>
            <w:rStyle w:val="Hyperlink"/>
          </w:rPr>
          <w:fldChar w:fldCharType="begin"/>
        </w:r>
        <w:r w:rsidRPr="00E84082">
          <w:rPr>
            <w:rStyle w:val="Hyperlink"/>
          </w:rPr>
          <w:instrText xml:space="preserve"> </w:instrText>
        </w:r>
        <w:r>
          <w:instrText>HYPERLINK \l "_Toc107937870"</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1. Optical Path Computation</w:t>
        </w:r>
        <w:r>
          <w:rPr>
            <w:webHidden/>
          </w:rPr>
          <w:tab/>
        </w:r>
        <w:r>
          <w:rPr>
            <w:webHidden/>
          </w:rPr>
          <w:fldChar w:fldCharType="begin"/>
        </w:r>
        <w:r>
          <w:rPr>
            <w:webHidden/>
          </w:rPr>
          <w:instrText xml:space="preserve"> PAGEREF _Toc107937870 \h </w:instrText>
        </w:r>
        <w:r>
          <w:rPr>
            <w:webHidden/>
          </w:rPr>
        </w:r>
      </w:ins>
      <w:r>
        <w:rPr>
          <w:webHidden/>
        </w:rPr>
        <w:fldChar w:fldCharType="separate"/>
      </w:r>
      <w:ins w:id="91" w:author="Italo Busi" w:date="2022-07-05T18:23:00Z">
        <w:r>
          <w:rPr>
            <w:webHidden/>
          </w:rPr>
          <w:t>44</w:t>
        </w:r>
        <w:r>
          <w:rPr>
            <w:webHidden/>
          </w:rPr>
          <w:fldChar w:fldCharType="end"/>
        </w:r>
        <w:r w:rsidRPr="00E84082">
          <w:rPr>
            <w:rStyle w:val="Hyperlink"/>
          </w:rPr>
          <w:fldChar w:fldCharType="end"/>
        </w:r>
      </w:ins>
    </w:p>
    <w:p w14:paraId="2FE461D0" w14:textId="77462901" w:rsidR="009E597F" w:rsidRDefault="009E597F">
      <w:pPr>
        <w:pStyle w:val="TOC2"/>
        <w:rPr>
          <w:ins w:id="92" w:author="Italo Busi" w:date="2022-07-05T18:23:00Z"/>
          <w:rFonts w:asciiTheme="minorHAnsi" w:eastAsiaTheme="minorEastAsia" w:hAnsiTheme="minorHAnsi" w:cstheme="minorBidi"/>
          <w:sz w:val="22"/>
          <w:szCs w:val="22"/>
          <w:lang w:eastAsia="zh-CN"/>
        </w:rPr>
      </w:pPr>
      <w:ins w:id="93" w:author="Italo Busi" w:date="2022-07-05T18:23:00Z">
        <w:r w:rsidRPr="00E84082">
          <w:rPr>
            <w:rStyle w:val="Hyperlink"/>
          </w:rPr>
          <w:fldChar w:fldCharType="begin"/>
        </w:r>
        <w:r w:rsidRPr="00E84082">
          <w:rPr>
            <w:rStyle w:val="Hyperlink"/>
          </w:rPr>
          <w:instrText xml:space="preserve"> </w:instrText>
        </w:r>
        <w:r>
          <w:instrText>HYPERLINK \l "_Toc107937871"</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2. Multi-layer IP link Setup</w:t>
        </w:r>
        <w:r>
          <w:rPr>
            <w:webHidden/>
          </w:rPr>
          <w:tab/>
        </w:r>
        <w:r>
          <w:rPr>
            <w:webHidden/>
          </w:rPr>
          <w:fldChar w:fldCharType="begin"/>
        </w:r>
        <w:r>
          <w:rPr>
            <w:webHidden/>
          </w:rPr>
          <w:instrText xml:space="preserve"> PAGEREF _Toc107937871 \h </w:instrText>
        </w:r>
        <w:r>
          <w:rPr>
            <w:webHidden/>
          </w:rPr>
        </w:r>
      </w:ins>
      <w:r>
        <w:rPr>
          <w:webHidden/>
        </w:rPr>
        <w:fldChar w:fldCharType="separate"/>
      </w:r>
      <w:ins w:id="94" w:author="Italo Busi" w:date="2022-07-05T18:23:00Z">
        <w:r>
          <w:rPr>
            <w:webHidden/>
          </w:rPr>
          <w:t>45</w:t>
        </w:r>
        <w:r>
          <w:rPr>
            <w:webHidden/>
          </w:rPr>
          <w:fldChar w:fldCharType="end"/>
        </w:r>
        <w:r w:rsidRPr="00E84082">
          <w:rPr>
            <w:rStyle w:val="Hyperlink"/>
          </w:rPr>
          <w:fldChar w:fldCharType="end"/>
        </w:r>
      </w:ins>
    </w:p>
    <w:p w14:paraId="67893C2E" w14:textId="04738444" w:rsidR="009E597F" w:rsidRDefault="009E597F">
      <w:pPr>
        <w:pStyle w:val="TOC3"/>
        <w:rPr>
          <w:ins w:id="95" w:author="Italo Busi" w:date="2022-07-05T18:23:00Z"/>
          <w:rFonts w:asciiTheme="minorHAnsi" w:eastAsiaTheme="minorEastAsia" w:hAnsiTheme="minorHAnsi" w:cstheme="minorBidi"/>
          <w:sz w:val="22"/>
          <w:szCs w:val="22"/>
          <w:lang w:eastAsia="zh-CN"/>
        </w:rPr>
      </w:pPr>
      <w:ins w:id="96" w:author="Italo Busi" w:date="2022-07-05T18:23:00Z">
        <w:r w:rsidRPr="00E84082">
          <w:rPr>
            <w:rStyle w:val="Hyperlink"/>
          </w:rPr>
          <w:fldChar w:fldCharType="begin"/>
        </w:r>
        <w:r w:rsidRPr="00E84082">
          <w:rPr>
            <w:rStyle w:val="Hyperlink"/>
          </w:rPr>
          <w:instrText xml:space="preserve"> </w:instrText>
        </w:r>
        <w:r>
          <w:instrText>HYPERLINK \l "_Toc107937872"</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2.1. Multi-layer LAG setup</w:t>
        </w:r>
        <w:r>
          <w:rPr>
            <w:webHidden/>
          </w:rPr>
          <w:tab/>
        </w:r>
        <w:r>
          <w:rPr>
            <w:webHidden/>
          </w:rPr>
          <w:fldChar w:fldCharType="begin"/>
        </w:r>
        <w:r>
          <w:rPr>
            <w:webHidden/>
          </w:rPr>
          <w:instrText xml:space="preserve"> PAGEREF _Toc107937872 \h </w:instrText>
        </w:r>
        <w:r>
          <w:rPr>
            <w:webHidden/>
          </w:rPr>
        </w:r>
      </w:ins>
      <w:r>
        <w:rPr>
          <w:webHidden/>
        </w:rPr>
        <w:fldChar w:fldCharType="separate"/>
      </w:r>
      <w:ins w:id="97" w:author="Italo Busi" w:date="2022-07-05T18:23:00Z">
        <w:r>
          <w:rPr>
            <w:webHidden/>
          </w:rPr>
          <w:t>47</w:t>
        </w:r>
        <w:r>
          <w:rPr>
            <w:webHidden/>
          </w:rPr>
          <w:fldChar w:fldCharType="end"/>
        </w:r>
        <w:r w:rsidRPr="00E84082">
          <w:rPr>
            <w:rStyle w:val="Hyperlink"/>
          </w:rPr>
          <w:fldChar w:fldCharType="end"/>
        </w:r>
      </w:ins>
    </w:p>
    <w:p w14:paraId="16D6A5D4" w14:textId="04343E4D" w:rsidR="009E597F" w:rsidRDefault="009E597F">
      <w:pPr>
        <w:pStyle w:val="TOC3"/>
        <w:rPr>
          <w:ins w:id="98" w:author="Italo Busi" w:date="2022-07-05T18:23:00Z"/>
          <w:rFonts w:asciiTheme="minorHAnsi" w:eastAsiaTheme="minorEastAsia" w:hAnsiTheme="minorHAnsi" w:cstheme="minorBidi"/>
          <w:sz w:val="22"/>
          <w:szCs w:val="22"/>
          <w:lang w:eastAsia="zh-CN"/>
        </w:rPr>
      </w:pPr>
      <w:ins w:id="99" w:author="Italo Busi" w:date="2022-07-05T18:23:00Z">
        <w:r w:rsidRPr="00E84082">
          <w:rPr>
            <w:rStyle w:val="Hyperlink"/>
          </w:rPr>
          <w:fldChar w:fldCharType="begin"/>
        </w:r>
        <w:r w:rsidRPr="00E84082">
          <w:rPr>
            <w:rStyle w:val="Hyperlink"/>
          </w:rPr>
          <w:instrText xml:space="preserve"> </w:instrText>
        </w:r>
        <w:r>
          <w:instrText>HYPERLINK \l "_Toc107937873"</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2.2. Multi-layer LAG update</w:t>
        </w:r>
        <w:r>
          <w:rPr>
            <w:webHidden/>
          </w:rPr>
          <w:tab/>
        </w:r>
        <w:r>
          <w:rPr>
            <w:webHidden/>
          </w:rPr>
          <w:fldChar w:fldCharType="begin"/>
        </w:r>
        <w:r>
          <w:rPr>
            <w:webHidden/>
          </w:rPr>
          <w:instrText xml:space="preserve"> PAGEREF _Toc107937873 \h </w:instrText>
        </w:r>
        <w:r>
          <w:rPr>
            <w:webHidden/>
          </w:rPr>
        </w:r>
      </w:ins>
      <w:r>
        <w:rPr>
          <w:webHidden/>
        </w:rPr>
        <w:fldChar w:fldCharType="separate"/>
      </w:r>
      <w:ins w:id="100" w:author="Italo Busi" w:date="2022-07-05T18:23:00Z">
        <w:r>
          <w:rPr>
            <w:webHidden/>
          </w:rPr>
          <w:t>47</w:t>
        </w:r>
        <w:r>
          <w:rPr>
            <w:webHidden/>
          </w:rPr>
          <w:fldChar w:fldCharType="end"/>
        </w:r>
        <w:r w:rsidRPr="00E84082">
          <w:rPr>
            <w:rStyle w:val="Hyperlink"/>
          </w:rPr>
          <w:fldChar w:fldCharType="end"/>
        </w:r>
      </w:ins>
    </w:p>
    <w:p w14:paraId="43A465D2" w14:textId="2D2EE745" w:rsidR="009E597F" w:rsidRDefault="009E597F">
      <w:pPr>
        <w:pStyle w:val="TOC3"/>
        <w:rPr>
          <w:ins w:id="101" w:author="Italo Busi" w:date="2022-07-05T18:23:00Z"/>
          <w:rFonts w:asciiTheme="minorHAnsi" w:eastAsiaTheme="minorEastAsia" w:hAnsiTheme="minorHAnsi" w:cstheme="minorBidi"/>
          <w:sz w:val="22"/>
          <w:szCs w:val="22"/>
          <w:lang w:eastAsia="zh-CN"/>
        </w:rPr>
      </w:pPr>
      <w:ins w:id="102" w:author="Italo Busi" w:date="2022-07-05T18:23:00Z">
        <w:r w:rsidRPr="00E84082">
          <w:rPr>
            <w:rStyle w:val="Hyperlink"/>
          </w:rPr>
          <w:fldChar w:fldCharType="begin"/>
        </w:r>
        <w:r w:rsidRPr="00E84082">
          <w:rPr>
            <w:rStyle w:val="Hyperlink"/>
          </w:rPr>
          <w:instrText xml:space="preserve"> </w:instrText>
        </w:r>
        <w:r>
          <w:instrText>HYPERLINK \l "_Toc107937874"</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2.3. Multi-layer SRLG configuration</w:t>
        </w:r>
        <w:r>
          <w:rPr>
            <w:webHidden/>
          </w:rPr>
          <w:tab/>
        </w:r>
        <w:r>
          <w:rPr>
            <w:webHidden/>
          </w:rPr>
          <w:fldChar w:fldCharType="begin"/>
        </w:r>
        <w:r>
          <w:rPr>
            <w:webHidden/>
          </w:rPr>
          <w:instrText xml:space="preserve"> PAGEREF _Toc107937874 \h </w:instrText>
        </w:r>
        <w:r>
          <w:rPr>
            <w:webHidden/>
          </w:rPr>
        </w:r>
      </w:ins>
      <w:r>
        <w:rPr>
          <w:webHidden/>
        </w:rPr>
        <w:fldChar w:fldCharType="separate"/>
      </w:r>
      <w:ins w:id="103" w:author="Italo Busi" w:date="2022-07-05T18:23:00Z">
        <w:r>
          <w:rPr>
            <w:webHidden/>
          </w:rPr>
          <w:t>48</w:t>
        </w:r>
        <w:r>
          <w:rPr>
            <w:webHidden/>
          </w:rPr>
          <w:fldChar w:fldCharType="end"/>
        </w:r>
        <w:r w:rsidRPr="00E84082">
          <w:rPr>
            <w:rStyle w:val="Hyperlink"/>
          </w:rPr>
          <w:fldChar w:fldCharType="end"/>
        </w:r>
      </w:ins>
    </w:p>
    <w:p w14:paraId="14E2FEC9" w14:textId="3C0FC39E" w:rsidR="009E597F" w:rsidRDefault="009E597F">
      <w:pPr>
        <w:pStyle w:val="TOC2"/>
        <w:rPr>
          <w:ins w:id="104" w:author="Italo Busi" w:date="2022-07-05T18:23:00Z"/>
          <w:rFonts w:asciiTheme="minorHAnsi" w:eastAsiaTheme="minorEastAsia" w:hAnsiTheme="minorHAnsi" w:cstheme="minorBidi"/>
          <w:sz w:val="22"/>
          <w:szCs w:val="22"/>
          <w:lang w:eastAsia="zh-CN"/>
        </w:rPr>
      </w:pPr>
      <w:ins w:id="105" w:author="Italo Busi" w:date="2022-07-05T18:23:00Z">
        <w:r w:rsidRPr="00E84082">
          <w:rPr>
            <w:rStyle w:val="Hyperlink"/>
          </w:rPr>
          <w:fldChar w:fldCharType="begin"/>
        </w:r>
        <w:r w:rsidRPr="00E84082">
          <w:rPr>
            <w:rStyle w:val="Hyperlink"/>
          </w:rPr>
          <w:instrText xml:space="preserve"> </w:instrText>
        </w:r>
        <w:r>
          <w:instrText>HYPERLINK \l "_Toc107937875"</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5.3. TE Path Setup and Update</w:t>
        </w:r>
        <w:r>
          <w:rPr>
            <w:webHidden/>
          </w:rPr>
          <w:tab/>
        </w:r>
        <w:r>
          <w:rPr>
            <w:webHidden/>
          </w:rPr>
          <w:fldChar w:fldCharType="begin"/>
        </w:r>
        <w:r>
          <w:rPr>
            <w:webHidden/>
          </w:rPr>
          <w:instrText xml:space="preserve"> PAGEREF _Toc107937875 \h </w:instrText>
        </w:r>
        <w:r>
          <w:rPr>
            <w:webHidden/>
          </w:rPr>
        </w:r>
      </w:ins>
      <w:r>
        <w:rPr>
          <w:webHidden/>
        </w:rPr>
        <w:fldChar w:fldCharType="separate"/>
      </w:r>
      <w:ins w:id="106" w:author="Italo Busi" w:date="2022-07-05T18:23:00Z">
        <w:r>
          <w:rPr>
            <w:webHidden/>
          </w:rPr>
          <w:t>48</w:t>
        </w:r>
        <w:r>
          <w:rPr>
            <w:webHidden/>
          </w:rPr>
          <w:fldChar w:fldCharType="end"/>
        </w:r>
        <w:r w:rsidRPr="00E84082">
          <w:rPr>
            <w:rStyle w:val="Hyperlink"/>
          </w:rPr>
          <w:fldChar w:fldCharType="end"/>
        </w:r>
      </w:ins>
    </w:p>
    <w:p w14:paraId="63552229" w14:textId="68A6F91E" w:rsidR="009E597F" w:rsidRDefault="009E597F">
      <w:pPr>
        <w:pStyle w:val="TOC1"/>
        <w:rPr>
          <w:ins w:id="107" w:author="Italo Busi" w:date="2022-07-05T18:23:00Z"/>
          <w:rFonts w:asciiTheme="minorHAnsi" w:eastAsiaTheme="minorEastAsia" w:hAnsiTheme="minorHAnsi" w:cstheme="minorBidi"/>
          <w:sz w:val="22"/>
          <w:szCs w:val="22"/>
          <w:lang w:eastAsia="zh-CN"/>
        </w:rPr>
      </w:pPr>
      <w:ins w:id="108" w:author="Italo Busi" w:date="2022-07-05T18:23:00Z">
        <w:r w:rsidRPr="00E84082">
          <w:rPr>
            <w:rStyle w:val="Hyperlink"/>
          </w:rPr>
          <w:fldChar w:fldCharType="begin"/>
        </w:r>
        <w:r w:rsidRPr="00E84082">
          <w:rPr>
            <w:rStyle w:val="Hyperlink"/>
          </w:rPr>
          <w:instrText xml:space="preserve"> </w:instrText>
        </w:r>
        <w:r>
          <w:instrText>HYPERLINK \l "_Toc107937876"</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6. Conclusions</w:t>
        </w:r>
        <w:r>
          <w:rPr>
            <w:webHidden/>
          </w:rPr>
          <w:tab/>
        </w:r>
        <w:r>
          <w:rPr>
            <w:webHidden/>
          </w:rPr>
          <w:fldChar w:fldCharType="begin"/>
        </w:r>
        <w:r>
          <w:rPr>
            <w:webHidden/>
          </w:rPr>
          <w:instrText xml:space="preserve"> PAGEREF _Toc107937876 \h </w:instrText>
        </w:r>
        <w:r>
          <w:rPr>
            <w:webHidden/>
          </w:rPr>
        </w:r>
      </w:ins>
      <w:r>
        <w:rPr>
          <w:webHidden/>
        </w:rPr>
        <w:fldChar w:fldCharType="separate"/>
      </w:r>
      <w:ins w:id="109" w:author="Italo Busi" w:date="2022-07-05T18:23:00Z">
        <w:r>
          <w:rPr>
            <w:webHidden/>
          </w:rPr>
          <w:t>49</w:t>
        </w:r>
        <w:r>
          <w:rPr>
            <w:webHidden/>
          </w:rPr>
          <w:fldChar w:fldCharType="end"/>
        </w:r>
        <w:r w:rsidRPr="00E84082">
          <w:rPr>
            <w:rStyle w:val="Hyperlink"/>
          </w:rPr>
          <w:fldChar w:fldCharType="end"/>
        </w:r>
      </w:ins>
    </w:p>
    <w:p w14:paraId="540C6120" w14:textId="0F56221F" w:rsidR="009E597F" w:rsidRDefault="009E597F">
      <w:pPr>
        <w:pStyle w:val="TOC1"/>
        <w:rPr>
          <w:ins w:id="110" w:author="Italo Busi" w:date="2022-07-05T18:23:00Z"/>
          <w:rFonts w:asciiTheme="minorHAnsi" w:eastAsiaTheme="minorEastAsia" w:hAnsiTheme="minorHAnsi" w:cstheme="minorBidi"/>
          <w:sz w:val="22"/>
          <w:szCs w:val="22"/>
          <w:lang w:eastAsia="zh-CN"/>
        </w:rPr>
      </w:pPr>
      <w:ins w:id="111" w:author="Italo Busi" w:date="2022-07-05T18:23:00Z">
        <w:r w:rsidRPr="00E84082">
          <w:rPr>
            <w:rStyle w:val="Hyperlink"/>
          </w:rPr>
          <w:fldChar w:fldCharType="begin"/>
        </w:r>
        <w:r w:rsidRPr="00E84082">
          <w:rPr>
            <w:rStyle w:val="Hyperlink"/>
          </w:rPr>
          <w:instrText xml:space="preserve"> </w:instrText>
        </w:r>
        <w:r>
          <w:instrText>HYPERLINK \l "_Toc107937877"</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7. Security Considerations</w:t>
        </w:r>
        <w:r>
          <w:rPr>
            <w:webHidden/>
          </w:rPr>
          <w:tab/>
        </w:r>
        <w:r>
          <w:rPr>
            <w:webHidden/>
          </w:rPr>
          <w:fldChar w:fldCharType="begin"/>
        </w:r>
        <w:r>
          <w:rPr>
            <w:webHidden/>
          </w:rPr>
          <w:instrText xml:space="preserve"> PAGEREF _Toc107937877 \h </w:instrText>
        </w:r>
        <w:r>
          <w:rPr>
            <w:webHidden/>
          </w:rPr>
        </w:r>
      </w:ins>
      <w:r>
        <w:rPr>
          <w:webHidden/>
        </w:rPr>
        <w:fldChar w:fldCharType="separate"/>
      </w:r>
      <w:ins w:id="112" w:author="Italo Busi" w:date="2022-07-05T18:23:00Z">
        <w:r>
          <w:rPr>
            <w:webHidden/>
          </w:rPr>
          <w:t>50</w:t>
        </w:r>
        <w:r>
          <w:rPr>
            <w:webHidden/>
          </w:rPr>
          <w:fldChar w:fldCharType="end"/>
        </w:r>
        <w:r w:rsidRPr="00E84082">
          <w:rPr>
            <w:rStyle w:val="Hyperlink"/>
          </w:rPr>
          <w:fldChar w:fldCharType="end"/>
        </w:r>
      </w:ins>
    </w:p>
    <w:p w14:paraId="79F6E77B" w14:textId="1262E70E" w:rsidR="009E597F" w:rsidRDefault="009E597F">
      <w:pPr>
        <w:pStyle w:val="TOC1"/>
        <w:rPr>
          <w:ins w:id="113" w:author="Italo Busi" w:date="2022-07-05T18:23:00Z"/>
          <w:rFonts w:asciiTheme="minorHAnsi" w:eastAsiaTheme="minorEastAsia" w:hAnsiTheme="minorHAnsi" w:cstheme="minorBidi"/>
          <w:sz w:val="22"/>
          <w:szCs w:val="22"/>
          <w:lang w:eastAsia="zh-CN"/>
        </w:rPr>
      </w:pPr>
      <w:ins w:id="114" w:author="Italo Busi" w:date="2022-07-05T18:23:00Z">
        <w:r w:rsidRPr="00E84082">
          <w:rPr>
            <w:rStyle w:val="Hyperlink"/>
          </w:rPr>
          <w:fldChar w:fldCharType="begin"/>
        </w:r>
        <w:r w:rsidRPr="00E84082">
          <w:rPr>
            <w:rStyle w:val="Hyperlink"/>
          </w:rPr>
          <w:instrText xml:space="preserve"> </w:instrText>
        </w:r>
        <w:r>
          <w:instrText>HYPERLINK \l "_Toc107937878"</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8. Operational Considerations</w:t>
        </w:r>
        <w:r>
          <w:rPr>
            <w:webHidden/>
          </w:rPr>
          <w:tab/>
        </w:r>
        <w:r>
          <w:rPr>
            <w:webHidden/>
          </w:rPr>
          <w:fldChar w:fldCharType="begin"/>
        </w:r>
        <w:r>
          <w:rPr>
            <w:webHidden/>
          </w:rPr>
          <w:instrText xml:space="preserve"> PAGEREF _Toc107937878 \h </w:instrText>
        </w:r>
        <w:r>
          <w:rPr>
            <w:webHidden/>
          </w:rPr>
        </w:r>
      </w:ins>
      <w:r>
        <w:rPr>
          <w:webHidden/>
        </w:rPr>
        <w:fldChar w:fldCharType="separate"/>
      </w:r>
      <w:ins w:id="115" w:author="Italo Busi" w:date="2022-07-05T18:23:00Z">
        <w:r>
          <w:rPr>
            <w:webHidden/>
          </w:rPr>
          <w:t>50</w:t>
        </w:r>
        <w:r>
          <w:rPr>
            <w:webHidden/>
          </w:rPr>
          <w:fldChar w:fldCharType="end"/>
        </w:r>
        <w:r w:rsidRPr="00E84082">
          <w:rPr>
            <w:rStyle w:val="Hyperlink"/>
          </w:rPr>
          <w:fldChar w:fldCharType="end"/>
        </w:r>
      </w:ins>
    </w:p>
    <w:p w14:paraId="101B583E" w14:textId="080A85B9" w:rsidR="009E597F" w:rsidRDefault="009E597F">
      <w:pPr>
        <w:pStyle w:val="TOC1"/>
        <w:rPr>
          <w:ins w:id="116" w:author="Italo Busi" w:date="2022-07-05T18:23:00Z"/>
          <w:rFonts w:asciiTheme="minorHAnsi" w:eastAsiaTheme="minorEastAsia" w:hAnsiTheme="minorHAnsi" w:cstheme="minorBidi"/>
          <w:sz w:val="22"/>
          <w:szCs w:val="22"/>
          <w:lang w:eastAsia="zh-CN"/>
        </w:rPr>
      </w:pPr>
      <w:ins w:id="117" w:author="Italo Busi" w:date="2022-07-05T18:23:00Z">
        <w:r w:rsidRPr="00E84082">
          <w:rPr>
            <w:rStyle w:val="Hyperlink"/>
          </w:rPr>
          <w:fldChar w:fldCharType="begin"/>
        </w:r>
        <w:r w:rsidRPr="00E84082">
          <w:rPr>
            <w:rStyle w:val="Hyperlink"/>
          </w:rPr>
          <w:instrText xml:space="preserve"> </w:instrText>
        </w:r>
        <w:r>
          <w:instrText>HYPERLINK \l "_Toc107937879"</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9. IANA Considerations</w:t>
        </w:r>
        <w:r>
          <w:rPr>
            <w:webHidden/>
          </w:rPr>
          <w:tab/>
        </w:r>
        <w:r>
          <w:rPr>
            <w:webHidden/>
          </w:rPr>
          <w:fldChar w:fldCharType="begin"/>
        </w:r>
        <w:r>
          <w:rPr>
            <w:webHidden/>
          </w:rPr>
          <w:instrText xml:space="preserve"> PAGEREF _Toc107937879 \h </w:instrText>
        </w:r>
        <w:r>
          <w:rPr>
            <w:webHidden/>
          </w:rPr>
        </w:r>
      </w:ins>
      <w:r>
        <w:rPr>
          <w:webHidden/>
        </w:rPr>
        <w:fldChar w:fldCharType="separate"/>
      </w:r>
      <w:ins w:id="118" w:author="Italo Busi" w:date="2022-07-05T18:23:00Z">
        <w:r>
          <w:rPr>
            <w:webHidden/>
          </w:rPr>
          <w:t>50</w:t>
        </w:r>
        <w:r>
          <w:rPr>
            <w:webHidden/>
          </w:rPr>
          <w:fldChar w:fldCharType="end"/>
        </w:r>
        <w:r w:rsidRPr="00E84082">
          <w:rPr>
            <w:rStyle w:val="Hyperlink"/>
          </w:rPr>
          <w:fldChar w:fldCharType="end"/>
        </w:r>
      </w:ins>
    </w:p>
    <w:p w14:paraId="0414EE10" w14:textId="6B5A1270" w:rsidR="009E597F" w:rsidRDefault="009E597F">
      <w:pPr>
        <w:pStyle w:val="TOC1"/>
        <w:rPr>
          <w:ins w:id="119" w:author="Italo Busi" w:date="2022-07-05T18:23:00Z"/>
          <w:rFonts w:asciiTheme="minorHAnsi" w:eastAsiaTheme="minorEastAsia" w:hAnsiTheme="minorHAnsi" w:cstheme="minorBidi"/>
          <w:sz w:val="22"/>
          <w:szCs w:val="22"/>
          <w:lang w:eastAsia="zh-CN"/>
        </w:rPr>
      </w:pPr>
      <w:ins w:id="120" w:author="Italo Busi" w:date="2022-07-05T18:23:00Z">
        <w:r w:rsidRPr="00E84082">
          <w:rPr>
            <w:rStyle w:val="Hyperlink"/>
          </w:rPr>
          <w:fldChar w:fldCharType="begin"/>
        </w:r>
        <w:r w:rsidRPr="00E84082">
          <w:rPr>
            <w:rStyle w:val="Hyperlink"/>
          </w:rPr>
          <w:instrText xml:space="preserve"> </w:instrText>
        </w:r>
        <w:r>
          <w:instrText>HYPERLINK \l "_Toc107937880"</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10. References</w:t>
        </w:r>
        <w:r>
          <w:rPr>
            <w:webHidden/>
          </w:rPr>
          <w:tab/>
        </w:r>
        <w:r>
          <w:rPr>
            <w:webHidden/>
          </w:rPr>
          <w:fldChar w:fldCharType="begin"/>
        </w:r>
        <w:r>
          <w:rPr>
            <w:webHidden/>
          </w:rPr>
          <w:instrText xml:space="preserve"> PAGEREF _Toc107937880 \h </w:instrText>
        </w:r>
        <w:r>
          <w:rPr>
            <w:webHidden/>
          </w:rPr>
        </w:r>
      </w:ins>
      <w:r>
        <w:rPr>
          <w:webHidden/>
        </w:rPr>
        <w:fldChar w:fldCharType="separate"/>
      </w:r>
      <w:ins w:id="121" w:author="Italo Busi" w:date="2022-07-05T18:23:00Z">
        <w:r>
          <w:rPr>
            <w:webHidden/>
          </w:rPr>
          <w:t>50</w:t>
        </w:r>
        <w:r>
          <w:rPr>
            <w:webHidden/>
          </w:rPr>
          <w:fldChar w:fldCharType="end"/>
        </w:r>
        <w:r w:rsidRPr="00E84082">
          <w:rPr>
            <w:rStyle w:val="Hyperlink"/>
          </w:rPr>
          <w:fldChar w:fldCharType="end"/>
        </w:r>
      </w:ins>
    </w:p>
    <w:p w14:paraId="31FD7D62" w14:textId="7D77FA5B" w:rsidR="009E597F" w:rsidRDefault="009E597F">
      <w:pPr>
        <w:pStyle w:val="TOC2"/>
        <w:rPr>
          <w:ins w:id="122" w:author="Italo Busi" w:date="2022-07-05T18:23:00Z"/>
          <w:rFonts w:asciiTheme="minorHAnsi" w:eastAsiaTheme="minorEastAsia" w:hAnsiTheme="minorHAnsi" w:cstheme="minorBidi"/>
          <w:sz w:val="22"/>
          <w:szCs w:val="22"/>
          <w:lang w:eastAsia="zh-CN"/>
        </w:rPr>
      </w:pPr>
      <w:ins w:id="123" w:author="Italo Busi" w:date="2022-07-05T18:23:00Z">
        <w:r w:rsidRPr="00E84082">
          <w:rPr>
            <w:rStyle w:val="Hyperlink"/>
          </w:rPr>
          <w:fldChar w:fldCharType="begin"/>
        </w:r>
        <w:r w:rsidRPr="00E84082">
          <w:rPr>
            <w:rStyle w:val="Hyperlink"/>
          </w:rPr>
          <w:instrText xml:space="preserve"> </w:instrText>
        </w:r>
        <w:r>
          <w:instrText>HYPERLINK \l "_Toc107937881"</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10.1. Normative References</w:t>
        </w:r>
        <w:r>
          <w:rPr>
            <w:webHidden/>
          </w:rPr>
          <w:tab/>
        </w:r>
        <w:r>
          <w:rPr>
            <w:webHidden/>
          </w:rPr>
          <w:fldChar w:fldCharType="begin"/>
        </w:r>
        <w:r>
          <w:rPr>
            <w:webHidden/>
          </w:rPr>
          <w:instrText xml:space="preserve"> PAGEREF _Toc107937881 \h </w:instrText>
        </w:r>
        <w:r>
          <w:rPr>
            <w:webHidden/>
          </w:rPr>
        </w:r>
      </w:ins>
      <w:r>
        <w:rPr>
          <w:webHidden/>
        </w:rPr>
        <w:fldChar w:fldCharType="separate"/>
      </w:r>
      <w:ins w:id="124" w:author="Italo Busi" w:date="2022-07-05T18:23:00Z">
        <w:r>
          <w:rPr>
            <w:webHidden/>
          </w:rPr>
          <w:t>50</w:t>
        </w:r>
        <w:r>
          <w:rPr>
            <w:webHidden/>
          </w:rPr>
          <w:fldChar w:fldCharType="end"/>
        </w:r>
        <w:r w:rsidRPr="00E84082">
          <w:rPr>
            <w:rStyle w:val="Hyperlink"/>
          </w:rPr>
          <w:fldChar w:fldCharType="end"/>
        </w:r>
      </w:ins>
    </w:p>
    <w:p w14:paraId="64BFDA76" w14:textId="5102A69B" w:rsidR="009E597F" w:rsidRDefault="009E597F">
      <w:pPr>
        <w:pStyle w:val="TOC2"/>
        <w:rPr>
          <w:ins w:id="125" w:author="Italo Busi" w:date="2022-07-05T18:23:00Z"/>
          <w:rFonts w:asciiTheme="minorHAnsi" w:eastAsiaTheme="minorEastAsia" w:hAnsiTheme="minorHAnsi" w:cstheme="minorBidi"/>
          <w:sz w:val="22"/>
          <w:szCs w:val="22"/>
          <w:lang w:eastAsia="zh-CN"/>
        </w:rPr>
      </w:pPr>
      <w:ins w:id="126" w:author="Italo Busi" w:date="2022-07-05T18:23:00Z">
        <w:r w:rsidRPr="00E84082">
          <w:rPr>
            <w:rStyle w:val="Hyperlink"/>
          </w:rPr>
          <w:fldChar w:fldCharType="begin"/>
        </w:r>
        <w:r w:rsidRPr="00E84082">
          <w:rPr>
            <w:rStyle w:val="Hyperlink"/>
          </w:rPr>
          <w:instrText xml:space="preserve"> </w:instrText>
        </w:r>
        <w:r>
          <w:instrText>HYPERLINK \l "_Toc107937882"</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10.2. Informative References</w:t>
        </w:r>
        <w:r>
          <w:rPr>
            <w:webHidden/>
          </w:rPr>
          <w:tab/>
        </w:r>
        <w:r>
          <w:rPr>
            <w:webHidden/>
          </w:rPr>
          <w:fldChar w:fldCharType="begin"/>
        </w:r>
        <w:r>
          <w:rPr>
            <w:webHidden/>
          </w:rPr>
          <w:instrText xml:space="preserve"> PAGEREF _Toc107937882 \h </w:instrText>
        </w:r>
        <w:r>
          <w:rPr>
            <w:webHidden/>
          </w:rPr>
        </w:r>
      </w:ins>
      <w:r>
        <w:rPr>
          <w:webHidden/>
        </w:rPr>
        <w:fldChar w:fldCharType="separate"/>
      </w:r>
      <w:ins w:id="127" w:author="Italo Busi" w:date="2022-07-05T18:23:00Z">
        <w:r>
          <w:rPr>
            <w:webHidden/>
          </w:rPr>
          <w:t>52</w:t>
        </w:r>
        <w:r>
          <w:rPr>
            <w:webHidden/>
          </w:rPr>
          <w:fldChar w:fldCharType="end"/>
        </w:r>
        <w:r w:rsidRPr="00E84082">
          <w:rPr>
            <w:rStyle w:val="Hyperlink"/>
          </w:rPr>
          <w:fldChar w:fldCharType="end"/>
        </w:r>
      </w:ins>
    </w:p>
    <w:p w14:paraId="2F2CD41C" w14:textId="24E3BD6B" w:rsidR="009E597F" w:rsidRDefault="009E597F">
      <w:pPr>
        <w:pStyle w:val="TOC1"/>
        <w:tabs>
          <w:tab w:val="left" w:pos="2592"/>
        </w:tabs>
        <w:rPr>
          <w:ins w:id="128" w:author="Italo Busi" w:date="2022-07-05T18:23:00Z"/>
          <w:rFonts w:asciiTheme="minorHAnsi" w:eastAsiaTheme="minorEastAsia" w:hAnsiTheme="minorHAnsi" w:cstheme="minorBidi"/>
          <w:sz w:val="22"/>
          <w:szCs w:val="22"/>
          <w:lang w:eastAsia="zh-CN"/>
        </w:rPr>
      </w:pPr>
      <w:ins w:id="129" w:author="Italo Busi" w:date="2022-07-05T18:23:00Z">
        <w:r w:rsidRPr="00E84082">
          <w:rPr>
            <w:rStyle w:val="Hyperlink"/>
          </w:rPr>
          <w:fldChar w:fldCharType="begin"/>
        </w:r>
        <w:r w:rsidRPr="00E84082">
          <w:rPr>
            <w:rStyle w:val="Hyperlink"/>
          </w:rPr>
          <w:instrText xml:space="preserve"> </w:instrText>
        </w:r>
        <w:r>
          <w:instrText>HYPERLINK \l "_Toc107937883"</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Appendix A.</w:t>
        </w:r>
        <w:r>
          <w:rPr>
            <w:rFonts w:asciiTheme="minorHAnsi" w:eastAsiaTheme="minorEastAsia" w:hAnsiTheme="minorHAnsi" w:cstheme="minorBidi"/>
            <w:sz w:val="22"/>
            <w:szCs w:val="22"/>
            <w:lang w:eastAsia="zh-CN"/>
          </w:rPr>
          <w:tab/>
        </w:r>
        <w:r w:rsidRPr="00E84082">
          <w:rPr>
            <w:rStyle w:val="Hyperlink"/>
          </w:rPr>
          <w:t>OSS/Orchestration Layer</w:t>
        </w:r>
        <w:r>
          <w:rPr>
            <w:webHidden/>
          </w:rPr>
          <w:tab/>
        </w:r>
        <w:r>
          <w:rPr>
            <w:webHidden/>
          </w:rPr>
          <w:fldChar w:fldCharType="begin"/>
        </w:r>
        <w:r>
          <w:rPr>
            <w:webHidden/>
          </w:rPr>
          <w:instrText xml:space="preserve"> PAGEREF _Toc107937883 \h </w:instrText>
        </w:r>
        <w:r>
          <w:rPr>
            <w:webHidden/>
          </w:rPr>
        </w:r>
      </w:ins>
      <w:r>
        <w:rPr>
          <w:webHidden/>
        </w:rPr>
        <w:fldChar w:fldCharType="separate"/>
      </w:r>
      <w:ins w:id="130" w:author="Italo Busi" w:date="2022-07-05T18:23:00Z">
        <w:r>
          <w:rPr>
            <w:webHidden/>
          </w:rPr>
          <w:t>55</w:t>
        </w:r>
        <w:r>
          <w:rPr>
            <w:webHidden/>
          </w:rPr>
          <w:fldChar w:fldCharType="end"/>
        </w:r>
        <w:r w:rsidRPr="00E84082">
          <w:rPr>
            <w:rStyle w:val="Hyperlink"/>
          </w:rPr>
          <w:fldChar w:fldCharType="end"/>
        </w:r>
      </w:ins>
    </w:p>
    <w:p w14:paraId="65D1F795" w14:textId="2D77B077" w:rsidR="009E597F" w:rsidRDefault="009E597F">
      <w:pPr>
        <w:pStyle w:val="TOC2"/>
        <w:tabs>
          <w:tab w:val="left" w:pos="1728"/>
        </w:tabs>
        <w:rPr>
          <w:ins w:id="131" w:author="Italo Busi" w:date="2022-07-05T18:23:00Z"/>
          <w:rFonts w:asciiTheme="minorHAnsi" w:eastAsiaTheme="minorEastAsia" w:hAnsiTheme="minorHAnsi" w:cstheme="minorBidi"/>
          <w:sz w:val="22"/>
          <w:szCs w:val="22"/>
          <w:lang w:eastAsia="zh-CN"/>
        </w:rPr>
      </w:pPr>
      <w:ins w:id="132" w:author="Italo Busi" w:date="2022-07-05T18:23:00Z">
        <w:r w:rsidRPr="00E84082">
          <w:rPr>
            <w:rStyle w:val="Hyperlink"/>
          </w:rPr>
          <w:fldChar w:fldCharType="begin"/>
        </w:r>
        <w:r w:rsidRPr="00E84082">
          <w:rPr>
            <w:rStyle w:val="Hyperlink"/>
          </w:rPr>
          <w:instrText xml:space="preserve"> </w:instrText>
        </w:r>
        <w:r>
          <w:instrText>HYPERLINK \l "_Toc107937884"</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A.1.</w:t>
        </w:r>
        <w:r>
          <w:rPr>
            <w:rFonts w:asciiTheme="minorHAnsi" w:eastAsiaTheme="minorEastAsia" w:hAnsiTheme="minorHAnsi" w:cstheme="minorBidi"/>
            <w:sz w:val="22"/>
            <w:szCs w:val="22"/>
            <w:lang w:eastAsia="zh-CN"/>
          </w:rPr>
          <w:tab/>
        </w:r>
        <w:r w:rsidRPr="00E84082">
          <w:rPr>
            <w:rStyle w:val="Hyperlink"/>
          </w:rPr>
          <w:t>MDSC NBI</w:t>
        </w:r>
        <w:r>
          <w:rPr>
            <w:webHidden/>
          </w:rPr>
          <w:tab/>
        </w:r>
        <w:r>
          <w:rPr>
            <w:webHidden/>
          </w:rPr>
          <w:fldChar w:fldCharType="begin"/>
        </w:r>
        <w:r>
          <w:rPr>
            <w:webHidden/>
          </w:rPr>
          <w:instrText xml:space="preserve"> PAGEREF _Toc107937884 \h </w:instrText>
        </w:r>
        <w:r>
          <w:rPr>
            <w:webHidden/>
          </w:rPr>
        </w:r>
      </w:ins>
      <w:r>
        <w:rPr>
          <w:webHidden/>
        </w:rPr>
        <w:fldChar w:fldCharType="separate"/>
      </w:r>
      <w:ins w:id="133" w:author="Italo Busi" w:date="2022-07-05T18:23:00Z">
        <w:r>
          <w:rPr>
            <w:webHidden/>
          </w:rPr>
          <w:t>55</w:t>
        </w:r>
        <w:r>
          <w:rPr>
            <w:webHidden/>
          </w:rPr>
          <w:fldChar w:fldCharType="end"/>
        </w:r>
        <w:r w:rsidRPr="00E84082">
          <w:rPr>
            <w:rStyle w:val="Hyperlink"/>
          </w:rPr>
          <w:fldChar w:fldCharType="end"/>
        </w:r>
      </w:ins>
    </w:p>
    <w:p w14:paraId="4313FEEC" w14:textId="3F2CE04C" w:rsidR="009E597F" w:rsidRDefault="009E597F">
      <w:pPr>
        <w:pStyle w:val="TOC1"/>
        <w:tabs>
          <w:tab w:val="left" w:pos="2592"/>
        </w:tabs>
        <w:rPr>
          <w:ins w:id="134" w:author="Italo Busi" w:date="2022-07-05T18:23:00Z"/>
          <w:rFonts w:asciiTheme="minorHAnsi" w:eastAsiaTheme="minorEastAsia" w:hAnsiTheme="minorHAnsi" w:cstheme="minorBidi"/>
          <w:sz w:val="22"/>
          <w:szCs w:val="22"/>
          <w:lang w:eastAsia="zh-CN"/>
        </w:rPr>
      </w:pPr>
      <w:ins w:id="135" w:author="Italo Busi" w:date="2022-07-05T18:23:00Z">
        <w:r w:rsidRPr="00E84082">
          <w:rPr>
            <w:rStyle w:val="Hyperlink"/>
          </w:rPr>
          <w:fldChar w:fldCharType="begin"/>
        </w:r>
        <w:r w:rsidRPr="00E84082">
          <w:rPr>
            <w:rStyle w:val="Hyperlink"/>
          </w:rPr>
          <w:instrText xml:space="preserve"> </w:instrText>
        </w:r>
        <w:r>
          <w:instrText>HYPERLINK \l "_Toc107937885"</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Appendix B.</w:t>
        </w:r>
        <w:r>
          <w:rPr>
            <w:rFonts w:asciiTheme="minorHAnsi" w:eastAsiaTheme="minorEastAsia" w:hAnsiTheme="minorHAnsi" w:cstheme="minorBidi"/>
            <w:sz w:val="22"/>
            <w:szCs w:val="22"/>
            <w:lang w:eastAsia="zh-CN"/>
          </w:rPr>
          <w:tab/>
        </w:r>
        <w:r w:rsidRPr="00E84082">
          <w:rPr>
            <w:rStyle w:val="Hyperlink"/>
          </w:rPr>
          <w:t>Multi-layer and multi-domain resiliency</w:t>
        </w:r>
        <w:r>
          <w:rPr>
            <w:webHidden/>
          </w:rPr>
          <w:tab/>
        </w:r>
        <w:r>
          <w:rPr>
            <w:webHidden/>
          </w:rPr>
          <w:fldChar w:fldCharType="begin"/>
        </w:r>
        <w:r>
          <w:rPr>
            <w:webHidden/>
          </w:rPr>
          <w:instrText xml:space="preserve"> PAGEREF _Toc107937885 \h </w:instrText>
        </w:r>
        <w:r>
          <w:rPr>
            <w:webHidden/>
          </w:rPr>
        </w:r>
      </w:ins>
      <w:r>
        <w:rPr>
          <w:webHidden/>
        </w:rPr>
        <w:fldChar w:fldCharType="separate"/>
      </w:r>
      <w:ins w:id="136" w:author="Italo Busi" w:date="2022-07-05T18:23:00Z">
        <w:r>
          <w:rPr>
            <w:webHidden/>
          </w:rPr>
          <w:t>58</w:t>
        </w:r>
        <w:r>
          <w:rPr>
            <w:webHidden/>
          </w:rPr>
          <w:fldChar w:fldCharType="end"/>
        </w:r>
        <w:r w:rsidRPr="00E84082">
          <w:rPr>
            <w:rStyle w:val="Hyperlink"/>
          </w:rPr>
          <w:fldChar w:fldCharType="end"/>
        </w:r>
      </w:ins>
    </w:p>
    <w:p w14:paraId="71277DDF" w14:textId="7FD74F70" w:rsidR="009E597F" w:rsidRDefault="009E597F">
      <w:pPr>
        <w:pStyle w:val="TOC2"/>
        <w:tabs>
          <w:tab w:val="left" w:pos="1728"/>
        </w:tabs>
        <w:rPr>
          <w:ins w:id="137" w:author="Italo Busi" w:date="2022-07-05T18:23:00Z"/>
          <w:rFonts w:asciiTheme="minorHAnsi" w:eastAsiaTheme="minorEastAsia" w:hAnsiTheme="minorHAnsi" w:cstheme="minorBidi"/>
          <w:sz w:val="22"/>
          <w:szCs w:val="22"/>
          <w:lang w:eastAsia="zh-CN"/>
        </w:rPr>
      </w:pPr>
      <w:ins w:id="138" w:author="Italo Busi" w:date="2022-07-05T18:23:00Z">
        <w:r w:rsidRPr="00E84082">
          <w:rPr>
            <w:rStyle w:val="Hyperlink"/>
          </w:rPr>
          <w:fldChar w:fldCharType="begin"/>
        </w:r>
        <w:r w:rsidRPr="00E84082">
          <w:rPr>
            <w:rStyle w:val="Hyperlink"/>
          </w:rPr>
          <w:instrText xml:space="preserve"> </w:instrText>
        </w:r>
        <w:r>
          <w:instrText>HYPERLINK \l "_Toc107937886"</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B.1.</w:t>
        </w:r>
        <w:r>
          <w:rPr>
            <w:rFonts w:asciiTheme="minorHAnsi" w:eastAsiaTheme="minorEastAsia" w:hAnsiTheme="minorHAnsi" w:cstheme="minorBidi"/>
            <w:sz w:val="22"/>
            <w:szCs w:val="22"/>
            <w:lang w:eastAsia="zh-CN"/>
          </w:rPr>
          <w:tab/>
        </w:r>
        <w:r w:rsidRPr="00E84082">
          <w:rPr>
            <w:rStyle w:val="Hyperlink"/>
          </w:rPr>
          <w:t>Maintenance Window</w:t>
        </w:r>
        <w:r>
          <w:rPr>
            <w:webHidden/>
          </w:rPr>
          <w:tab/>
        </w:r>
        <w:r>
          <w:rPr>
            <w:webHidden/>
          </w:rPr>
          <w:fldChar w:fldCharType="begin"/>
        </w:r>
        <w:r>
          <w:rPr>
            <w:webHidden/>
          </w:rPr>
          <w:instrText xml:space="preserve"> PAGEREF _Toc107937886 \h </w:instrText>
        </w:r>
        <w:r>
          <w:rPr>
            <w:webHidden/>
          </w:rPr>
        </w:r>
      </w:ins>
      <w:r>
        <w:rPr>
          <w:webHidden/>
        </w:rPr>
        <w:fldChar w:fldCharType="separate"/>
      </w:r>
      <w:ins w:id="139" w:author="Italo Busi" w:date="2022-07-05T18:23:00Z">
        <w:r>
          <w:rPr>
            <w:webHidden/>
          </w:rPr>
          <w:t>58</w:t>
        </w:r>
        <w:r>
          <w:rPr>
            <w:webHidden/>
          </w:rPr>
          <w:fldChar w:fldCharType="end"/>
        </w:r>
        <w:r w:rsidRPr="00E84082">
          <w:rPr>
            <w:rStyle w:val="Hyperlink"/>
          </w:rPr>
          <w:fldChar w:fldCharType="end"/>
        </w:r>
      </w:ins>
    </w:p>
    <w:p w14:paraId="1314C18F" w14:textId="0B4FC1F2" w:rsidR="009E597F" w:rsidRDefault="009E597F">
      <w:pPr>
        <w:pStyle w:val="TOC2"/>
        <w:tabs>
          <w:tab w:val="left" w:pos="1728"/>
        </w:tabs>
        <w:rPr>
          <w:ins w:id="140" w:author="Italo Busi" w:date="2022-07-05T18:23:00Z"/>
          <w:rFonts w:asciiTheme="minorHAnsi" w:eastAsiaTheme="minorEastAsia" w:hAnsiTheme="minorHAnsi" w:cstheme="minorBidi"/>
          <w:sz w:val="22"/>
          <w:szCs w:val="22"/>
          <w:lang w:eastAsia="zh-CN"/>
        </w:rPr>
      </w:pPr>
      <w:ins w:id="141" w:author="Italo Busi" w:date="2022-07-05T18:23:00Z">
        <w:r w:rsidRPr="00E84082">
          <w:rPr>
            <w:rStyle w:val="Hyperlink"/>
          </w:rPr>
          <w:fldChar w:fldCharType="begin"/>
        </w:r>
        <w:r w:rsidRPr="00E84082">
          <w:rPr>
            <w:rStyle w:val="Hyperlink"/>
          </w:rPr>
          <w:instrText xml:space="preserve"> </w:instrText>
        </w:r>
        <w:r>
          <w:instrText>HYPERLINK \l "_Toc107937887"</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B.2.</w:t>
        </w:r>
        <w:r>
          <w:rPr>
            <w:rFonts w:asciiTheme="minorHAnsi" w:eastAsiaTheme="minorEastAsia" w:hAnsiTheme="minorHAnsi" w:cstheme="minorBidi"/>
            <w:sz w:val="22"/>
            <w:szCs w:val="22"/>
            <w:lang w:eastAsia="zh-CN"/>
          </w:rPr>
          <w:tab/>
        </w:r>
        <w:r w:rsidRPr="00E84082">
          <w:rPr>
            <w:rStyle w:val="Hyperlink"/>
          </w:rPr>
          <w:t>Router port failure</w:t>
        </w:r>
        <w:r>
          <w:rPr>
            <w:webHidden/>
          </w:rPr>
          <w:tab/>
        </w:r>
        <w:r>
          <w:rPr>
            <w:webHidden/>
          </w:rPr>
          <w:fldChar w:fldCharType="begin"/>
        </w:r>
        <w:r>
          <w:rPr>
            <w:webHidden/>
          </w:rPr>
          <w:instrText xml:space="preserve"> PAGEREF _Toc107937887 \h </w:instrText>
        </w:r>
        <w:r>
          <w:rPr>
            <w:webHidden/>
          </w:rPr>
        </w:r>
      </w:ins>
      <w:r>
        <w:rPr>
          <w:webHidden/>
        </w:rPr>
        <w:fldChar w:fldCharType="separate"/>
      </w:r>
      <w:ins w:id="142" w:author="Italo Busi" w:date="2022-07-05T18:23:00Z">
        <w:r>
          <w:rPr>
            <w:webHidden/>
          </w:rPr>
          <w:t>58</w:t>
        </w:r>
        <w:r>
          <w:rPr>
            <w:webHidden/>
          </w:rPr>
          <w:fldChar w:fldCharType="end"/>
        </w:r>
        <w:r w:rsidRPr="00E84082">
          <w:rPr>
            <w:rStyle w:val="Hyperlink"/>
          </w:rPr>
          <w:fldChar w:fldCharType="end"/>
        </w:r>
      </w:ins>
    </w:p>
    <w:p w14:paraId="1E525402" w14:textId="22844786" w:rsidR="009E597F" w:rsidRDefault="009E597F">
      <w:pPr>
        <w:pStyle w:val="TOC1"/>
        <w:rPr>
          <w:ins w:id="143" w:author="Italo Busi" w:date="2022-07-05T18:23:00Z"/>
          <w:rFonts w:asciiTheme="minorHAnsi" w:eastAsiaTheme="minorEastAsia" w:hAnsiTheme="minorHAnsi" w:cstheme="minorBidi"/>
          <w:sz w:val="22"/>
          <w:szCs w:val="22"/>
          <w:lang w:eastAsia="zh-CN"/>
        </w:rPr>
      </w:pPr>
      <w:ins w:id="144" w:author="Italo Busi" w:date="2022-07-05T18:23:00Z">
        <w:r w:rsidRPr="00E84082">
          <w:rPr>
            <w:rStyle w:val="Hyperlink"/>
          </w:rPr>
          <w:fldChar w:fldCharType="begin"/>
        </w:r>
        <w:r w:rsidRPr="00E84082">
          <w:rPr>
            <w:rStyle w:val="Hyperlink"/>
          </w:rPr>
          <w:instrText xml:space="preserve"> </w:instrText>
        </w:r>
        <w:r>
          <w:instrText>HYPERLINK \l "_Toc107937888"</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Acknowledgments</w:t>
        </w:r>
        <w:r>
          <w:rPr>
            <w:webHidden/>
          </w:rPr>
          <w:tab/>
        </w:r>
        <w:r>
          <w:rPr>
            <w:webHidden/>
          </w:rPr>
          <w:fldChar w:fldCharType="begin"/>
        </w:r>
        <w:r>
          <w:rPr>
            <w:webHidden/>
          </w:rPr>
          <w:instrText xml:space="preserve"> PAGEREF _Toc107937888 \h </w:instrText>
        </w:r>
        <w:r>
          <w:rPr>
            <w:webHidden/>
          </w:rPr>
        </w:r>
      </w:ins>
      <w:r>
        <w:rPr>
          <w:webHidden/>
        </w:rPr>
        <w:fldChar w:fldCharType="separate"/>
      </w:r>
      <w:ins w:id="145" w:author="Italo Busi" w:date="2022-07-05T18:23:00Z">
        <w:r>
          <w:rPr>
            <w:webHidden/>
          </w:rPr>
          <w:t>59</w:t>
        </w:r>
        <w:r>
          <w:rPr>
            <w:webHidden/>
          </w:rPr>
          <w:fldChar w:fldCharType="end"/>
        </w:r>
        <w:r w:rsidRPr="00E84082">
          <w:rPr>
            <w:rStyle w:val="Hyperlink"/>
          </w:rPr>
          <w:fldChar w:fldCharType="end"/>
        </w:r>
      </w:ins>
    </w:p>
    <w:p w14:paraId="576D8806" w14:textId="5E35CD23" w:rsidR="009E597F" w:rsidRDefault="009E597F">
      <w:pPr>
        <w:pStyle w:val="TOC1"/>
        <w:rPr>
          <w:ins w:id="146" w:author="Italo Busi" w:date="2022-07-05T18:23:00Z"/>
          <w:rFonts w:asciiTheme="minorHAnsi" w:eastAsiaTheme="minorEastAsia" w:hAnsiTheme="minorHAnsi" w:cstheme="minorBidi"/>
          <w:sz w:val="22"/>
          <w:szCs w:val="22"/>
          <w:lang w:eastAsia="zh-CN"/>
        </w:rPr>
      </w:pPr>
      <w:ins w:id="147" w:author="Italo Busi" w:date="2022-07-05T18:23:00Z">
        <w:r w:rsidRPr="00E84082">
          <w:rPr>
            <w:rStyle w:val="Hyperlink"/>
          </w:rPr>
          <w:fldChar w:fldCharType="begin"/>
        </w:r>
        <w:r w:rsidRPr="00E84082">
          <w:rPr>
            <w:rStyle w:val="Hyperlink"/>
          </w:rPr>
          <w:instrText xml:space="preserve"> </w:instrText>
        </w:r>
        <w:r>
          <w:instrText>HYPERLINK \l "_Toc107937889"</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lang w:val="it-IT"/>
          </w:rPr>
          <w:t>Contributors</w:t>
        </w:r>
        <w:r>
          <w:rPr>
            <w:webHidden/>
          </w:rPr>
          <w:tab/>
        </w:r>
        <w:r>
          <w:rPr>
            <w:webHidden/>
          </w:rPr>
          <w:fldChar w:fldCharType="begin"/>
        </w:r>
        <w:r>
          <w:rPr>
            <w:webHidden/>
          </w:rPr>
          <w:instrText xml:space="preserve"> PAGEREF _Toc107937889 \h </w:instrText>
        </w:r>
        <w:r>
          <w:rPr>
            <w:webHidden/>
          </w:rPr>
        </w:r>
      </w:ins>
      <w:r>
        <w:rPr>
          <w:webHidden/>
        </w:rPr>
        <w:fldChar w:fldCharType="separate"/>
      </w:r>
      <w:ins w:id="148" w:author="Italo Busi" w:date="2022-07-05T18:23:00Z">
        <w:r>
          <w:rPr>
            <w:webHidden/>
          </w:rPr>
          <w:t>59</w:t>
        </w:r>
        <w:r>
          <w:rPr>
            <w:webHidden/>
          </w:rPr>
          <w:fldChar w:fldCharType="end"/>
        </w:r>
        <w:r w:rsidRPr="00E84082">
          <w:rPr>
            <w:rStyle w:val="Hyperlink"/>
          </w:rPr>
          <w:fldChar w:fldCharType="end"/>
        </w:r>
      </w:ins>
    </w:p>
    <w:p w14:paraId="200829F8" w14:textId="3A0BCD76" w:rsidR="009E597F" w:rsidRDefault="009E597F">
      <w:pPr>
        <w:pStyle w:val="TOC1"/>
        <w:rPr>
          <w:ins w:id="149" w:author="Italo Busi" w:date="2022-07-05T18:23:00Z"/>
          <w:rFonts w:asciiTheme="minorHAnsi" w:eastAsiaTheme="minorEastAsia" w:hAnsiTheme="minorHAnsi" w:cstheme="minorBidi"/>
          <w:sz w:val="22"/>
          <w:szCs w:val="22"/>
          <w:lang w:eastAsia="zh-CN"/>
        </w:rPr>
      </w:pPr>
      <w:ins w:id="150" w:author="Italo Busi" w:date="2022-07-05T18:23:00Z">
        <w:r w:rsidRPr="00E84082">
          <w:rPr>
            <w:rStyle w:val="Hyperlink"/>
          </w:rPr>
          <w:fldChar w:fldCharType="begin"/>
        </w:r>
        <w:r w:rsidRPr="00E84082">
          <w:rPr>
            <w:rStyle w:val="Hyperlink"/>
          </w:rPr>
          <w:instrText xml:space="preserve"> </w:instrText>
        </w:r>
        <w:r>
          <w:instrText>HYPERLINK \l "_Toc107937890"</w:instrText>
        </w:r>
        <w:r w:rsidRPr="00E84082">
          <w:rPr>
            <w:rStyle w:val="Hyperlink"/>
          </w:rPr>
          <w:instrText xml:space="preserve"> </w:instrText>
        </w:r>
        <w:r w:rsidRPr="00E84082">
          <w:rPr>
            <w:rStyle w:val="Hyperlink"/>
          </w:rPr>
        </w:r>
        <w:r w:rsidRPr="00E84082">
          <w:rPr>
            <w:rStyle w:val="Hyperlink"/>
          </w:rPr>
          <w:fldChar w:fldCharType="separate"/>
        </w:r>
        <w:r w:rsidRPr="00E84082">
          <w:rPr>
            <w:rStyle w:val="Hyperlink"/>
          </w:rPr>
          <w:t>Authors’ Addresses</w:t>
        </w:r>
        <w:r>
          <w:rPr>
            <w:webHidden/>
          </w:rPr>
          <w:tab/>
        </w:r>
        <w:r>
          <w:rPr>
            <w:webHidden/>
          </w:rPr>
          <w:fldChar w:fldCharType="begin"/>
        </w:r>
        <w:r>
          <w:rPr>
            <w:webHidden/>
          </w:rPr>
          <w:instrText xml:space="preserve"> PAGEREF _Toc107937890 \h </w:instrText>
        </w:r>
        <w:r>
          <w:rPr>
            <w:webHidden/>
          </w:rPr>
        </w:r>
      </w:ins>
      <w:r>
        <w:rPr>
          <w:webHidden/>
        </w:rPr>
        <w:fldChar w:fldCharType="separate"/>
      </w:r>
      <w:ins w:id="151" w:author="Italo Busi" w:date="2022-07-05T18:23:00Z">
        <w:r>
          <w:rPr>
            <w:webHidden/>
          </w:rPr>
          <w:t>61</w:t>
        </w:r>
        <w:r>
          <w:rPr>
            <w:webHidden/>
          </w:rPr>
          <w:fldChar w:fldCharType="end"/>
        </w:r>
        <w:r w:rsidRPr="00E84082">
          <w:rPr>
            <w:rStyle w:val="Hyperlink"/>
          </w:rPr>
          <w:fldChar w:fldCharType="end"/>
        </w:r>
      </w:ins>
    </w:p>
    <w:p w14:paraId="79AC36CC" w14:textId="658C1130" w:rsidR="005D7266" w:rsidDel="009E597F" w:rsidRDefault="005D7266">
      <w:pPr>
        <w:pStyle w:val="TOC1"/>
        <w:rPr>
          <w:del w:id="152" w:author="Italo Busi" w:date="2022-07-05T18:23:00Z"/>
          <w:rFonts w:asciiTheme="minorHAnsi" w:eastAsiaTheme="minorEastAsia" w:hAnsiTheme="minorHAnsi" w:cstheme="minorBidi"/>
          <w:sz w:val="22"/>
          <w:szCs w:val="22"/>
          <w:lang w:eastAsia="zh-CN"/>
        </w:rPr>
      </w:pPr>
      <w:del w:id="153" w:author="Italo Busi" w:date="2022-07-05T18:23:00Z">
        <w:r w:rsidRPr="009E597F" w:rsidDel="009E597F">
          <w:delText>1. Introduction</w:delText>
        </w:r>
        <w:r w:rsidDel="009E597F">
          <w:rPr>
            <w:webHidden/>
          </w:rPr>
          <w:tab/>
        </w:r>
        <w:r w:rsidR="007851E0" w:rsidDel="009E597F">
          <w:rPr>
            <w:webHidden/>
          </w:rPr>
          <w:delText>3</w:delText>
        </w:r>
      </w:del>
    </w:p>
    <w:p w14:paraId="5EBF22AC" w14:textId="78BFE130" w:rsidR="005D7266" w:rsidDel="009E597F" w:rsidRDefault="005D7266">
      <w:pPr>
        <w:pStyle w:val="TOC2"/>
        <w:rPr>
          <w:del w:id="154" w:author="Italo Busi" w:date="2022-07-05T18:23:00Z"/>
          <w:rFonts w:asciiTheme="minorHAnsi" w:eastAsiaTheme="minorEastAsia" w:hAnsiTheme="minorHAnsi" w:cstheme="minorBidi"/>
          <w:sz w:val="22"/>
          <w:szCs w:val="22"/>
          <w:lang w:eastAsia="zh-CN"/>
        </w:rPr>
      </w:pPr>
      <w:del w:id="155" w:author="Italo Busi" w:date="2022-07-05T18:23:00Z">
        <w:r w:rsidRPr="009E597F" w:rsidDel="009E597F">
          <w:delText>1.1. Terminology</w:delText>
        </w:r>
        <w:r w:rsidDel="009E597F">
          <w:rPr>
            <w:webHidden/>
          </w:rPr>
          <w:tab/>
        </w:r>
        <w:r w:rsidR="007851E0" w:rsidDel="009E597F">
          <w:rPr>
            <w:webHidden/>
          </w:rPr>
          <w:delText>5</w:delText>
        </w:r>
      </w:del>
    </w:p>
    <w:p w14:paraId="65A21658" w14:textId="686FF8B3" w:rsidR="005D7266" w:rsidDel="009E597F" w:rsidRDefault="005D7266">
      <w:pPr>
        <w:pStyle w:val="TOC1"/>
        <w:rPr>
          <w:del w:id="156" w:author="Italo Busi" w:date="2022-07-05T18:23:00Z"/>
          <w:rFonts w:asciiTheme="minorHAnsi" w:eastAsiaTheme="minorEastAsia" w:hAnsiTheme="minorHAnsi" w:cstheme="minorBidi"/>
          <w:sz w:val="22"/>
          <w:szCs w:val="22"/>
          <w:lang w:eastAsia="zh-CN"/>
        </w:rPr>
      </w:pPr>
      <w:del w:id="157" w:author="Italo Busi" w:date="2022-07-05T18:23:00Z">
        <w:r w:rsidRPr="009E597F" w:rsidDel="009E597F">
          <w:delText>2. Reference network architecture</w:delText>
        </w:r>
        <w:r w:rsidDel="009E597F">
          <w:rPr>
            <w:webHidden/>
          </w:rPr>
          <w:tab/>
        </w:r>
        <w:r w:rsidR="007851E0" w:rsidDel="009E597F">
          <w:rPr>
            <w:webHidden/>
          </w:rPr>
          <w:delText>7</w:delText>
        </w:r>
      </w:del>
    </w:p>
    <w:p w14:paraId="16402376" w14:textId="703434C0" w:rsidR="005D7266" w:rsidDel="009E597F" w:rsidRDefault="005D7266">
      <w:pPr>
        <w:pStyle w:val="TOC2"/>
        <w:rPr>
          <w:del w:id="158" w:author="Italo Busi" w:date="2022-07-05T18:23:00Z"/>
          <w:rFonts w:asciiTheme="minorHAnsi" w:eastAsiaTheme="minorEastAsia" w:hAnsiTheme="minorHAnsi" w:cstheme="minorBidi"/>
          <w:sz w:val="22"/>
          <w:szCs w:val="22"/>
          <w:lang w:eastAsia="zh-CN"/>
        </w:rPr>
      </w:pPr>
      <w:del w:id="159" w:author="Italo Busi" w:date="2022-07-05T18:23:00Z">
        <w:r w:rsidRPr="009E597F" w:rsidDel="009E597F">
          <w:delText>2.1. Multi</w:delText>
        </w:r>
        <w:r w:rsidRPr="009E597F" w:rsidDel="009E597F">
          <w:noBreakHyphen/>
          <w:delText>domain Service Coordinator (MDSC) functions</w:delText>
        </w:r>
        <w:r w:rsidDel="009E597F">
          <w:rPr>
            <w:webHidden/>
          </w:rPr>
          <w:tab/>
        </w:r>
        <w:r w:rsidR="007851E0" w:rsidDel="009E597F">
          <w:rPr>
            <w:webHidden/>
          </w:rPr>
          <w:delText>9</w:delText>
        </w:r>
      </w:del>
    </w:p>
    <w:p w14:paraId="359D1227" w14:textId="0B21835F" w:rsidR="005D7266" w:rsidDel="009E597F" w:rsidRDefault="005D7266">
      <w:pPr>
        <w:pStyle w:val="TOC3"/>
        <w:rPr>
          <w:del w:id="160" w:author="Italo Busi" w:date="2022-07-05T18:23:00Z"/>
          <w:rFonts w:asciiTheme="minorHAnsi" w:eastAsiaTheme="minorEastAsia" w:hAnsiTheme="minorHAnsi" w:cstheme="minorBidi"/>
          <w:sz w:val="22"/>
          <w:szCs w:val="22"/>
          <w:lang w:eastAsia="zh-CN"/>
        </w:rPr>
      </w:pPr>
      <w:del w:id="161" w:author="Italo Busi" w:date="2022-07-05T18:23:00Z">
        <w:r w:rsidRPr="009E597F" w:rsidDel="009E597F">
          <w:delText>2.1.1. Multi-domain L2/L3 VPN network services</w:delText>
        </w:r>
        <w:r w:rsidDel="009E597F">
          <w:rPr>
            <w:webHidden/>
          </w:rPr>
          <w:tab/>
        </w:r>
        <w:r w:rsidR="007851E0" w:rsidDel="009E597F">
          <w:rPr>
            <w:webHidden/>
          </w:rPr>
          <w:delText>11</w:delText>
        </w:r>
      </w:del>
    </w:p>
    <w:p w14:paraId="65CE230E" w14:textId="714777D3" w:rsidR="005D7266" w:rsidDel="009E597F" w:rsidRDefault="005D7266">
      <w:pPr>
        <w:pStyle w:val="TOC3"/>
        <w:rPr>
          <w:del w:id="162" w:author="Italo Busi" w:date="2022-07-05T18:23:00Z"/>
          <w:rFonts w:asciiTheme="minorHAnsi" w:eastAsiaTheme="minorEastAsia" w:hAnsiTheme="minorHAnsi" w:cstheme="minorBidi"/>
          <w:sz w:val="22"/>
          <w:szCs w:val="22"/>
          <w:lang w:eastAsia="zh-CN"/>
        </w:rPr>
      </w:pPr>
      <w:del w:id="163" w:author="Italo Busi" w:date="2022-07-05T18:23:00Z">
        <w:r w:rsidRPr="009E597F" w:rsidDel="009E597F">
          <w:delText>2.1.2. Multi-domain and multi-layer path computation</w:delText>
        </w:r>
        <w:r w:rsidDel="009E597F">
          <w:rPr>
            <w:webHidden/>
          </w:rPr>
          <w:tab/>
        </w:r>
        <w:r w:rsidR="007851E0" w:rsidDel="009E597F">
          <w:rPr>
            <w:webHidden/>
          </w:rPr>
          <w:delText>14</w:delText>
        </w:r>
      </w:del>
    </w:p>
    <w:p w14:paraId="3023B577" w14:textId="773D933B" w:rsidR="005D7266" w:rsidDel="009E597F" w:rsidRDefault="005D7266">
      <w:pPr>
        <w:pStyle w:val="TOC2"/>
        <w:rPr>
          <w:del w:id="164" w:author="Italo Busi" w:date="2022-07-05T18:23:00Z"/>
          <w:rFonts w:asciiTheme="minorHAnsi" w:eastAsiaTheme="minorEastAsia" w:hAnsiTheme="minorHAnsi" w:cstheme="minorBidi"/>
          <w:sz w:val="22"/>
          <w:szCs w:val="22"/>
          <w:lang w:eastAsia="zh-CN"/>
        </w:rPr>
      </w:pPr>
      <w:del w:id="165" w:author="Italo Busi" w:date="2022-07-05T18:23:00Z">
        <w:r w:rsidRPr="009E597F" w:rsidDel="009E597F">
          <w:delText>2.2. IP/MPLS Domain Controller and NE Functions</w:delText>
        </w:r>
        <w:r w:rsidDel="009E597F">
          <w:rPr>
            <w:webHidden/>
          </w:rPr>
          <w:tab/>
        </w:r>
        <w:r w:rsidR="007851E0" w:rsidDel="009E597F">
          <w:rPr>
            <w:webHidden/>
          </w:rPr>
          <w:delText>17</w:delText>
        </w:r>
      </w:del>
    </w:p>
    <w:p w14:paraId="64F566DA" w14:textId="230359A8" w:rsidR="005D7266" w:rsidDel="009E597F" w:rsidRDefault="005D7266">
      <w:pPr>
        <w:pStyle w:val="TOC2"/>
        <w:rPr>
          <w:del w:id="166" w:author="Italo Busi" w:date="2022-07-05T18:23:00Z"/>
          <w:rFonts w:asciiTheme="minorHAnsi" w:eastAsiaTheme="minorEastAsia" w:hAnsiTheme="minorHAnsi" w:cstheme="minorBidi"/>
          <w:sz w:val="22"/>
          <w:szCs w:val="22"/>
          <w:lang w:eastAsia="zh-CN"/>
        </w:rPr>
      </w:pPr>
      <w:del w:id="167" w:author="Italo Busi" w:date="2022-07-05T18:23:00Z">
        <w:r w:rsidRPr="009E597F" w:rsidDel="009E597F">
          <w:delText>2.3. Optical Domain Controller and NE Functions</w:delText>
        </w:r>
        <w:r w:rsidDel="009E597F">
          <w:rPr>
            <w:webHidden/>
          </w:rPr>
          <w:tab/>
        </w:r>
        <w:r w:rsidR="007851E0" w:rsidDel="009E597F">
          <w:rPr>
            <w:webHidden/>
          </w:rPr>
          <w:delText>19</w:delText>
        </w:r>
      </w:del>
    </w:p>
    <w:p w14:paraId="3577A41E" w14:textId="5847EA7A" w:rsidR="005D7266" w:rsidDel="009E597F" w:rsidRDefault="005D7266">
      <w:pPr>
        <w:pStyle w:val="TOC1"/>
        <w:rPr>
          <w:del w:id="168" w:author="Italo Busi" w:date="2022-07-05T18:23:00Z"/>
          <w:rFonts w:asciiTheme="minorHAnsi" w:eastAsiaTheme="minorEastAsia" w:hAnsiTheme="minorHAnsi" w:cstheme="minorBidi"/>
          <w:sz w:val="22"/>
          <w:szCs w:val="22"/>
          <w:lang w:eastAsia="zh-CN"/>
        </w:rPr>
      </w:pPr>
      <w:del w:id="169" w:author="Italo Busi" w:date="2022-07-05T18:23:00Z">
        <w:r w:rsidRPr="009E597F" w:rsidDel="009E597F">
          <w:delText>3. Interface protocols and YANG data models for the MPIs</w:delText>
        </w:r>
        <w:r w:rsidDel="009E597F">
          <w:rPr>
            <w:webHidden/>
          </w:rPr>
          <w:tab/>
        </w:r>
        <w:r w:rsidR="007851E0" w:rsidDel="009E597F">
          <w:rPr>
            <w:webHidden/>
          </w:rPr>
          <w:delText>19</w:delText>
        </w:r>
      </w:del>
    </w:p>
    <w:p w14:paraId="49DFF474" w14:textId="62F00946" w:rsidR="005D7266" w:rsidDel="009E597F" w:rsidRDefault="005D7266">
      <w:pPr>
        <w:pStyle w:val="TOC2"/>
        <w:rPr>
          <w:del w:id="170" w:author="Italo Busi" w:date="2022-07-05T18:23:00Z"/>
          <w:rFonts w:asciiTheme="minorHAnsi" w:eastAsiaTheme="minorEastAsia" w:hAnsiTheme="minorHAnsi" w:cstheme="minorBidi"/>
          <w:sz w:val="22"/>
          <w:szCs w:val="22"/>
          <w:lang w:eastAsia="zh-CN"/>
        </w:rPr>
      </w:pPr>
      <w:del w:id="171" w:author="Italo Busi" w:date="2022-07-05T18:23:00Z">
        <w:r w:rsidRPr="009E597F" w:rsidDel="009E597F">
          <w:delText>3.1. RESTCONF protocol at the MPIs</w:delText>
        </w:r>
        <w:r w:rsidDel="009E597F">
          <w:rPr>
            <w:webHidden/>
          </w:rPr>
          <w:tab/>
        </w:r>
        <w:r w:rsidR="007851E0" w:rsidDel="009E597F">
          <w:rPr>
            <w:webHidden/>
          </w:rPr>
          <w:delText>19</w:delText>
        </w:r>
      </w:del>
    </w:p>
    <w:p w14:paraId="2FB1F303" w14:textId="21297829" w:rsidR="005D7266" w:rsidDel="009E597F" w:rsidRDefault="005D7266">
      <w:pPr>
        <w:pStyle w:val="TOC2"/>
        <w:rPr>
          <w:del w:id="172" w:author="Italo Busi" w:date="2022-07-05T18:23:00Z"/>
          <w:rFonts w:asciiTheme="minorHAnsi" w:eastAsiaTheme="minorEastAsia" w:hAnsiTheme="minorHAnsi" w:cstheme="minorBidi"/>
          <w:sz w:val="22"/>
          <w:szCs w:val="22"/>
          <w:lang w:eastAsia="zh-CN"/>
        </w:rPr>
      </w:pPr>
      <w:del w:id="173" w:author="Italo Busi" w:date="2022-07-05T18:23:00Z">
        <w:r w:rsidRPr="009E597F" w:rsidDel="009E597F">
          <w:delText>3.2. YANG data models at the MPIs</w:delText>
        </w:r>
        <w:r w:rsidDel="009E597F">
          <w:rPr>
            <w:webHidden/>
          </w:rPr>
          <w:tab/>
        </w:r>
        <w:r w:rsidR="007851E0" w:rsidDel="009E597F">
          <w:rPr>
            <w:webHidden/>
          </w:rPr>
          <w:delText>20</w:delText>
        </w:r>
      </w:del>
    </w:p>
    <w:p w14:paraId="58C49101" w14:textId="11D8C81E" w:rsidR="005D7266" w:rsidDel="009E597F" w:rsidRDefault="005D7266">
      <w:pPr>
        <w:pStyle w:val="TOC3"/>
        <w:rPr>
          <w:del w:id="174" w:author="Italo Busi" w:date="2022-07-05T18:23:00Z"/>
          <w:rFonts w:asciiTheme="minorHAnsi" w:eastAsiaTheme="minorEastAsia" w:hAnsiTheme="minorHAnsi" w:cstheme="minorBidi"/>
          <w:sz w:val="22"/>
          <w:szCs w:val="22"/>
          <w:lang w:eastAsia="zh-CN"/>
        </w:rPr>
      </w:pPr>
      <w:del w:id="175" w:author="Italo Busi" w:date="2022-07-05T18:23:00Z">
        <w:r w:rsidRPr="009E597F" w:rsidDel="009E597F">
          <w:delText>3.2.1. Common YANG data models at the MPIs</w:delText>
        </w:r>
        <w:r w:rsidDel="009E597F">
          <w:rPr>
            <w:webHidden/>
          </w:rPr>
          <w:tab/>
        </w:r>
        <w:r w:rsidR="007851E0" w:rsidDel="009E597F">
          <w:rPr>
            <w:webHidden/>
          </w:rPr>
          <w:delText>20</w:delText>
        </w:r>
      </w:del>
    </w:p>
    <w:p w14:paraId="07FBC82E" w14:textId="26273B64" w:rsidR="005D7266" w:rsidDel="009E597F" w:rsidRDefault="005D7266">
      <w:pPr>
        <w:pStyle w:val="TOC3"/>
        <w:rPr>
          <w:del w:id="176" w:author="Italo Busi" w:date="2022-07-05T18:23:00Z"/>
          <w:rFonts w:asciiTheme="minorHAnsi" w:eastAsiaTheme="minorEastAsia" w:hAnsiTheme="minorHAnsi" w:cstheme="minorBidi"/>
          <w:sz w:val="22"/>
          <w:szCs w:val="22"/>
          <w:lang w:eastAsia="zh-CN"/>
        </w:rPr>
      </w:pPr>
      <w:del w:id="177" w:author="Italo Busi" w:date="2022-07-05T18:23:00Z">
        <w:r w:rsidRPr="009E597F" w:rsidDel="009E597F">
          <w:delText>3.2.2. YANG models at the Optical MPIs</w:delText>
        </w:r>
        <w:r w:rsidDel="009E597F">
          <w:rPr>
            <w:webHidden/>
          </w:rPr>
          <w:tab/>
        </w:r>
        <w:r w:rsidR="007851E0" w:rsidDel="009E597F">
          <w:rPr>
            <w:webHidden/>
          </w:rPr>
          <w:delText>21</w:delText>
        </w:r>
      </w:del>
    </w:p>
    <w:p w14:paraId="613B4701" w14:textId="497C4EE8" w:rsidR="005D7266" w:rsidDel="009E597F" w:rsidRDefault="005D7266">
      <w:pPr>
        <w:pStyle w:val="TOC3"/>
        <w:rPr>
          <w:del w:id="178" w:author="Italo Busi" w:date="2022-07-05T18:23:00Z"/>
          <w:rFonts w:asciiTheme="minorHAnsi" w:eastAsiaTheme="minorEastAsia" w:hAnsiTheme="minorHAnsi" w:cstheme="minorBidi"/>
          <w:sz w:val="22"/>
          <w:szCs w:val="22"/>
          <w:lang w:eastAsia="zh-CN"/>
        </w:rPr>
      </w:pPr>
      <w:del w:id="179" w:author="Italo Busi" w:date="2022-07-05T18:23:00Z">
        <w:r w:rsidRPr="009E597F" w:rsidDel="009E597F">
          <w:delText>3.2.3. YANG data models at the Packet MPIs</w:delText>
        </w:r>
        <w:r w:rsidDel="009E597F">
          <w:rPr>
            <w:webHidden/>
          </w:rPr>
          <w:tab/>
        </w:r>
      </w:del>
      <w:del w:id="180" w:author="Italo Busi" w:date="2022-07-05T17:38:00Z">
        <w:r w:rsidDel="007851E0">
          <w:rPr>
            <w:webHidden/>
          </w:rPr>
          <w:delText>21</w:delText>
        </w:r>
      </w:del>
    </w:p>
    <w:p w14:paraId="3A1FD757" w14:textId="40EBE669" w:rsidR="005D7266" w:rsidDel="009E597F" w:rsidRDefault="005D7266">
      <w:pPr>
        <w:pStyle w:val="TOC2"/>
        <w:rPr>
          <w:del w:id="181" w:author="Italo Busi" w:date="2022-07-05T18:23:00Z"/>
          <w:rFonts w:asciiTheme="minorHAnsi" w:eastAsiaTheme="minorEastAsia" w:hAnsiTheme="minorHAnsi" w:cstheme="minorBidi"/>
          <w:sz w:val="22"/>
          <w:szCs w:val="22"/>
          <w:lang w:eastAsia="zh-CN"/>
        </w:rPr>
      </w:pPr>
      <w:del w:id="182" w:author="Italo Busi" w:date="2022-07-05T18:23:00Z">
        <w:r w:rsidRPr="009E597F" w:rsidDel="009E597F">
          <w:delText>3.3. PCEP</w:delText>
        </w:r>
        <w:r w:rsidDel="009E597F">
          <w:rPr>
            <w:webHidden/>
          </w:rPr>
          <w:tab/>
        </w:r>
      </w:del>
      <w:del w:id="183" w:author="Italo Busi" w:date="2022-07-05T17:38:00Z">
        <w:r w:rsidDel="007851E0">
          <w:rPr>
            <w:webHidden/>
          </w:rPr>
          <w:delText>22</w:delText>
        </w:r>
      </w:del>
    </w:p>
    <w:p w14:paraId="7295069C" w14:textId="34F3129A" w:rsidR="005D7266" w:rsidDel="009E597F" w:rsidRDefault="005D7266">
      <w:pPr>
        <w:pStyle w:val="TOC1"/>
        <w:rPr>
          <w:del w:id="184" w:author="Italo Busi" w:date="2022-07-05T18:23:00Z"/>
          <w:rFonts w:asciiTheme="minorHAnsi" w:eastAsiaTheme="minorEastAsia" w:hAnsiTheme="minorHAnsi" w:cstheme="minorBidi"/>
          <w:sz w:val="22"/>
          <w:szCs w:val="22"/>
          <w:lang w:eastAsia="zh-CN"/>
        </w:rPr>
      </w:pPr>
      <w:del w:id="185" w:author="Italo Busi" w:date="2022-07-05T18:23:00Z">
        <w:r w:rsidRPr="009E597F" w:rsidDel="009E597F">
          <w:delText>4. Inventory, service and network topology discovery</w:delText>
        </w:r>
        <w:r w:rsidDel="009E597F">
          <w:rPr>
            <w:webHidden/>
          </w:rPr>
          <w:tab/>
        </w:r>
      </w:del>
      <w:del w:id="186" w:author="Italo Busi" w:date="2022-07-05T17:38:00Z">
        <w:r w:rsidDel="007851E0">
          <w:rPr>
            <w:webHidden/>
          </w:rPr>
          <w:delText>23</w:delText>
        </w:r>
      </w:del>
    </w:p>
    <w:p w14:paraId="5A2B7EFD" w14:textId="6F1848F5" w:rsidR="005D7266" w:rsidDel="009E597F" w:rsidRDefault="005D7266">
      <w:pPr>
        <w:pStyle w:val="TOC2"/>
        <w:rPr>
          <w:del w:id="187" w:author="Italo Busi" w:date="2022-07-05T18:23:00Z"/>
          <w:rFonts w:asciiTheme="minorHAnsi" w:eastAsiaTheme="minorEastAsia" w:hAnsiTheme="minorHAnsi" w:cstheme="minorBidi"/>
          <w:sz w:val="22"/>
          <w:szCs w:val="22"/>
          <w:lang w:eastAsia="zh-CN"/>
        </w:rPr>
      </w:pPr>
      <w:del w:id="188" w:author="Italo Busi" w:date="2022-07-05T18:23:00Z">
        <w:r w:rsidRPr="009E597F" w:rsidDel="009E597F">
          <w:lastRenderedPageBreak/>
          <w:delText>4.1. Optical topology discovery</w:delText>
        </w:r>
        <w:r w:rsidDel="009E597F">
          <w:rPr>
            <w:webHidden/>
          </w:rPr>
          <w:tab/>
        </w:r>
        <w:r w:rsidR="007851E0" w:rsidDel="009E597F">
          <w:rPr>
            <w:webHidden/>
          </w:rPr>
          <w:delText>25</w:delText>
        </w:r>
      </w:del>
    </w:p>
    <w:p w14:paraId="51B3948A" w14:textId="6C1D6A38" w:rsidR="005D7266" w:rsidDel="009E597F" w:rsidRDefault="005D7266">
      <w:pPr>
        <w:pStyle w:val="TOC2"/>
        <w:rPr>
          <w:del w:id="189" w:author="Italo Busi" w:date="2022-07-05T18:23:00Z"/>
          <w:rFonts w:asciiTheme="minorHAnsi" w:eastAsiaTheme="minorEastAsia" w:hAnsiTheme="minorHAnsi" w:cstheme="minorBidi"/>
          <w:sz w:val="22"/>
          <w:szCs w:val="22"/>
          <w:lang w:eastAsia="zh-CN"/>
        </w:rPr>
      </w:pPr>
      <w:del w:id="190" w:author="Italo Busi" w:date="2022-07-05T18:23:00Z">
        <w:r w:rsidRPr="009E597F" w:rsidDel="009E597F">
          <w:delText>4.2. Optical path discovery</w:delText>
        </w:r>
        <w:r w:rsidDel="009E597F">
          <w:rPr>
            <w:webHidden/>
          </w:rPr>
          <w:tab/>
        </w:r>
      </w:del>
      <w:del w:id="191" w:author="Italo Busi" w:date="2022-07-05T17:38:00Z">
        <w:r w:rsidDel="007851E0">
          <w:rPr>
            <w:webHidden/>
          </w:rPr>
          <w:delText>26</w:delText>
        </w:r>
      </w:del>
    </w:p>
    <w:p w14:paraId="715649CC" w14:textId="3FAF483E" w:rsidR="005D7266" w:rsidDel="009E597F" w:rsidRDefault="005D7266">
      <w:pPr>
        <w:pStyle w:val="TOC2"/>
        <w:rPr>
          <w:del w:id="192" w:author="Italo Busi" w:date="2022-07-05T18:23:00Z"/>
          <w:rFonts w:asciiTheme="minorHAnsi" w:eastAsiaTheme="minorEastAsia" w:hAnsiTheme="minorHAnsi" w:cstheme="minorBidi"/>
          <w:sz w:val="22"/>
          <w:szCs w:val="22"/>
          <w:lang w:eastAsia="zh-CN"/>
        </w:rPr>
      </w:pPr>
      <w:del w:id="193" w:author="Italo Busi" w:date="2022-07-05T18:23:00Z">
        <w:r w:rsidRPr="009E597F" w:rsidDel="009E597F">
          <w:delText>4.3. Packet topology discovery</w:delText>
        </w:r>
        <w:r w:rsidDel="009E597F">
          <w:rPr>
            <w:webHidden/>
          </w:rPr>
          <w:tab/>
        </w:r>
        <w:r w:rsidR="007851E0" w:rsidDel="009E597F">
          <w:rPr>
            <w:webHidden/>
          </w:rPr>
          <w:delText>27</w:delText>
        </w:r>
      </w:del>
    </w:p>
    <w:p w14:paraId="165A04E2" w14:textId="3F80E31A" w:rsidR="005D7266" w:rsidDel="009E597F" w:rsidRDefault="005D7266">
      <w:pPr>
        <w:pStyle w:val="TOC2"/>
        <w:rPr>
          <w:del w:id="194" w:author="Italo Busi" w:date="2022-07-05T18:23:00Z"/>
          <w:rFonts w:asciiTheme="minorHAnsi" w:eastAsiaTheme="minorEastAsia" w:hAnsiTheme="minorHAnsi" w:cstheme="minorBidi"/>
          <w:sz w:val="22"/>
          <w:szCs w:val="22"/>
          <w:lang w:eastAsia="zh-CN"/>
        </w:rPr>
      </w:pPr>
      <w:del w:id="195" w:author="Italo Busi" w:date="2022-07-05T18:23:00Z">
        <w:r w:rsidRPr="009E597F" w:rsidDel="009E597F">
          <w:delText>4.4. SR-TE path discovery</w:delText>
        </w:r>
        <w:r w:rsidDel="009E597F">
          <w:rPr>
            <w:webHidden/>
          </w:rPr>
          <w:tab/>
        </w:r>
      </w:del>
      <w:del w:id="196" w:author="Italo Busi" w:date="2022-07-05T17:38:00Z">
        <w:r w:rsidDel="007851E0">
          <w:rPr>
            <w:webHidden/>
          </w:rPr>
          <w:delText>27</w:delText>
        </w:r>
      </w:del>
    </w:p>
    <w:p w14:paraId="167A09A0" w14:textId="4E95208E" w:rsidR="005D7266" w:rsidDel="009E597F" w:rsidRDefault="005D7266">
      <w:pPr>
        <w:pStyle w:val="TOC2"/>
        <w:rPr>
          <w:del w:id="197" w:author="Italo Busi" w:date="2022-07-05T18:23:00Z"/>
          <w:rFonts w:asciiTheme="minorHAnsi" w:eastAsiaTheme="minorEastAsia" w:hAnsiTheme="minorHAnsi" w:cstheme="minorBidi"/>
          <w:sz w:val="22"/>
          <w:szCs w:val="22"/>
          <w:lang w:eastAsia="zh-CN"/>
        </w:rPr>
      </w:pPr>
      <w:del w:id="198" w:author="Italo Busi" w:date="2022-07-05T18:23:00Z">
        <w:r w:rsidRPr="009E597F" w:rsidDel="009E597F">
          <w:delText>4.5. Inter-domain link discovery</w:delText>
        </w:r>
        <w:r w:rsidDel="009E597F">
          <w:rPr>
            <w:webHidden/>
          </w:rPr>
          <w:tab/>
        </w:r>
      </w:del>
      <w:del w:id="199" w:author="Italo Busi" w:date="2022-07-05T17:38:00Z">
        <w:r w:rsidDel="007851E0">
          <w:rPr>
            <w:webHidden/>
          </w:rPr>
          <w:delText>28</w:delText>
        </w:r>
      </w:del>
    </w:p>
    <w:p w14:paraId="62D00974" w14:textId="4A0EC5B2" w:rsidR="005D7266" w:rsidDel="009E597F" w:rsidRDefault="005D7266">
      <w:pPr>
        <w:pStyle w:val="TOC3"/>
        <w:rPr>
          <w:del w:id="200" w:author="Italo Busi" w:date="2022-07-05T18:23:00Z"/>
          <w:rFonts w:asciiTheme="minorHAnsi" w:eastAsiaTheme="minorEastAsia" w:hAnsiTheme="minorHAnsi" w:cstheme="minorBidi"/>
          <w:sz w:val="22"/>
          <w:szCs w:val="22"/>
          <w:lang w:eastAsia="zh-CN"/>
        </w:rPr>
      </w:pPr>
      <w:del w:id="201" w:author="Italo Busi" w:date="2022-07-05T18:23:00Z">
        <w:r w:rsidRPr="009E597F" w:rsidDel="009E597F">
          <w:delText xml:space="preserve">4.5.1. Cross-layer link </w:delText>
        </w:r>
        <w:bookmarkStart w:id="202" w:name="_GoBack"/>
        <w:bookmarkEnd w:id="202"/>
        <w:r w:rsidRPr="009E597F" w:rsidDel="009E597F">
          <w:delText>discovery</w:delText>
        </w:r>
        <w:r w:rsidDel="009E597F">
          <w:rPr>
            <w:webHidden/>
          </w:rPr>
          <w:tab/>
        </w:r>
      </w:del>
      <w:del w:id="203" w:author="Italo Busi" w:date="2022-07-05T17:38:00Z">
        <w:r w:rsidDel="007851E0">
          <w:rPr>
            <w:webHidden/>
          </w:rPr>
          <w:delText>29</w:delText>
        </w:r>
      </w:del>
    </w:p>
    <w:p w14:paraId="6207882C" w14:textId="33C31CE6" w:rsidR="005D7266" w:rsidDel="009E597F" w:rsidRDefault="005D7266">
      <w:pPr>
        <w:pStyle w:val="TOC3"/>
        <w:rPr>
          <w:del w:id="204" w:author="Italo Busi" w:date="2022-07-05T18:23:00Z"/>
          <w:rFonts w:asciiTheme="minorHAnsi" w:eastAsiaTheme="minorEastAsia" w:hAnsiTheme="minorHAnsi" w:cstheme="minorBidi"/>
          <w:sz w:val="22"/>
          <w:szCs w:val="22"/>
          <w:lang w:eastAsia="zh-CN"/>
        </w:rPr>
      </w:pPr>
      <w:del w:id="205" w:author="Italo Busi" w:date="2022-07-05T18:23:00Z">
        <w:r w:rsidRPr="009E597F" w:rsidDel="009E597F">
          <w:delText>4.5.2. Inter-domain IP link discovery</w:delText>
        </w:r>
        <w:r w:rsidDel="009E597F">
          <w:rPr>
            <w:webHidden/>
          </w:rPr>
          <w:tab/>
        </w:r>
      </w:del>
      <w:del w:id="206" w:author="Italo Busi" w:date="2022-07-05T17:38:00Z">
        <w:r w:rsidDel="007851E0">
          <w:rPr>
            <w:webHidden/>
          </w:rPr>
          <w:delText>31</w:delText>
        </w:r>
      </w:del>
    </w:p>
    <w:p w14:paraId="55FFE270" w14:textId="5F387839" w:rsidR="005D7266" w:rsidDel="009E597F" w:rsidRDefault="005D7266">
      <w:pPr>
        <w:pStyle w:val="TOC2"/>
        <w:rPr>
          <w:del w:id="207" w:author="Italo Busi" w:date="2022-07-05T18:23:00Z"/>
          <w:rFonts w:asciiTheme="minorHAnsi" w:eastAsiaTheme="minorEastAsia" w:hAnsiTheme="minorHAnsi" w:cstheme="minorBidi"/>
          <w:sz w:val="22"/>
          <w:szCs w:val="22"/>
          <w:lang w:eastAsia="zh-CN"/>
        </w:rPr>
      </w:pPr>
      <w:del w:id="208" w:author="Italo Busi" w:date="2022-07-05T18:23:00Z">
        <w:r w:rsidRPr="009E597F" w:rsidDel="009E597F">
          <w:delText>4.6. Multi-layer IP link discovery</w:delText>
        </w:r>
        <w:r w:rsidDel="009E597F">
          <w:rPr>
            <w:webHidden/>
          </w:rPr>
          <w:tab/>
        </w:r>
      </w:del>
      <w:del w:id="209" w:author="Italo Busi" w:date="2022-07-05T17:38:00Z">
        <w:r w:rsidDel="007851E0">
          <w:rPr>
            <w:webHidden/>
          </w:rPr>
          <w:delText>33</w:delText>
        </w:r>
      </w:del>
    </w:p>
    <w:p w14:paraId="549ED673" w14:textId="1469064A" w:rsidR="005D7266" w:rsidDel="009E597F" w:rsidRDefault="005D7266">
      <w:pPr>
        <w:pStyle w:val="TOC3"/>
        <w:rPr>
          <w:del w:id="210" w:author="Italo Busi" w:date="2022-07-05T18:23:00Z"/>
          <w:rFonts w:asciiTheme="minorHAnsi" w:eastAsiaTheme="minorEastAsia" w:hAnsiTheme="minorHAnsi" w:cstheme="minorBidi"/>
          <w:sz w:val="22"/>
          <w:szCs w:val="22"/>
          <w:lang w:eastAsia="zh-CN"/>
        </w:rPr>
      </w:pPr>
      <w:del w:id="211" w:author="Italo Busi" w:date="2022-07-05T18:23:00Z">
        <w:r w:rsidRPr="009E597F" w:rsidDel="009E597F">
          <w:delText>4.6.1. Single-layer intra-domain IP links</w:delText>
        </w:r>
        <w:r w:rsidDel="009E597F">
          <w:rPr>
            <w:webHidden/>
          </w:rPr>
          <w:tab/>
        </w:r>
      </w:del>
      <w:del w:id="212" w:author="Italo Busi" w:date="2022-07-05T17:38:00Z">
        <w:r w:rsidDel="007851E0">
          <w:rPr>
            <w:webHidden/>
          </w:rPr>
          <w:delText>36</w:delText>
        </w:r>
      </w:del>
    </w:p>
    <w:p w14:paraId="6C95EBF7" w14:textId="1C2307B9" w:rsidR="005D7266" w:rsidDel="009E597F" w:rsidRDefault="005D7266">
      <w:pPr>
        <w:pStyle w:val="TOC2"/>
        <w:rPr>
          <w:del w:id="213" w:author="Italo Busi" w:date="2022-07-05T18:23:00Z"/>
          <w:rFonts w:asciiTheme="minorHAnsi" w:eastAsiaTheme="minorEastAsia" w:hAnsiTheme="minorHAnsi" w:cstheme="minorBidi"/>
          <w:sz w:val="22"/>
          <w:szCs w:val="22"/>
          <w:lang w:eastAsia="zh-CN"/>
        </w:rPr>
      </w:pPr>
      <w:del w:id="214" w:author="Italo Busi" w:date="2022-07-05T18:23:00Z">
        <w:r w:rsidRPr="009E597F" w:rsidDel="009E597F">
          <w:delText>4.7. LAG discovery</w:delText>
        </w:r>
        <w:r w:rsidDel="009E597F">
          <w:rPr>
            <w:webHidden/>
          </w:rPr>
          <w:tab/>
        </w:r>
      </w:del>
      <w:del w:id="215" w:author="Italo Busi" w:date="2022-07-05T17:38:00Z">
        <w:r w:rsidDel="007851E0">
          <w:rPr>
            <w:webHidden/>
          </w:rPr>
          <w:delText>38</w:delText>
        </w:r>
      </w:del>
    </w:p>
    <w:p w14:paraId="4E8A5C0A" w14:textId="06EBF896" w:rsidR="005D7266" w:rsidDel="009E597F" w:rsidRDefault="005D7266">
      <w:pPr>
        <w:pStyle w:val="TOC2"/>
        <w:rPr>
          <w:del w:id="216" w:author="Italo Busi" w:date="2022-07-05T18:23:00Z"/>
          <w:rFonts w:asciiTheme="minorHAnsi" w:eastAsiaTheme="minorEastAsia" w:hAnsiTheme="minorHAnsi" w:cstheme="minorBidi"/>
          <w:sz w:val="22"/>
          <w:szCs w:val="22"/>
          <w:lang w:eastAsia="zh-CN"/>
        </w:rPr>
      </w:pPr>
      <w:del w:id="217" w:author="Italo Busi" w:date="2022-07-05T18:23:00Z">
        <w:r w:rsidRPr="009E597F" w:rsidDel="009E597F">
          <w:delText>4.8. L2/L3 VPN network services discovery</w:delText>
        </w:r>
        <w:r w:rsidDel="009E597F">
          <w:rPr>
            <w:webHidden/>
          </w:rPr>
          <w:tab/>
        </w:r>
      </w:del>
      <w:del w:id="218" w:author="Italo Busi" w:date="2022-07-05T17:38:00Z">
        <w:r w:rsidDel="007851E0">
          <w:rPr>
            <w:webHidden/>
          </w:rPr>
          <w:delText>38</w:delText>
        </w:r>
      </w:del>
    </w:p>
    <w:p w14:paraId="2CF9C878" w14:textId="25AC44B2" w:rsidR="005D7266" w:rsidDel="009E597F" w:rsidRDefault="005D7266">
      <w:pPr>
        <w:pStyle w:val="TOC2"/>
        <w:rPr>
          <w:del w:id="219" w:author="Italo Busi" w:date="2022-07-05T18:23:00Z"/>
          <w:rFonts w:asciiTheme="minorHAnsi" w:eastAsiaTheme="minorEastAsia" w:hAnsiTheme="minorHAnsi" w:cstheme="minorBidi"/>
          <w:sz w:val="22"/>
          <w:szCs w:val="22"/>
          <w:lang w:eastAsia="zh-CN"/>
        </w:rPr>
      </w:pPr>
      <w:del w:id="220" w:author="Italo Busi" w:date="2022-07-05T18:23:00Z">
        <w:r w:rsidRPr="009E597F" w:rsidDel="009E597F">
          <w:delText>4.9. Inventory discovery</w:delText>
        </w:r>
        <w:r w:rsidDel="009E597F">
          <w:rPr>
            <w:webHidden/>
          </w:rPr>
          <w:tab/>
        </w:r>
      </w:del>
      <w:del w:id="221" w:author="Italo Busi" w:date="2022-07-05T17:38:00Z">
        <w:r w:rsidDel="007851E0">
          <w:rPr>
            <w:webHidden/>
          </w:rPr>
          <w:delText>38</w:delText>
        </w:r>
      </w:del>
    </w:p>
    <w:p w14:paraId="058C7F76" w14:textId="5CD42EF6" w:rsidR="005D7266" w:rsidDel="009E597F" w:rsidRDefault="005D7266">
      <w:pPr>
        <w:pStyle w:val="TOC1"/>
        <w:rPr>
          <w:del w:id="222" w:author="Italo Busi" w:date="2022-07-05T18:23:00Z"/>
          <w:rFonts w:asciiTheme="minorHAnsi" w:eastAsiaTheme="minorEastAsia" w:hAnsiTheme="minorHAnsi" w:cstheme="minorBidi"/>
          <w:sz w:val="22"/>
          <w:szCs w:val="22"/>
          <w:lang w:eastAsia="zh-CN"/>
        </w:rPr>
      </w:pPr>
      <w:del w:id="223" w:author="Italo Busi" w:date="2022-07-05T18:23:00Z">
        <w:r w:rsidRPr="009E597F" w:rsidDel="009E597F">
          <w:delText>5. Establishment of L2/L3 VPN network services with TE requirements</w:delText>
        </w:r>
        <w:r w:rsidDel="009E597F">
          <w:rPr>
            <w:webHidden/>
          </w:rPr>
          <w:tab/>
        </w:r>
      </w:del>
      <w:del w:id="224" w:author="Italo Busi" w:date="2022-07-05T17:38:00Z">
        <w:r w:rsidDel="007851E0">
          <w:rPr>
            <w:webHidden/>
          </w:rPr>
          <w:delText>38</w:delText>
        </w:r>
      </w:del>
    </w:p>
    <w:p w14:paraId="7A027980" w14:textId="531A8C73" w:rsidR="005D7266" w:rsidDel="009E597F" w:rsidRDefault="005D7266">
      <w:pPr>
        <w:pStyle w:val="TOC2"/>
        <w:rPr>
          <w:del w:id="225" w:author="Italo Busi" w:date="2022-07-05T18:23:00Z"/>
          <w:rFonts w:asciiTheme="minorHAnsi" w:eastAsiaTheme="minorEastAsia" w:hAnsiTheme="minorHAnsi" w:cstheme="minorBidi"/>
          <w:sz w:val="22"/>
          <w:szCs w:val="22"/>
          <w:lang w:eastAsia="zh-CN"/>
        </w:rPr>
      </w:pPr>
      <w:del w:id="226" w:author="Italo Busi" w:date="2022-07-05T18:23:00Z">
        <w:r w:rsidRPr="009E597F" w:rsidDel="009E597F">
          <w:delText>5.1. Optical Path Computation</w:delText>
        </w:r>
        <w:r w:rsidDel="009E597F">
          <w:rPr>
            <w:webHidden/>
          </w:rPr>
          <w:tab/>
        </w:r>
      </w:del>
      <w:del w:id="227" w:author="Italo Busi" w:date="2022-07-05T17:38:00Z">
        <w:r w:rsidDel="007851E0">
          <w:rPr>
            <w:webHidden/>
          </w:rPr>
          <w:delText>40</w:delText>
        </w:r>
      </w:del>
    </w:p>
    <w:p w14:paraId="4BFC2713" w14:textId="3C8B05FF" w:rsidR="005D7266" w:rsidDel="009E597F" w:rsidRDefault="005D7266">
      <w:pPr>
        <w:pStyle w:val="TOC2"/>
        <w:rPr>
          <w:del w:id="228" w:author="Italo Busi" w:date="2022-07-05T18:23:00Z"/>
          <w:rFonts w:asciiTheme="minorHAnsi" w:eastAsiaTheme="minorEastAsia" w:hAnsiTheme="minorHAnsi" w:cstheme="minorBidi"/>
          <w:sz w:val="22"/>
          <w:szCs w:val="22"/>
          <w:lang w:eastAsia="zh-CN"/>
        </w:rPr>
      </w:pPr>
      <w:del w:id="229" w:author="Italo Busi" w:date="2022-07-05T18:23:00Z">
        <w:r w:rsidRPr="009E597F" w:rsidDel="009E597F">
          <w:delText>5.2. Multi-layer IP link Setup</w:delText>
        </w:r>
        <w:r w:rsidDel="009E597F">
          <w:rPr>
            <w:webHidden/>
          </w:rPr>
          <w:tab/>
        </w:r>
      </w:del>
      <w:del w:id="230" w:author="Italo Busi" w:date="2022-07-05T17:38:00Z">
        <w:r w:rsidDel="007851E0">
          <w:rPr>
            <w:webHidden/>
          </w:rPr>
          <w:delText>41</w:delText>
        </w:r>
      </w:del>
    </w:p>
    <w:p w14:paraId="2373DC3F" w14:textId="3C71E8E5" w:rsidR="005D7266" w:rsidDel="009E597F" w:rsidRDefault="005D7266">
      <w:pPr>
        <w:pStyle w:val="TOC2"/>
        <w:rPr>
          <w:del w:id="231" w:author="Italo Busi" w:date="2022-07-05T18:23:00Z"/>
          <w:rFonts w:asciiTheme="minorHAnsi" w:eastAsiaTheme="minorEastAsia" w:hAnsiTheme="minorHAnsi" w:cstheme="minorBidi"/>
          <w:sz w:val="22"/>
          <w:szCs w:val="22"/>
          <w:lang w:eastAsia="zh-CN"/>
        </w:rPr>
      </w:pPr>
      <w:del w:id="232" w:author="Italo Busi" w:date="2022-07-05T18:23:00Z">
        <w:r w:rsidRPr="009E597F" w:rsidDel="009E597F">
          <w:delText>5.3. SR-TE Path Setup and Update</w:delText>
        </w:r>
        <w:r w:rsidDel="009E597F">
          <w:rPr>
            <w:webHidden/>
          </w:rPr>
          <w:tab/>
        </w:r>
      </w:del>
      <w:del w:id="233" w:author="Italo Busi" w:date="2022-07-05T17:38:00Z">
        <w:r w:rsidDel="007851E0">
          <w:rPr>
            <w:webHidden/>
          </w:rPr>
          <w:delText>42</w:delText>
        </w:r>
      </w:del>
    </w:p>
    <w:p w14:paraId="2ED51648" w14:textId="79006A30" w:rsidR="005D7266" w:rsidDel="009E597F" w:rsidRDefault="005D7266">
      <w:pPr>
        <w:pStyle w:val="TOC1"/>
        <w:rPr>
          <w:del w:id="234" w:author="Italo Busi" w:date="2022-07-05T18:23:00Z"/>
          <w:rFonts w:asciiTheme="minorHAnsi" w:eastAsiaTheme="minorEastAsia" w:hAnsiTheme="minorHAnsi" w:cstheme="minorBidi"/>
          <w:sz w:val="22"/>
          <w:szCs w:val="22"/>
          <w:lang w:eastAsia="zh-CN"/>
        </w:rPr>
      </w:pPr>
      <w:del w:id="235" w:author="Italo Busi" w:date="2022-07-05T18:23:00Z">
        <w:r w:rsidRPr="009E597F" w:rsidDel="009E597F">
          <w:delText>6. Conclusions</w:delText>
        </w:r>
        <w:r w:rsidDel="009E597F">
          <w:rPr>
            <w:webHidden/>
          </w:rPr>
          <w:tab/>
        </w:r>
      </w:del>
      <w:del w:id="236" w:author="Italo Busi" w:date="2022-07-05T17:38:00Z">
        <w:r w:rsidDel="007851E0">
          <w:rPr>
            <w:webHidden/>
          </w:rPr>
          <w:delText>43</w:delText>
        </w:r>
      </w:del>
    </w:p>
    <w:p w14:paraId="3FC4A73E" w14:textId="1FF69AD7" w:rsidR="005D7266" w:rsidDel="009E597F" w:rsidRDefault="005D7266">
      <w:pPr>
        <w:pStyle w:val="TOC1"/>
        <w:rPr>
          <w:del w:id="237" w:author="Italo Busi" w:date="2022-07-05T18:23:00Z"/>
          <w:rFonts w:asciiTheme="minorHAnsi" w:eastAsiaTheme="minorEastAsia" w:hAnsiTheme="minorHAnsi" w:cstheme="minorBidi"/>
          <w:sz w:val="22"/>
          <w:szCs w:val="22"/>
          <w:lang w:eastAsia="zh-CN"/>
        </w:rPr>
      </w:pPr>
      <w:del w:id="238" w:author="Italo Busi" w:date="2022-07-05T18:23:00Z">
        <w:r w:rsidRPr="009E597F" w:rsidDel="009E597F">
          <w:delText>7. Security Considerations</w:delText>
        </w:r>
        <w:r w:rsidDel="009E597F">
          <w:rPr>
            <w:webHidden/>
          </w:rPr>
          <w:tab/>
        </w:r>
      </w:del>
      <w:del w:id="239" w:author="Italo Busi" w:date="2022-07-05T17:38:00Z">
        <w:r w:rsidDel="007851E0">
          <w:rPr>
            <w:webHidden/>
          </w:rPr>
          <w:delText>44</w:delText>
        </w:r>
      </w:del>
    </w:p>
    <w:p w14:paraId="7650BC41" w14:textId="529EF70E" w:rsidR="005D7266" w:rsidDel="009E597F" w:rsidRDefault="005D7266">
      <w:pPr>
        <w:pStyle w:val="TOC1"/>
        <w:rPr>
          <w:del w:id="240" w:author="Italo Busi" w:date="2022-07-05T18:23:00Z"/>
          <w:rFonts w:asciiTheme="minorHAnsi" w:eastAsiaTheme="minorEastAsia" w:hAnsiTheme="minorHAnsi" w:cstheme="minorBidi"/>
          <w:sz w:val="22"/>
          <w:szCs w:val="22"/>
          <w:lang w:eastAsia="zh-CN"/>
        </w:rPr>
      </w:pPr>
      <w:del w:id="241" w:author="Italo Busi" w:date="2022-07-05T18:23:00Z">
        <w:r w:rsidRPr="009E597F" w:rsidDel="009E597F">
          <w:delText>8. Operational Considerations</w:delText>
        </w:r>
        <w:r w:rsidDel="009E597F">
          <w:rPr>
            <w:webHidden/>
          </w:rPr>
          <w:tab/>
        </w:r>
      </w:del>
      <w:del w:id="242" w:author="Italo Busi" w:date="2022-07-05T17:38:00Z">
        <w:r w:rsidDel="007851E0">
          <w:rPr>
            <w:webHidden/>
          </w:rPr>
          <w:delText>44</w:delText>
        </w:r>
      </w:del>
    </w:p>
    <w:p w14:paraId="1252F570" w14:textId="3778C2D5" w:rsidR="005D7266" w:rsidDel="009E597F" w:rsidRDefault="005D7266">
      <w:pPr>
        <w:pStyle w:val="TOC1"/>
        <w:rPr>
          <w:del w:id="243" w:author="Italo Busi" w:date="2022-07-05T18:23:00Z"/>
          <w:rFonts w:asciiTheme="minorHAnsi" w:eastAsiaTheme="minorEastAsia" w:hAnsiTheme="minorHAnsi" w:cstheme="minorBidi"/>
          <w:sz w:val="22"/>
          <w:szCs w:val="22"/>
          <w:lang w:eastAsia="zh-CN"/>
        </w:rPr>
      </w:pPr>
      <w:del w:id="244" w:author="Italo Busi" w:date="2022-07-05T18:23:00Z">
        <w:r w:rsidRPr="009E597F" w:rsidDel="009E597F">
          <w:delText>9. IANA Considerations</w:delText>
        </w:r>
        <w:r w:rsidDel="009E597F">
          <w:rPr>
            <w:webHidden/>
          </w:rPr>
          <w:tab/>
        </w:r>
      </w:del>
      <w:del w:id="245" w:author="Italo Busi" w:date="2022-07-05T17:38:00Z">
        <w:r w:rsidDel="007851E0">
          <w:rPr>
            <w:webHidden/>
          </w:rPr>
          <w:delText>44</w:delText>
        </w:r>
      </w:del>
    </w:p>
    <w:p w14:paraId="139E8BDA" w14:textId="2ED72AB0" w:rsidR="005D7266" w:rsidDel="009E597F" w:rsidRDefault="005D7266">
      <w:pPr>
        <w:pStyle w:val="TOC1"/>
        <w:rPr>
          <w:del w:id="246" w:author="Italo Busi" w:date="2022-07-05T18:23:00Z"/>
          <w:rFonts w:asciiTheme="minorHAnsi" w:eastAsiaTheme="minorEastAsia" w:hAnsiTheme="minorHAnsi" w:cstheme="minorBidi"/>
          <w:sz w:val="22"/>
          <w:szCs w:val="22"/>
          <w:lang w:eastAsia="zh-CN"/>
        </w:rPr>
      </w:pPr>
      <w:del w:id="247" w:author="Italo Busi" w:date="2022-07-05T18:23:00Z">
        <w:r w:rsidRPr="009E597F" w:rsidDel="009E597F">
          <w:delText>10. References</w:delText>
        </w:r>
        <w:r w:rsidDel="009E597F">
          <w:rPr>
            <w:webHidden/>
          </w:rPr>
          <w:tab/>
        </w:r>
      </w:del>
      <w:del w:id="248" w:author="Italo Busi" w:date="2022-07-05T17:38:00Z">
        <w:r w:rsidDel="007851E0">
          <w:rPr>
            <w:webHidden/>
          </w:rPr>
          <w:delText>44</w:delText>
        </w:r>
      </w:del>
    </w:p>
    <w:p w14:paraId="4467EC95" w14:textId="0F8D7C74" w:rsidR="005D7266" w:rsidDel="009E597F" w:rsidRDefault="005D7266">
      <w:pPr>
        <w:pStyle w:val="TOC2"/>
        <w:rPr>
          <w:del w:id="249" w:author="Italo Busi" w:date="2022-07-05T18:23:00Z"/>
          <w:rFonts w:asciiTheme="minorHAnsi" w:eastAsiaTheme="minorEastAsia" w:hAnsiTheme="minorHAnsi" w:cstheme="minorBidi"/>
          <w:sz w:val="22"/>
          <w:szCs w:val="22"/>
          <w:lang w:eastAsia="zh-CN"/>
        </w:rPr>
      </w:pPr>
      <w:del w:id="250" w:author="Italo Busi" w:date="2022-07-05T18:23:00Z">
        <w:r w:rsidRPr="009E597F" w:rsidDel="009E597F">
          <w:delText>10.1. Normative References</w:delText>
        </w:r>
        <w:r w:rsidDel="009E597F">
          <w:rPr>
            <w:webHidden/>
          </w:rPr>
          <w:tab/>
        </w:r>
      </w:del>
      <w:del w:id="251" w:author="Italo Busi" w:date="2022-07-05T17:38:00Z">
        <w:r w:rsidDel="007851E0">
          <w:rPr>
            <w:webHidden/>
          </w:rPr>
          <w:delText>44</w:delText>
        </w:r>
      </w:del>
    </w:p>
    <w:p w14:paraId="61EBE76B" w14:textId="41EC31CD" w:rsidR="005D7266" w:rsidDel="009E597F" w:rsidRDefault="005D7266">
      <w:pPr>
        <w:pStyle w:val="TOC2"/>
        <w:rPr>
          <w:del w:id="252" w:author="Italo Busi" w:date="2022-07-05T18:23:00Z"/>
          <w:rFonts w:asciiTheme="minorHAnsi" w:eastAsiaTheme="minorEastAsia" w:hAnsiTheme="minorHAnsi" w:cstheme="minorBidi"/>
          <w:sz w:val="22"/>
          <w:szCs w:val="22"/>
          <w:lang w:eastAsia="zh-CN"/>
        </w:rPr>
      </w:pPr>
      <w:del w:id="253" w:author="Italo Busi" w:date="2022-07-05T18:23:00Z">
        <w:r w:rsidRPr="009E597F" w:rsidDel="009E597F">
          <w:delText>10.2. Informative References</w:delText>
        </w:r>
        <w:r w:rsidDel="009E597F">
          <w:rPr>
            <w:webHidden/>
          </w:rPr>
          <w:tab/>
        </w:r>
      </w:del>
      <w:del w:id="254" w:author="Italo Busi" w:date="2022-07-05T17:38:00Z">
        <w:r w:rsidDel="007851E0">
          <w:rPr>
            <w:webHidden/>
          </w:rPr>
          <w:delText>46</w:delText>
        </w:r>
      </w:del>
    </w:p>
    <w:p w14:paraId="3219E52A" w14:textId="1D3F6023" w:rsidR="005D7266" w:rsidDel="009E597F" w:rsidRDefault="005D7266">
      <w:pPr>
        <w:pStyle w:val="TOC1"/>
        <w:tabs>
          <w:tab w:val="left" w:pos="2592"/>
        </w:tabs>
        <w:rPr>
          <w:del w:id="255" w:author="Italo Busi" w:date="2022-07-05T18:23:00Z"/>
          <w:rFonts w:asciiTheme="minorHAnsi" w:eastAsiaTheme="minorEastAsia" w:hAnsiTheme="minorHAnsi" w:cstheme="minorBidi"/>
          <w:sz w:val="22"/>
          <w:szCs w:val="22"/>
          <w:lang w:eastAsia="zh-CN"/>
        </w:rPr>
      </w:pPr>
      <w:del w:id="256" w:author="Italo Busi" w:date="2022-07-05T18:23:00Z">
        <w:r w:rsidRPr="009E597F" w:rsidDel="009E597F">
          <w:delText>Appendix A.</w:delText>
        </w:r>
        <w:r w:rsidDel="009E597F">
          <w:rPr>
            <w:rFonts w:asciiTheme="minorHAnsi" w:eastAsiaTheme="minorEastAsia" w:hAnsiTheme="minorHAnsi" w:cstheme="minorBidi"/>
            <w:sz w:val="22"/>
            <w:szCs w:val="22"/>
            <w:lang w:eastAsia="zh-CN"/>
          </w:rPr>
          <w:tab/>
        </w:r>
        <w:r w:rsidRPr="009E597F" w:rsidDel="009E597F">
          <w:delText>OSS/Orchestration Layer</w:delText>
        </w:r>
        <w:r w:rsidDel="009E597F">
          <w:rPr>
            <w:webHidden/>
          </w:rPr>
          <w:tab/>
        </w:r>
      </w:del>
      <w:del w:id="257" w:author="Italo Busi" w:date="2022-07-05T17:38:00Z">
        <w:r w:rsidDel="007851E0">
          <w:rPr>
            <w:webHidden/>
          </w:rPr>
          <w:delText>49</w:delText>
        </w:r>
      </w:del>
    </w:p>
    <w:p w14:paraId="26794850" w14:textId="2357F050" w:rsidR="005D7266" w:rsidDel="009E597F" w:rsidRDefault="005D7266">
      <w:pPr>
        <w:pStyle w:val="TOC2"/>
        <w:tabs>
          <w:tab w:val="left" w:pos="1728"/>
        </w:tabs>
        <w:rPr>
          <w:del w:id="258" w:author="Italo Busi" w:date="2022-07-05T18:23:00Z"/>
          <w:rFonts w:asciiTheme="minorHAnsi" w:eastAsiaTheme="minorEastAsia" w:hAnsiTheme="minorHAnsi" w:cstheme="minorBidi"/>
          <w:sz w:val="22"/>
          <w:szCs w:val="22"/>
          <w:lang w:eastAsia="zh-CN"/>
        </w:rPr>
      </w:pPr>
      <w:del w:id="259" w:author="Italo Busi" w:date="2022-07-05T18:23:00Z">
        <w:r w:rsidRPr="009E597F" w:rsidDel="009E597F">
          <w:delText>A.1.</w:delText>
        </w:r>
        <w:r w:rsidDel="009E597F">
          <w:rPr>
            <w:rFonts w:asciiTheme="minorHAnsi" w:eastAsiaTheme="minorEastAsia" w:hAnsiTheme="minorHAnsi" w:cstheme="minorBidi"/>
            <w:sz w:val="22"/>
            <w:szCs w:val="22"/>
            <w:lang w:eastAsia="zh-CN"/>
          </w:rPr>
          <w:tab/>
        </w:r>
        <w:r w:rsidRPr="009E597F" w:rsidDel="009E597F">
          <w:delText>MDSC NBI</w:delText>
        </w:r>
        <w:r w:rsidDel="009E597F">
          <w:rPr>
            <w:webHidden/>
          </w:rPr>
          <w:tab/>
        </w:r>
      </w:del>
      <w:del w:id="260" w:author="Italo Busi" w:date="2022-07-05T17:38:00Z">
        <w:r w:rsidDel="007851E0">
          <w:rPr>
            <w:webHidden/>
          </w:rPr>
          <w:delText>49</w:delText>
        </w:r>
      </w:del>
    </w:p>
    <w:p w14:paraId="15D7E68D" w14:textId="7FAAFF7B" w:rsidR="005D7266" w:rsidDel="009E597F" w:rsidRDefault="005D7266">
      <w:pPr>
        <w:pStyle w:val="TOC1"/>
        <w:tabs>
          <w:tab w:val="left" w:pos="2592"/>
        </w:tabs>
        <w:rPr>
          <w:del w:id="261" w:author="Italo Busi" w:date="2022-07-05T18:23:00Z"/>
          <w:rFonts w:asciiTheme="minorHAnsi" w:eastAsiaTheme="minorEastAsia" w:hAnsiTheme="minorHAnsi" w:cstheme="minorBidi"/>
          <w:sz w:val="22"/>
          <w:szCs w:val="22"/>
          <w:lang w:eastAsia="zh-CN"/>
        </w:rPr>
      </w:pPr>
      <w:del w:id="262" w:author="Italo Busi" w:date="2022-07-05T18:23:00Z">
        <w:r w:rsidRPr="009E597F" w:rsidDel="009E597F">
          <w:delText>Appendix B.</w:delText>
        </w:r>
        <w:r w:rsidDel="009E597F">
          <w:rPr>
            <w:rFonts w:asciiTheme="minorHAnsi" w:eastAsiaTheme="minorEastAsia" w:hAnsiTheme="minorHAnsi" w:cstheme="minorBidi"/>
            <w:sz w:val="22"/>
            <w:szCs w:val="22"/>
            <w:lang w:eastAsia="zh-CN"/>
          </w:rPr>
          <w:tab/>
        </w:r>
        <w:r w:rsidRPr="009E597F" w:rsidDel="009E597F">
          <w:delText>Multi-layer and multi-domain resiliency</w:delText>
        </w:r>
        <w:r w:rsidDel="009E597F">
          <w:rPr>
            <w:webHidden/>
          </w:rPr>
          <w:tab/>
        </w:r>
      </w:del>
      <w:del w:id="263" w:author="Italo Busi" w:date="2022-07-05T17:38:00Z">
        <w:r w:rsidDel="007851E0">
          <w:rPr>
            <w:webHidden/>
          </w:rPr>
          <w:delText>52</w:delText>
        </w:r>
      </w:del>
    </w:p>
    <w:p w14:paraId="16B47FA0" w14:textId="5E180A64" w:rsidR="005D7266" w:rsidDel="009E597F" w:rsidRDefault="005D7266">
      <w:pPr>
        <w:pStyle w:val="TOC2"/>
        <w:tabs>
          <w:tab w:val="left" w:pos="1728"/>
        </w:tabs>
        <w:rPr>
          <w:del w:id="264" w:author="Italo Busi" w:date="2022-07-05T18:23:00Z"/>
          <w:rFonts w:asciiTheme="minorHAnsi" w:eastAsiaTheme="minorEastAsia" w:hAnsiTheme="minorHAnsi" w:cstheme="minorBidi"/>
          <w:sz w:val="22"/>
          <w:szCs w:val="22"/>
          <w:lang w:eastAsia="zh-CN"/>
        </w:rPr>
      </w:pPr>
      <w:del w:id="265" w:author="Italo Busi" w:date="2022-07-05T18:23:00Z">
        <w:r w:rsidRPr="009E597F" w:rsidDel="009E597F">
          <w:delText>B.1.</w:delText>
        </w:r>
        <w:r w:rsidDel="009E597F">
          <w:rPr>
            <w:rFonts w:asciiTheme="minorHAnsi" w:eastAsiaTheme="minorEastAsia" w:hAnsiTheme="minorHAnsi" w:cstheme="minorBidi"/>
            <w:sz w:val="22"/>
            <w:szCs w:val="22"/>
            <w:lang w:eastAsia="zh-CN"/>
          </w:rPr>
          <w:tab/>
        </w:r>
        <w:r w:rsidRPr="009E597F" w:rsidDel="009E597F">
          <w:delText>Maintenance Window</w:delText>
        </w:r>
        <w:r w:rsidDel="009E597F">
          <w:rPr>
            <w:webHidden/>
          </w:rPr>
          <w:tab/>
        </w:r>
      </w:del>
      <w:del w:id="266" w:author="Italo Busi" w:date="2022-07-05T17:38:00Z">
        <w:r w:rsidDel="007851E0">
          <w:rPr>
            <w:webHidden/>
          </w:rPr>
          <w:delText>52</w:delText>
        </w:r>
      </w:del>
    </w:p>
    <w:p w14:paraId="2590CCC8" w14:textId="5B539025" w:rsidR="005D7266" w:rsidDel="009E597F" w:rsidRDefault="005D7266">
      <w:pPr>
        <w:pStyle w:val="TOC2"/>
        <w:tabs>
          <w:tab w:val="left" w:pos="1728"/>
        </w:tabs>
        <w:rPr>
          <w:del w:id="267" w:author="Italo Busi" w:date="2022-07-05T18:23:00Z"/>
          <w:rFonts w:asciiTheme="minorHAnsi" w:eastAsiaTheme="minorEastAsia" w:hAnsiTheme="minorHAnsi" w:cstheme="minorBidi"/>
          <w:sz w:val="22"/>
          <w:szCs w:val="22"/>
          <w:lang w:eastAsia="zh-CN"/>
        </w:rPr>
      </w:pPr>
      <w:del w:id="268" w:author="Italo Busi" w:date="2022-07-05T18:23:00Z">
        <w:r w:rsidRPr="009E597F" w:rsidDel="009E597F">
          <w:delText>B.2.</w:delText>
        </w:r>
        <w:r w:rsidDel="009E597F">
          <w:rPr>
            <w:rFonts w:asciiTheme="minorHAnsi" w:eastAsiaTheme="minorEastAsia" w:hAnsiTheme="minorHAnsi" w:cstheme="minorBidi"/>
            <w:sz w:val="22"/>
            <w:szCs w:val="22"/>
            <w:lang w:eastAsia="zh-CN"/>
          </w:rPr>
          <w:tab/>
        </w:r>
        <w:r w:rsidRPr="009E597F" w:rsidDel="009E597F">
          <w:delText>Router port failure</w:delText>
        </w:r>
        <w:r w:rsidDel="009E597F">
          <w:rPr>
            <w:webHidden/>
          </w:rPr>
          <w:tab/>
        </w:r>
      </w:del>
      <w:del w:id="269" w:author="Italo Busi" w:date="2022-07-05T17:38:00Z">
        <w:r w:rsidDel="007851E0">
          <w:rPr>
            <w:webHidden/>
          </w:rPr>
          <w:delText>52</w:delText>
        </w:r>
      </w:del>
    </w:p>
    <w:p w14:paraId="3F0CDC37" w14:textId="2FCDB1E9" w:rsidR="005D7266" w:rsidDel="009E597F" w:rsidRDefault="005D7266">
      <w:pPr>
        <w:pStyle w:val="TOC1"/>
        <w:rPr>
          <w:del w:id="270" w:author="Italo Busi" w:date="2022-07-05T18:23:00Z"/>
          <w:rFonts w:asciiTheme="minorHAnsi" w:eastAsiaTheme="minorEastAsia" w:hAnsiTheme="minorHAnsi" w:cstheme="minorBidi"/>
          <w:sz w:val="22"/>
          <w:szCs w:val="22"/>
          <w:lang w:eastAsia="zh-CN"/>
        </w:rPr>
      </w:pPr>
      <w:del w:id="271" w:author="Italo Busi" w:date="2022-07-05T18:23:00Z">
        <w:r w:rsidRPr="009E597F" w:rsidDel="009E597F">
          <w:delText>Acknowledgments</w:delText>
        </w:r>
        <w:r w:rsidDel="009E597F">
          <w:rPr>
            <w:webHidden/>
          </w:rPr>
          <w:tab/>
        </w:r>
      </w:del>
      <w:del w:id="272" w:author="Italo Busi" w:date="2022-07-05T17:38:00Z">
        <w:r w:rsidDel="007851E0">
          <w:rPr>
            <w:webHidden/>
          </w:rPr>
          <w:delText>53</w:delText>
        </w:r>
      </w:del>
    </w:p>
    <w:p w14:paraId="6B68EF5D" w14:textId="012F02A7" w:rsidR="005D7266" w:rsidDel="009E597F" w:rsidRDefault="005D7266">
      <w:pPr>
        <w:pStyle w:val="TOC1"/>
        <w:rPr>
          <w:del w:id="273" w:author="Italo Busi" w:date="2022-07-05T18:23:00Z"/>
          <w:rFonts w:asciiTheme="minorHAnsi" w:eastAsiaTheme="minorEastAsia" w:hAnsiTheme="minorHAnsi" w:cstheme="minorBidi"/>
          <w:sz w:val="22"/>
          <w:szCs w:val="22"/>
          <w:lang w:eastAsia="zh-CN"/>
        </w:rPr>
      </w:pPr>
      <w:del w:id="274" w:author="Italo Busi" w:date="2022-07-05T18:23:00Z">
        <w:r w:rsidRPr="009E597F" w:rsidDel="009E597F">
          <w:delText>Contributors</w:delText>
        </w:r>
        <w:r w:rsidDel="009E597F">
          <w:rPr>
            <w:webHidden/>
          </w:rPr>
          <w:tab/>
        </w:r>
      </w:del>
      <w:del w:id="275" w:author="Italo Busi" w:date="2022-07-05T17:38:00Z">
        <w:r w:rsidDel="007851E0">
          <w:rPr>
            <w:webHidden/>
          </w:rPr>
          <w:delText>53</w:delText>
        </w:r>
      </w:del>
    </w:p>
    <w:p w14:paraId="33B3A445" w14:textId="03856D54" w:rsidR="005D7266" w:rsidDel="009E597F" w:rsidRDefault="005D7266">
      <w:pPr>
        <w:pStyle w:val="TOC1"/>
        <w:rPr>
          <w:del w:id="276" w:author="Italo Busi" w:date="2022-07-05T18:23:00Z"/>
          <w:rFonts w:asciiTheme="minorHAnsi" w:eastAsiaTheme="minorEastAsia" w:hAnsiTheme="minorHAnsi" w:cstheme="minorBidi"/>
          <w:sz w:val="22"/>
          <w:szCs w:val="22"/>
          <w:lang w:eastAsia="zh-CN"/>
        </w:rPr>
      </w:pPr>
      <w:del w:id="277" w:author="Italo Busi" w:date="2022-07-05T18:23:00Z">
        <w:r w:rsidRPr="009E597F" w:rsidDel="009E597F">
          <w:delText>Authors’ Addresses</w:delText>
        </w:r>
        <w:r w:rsidDel="009E597F">
          <w:rPr>
            <w:webHidden/>
          </w:rPr>
          <w:tab/>
        </w:r>
      </w:del>
      <w:del w:id="278" w:author="Italo Busi" w:date="2022-07-05T17:38:00Z">
        <w:r w:rsidDel="007851E0">
          <w:rPr>
            <w:webHidden/>
          </w:rPr>
          <w:delText>55</w:delText>
        </w:r>
      </w:del>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79" w:name="_Toc53130233"/>
      <w:bookmarkStart w:id="280" w:name="_Toc107937841"/>
      <w:r w:rsidRPr="005254EF">
        <w:t>Introduction</w:t>
      </w:r>
      <w:bookmarkEnd w:id="279"/>
      <w:bookmarkEnd w:id="280"/>
    </w:p>
    <w:p w14:paraId="50A5593B" w14:textId="09057EE4"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del w:id="281" w:author="Paolo Volpato" w:date="2022-06-30T10:22:00Z">
        <w:r w:rsidR="002078CE" w:rsidRPr="001A0AB4" w:rsidDel="00DA657D">
          <w:delText xml:space="preserve">of </w:delText>
        </w:r>
      </w:del>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32BDBE92" w14:textId="3FB1331C"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7851E0">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7851E0">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7851E0">
        <w:t>5</w:t>
      </w:r>
      <w:r w:rsidR="00D03145">
        <w:fldChar w:fldCharType="end"/>
      </w:r>
      <w:r w:rsidRPr="00993578">
        <w:t>.</w:t>
      </w:r>
    </w:p>
    <w:p w14:paraId="3444C0E1" w14:textId="31A91724"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7851E0">
        <w:t>3.1</w:t>
      </w:r>
      <w:r>
        <w:fldChar w:fldCharType="end"/>
      </w:r>
      <w:r>
        <w:t xml:space="preserve"> and section </w:t>
      </w:r>
      <w:r>
        <w:fldChar w:fldCharType="begin"/>
      </w:r>
      <w:r>
        <w:instrText xml:space="preserve"> REF _Ref90895331 \r \h \t  \* MERGEFORMAT </w:instrText>
      </w:r>
      <w:r>
        <w:fldChar w:fldCharType="separate"/>
      </w:r>
      <w:r w:rsidR="007851E0">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1F16A856"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7851E0">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82" w:name="_Toc107937842"/>
      <w:r w:rsidRPr="004E7492">
        <w:rPr>
          <w:rFonts w:cs="Courier New"/>
          <w:bCs w:val="0"/>
          <w:iCs w:val="0"/>
          <w:szCs w:val="24"/>
        </w:rPr>
        <w:t>Terminology</w:t>
      </w:r>
      <w:bookmarkEnd w:id="282"/>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283" w:name="_Ref42241566"/>
      <w:bookmarkStart w:id="284" w:name="_Toc53130234"/>
      <w:bookmarkStart w:id="285" w:name="_Toc107937843"/>
      <w:r w:rsidRPr="00E33E77">
        <w:t xml:space="preserve">Reference </w:t>
      </w:r>
      <w:r w:rsidR="00B9566D">
        <w:t xml:space="preserve">network </w:t>
      </w:r>
      <w:r w:rsidRPr="00E33E77">
        <w:t>architecture</w:t>
      </w:r>
      <w:bookmarkEnd w:id="283"/>
      <w:bookmarkEnd w:id="284"/>
      <w:bookmarkEnd w:id="285"/>
    </w:p>
    <w:p w14:paraId="3A2FB0B4" w14:textId="3B3362E3"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7851E0">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86" w:name="_Ref5722602"/>
      <w:bookmarkStart w:id="287" w:name="_Ref96336474"/>
      <w:r w:rsidRPr="004E7492">
        <w:rPr>
          <w:bCs w:val="0"/>
          <w:szCs w:val="24"/>
        </w:rPr>
        <w:t xml:space="preserve">– Reference </w:t>
      </w:r>
      <w:bookmarkEnd w:id="286"/>
      <w:r w:rsidR="00B9566D" w:rsidRPr="004E7492">
        <w:rPr>
          <w:bCs w:val="0"/>
          <w:szCs w:val="24"/>
        </w:rPr>
        <w:t>Network</w:t>
      </w:r>
      <w:bookmarkEnd w:id="287"/>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6C2912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7851E0">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88" w:name="_Ref93942827"/>
      <w:bookmarkStart w:id="289" w:name="_Toc107937844"/>
      <w:r w:rsidRPr="004E7492">
        <w:rPr>
          <w:rFonts w:cs="Courier New"/>
          <w:bCs w:val="0"/>
          <w:iCs w:val="0"/>
          <w:szCs w:val="24"/>
        </w:rPr>
        <w:t>Multi</w:t>
      </w:r>
      <w:r w:rsidRPr="004E7492">
        <w:rPr>
          <w:rFonts w:cs="Courier New"/>
          <w:bCs w:val="0"/>
          <w:iCs w:val="0"/>
          <w:szCs w:val="24"/>
        </w:rPr>
        <w:noBreakHyphen/>
        <w:t>domain Service Coordinator (MDSC) functions</w:t>
      </w:r>
      <w:bookmarkEnd w:id="288"/>
      <w:bookmarkEnd w:id="289"/>
    </w:p>
    <w:p w14:paraId="766E1779" w14:textId="511370FA"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7851E0">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290" w:name="_Toc53130235"/>
      <w:bookmarkStart w:id="291" w:name="_Ref84892780"/>
      <w:bookmarkStart w:id="292" w:name="_Ref93943876"/>
      <w:bookmarkStart w:id="293" w:name="_Ref96638130"/>
      <w:bookmarkStart w:id="294" w:name="_Toc107937845"/>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290"/>
      <w:bookmarkEnd w:id="291"/>
      <w:bookmarkEnd w:id="292"/>
      <w:bookmarkEnd w:id="293"/>
      <w:bookmarkEnd w:id="294"/>
    </w:p>
    <w:p w14:paraId="2396CF83" w14:textId="08B5A8BF" w:rsidR="004B0663" w:rsidRDefault="004B0663" w:rsidP="004B0663">
      <w:r>
        <w:fldChar w:fldCharType="begin"/>
      </w:r>
      <w:r>
        <w:instrText xml:space="preserve"> REF _Ref93922317 \r \h </w:instrText>
      </w:r>
      <w:r w:rsidR="004E7492">
        <w:instrText xml:space="preserve"> \* MERGEFORMAT </w:instrText>
      </w:r>
      <w:r>
        <w:fldChar w:fldCharType="separate"/>
      </w:r>
      <w:r w:rsidR="007851E0">
        <w:t>Figure 2</w:t>
      </w:r>
      <w:r>
        <w:fldChar w:fldCharType="end"/>
      </w:r>
      <w:r>
        <w:t xml:space="preserve"> provides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Pr="009E597F" w:rsidRDefault="004B0663" w:rsidP="004B0663">
      <w:pPr>
        <w:pStyle w:val="RFCFigure"/>
        <w:rPr>
          <w:lang w:val="it-IT"/>
        </w:rPr>
      </w:pPr>
      <w:r>
        <w:t xml:space="preserve">     </w:t>
      </w:r>
      <w:r w:rsidRPr="009E597F">
        <w:rPr>
          <w:lang w:val="it-IT"/>
        </w:rPr>
        <w:t>( |                          )      (                  | )</w:t>
      </w:r>
    </w:p>
    <w:p w14:paraId="1ECAC8F6" w14:textId="77777777" w:rsidR="004B0663" w:rsidRPr="00570B94" w:rsidRDefault="004B0663" w:rsidP="004B0663">
      <w:pPr>
        <w:pStyle w:val="RFCFigure"/>
        <w:rPr>
          <w:lang w:val="it-IT"/>
        </w:rPr>
      </w:pPr>
      <w:r w:rsidRPr="009E597F">
        <w:rPr>
          <w:lang w:val="it-IT"/>
        </w:rPr>
        <w:t xml:space="preserve">     </w:t>
      </w:r>
      <w:r w:rsidRPr="00570B94">
        <w:rPr>
          <w:lang w:val="it-IT"/>
        </w:rPr>
        <w:t>------                      )        (               ------</w:t>
      </w:r>
    </w:p>
    <w:p w14:paraId="648C491A" w14:textId="77777777" w:rsidR="004B0663" w:rsidRPr="00570B94" w:rsidRDefault="004B0663" w:rsidP="004B0663">
      <w:pPr>
        <w:pStyle w:val="RFCFigure"/>
        <w:rPr>
          <w:lang w:val="it-IT"/>
        </w:rPr>
      </w:pPr>
      <w:r w:rsidRPr="00570B94">
        <w:rPr>
          <w:lang w:val="it-IT"/>
        </w:rPr>
        <w:t xml:space="preserve">    | CE14 | ___________________)          (_____________| CE23 |</w:t>
      </w:r>
    </w:p>
    <w:p w14:paraId="74DD4C13" w14:textId="77777777" w:rsidR="004B0663" w:rsidRPr="00176338" w:rsidRDefault="004B0663" w:rsidP="004B0663">
      <w:pPr>
        <w:pStyle w:val="RFCFigure"/>
        <w:rPr>
          <w:lang w:val="it-IT"/>
        </w:rPr>
      </w:pPr>
      <w:r w:rsidRPr="00570B94">
        <w:rPr>
          <w:lang w:val="it-IT"/>
        </w:rP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295" w:name="_Ref93922317"/>
      <w:bookmarkStart w:id="296" w:name="_Ref96638189"/>
      <w:commentRangeStart w:id="297"/>
      <w:r w:rsidRPr="004E7492">
        <w:rPr>
          <w:bCs w:val="0"/>
          <w:szCs w:val="24"/>
        </w:rPr>
        <w:t xml:space="preserve">- </w:t>
      </w:r>
      <w:r w:rsidR="004B0663" w:rsidRPr="004E7492">
        <w:rPr>
          <w:bCs w:val="0"/>
          <w:szCs w:val="24"/>
        </w:rPr>
        <w:t>Multi-domain L3VPN example</w:t>
      </w:r>
      <w:bookmarkEnd w:id="295"/>
      <w:commentRangeEnd w:id="297"/>
      <w:r w:rsidR="00021186" w:rsidRPr="004E7492">
        <w:rPr>
          <w:szCs w:val="24"/>
        </w:rPr>
        <w:commentReference w:id="297"/>
      </w:r>
      <w:bookmarkEnd w:id="296"/>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00ACC64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del w:id="298" w:author="Italo Busi" w:date="2022-06-28T11:59:00Z">
        <w:r w:rsidRPr="00B9566D" w:rsidDel="00176338">
          <w:delText>SR-TE</w:delText>
        </w:r>
      </w:del>
      <w:ins w:id="299" w:author="Italo Busi" w:date="2022-06-28T11:59:00Z">
        <w:r w:rsidR="00176338">
          <w:t>TE</w:t>
        </w:r>
      </w:ins>
      <w:r w:rsidRPr="00B9566D">
        <w:t xml:space="preserve"> option</w:t>
      </w:r>
      <w:ins w:id="300" w:author="Italo Busi" w:date="2022-06-28T11:59:00Z">
        <w:r w:rsidR="00176338">
          <w:t>s</w:t>
        </w:r>
      </w:ins>
      <w:ins w:id="301" w:author="Italo Busi" w:date="2022-06-28T12:02:00Z">
        <w:r w:rsidR="00622ACB">
          <w:t>, such as inter-domain SR-TE,</w:t>
        </w:r>
      </w:ins>
      <w:ins w:id="302" w:author="Italo Busi" w:date="2022-06-28T11:59:00Z">
        <w:r w:rsidR="00176338">
          <w:t xml:space="preserve"> </w:t>
        </w:r>
        <w:r w:rsidR="00622ACB">
          <w:t>for which the TE tunnel model, defined in [</w:t>
        </w:r>
      </w:ins>
      <w:ins w:id="303" w:author="Italo Busi" w:date="2022-06-28T12:00:00Z">
        <w:r w:rsidR="00622ACB">
          <w:t>TE-TUNNEL</w:t>
        </w:r>
      </w:ins>
      <w:ins w:id="304" w:author="Italo Busi" w:date="2022-06-28T11:59:00Z">
        <w:r w:rsidR="00622ACB">
          <w:t>], could be used</w:t>
        </w:r>
      </w:ins>
      <w:ins w:id="305" w:author="Italo Busi" w:date="2022-06-28T12:00:00Z">
        <w:r w:rsidR="00622ACB">
          <w:t xml:space="preserve"> at the MPI for </w:t>
        </w:r>
      </w:ins>
      <w:ins w:id="306" w:author="Italo Busi" w:date="2022-06-28T12:03:00Z">
        <w:r w:rsidR="00622ACB">
          <w:t xml:space="preserve">intra-domain or </w:t>
        </w:r>
      </w:ins>
      <w:ins w:id="307" w:author="Italo Busi" w:date="2022-06-28T12:00:00Z">
        <w:r w:rsidR="00622ACB">
          <w:t>inter-domain TE configuration</w:t>
        </w:r>
      </w:ins>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53E1AE7A" w:rsidR="004B0663" w:rsidRPr="004E7492" w:rsidDel="00622ACB" w:rsidRDefault="00176017" w:rsidP="006C1ECF">
      <w:pPr>
        <w:pStyle w:val="RFCListBullet"/>
        <w:rPr>
          <w:moveFrom w:id="308" w:author="Italo Busi" w:date="2022-06-28T12:03:00Z"/>
        </w:rPr>
      </w:pPr>
      <w:moveFromRangeStart w:id="309" w:author="Italo Busi" w:date="2022-06-28T12:03:00Z" w:name="move107310243"/>
      <w:moveFrom w:id="310" w:author="Italo Busi" w:date="2022-06-28T12:03:00Z">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moveFrom>
      <w:del w:id="311" w:author="Italo Busi" w:date="2022-06-28T12:03:00Z"/>
      <w:moveFrom w:id="312" w:author="Italo Busi" w:date="2022-06-28T12:03:00Z">
        <w:r w:rsidR="004B0663" w:rsidRPr="00B9566D" w:rsidDel="00622ACB">
          <w:fldChar w:fldCharType="separate"/>
        </w:r>
        <w:r w:rsidR="005D7266" w:rsidDel="00622ACB">
          <w:t>Figure 2</w:t>
        </w:r>
        <w:r w:rsidR="004B0663" w:rsidRPr="00B9566D" w:rsidDel="00622ACB">
          <w:fldChar w:fldCharType="end"/>
        </w:r>
        <w:r w:rsidRPr="004E7492" w:rsidDel="00622ACB">
          <w:t xml:space="preserve"> is implementing SR-TE and the stitching between two domains is done using end-to-end/multi-domain SR-TE</w:t>
        </w:r>
        <w:r w:rsidR="00D15928" w:rsidRPr="004E7492" w:rsidDel="00622ACB">
          <w:t>;</w:t>
        </w:r>
      </w:moveFrom>
    </w:p>
    <w:moveFromRangeEnd w:id="309"/>
    <w:p w14:paraId="06838609" w14:textId="784355E5" w:rsidR="004B0663" w:rsidRPr="004E7492" w:rsidRDefault="00176017" w:rsidP="006C1ECF">
      <w:pPr>
        <w:pStyle w:val="RFCListBullet"/>
      </w:pPr>
      <w:r w:rsidRPr="004E7492">
        <w:t>the bandwidth of each intra</w:t>
      </w:r>
      <w:r w:rsidRPr="004E7492">
        <w:noBreakHyphen/>
        <w:t xml:space="preserve">domain </w:t>
      </w:r>
      <w:del w:id="313" w:author="Italo Busi" w:date="2022-06-28T12:03:00Z">
        <w:r w:rsidRPr="004E7492" w:rsidDel="00622ACB">
          <w:delText>SR-</w:delText>
        </w:r>
      </w:del>
      <w:r w:rsidRPr="004E7492">
        <w:t>TE path is managed by its respective P-PNC</w:t>
      </w:r>
      <w:r w:rsidR="00D15928" w:rsidRPr="004E7492">
        <w:t>;</w:t>
      </w:r>
    </w:p>
    <w:p w14:paraId="53332279" w14:textId="7EDC50ED" w:rsidR="004B0663" w:rsidRPr="004E7492" w:rsidDel="00622ACB" w:rsidRDefault="00622ACB" w:rsidP="006C1ECF">
      <w:pPr>
        <w:pStyle w:val="RFCListBullet"/>
      </w:pPr>
      <w:ins w:id="314" w:author="Italo Busi" w:date="2022-06-28T12:07:00Z">
        <w:r>
          <w:t xml:space="preserve">technology-specific mechanisms (such as, in case of inter-domain SR-TE, the </w:t>
        </w:r>
      </w:ins>
      <w:r w:rsidR="00176017" w:rsidRPr="004E7492" w:rsidDel="00622ACB">
        <w:t>binding SID</w:t>
      </w:r>
      <w:ins w:id="315" w:author="Italo Busi" w:date="2022-06-28T12:07:00Z">
        <w:r>
          <w:t>)</w:t>
        </w:r>
      </w:ins>
      <w:r w:rsidR="00176017" w:rsidRPr="004E7492" w:rsidDel="00622ACB">
        <w:t xml:space="preserve"> </w:t>
      </w:r>
      <w:del w:id="316" w:author="Italo Busi" w:date="2022-06-28T12:07:00Z">
        <w:r w:rsidR="00176017" w:rsidRPr="004E7492" w:rsidDel="00622ACB">
          <w:delText xml:space="preserve">is </w:delText>
        </w:r>
      </w:del>
      <w:ins w:id="317" w:author="Italo Busi" w:date="2022-06-28T12:07:00Z">
        <w:r>
          <w:t>are</w:t>
        </w:r>
        <w:r w:rsidRPr="004E7492" w:rsidDel="00622ACB">
          <w:t xml:space="preserve"> </w:t>
        </w:r>
      </w:ins>
      <w:r w:rsidR="00176017" w:rsidRPr="004E7492" w:rsidDel="00622ACB">
        <w:t xml:space="preserve">used for the </w:t>
      </w:r>
      <w:del w:id="318" w:author="Italo Busi" w:date="2022-06-28T12:08:00Z">
        <w:r w:rsidR="00176017" w:rsidRPr="004E7492" w:rsidDel="00622ACB">
          <w:delText>end-to-end</w:delText>
        </w:r>
      </w:del>
      <w:ins w:id="319" w:author="Italo Busi" w:date="2022-06-28T12:08:00Z">
        <w:r>
          <w:t>inter-domain</w:t>
        </w:r>
      </w:ins>
      <w:r w:rsidR="00176017" w:rsidRPr="004E7492" w:rsidDel="00622ACB">
        <w:t xml:space="preserve"> </w:t>
      </w:r>
      <w:del w:id="320" w:author="Italo Busi" w:date="2022-06-28T12:07:00Z">
        <w:r w:rsidR="00176017" w:rsidRPr="004E7492" w:rsidDel="00622ACB">
          <w:delText>SR-</w:delText>
        </w:r>
      </w:del>
      <w:r w:rsidR="00176017" w:rsidRPr="004E7492" w:rsidDel="00622ACB">
        <w:t>TE path stitching</w:t>
      </w:r>
      <w:r w:rsidR="00D15928" w:rsidRPr="004E7492" w:rsidDel="00622ACB">
        <w:t>;</w:t>
      </w:r>
    </w:p>
    <w:p w14:paraId="46FA4796" w14:textId="69B1C32D"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ins w:id="321" w:author="Italo Busi" w:date="2022-07-05T17:38:00Z">
        <w:r w:rsidR="007851E0">
          <w:t>Figure 2</w:t>
        </w:r>
      </w:ins>
      <w:del w:id="322" w:author="Italo Busi" w:date="2022-07-05T17:38:00Z">
        <w:r w:rsidR="005D7266" w:rsidDel="007851E0">
          <w:delText>Figure 2</w:delText>
        </w:r>
      </w:del>
      <w:r w:rsidR="004B0663" w:rsidRPr="00B9566D" w:rsidDel="00622ACB">
        <w:fldChar w:fldCharType="end"/>
      </w:r>
      <w:r w:rsidRPr="004E7492" w:rsidDel="00622ACB">
        <w:t xml:space="preserve"> is using </w:t>
      </w:r>
      <w:ins w:id="323" w:author="Italo Busi" w:date="2022-06-28T12:07:00Z">
        <w:r w:rsidR="00622ACB">
          <w:t xml:space="preserve">technology-specific </w:t>
        </w:r>
      </w:ins>
      <w:ins w:id="324" w:author="Italo Busi" w:date="2022-06-28T17:37:00Z">
        <w:r w:rsidR="008401A6">
          <w:t xml:space="preserve">local </w:t>
        </w:r>
      </w:ins>
      <w:ins w:id="325" w:author="Italo Busi" w:date="2022-06-28T12:07:00Z">
        <w:r w:rsidR="00622ACB">
          <w:t>protection mechanisms (such as, in case of S</w:t>
        </w:r>
      </w:ins>
      <w:ins w:id="326" w:author="Italo Busi" w:date="2022-06-28T12:08:00Z">
        <w:r w:rsidR="00622ACB">
          <w:t xml:space="preserve">R-TE, </w:t>
        </w:r>
      </w:ins>
      <w:r w:rsidRPr="004E7492" w:rsidDel="00622ACB">
        <w:t>TI-LFA</w:t>
      </w:r>
      <w:ins w:id="327" w:author="Italo Busi" w:date="2022-06-28T12:08:00Z">
        <w:r w:rsidR="00622ACB">
          <w:t>)</w:t>
        </w:r>
      </w:ins>
      <w:r w:rsidRPr="004E7492" w:rsidDel="00622ACB">
        <w:t>, with SRLG awareness</w:t>
      </w:r>
      <w:del w:id="328" w:author="Italo Busi" w:date="2022-06-28T17:37:00Z">
        <w:r w:rsidRPr="004E7492" w:rsidDel="008401A6">
          <w:delText>, for local protection within each domain</w:delText>
        </w:r>
      </w:del>
      <w:r w:rsidRPr="004E7492" w:rsidDel="00622ACB">
        <w:t>.</w:t>
      </w:r>
    </w:p>
    <w:p w14:paraId="13EF6CD8" w14:textId="12B83A2E" w:rsidR="00622ACB" w:rsidRPr="004E7492" w:rsidRDefault="00622ACB" w:rsidP="00622ACB">
      <w:pPr>
        <w:rPr>
          <w:moveTo w:id="329" w:author="Italo Busi" w:date="2022-06-28T12:03:00Z"/>
        </w:rPr>
      </w:pPr>
      <w:ins w:id="330" w:author="Italo Busi" w:date="2022-06-28T12:03:00Z">
        <w:r>
          <w:t>In case of inter-domain SR-TE, it is also assumed that</w:t>
        </w:r>
      </w:ins>
      <w:ins w:id="331" w:author="Italo Busi" w:date="2022-06-28T12:08:00Z">
        <w:r>
          <w:t xml:space="preserve"> </w:t>
        </w:r>
      </w:ins>
      <w:moveToRangeStart w:id="332" w:author="Italo Busi" w:date="2022-06-28T12:03:00Z" w:name="move107310243"/>
      <w:moveTo w:id="333" w:author="Italo Busi" w:date="2022-06-28T12:03:00Z">
        <w:r w:rsidRPr="004E7492">
          <w:t xml:space="preserve">each packet domain in </w:t>
        </w:r>
        <w:r w:rsidRPr="00B9566D">
          <w:fldChar w:fldCharType="begin"/>
        </w:r>
        <w:r w:rsidRPr="00B9566D">
          <w:instrText xml:space="preserve"> REF _Ref93922317 \r \h </w:instrText>
        </w:r>
        <w:r>
          <w:instrText xml:space="preserve"> \* MERGEFORMAT </w:instrText>
        </w:r>
      </w:moveTo>
      <w:moveTo w:id="334" w:author="Italo Busi" w:date="2022-06-28T12:03:00Z">
        <w:r w:rsidRPr="00B9566D">
          <w:fldChar w:fldCharType="separate"/>
        </w:r>
      </w:moveTo>
      <w:ins w:id="335" w:author="Italo Busi" w:date="2022-07-05T17:38:00Z">
        <w:r w:rsidR="007851E0">
          <w:t>Figure 2</w:t>
        </w:r>
      </w:ins>
      <w:moveTo w:id="336" w:author="Italo Busi" w:date="2022-06-28T12:03:00Z">
        <w:r w:rsidRPr="00B9566D">
          <w:fldChar w:fldCharType="end"/>
        </w:r>
        <w:r w:rsidRPr="004E7492">
          <w:t xml:space="preserve"> is implementing SR-TE and the stitching between two domains is done using </w:t>
        </w:r>
        <w:del w:id="337" w:author="Italo Busi" w:date="2022-06-28T12:08:00Z">
          <w:r w:rsidRPr="004E7492" w:rsidDel="00622ACB">
            <w:delText>end-to-end/multi-domain</w:delText>
          </w:r>
        </w:del>
      </w:moveTo>
      <w:ins w:id="338" w:author="Italo Busi" w:date="2022-06-28T12:08:00Z">
        <w:r>
          <w:t>inter-domain</w:t>
        </w:r>
      </w:ins>
      <w:moveTo w:id="339" w:author="Italo Busi" w:date="2022-06-28T12:03:00Z">
        <w:r w:rsidRPr="004E7492">
          <w:t xml:space="preserve"> SR-TE</w:t>
        </w:r>
        <w:del w:id="340" w:author="Italo Busi" w:date="2022-06-28T12:08:00Z">
          <w:r w:rsidRPr="004E7492" w:rsidDel="00622ACB">
            <w:delText>;</w:delText>
          </w:r>
        </w:del>
      </w:moveTo>
      <w:ins w:id="341" w:author="Italo Busi" w:date="2022-06-28T12:08:00Z">
        <w:r>
          <w:t>.</w:t>
        </w:r>
      </w:ins>
    </w:p>
    <w:moveToRangeEnd w:id="332"/>
    <w:p w14:paraId="6D674BC5" w14:textId="473C9F19"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del w:id="342" w:author="Italo Busi" w:date="2022-06-28T12:08:00Z">
        <w:r w:rsidR="003F2231" w:rsidDel="00622ACB">
          <w:delText>SR-</w:delText>
        </w:r>
      </w:del>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del w:id="343" w:author="Italo Busi" w:date="2022-06-28T12:09:00Z">
        <w:r w:rsidR="00A65CF9" w:rsidDel="00622ACB">
          <w:delText>SR-</w:delText>
        </w:r>
      </w:del>
      <w:r w:rsidR="00A65CF9">
        <w:t xml:space="preserve">TE </w:t>
      </w:r>
      <w:r w:rsidR="000664D9">
        <w:t>paths</w:t>
      </w:r>
      <w:r w:rsidR="000135F0">
        <w:t>.</w:t>
      </w:r>
    </w:p>
    <w:p w14:paraId="30BA6D72" w14:textId="37BCFC0A" w:rsidR="00F57219" w:rsidRPr="004E7492" w:rsidRDefault="00F57219" w:rsidP="00F57219">
      <w:r w:rsidRPr="004E7492">
        <w:t xml:space="preserve">The selection of the </w:t>
      </w:r>
      <w:del w:id="344" w:author="Italo Busi" w:date="2022-06-28T12:09:00Z">
        <w:r w:rsidRPr="004E7492" w:rsidDel="00622ACB">
          <w:delText>SR-</w:delText>
        </w:r>
      </w:del>
      <w:r w:rsidRPr="004E7492">
        <w:t>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 xml:space="preserve">Hard isolation with deterministic latency that means L2/L3 VPN requiring a set of dedicated TE Tunnels (neither </w:t>
      </w:r>
      <w:r w:rsidRPr="004E7492">
        <w:lastRenderedPageBreak/>
        <w:t>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ins w:id="345" w:author="Paolo Volpato" w:date="2022-06-30T11:16:00Z">
        <w:r w:rsidR="002078CE">
          <w:t xml:space="preserve"> </w:t>
        </w:r>
      </w:ins>
      <w:r w:rsidR="002078CE" w:rsidRPr="004E7492">
        <w:t xml:space="preserve">and could </w:t>
      </w:r>
      <w:r w:rsidRPr="004E7492">
        <w:t>request a VPN service where associated tunnels can be shared across multiple VPNs.</w:t>
      </w:r>
    </w:p>
    <w:p w14:paraId="2407B2DA" w14:textId="172FACD8" w:rsidR="00A65CF9" w:rsidRDefault="00A65CF9" w:rsidP="00A65CF9">
      <w:r>
        <w:t>For each</w:t>
      </w:r>
      <w:r w:rsidR="00D15928">
        <w:t xml:space="preserve"> </w:t>
      </w:r>
      <w:del w:id="346" w:author="Italo Busi" w:date="2022-06-28T12:09:00Z">
        <w:r w:rsidRPr="00182EF9" w:rsidDel="00622ACB">
          <w:delText>SR-</w:delText>
        </w:r>
      </w:del>
      <w:r w:rsidRPr="00182EF9">
        <w:t>TE path</w:t>
      </w:r>
      <w:r>
        <w:t xml:space="preserve"> </w:t>
      </w:r>
      <w:ins w:id="347" w:author="Italo Busi" w:date="2022-06-28T12:09:00Z">
        <w:r w:rsidR="00611A98">
          <w:t xml:space="preserve">(e.g., </w:t>
        </w:r>
      </w:ins>
      <w:ins w:id="348" w:author="Italo Busi" w:date="2022-06-28T12:10:00Z">
        <w:r w:rsidR="000F1667">
          <w:t xml:space="preserve">each </w:t>
        </w:r>
      </w:ins>
      <w:ins w:id="349" w:author="Italo Busi" w:date="2022-06-28T12:09:00Z">
        <w:r w:rsidR="00611A98">
          <w:t xml:space="preserve">SR-TE path) </w:t>
        </w:r>
      </w:ins>
      <w:r>
        <w:t>required to support the L2/L3 VPN network service, it is possible that:</w:t>
      </w:r>
    </w:p>
    <w:p w14:paraId="566522E5" w14:textId="67A3D198" w:rsidR="00A65CF9" w:rsidRDefault="00A65CF9" w:rsidP="0079123C">
      <w:pPr>
        <w:pStyle w:val="RFCListNumbered"/>
        <w:numPr>
          <w:ilvl w:val="0"/>
          <w:numId w:val="25"/>
        </w:numPr>
      </w:pPr>
      <w:r>
        <w:t xml:space="preserve">A </w:t>
      </w:r>
      <w:del w:id="350" w:author="Italo Busi" w:date="2022-06-28T12:09:00Z">
        <w:r w:rsidRPr="00182EF9" w:rsidDel="00622ACB">
          <w:delText>SR-</w:delText>
        </w:r>
      </w:del>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12A32D1" w:rsidR="00A65CF9" w:rsidRDefault="00A65CF9" w:rsidP="0079123C">
      <w:pPr>
        <w:pStyle w:val="RFCListNumbered"/>
        <w:numPr>
          <w:ilvl w:val="0"/>
          <w:numId w:val="25"/>
        </w:numPr>
      </w:pPr>
      <w:r>
        <w:t>An existing</w:t>
      </w:r>
      <w:r w:rsidRPr="00B70255">
        <w:t xml:space="preserve"> </w:t>
      </w:r>
      <w:del w:id="351" w:author="Italo Busi" w:date="2022-06-28T12:09:00Z">
        <w:r w:rsidRPr="00182EF9" w:rsidDel="00611A98">
          <w:delText>SR-</w:delText>
        </w:r>
      </w:del>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16C1F5D0" w:rsidR="00A65CF9" w:rsidRDefault="00A65CF9" w:rsidP="0079123C">
      <w:pPr>
        <w:pStyle w:val="RFCListNumbered"/>
        <w:numPr>
          <w:ilvl w:val="1"/>
          <w:numId w:val="25"/>
        </w:numPr>
      </w:pPr>
      <w:r>
        <w:t xml:space="preserve">The </w:t>
      </w:r>
      <w:del w:id="352" w:author="Italo Busi" w:date="2022-06-28T12:09:00Z">
        <w:r w:rsidRPr="00182EF9" w:rsidDel="00611A98">
          <w:delText>SR-</w:delText>
        </w:r>
      </w:del>
      <w:r w:rsidRPr="00182EF9">
        <w:t>TE path</w:t>
      </w:r>
      <w:r>
        <w:t xml:space="preserve"> characteristics can be modified only in the packet </w:t>
      </w:r>
      <w:r w:rsidRPr="00B70255">
        <w:t>la</w:t>
      </w:r>
      <w:r>
        <w:t>yer.</w:t>
      </w:r>
    </w:p>
    <w:p w14:paraId="2D066DEE" w14:textId="6BDF9195"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del w:id="353" w:author="Italo Busi" w:date="2022-06-28T12:09:00Z">
        <w:r w:rsidRPr="00182EF9" w:rsidDel="00611A98">
          <w:delText>SR-</w:delText>
        </w:r>
      </w:del>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3433ED8" w:rsidR="00A65CF9" w:rsidRDefault="00A65CF9" w:rsidP="0079123C">
      <w:pPr>
        <w:pStyle w:val="RFCListNumbered"/>
        <w:numPr>
          <w:ilvl w:val="0"/>
          <w:numId w:val="25"/>
        </w:numPr>
      </w:pPr>
      <w:r w:rsidRPr="00B70255">
        <w:t xml:space="preserve">A </w:t>
      </w:r>
      <w:r>
        <w:t xml:space="preserve">new </w:t>
      </w:r>
      <w:del w:id="354" w:author="Italo Busi" w:date="2022-06-28T12:10:00Z">
        <w:r w:rsidRPr="00182EF9" w:rsidDel="00611A98">
          <w:delText>SR-</w:delText>
        </w:r>
      </w:del>
      <w:r w:rsidRPr="00182EF9">
        <w:t>TE path</w:t>
      </w:r>
      <w:r w:rsidRPr="00B70255">
        <w:t xml:space="preserve"> needs to be setup</w:t>
      </w:r>
      <w:r w:rsidR="009861F0">
        <w:t xml:space="preserve"> to meet the TE and binding requirements</w:t>
      </w:r>
      <w:r>
        <w:t>:</w:t>
      </w:r>
    </w:p>
    <w:p w14:paraId="19B291B6" w14:textId="38CDA4D7" w:rsidR="00A65CF9" w:rsidRDefault="00A65CF9" w:rsidP="0079123C">
      <w:pPr>
        <w:pStyle w:val="RFCListNumbered"/>
        <w:numPr>
          <w:ilvl w:val="1"/>
          <w:numId w:val="25"/>
        </w:numPr>
      </w:pPr>
      <w:r>
        <w:t xml:space="preserve">The new </w:t>
      </w:r>
      <w:del w:id="355" w:author="Italo Busi" w:date="2022-06-28T12:10:00Z">
        <w:r w:rsidRPr="00182EF9" w:rsidDel="00611A98">
          <w:delText>SR-</w:delText>
        </w:r>
      </w:del>
      <w:r w:rsidRPr="00182EF9">
        <w:t>TE path</w:t>
      </w:r>
      <w:r>
        <w:t xml:space="preserve"> reuses existing </w:t>
      </w:r>
      <w:r w:rsidRPr="004E7492">
        <w:t>underlay</w:t>
      </w:r>
      <w:r>
        <w:t xml:space="preserve"> optical tunnels;</w:t>
      </w:r>
    </w:p>
    <w:p w14:paraId="728CA05F" w14:textId="5C82817F"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del w:id="356" w:author="Italo Busi" w:date="2022-06-28T12:10:00Z">
        <w:r w:rsidRPr="00182EF9" w:rsidDel="00611A98">
          <w:delText>SR-</w:delText>
        </w:r>
      </w:del>
      <w:r w:rsidRPr="00182EF9">
        <w:t>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357" w:name="_Ref89108252"/>
      <w:bookmarkStart w:id="358" w:name="_Toc107937846"/>
      <w:r w:rsidRPr="004E7492">
        <w:rPr>
          <w:rFonts w:cs="Courier New"/>
          <w:bCs w:val="0"/>
          <w:szCs w:val="24"/>
        </w:rPr>
        <w:t>Multi-domain and multi-layer path computation</w:t>
      </w:r>
      <w:bookmarkEnd w:id="357"/>
      <w:bookmarkEnd w:id="358"/>
    </w:p>
    <w:p w14:paraId="483DF1E5" w14:textId="652DDC64" w:rsidR="00250756" w:rsidRDefault="00CF7DF8">
      <w:r>
        <w:t xml:space="preserve">When a new </w:t>
      </w:r>
      <w:del w:id="359" w:author="Italo Busi" w:date="2022-06-28T12:10:00Z">
        <w:r w:rsidR="00A65CF9" w:rsidDel="000F1667">
          <w:delText>SR-</w:delText>
        </w:r>
      </w:del>
      <w:r>
        <w:t xml:space="preserve">TE </w:t>
      </w:r>
      <w:r w:rsidR="009B2942">
        <w:t>path</w:t>
      </w:r>
      <w:r>
        <w:t xml:space="preserve"> </w:t>
      </w:r>
      <w:ins w:id="360" w:author="Italo Busi" w:date="2022-06-28T12:10:00Z">
        <w:r w:rsidR="000F1667">
          <w:t xml:space="preserve">(e.g., a new SR-TE path) </w:t>
        </w:r>
      </w:ins>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361" w:name="_Toc92720180"/>
      <w:bookmarkStart w:id="362" w:name="_Toc92720237"/>
      <w:bookmarkStart w:id="363" w:name="_Toc53130239"/>
      <w:bookmarkStart w:id="364" w:name="_Toc107937847"/>
      <w:bookmarkEnd w:id="361"/>
      <w:bookmarkEnd w:id="36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363"/>
      <w:bookmarkEnd w:id="364"/>
    </w:p>
    <w:p w14:paraId="4923BDA0" w14:textId="7C1003BB" w:rsidR="004E7492" w:rsidRDefault="004E7492" w:rsidP="004E7492">
      <w:del w:id="365" w:author="Italo Busi" w:date="2022-06-28T12:12:00Z">
        <w:r w:rsidDel="000F1667">
          <w:delText xml:space="preserve">As highlighted in section </w:delText>
        </w:r>
        <w:r w:rsidDel="000F1667">
          <w:fldChar w:fldCharType="begin"/>
        </w:r>
        <w:r w:rsidDel="000F1667">
          <w:delInstrText xml:space="preserve"> REF _Ref96638130 \r \h \t  \* MERGEFORMAT </w:delInstrText>
        </w:r>
        <w:r w:rsidDel="000F1667">
          <w:fldChar w:fldCharType="separate"/>
        </w:r>
        <w:r w:rsidR="005D7266" w:rsidDel="000F1667">
          <w:delText>2.1.1</w:delText>
        </w:r>
        <w:r w:rsidDel="000F1667">
          <w:fldChar w:fldCharType="end"/>
        </w:r>
        <w:r w:rsidDel="000F1667">
          <w:delText xml:space="preserve">, SR-TE is used in the packet domain. </w:delText>
        </w:r>
      </w:del>
      <w:r>
        <w:t xml:space="preserve">Each </w:t>
      </w:r>
      <w:ins w:id="366" w:author="Italo Busi" w:date="2022-06-28T12:12:00Z">
        <w:r w:rsidR="000F1667">
          <w:t xml:space="preserve">packet </w:t>
        </w:r>
      </w:ins>
      <w:r>
        <w:t>domain</w:t>
      </w:r>
      <w:ins w:id="367" w:author="Italo Busi" w:date="2022-06-28T12:12:00Z">
        <w:r w:rsidR="000F1667">
          <w:t xml:space="preserve"> in </w:t>
        </w:r>
      </w:ins>
      <w:ins w:id="368" w:author="Italo Busi" w:date="2022-06-28T12:13:00Z">
        <w:r w:rsidR="000F1667">
          <w:fldChar w:fldCharType="begin"/>
        </w:r>
        <w:r w:rsidR="000F1667">
          <w:instrText xml:space="preserve"> REF _Ref96336474 \r \h </w:instrText>
        </w:r>
      </w:ins>
      <w:r w:rsidR="000F1667">
        <w:fldChar w:fldCharType="separate"/>
      </w:r>
      <w:ins w:id="369" w:author="Italo Busi" w:date="2022-07-05T17:38:00Z">
        <w:r w:rsidR="007851E0">
          <w:t>Figure 1</w:t>
        </w:r>
      </w:ins>
      <w:ins w:id="370" w:author="Italo Busi" w:date="2022-06-28T12:13:00Z">
        <w:r w:rsidR="000F1667">
          <w:fldChar w:fldCharType="end"/>
        </w:r>
      </w:ins>
      <w:r>
        <w:t>, corresponding to either an IGP area or an Autonomous System (AS) within the same operator network, is controlled by a packet domain controller (P</w:t>
      </w:r>
      <w:r>
        <w:noBreakHyphen/>
        <w:t>PNC).</w:t>
      </w:r>
    </w:p>
    <w:p w14:paraId="432C0E01" w14:textId="20833046" w:rsidR="004E7492" w:rsidRDefault="004E7492" w:rsidP="00163660">
      <w:r>
        <w:t>P</w:t>
      </w:r>
      <w:r w:rsidRPr="005F2463">
        <w:t>-PNC</w:t>
      </w:r>
      <w:r>
        <w:t>s</w:t>
      </w:r>
      <w:r w:rsidRPr="005F2463">
        <w:t xml:space="preserve"> </w:t>
      </w:r>
      <w:r>
        <w:t>are</w:t>
      </w:r>
      <w:r w:rsidRPr="005F2463">
        <w:t xml:space="preserve"> responsible to setup the </w:t>
      </w:r>
      <w:del w:id="371" w:author="Italo Busi" w:date="2022-06-28T12:13:00Z">
        <w:r w:rsidRPr="005F2463" w:rsidDel="000F1667">
          <w:delText>SR-</w:delText>
        </w:r>
      </w:del>
      <w:r w:rsidRPr="005F2463">
        <w:t xml:space="preserve">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0692A5E1" w:rsidR="004E7492" w:rsidRDefault="004E7492" w:rsidP="004E7492">
      <w:del w:id="372" w:author="Italo Busi" w:date="2022-06-28T12:14:00Z">
        <w:r w:rsidDel="000F1667">
          <w:delText xml:space="preserve">With </w:delText>
        </w:r>
      </w:del>
      <w:ins w:id="373" w:author="Italo Busi" w:date="2022-06-28T12:14:00Z">
        <w:r w:rsidR="000F1667">
          <w:t xml:space="preserve">For example, with </w:t>
        </w:r>
      </w:ins>
      <w:r>
        <w:t xml:space="preserve">reference to </w:t>
      </w:r>
      <w:r>
        <w:fldChar w:fldCharType="begin"/>
      </w:r>
      <w:r>
        <w:instrText xml:space="preserve"> REF _Ref96638189 \r \h  \* MERGEFORMAT </w:instrText>
      </w:r>
      <w:r>
        <w:fldChar w:fldCharType="separate"/>
      </w:r>
      <w:r w:rsidR="007851E0">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698E7BB5" w:rsidR="004E7492" w:rsidRDefault="004E7492" w:rsidP="004E7492">
      <w:r>
        <w:t xml:space="preserve">With reference to </w:t>
      </w:r>
      <w:r>
        <w:fldChar w:fldCharType="begin"/>
      </w:r>
      <w:r>
        <w:instrText xml:space="preserve"> REF _Ref48309454 \r \h  \* MERGEFORMAT </w:instrText>
      </w:r>
      <w:r>
        <w:fldChar w:fldCharType="separate"/>
      </w:r>
      <w:r w:rsidR="007851E0">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789C3AF6"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w:t>
      </w:r>
      <w:del w:id="374" w:author="Italo Busi" w:date="2022-06-28T12:14:00Z">
        <w:r w:rsidRPr="005F2463" w:rsidDel="000F1667">
          <w:delText>SR-</w:delText>
        </w:r>
      </w:del>
      <w:r w:rsidRPr="005F2463">
        <w:t xml:space="preserve">TE path computation, when requested by MDSC between two PEs (for </w:t>
      </w:r>
      <w:r w:rsidR="006B2090">
        <w:t xml:space="preserve">single-domain end-to-end </w:t>
      </w:r>
      <w:del w:id="375" w:author="Italo Busi" w:date="2022-06-28T12:14:00Z">
        <w:r w:rsidRPr="005F2463" w:rsidDel="000F1667">
          <w:delText>SR-</w:delText>
        </w:r>
      </w:del>
      <w:r w:rsidRPr="005F2463">
        <w:t>TE path) or between PE</w:t>
      </w:r>
      <w:r w:rsidR="006B2090">
        <w:t>s</w:t>
      </w:r>
      <w:r w:rsidRPr="005F2463">
        <w:t xml:space="preserve"> and BRs for an inter-domain </w:t>
      </w:r>
      <w:del w:id="376" w:author="Italo Busi" w:date="2022-06-28T12:14:00Z">
        <w:r w:rsidRPr="005F2463" w:rsidDel="000F1667">
          <w:delText>SR-</w:delText>
        </w:r>
      </w:del>
      <w:r w:rsidRPr="005F2463">
        <w:t>TE path selected by MDSC</w:t>
      </w:r>
      <w:r w:rsidR="006B2090">
        <w:t>;</w:t>
      </w:r>
    </w:p>
    <w:p w14:paraId="07AAD099" w14:textId="775EACFA" w:rsidR="004E7492" w:rsidRDefault="004E7492" w:rsidP="0079123C">
      <w:pPr>
        <w:pStyle w:val="RFCListNumbered"/>
        <w:numPr>
          <w:ilvl w:val="0"/>
          <w:numId w:val="23"/>
        </w:numPr>
      </w:pPr>
      <w:r>
        <w:t>To c</w:t>
      </w:r>
      <w:r w:rsidRPr="005F2463">
        <w:t xml:space="preserve">onfigure the </w:t>
      </w:r>
      <w:del w:id="377" w:author="Italo Busi" w:date="2022-06-28T12:15:00Z">
        <w:r w:rsidRPr="005F2463" w:rsidDel="000F1667">
          <w:delText xml:space="preserve">ingress PE </w:delText>
        </w:r>
        <w:r w:rsidR="006B2090" w:rsidDel="000F1667">
          <w:delText xml:space="preserve">or BR </w:delText>
        </w:r>
        <w:r w:rsidRPr="005F2463" w:rsidDel="000F1667">
          <w:delText xml:space="preserve">router </w:delText>
        </w:r>
      </w:del>
      <w:ins w:id="378" w:author="Italo Busi" w:date="2022-06-28T12:15:00Z">
        <w:r w:rsidR="000F1667">
          <w:t xml:space="preserve">routers </w:t>
        </w:r>
      </w:ins>
      <w:r w:rsidRPr="005F2463">
        <w:t xml:space="preserve">in their respective domain </w:t>
      </w:r>
      <w:ins w:id="379" w:author="Italo Busi" w:date="2022-06-28T12:15:00Z">
        <w:r w:rsidR="000F1667">
          <w:t>to setup a TE path: for example, in case of SR</w:t>
        </w:r>
      </w:ins>
      <w:ins w:id="380" w:author="Italo Busi" w:date="2022-06-28T12:16:00Z">
        <w:r w:rsidR="000F1667">
          <w:t xml:space="preserve">-TE, to configure the </w:t>
        </w:r>
        <w:r w:rsidR="000F1667" w:rsidRPr="005F2463">
          <w:t xml:space="preserve">ingress PE </w:t>
        </w:r>
        <w:r w:rsidR="000F1667">
          <w:t xml:space="preserve">or BR </w:t>
        </w:r>
        <w:r w:rsidR="000F1667" w:rsidRPr="005F2463">
          <w:t xml:space="preserve">router </w:t>
        </w:r>
      </w:ins>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043C22A0" w:rsidR="004E7492" w:rsidRPr="00F8768F" w:rsidRDefault="004E7492" w:rsidP="004E7492">
      <w:pPr>
        <w:pStyle w:val="RFCFigure"/>
      </w:pPr>
      <w:r w:rsidRPr="00F8768F">
        <w:t xml:space="preserve">          | 1.</w:t>
      </w:r>
      <w:del w:id="381" w:author="Italo Busi" w:date="2022-06-28T12:16:00Z">
        <w:r w:rsidDel="000F1667">
          <w:delText>SR-</w:delText>
        </w:r>
      </w:del>
      <w:r>
        <w:t>TE</w:t>
      </w:r>
      <w:ins w:id="382" w:author="Italo Busi" w:date="2022-06-28T12:16:00Z">
        <w:r w:rsidR="000F1667">
          <w:t xml:space="preserve">   </w:t>
        </w:r>
      </w:ins>
      <w:r w:rsidRPr="00F8768F">
        <w:t xml:space="preserve"> </w:t>
      </w:r>
      <w:r w:rsidR="006B2090">
        <w:t xml:space="preserve">  </w:t>
      </w:r>
      <w:r w:rsidRPr="00F8768F">
        <w:t>| 2.VPN</w:t>
      </w:r>
      <w:r>
        <w:t xml:space="preserve">    </w:t>
      </w:r>
      <w:r w:rsidRPr="00F8768F">
        <w:t xml:space="preserve">       </w:t>
      </w:r>
      <w:r w:rsidR="006B2090">
        <w:t xml:space="preserve">  </w:t>
      </w:r>
      <w:r w:rsidRPr="00F8768F">
        <w:t>| 1.</w:t>
      </w:r>
      <w:del w:id="383" w:author="Italo Busi" w:date="2022-06-28T12:16:00Z">
        <w:r w:rsidDel="000F1667">
          <w:delText>SR-</w:delText>
        </w:r>
      </w:del>
      <w:r>
        <w:t>TE</w:t>
      </w:r>
      <w:r w:rsidRPr="00F8768F">
        <w:t xml:space="preserve"> </w:t>
      </w:r>
      <w:ins w:id="384" w:author="Italo Busi" w:date="2022-06-28T12:16:00Z">
        <w:r w:rsidR="000F1667">
          <w:t xml:space="preserve">   </w:t>
        </w:r>
      </w:ins>
      <w:r w:rsidR="006B2090">
        <w:t xml:space="preserve">  </w:t>
      </w:r>
      <w:r w:rsidRPr="00F8768F">
        <w:t>| 2.VPN</w:t>
      </w:r>
    </w:p>
    <w:p w14:paraId="7B4F099C" w14:textId="163179D0" w:rsidR="004E7492" w:rsidRPr="00176338" w:rsidRDefault="004E7492" w:rsidP="004E7492">
      <w:pPr>
        <w:pStyle w:val="RFCFigure"/>
      </w:pPr>
      <w:r w:rsidRPr="00F8768F">
        <w:t xml:space="preserve">          </w:t>
      </w:r>
      <w:r w:rsidRPr="00176338">
        <w:t xml:space="preserve">| </w:t>
      </w:r>
      <w:del w:id="385" w:author="Italo Busi" w:date="2022-06-28T12:16:00Z">
        <w:r w:rsidRPr="00176338" w:rsidDel="000F1667">
          <w:delText xml:space="preserve">Policy    </w:delText>
        </w:r>
      </w:del>
      <w:ins w:id="386" w:author="Italo Busi" w:date="2022-06-28T12:16:00Z">
        <w:r w:rsidR="000F1667">
          <w:t>Pat</w:t>
        </w:r>
      </w:ins>
      <w:ins w:id="387" w:author="Italo Busi" w:date="2022-06-28T12:17:00Z">
        <w:r w:rsidR="000F1667">
          <w:t xml:space="preserve">h  </w:t>
        </w:r>
      </w:ins>
      <w:ins w:id="388" w:author="Italo Busi" w:date="2022-06-28T12:16:00Z">
        <w:r w:rsidR="000F1667" w:rsidRPr="00176338">
          <w:t xml:space="preserve">    </w:t>
        </w:r>
      </w:ins>
      <w:r w:rsidRPr="00176338">
        <w:t xml:space="preserve">| Provisioning      | </w:t>
      </w:r>
      <w:del w:id="389" w:author="Italo Busi" w:date="2022-06-28T12:17:00Z">
        <w:r w:rsidRPr="00176338" w:rsidDel="000F1667">
          <w:delText xml:space="preserve">Policy    </w:delText>
        </w:r>
      </w:del>
      <w:ins w:id="390" w:author="Italo Busi" w:date="2022-06-28T12:17:00Z">
        <w:r w:rsidR="000F1667">
          <w:t xml:space="preserve">Path  </w:t>
        </w:r>
        <w:r w:rsidR="000F1667" w:rsidRPr="00176338">
          <w:t xml:space="preserve">    </w:t>
        </w:r>
      </w:ins>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6A0776BD" w:rsidR="004E7492" w:rsidRPr="00176338" w:rsidRDefault="004E7492" w:rsidP="004E7492">
      <w:pPr>
        <w:pStyle w:val="RFCFigure"/>
      </w:pPr>
      <w:r w:rsidRPr="00176338">
        <w:t xml:space="preserve">   CE  / PE   </w:t>
      </w:r>
      <w:del w:id="391" w:author="Italo Busi" w:date="2022-06-28T12:17:00Z">
        <w:r w:rsidRPr="00176338" w:rsidDel="000F1667">
          <w:delText>SR-</w:delText>
        </w:r>
      </w:del>
      <w:ins w:id="392" w:author="Italo Busi" w:date="2022-06-28T12:17:00Z">
        <w:r w:rsidR="000F1667">
          <w:t xml:space="preserve">  </w:t>
        </w:r>
      </w:ins>
      <w:r w:rsidRPr="00176338">
        <w:t xml:space="preserve">TE path 1 </w:t>
      </w:r>
      <w:ins w:id="393" w:author="Italo Busi" w:date="2022-06-28T12:17:00Z">
        <w:r w:rsidR="000F1667">
          <w:t xml:space="preserve"> </w:t>
        </w:r>
      </w:ins>
      <w:r w:rsidRPr="00176338">
        <w:t xml:space="preserve">  BR\       / BR   </w:t>
      </w:r>
      <w:del w:id="394" w:author="Italo Busi" w:date="2022-06-28T12:17:00Z">
        <w:r w:rsidR="00CB5D4B" w:rsidRPr="00176338" w:rsidDel="000F1667">
          <w:delText>SR-</w:delText>
        </w:r>
      </w:del>
      <w:ins w:id="395" w:author="Italo Busi" w:date="2022-06-28T12:17:00Z">
        <w:r w:rsidR="000F1667">
          <w:t xml:space="preserve">  </w:t>
        </w:r>
      </w:ins>
      <w:r w:rsidR="00CB5D4B" w:rsidRPr="00176338">
        <w:t>TE path 2</w:t>
      </w:r>
      <w:r w:rsidRPr="00176338">
        <w:t xml:space="preserve"> </w:t>
      </w:r>
      <w:ins w:id="396" w:author="Italo Busi" w:date="2022-06-28T12:17:00Z">
        <w:r w:rsidR="000F1667">
          <w:t xml:space="preserve"> </w:t>
        </w:r>
      </w:ins>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4E37F0B9" w:rsidR="004E7492" w:rsidRPr="00F8768F" w:rsidRDefault="004E7492" w:rsidP="004E7492">
      <w:pPr>
        <w:pStyle w:val="RFCFigure"/>
      </w:pPr>
      <w:r w:rsidRPr="00F8768F">
        <w:t xml:space="preserve">                      </w:t>
      </w:r>
      <w:ins w:id="397" w:author="Italo Busi" w:date="2022-06-28T12:16:00Z">
        <w:r w:rsidR="000F1667">
          <w:t xml:space="preserve"> </w:t>
        </w:r>
      </w:ins>
      <w:r w:rsidRPr="00F8768F">
        <w:t xml:space="preserve">    End-to-end </w:t>
      </w:r>
      <w:del w:id="398" w:author="Italo Busi" w:date="2022-06-28T12:16:00Z">
        <w:r w:rsidR="00CB5D4B" w:rsidDel="000F1667">
          <w:delText>SR-</w:delText>
        </w:r>
      </w:del>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399" w:name="_Ref48309454"/>
      <w:r>
        <w:t xml:space="preserve"> Domain Controller &amp; NE Functions</w:t>
      </w:r>
      <w:bookmarkEnd w:id="399"/>
    </w:p>
    <w:p w14:paraId="4A0C6B0A" w14:textId="2DE28001" w:rsidR="000F1667" w:rsidRDefault="00F129B9" w:rsidP="00CB5D4B">
      <w:pPr>
        <w:rPr>
          <w:ins w:id="400" w:author="Italo Busi" w:date="2022-06-28T12:19:00Z"/>
        </w:rPr>
      </w:pPr>
      <w:bookmarkStart w:id="401" w:name="_Toc53130240"/>
      <w:r>
        <w:t xml:space="preserve">When requesting the setup of a new </w:t>
      </w:r>
      <w:del w:id="402" w:author="Italo Busi" w:date="2022-06-28T12:17:00Z">
        <w:r w:rsidDel="000F1667">
          <w:delText>SR-</w:delText>
        </w:r>
      </w:del>
      <w:r>
        <w:t>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ins w:id="403" w:author="Italo Busi" w:date="2022-06-28T17:39:00Z">
        <w:r w:rsidR="008401A6">
          <w:t>set up</w:t>
        </w:r>
      </w:ins>
      <w:ins w:id="404" w:author="Italo Busi" w:date="2022-06-28T12:18:00Z">
        <w:r w:rsidR="000F1667">
          <w:t xml:space="preserve"> that explicit TE path. For example</w:t>
        </w:r>
      </w:ins>
      <w:ins w:id="405" w:author="Italo Busi" w:date="2022-06-28T12:19:00Z">
        <w:r w:rsidR="000F1667">
          <w:t>:</w:t>
        </w:r>
      </w:ins>
    </w:p>
    <w:p w14:paraId="6F9118C7" w14:textId="53FA7FB3" w:rsidR="000F1667" w:rsidRDefault="000F1667" w:rsidP="006C1ECF">
      <w:pPr>
        <w:pStyle w:val="RFCListBullet"/>
        <w:rPr>
          <w:ins w:id="406" w:author="Italo Busi" w:date="2022-06-28T12:19:00Z"/>
        </w:rPr>
      </w:pPr>
      <w:ins w:id="407" w:author="Italo Busi" w:date="2022-06-28T12:18:00Z">
        <w:r>
          <w:t xml:space="preserve">with </w:t>
        </w:r>
      </w:ins>
      <w:ins w:id="408" w:author="Italo Busi" w:date="2022-06-28T12:19:00Z">
        <w:r>
          <w:t xml:space="preserve">SR-TE, the P-PNC just </w:t>
        </w:r>
      </w:ins>
      <w:r w:rsidR="006B2090">
        <w:t>push</w:t>
      </w:r>
      <w:ins w:id="409" w:author="Italo Busi" w:date="2022-06-28T12:19:00Z">
        <w:r>
          <w:t>es</w:t>
        </w:r>
      </w:ins>
      <w:r w:rsidR="006B2090">
        <w:t xml:space="preserve"> to </w:t>
      </w:r>
      <w:r w:rsidR="00CB5D4B">
        <w:t xml:space="preserve">headend PE </w:t>
      </w:r>
      <w:r w:rsidR="006B2090">
        <w:t xml:space="preserve">or BR </w:t>
      </w:r>
      <w:r w:rsidR="00CB5D4B">
        <w:t xml:space="preserve">the list of SIDs to create </w:t>
      </w:r>
      <w:del w:id="410" w:author="Italo Busi" w:date="2022-06-28T12:20:00Z">
        <w:r w:rsidR="006B2090" w:rsidDel="000F1667">
          <w:delText xml:space="preserve">that </w:delText>
        </w:r>
      </w:del>
      <w:ins w:id="411" w:author="Italo Busi" w:date="2022-06-28T12:20:00Z">
        <w:r>
          <w:t xml:space="preserve">the </w:t>
        </w:r>
      </w:ins>
      <w:r w:rsidR="00CB5D4B">
        <w:t>explicit SR-TE path</w:t>
      </w:r>
      <w:ins w:id="412" w:author="Italo Busi" w:date="2022-06-28T17:40:00Z">
        <w:r w:rsidR="008401A6">
          <w:t>,</w:t>
        </w:r>
      </w:ins>
      <w:ins w:id="413" w:author="Italo Busi" w:date="2022-06-28T12:20:00Z">
        <w:r>
          <w:t xml:space="preserve"> provided by the MDSC</w:t>
        </w:r>
      </w:ins>
      <w:ins w:id="414" w:author="Italo Busi" w:date="2022-06-28T12:19:00Z">
        <w:r>
          <w:t>;</w:t>
        </w:r>
      </w:ins>
    </w:p>
    <w:p w14:paraId="57034989" w14:textId="6C2A2B24" w:rsidR="00CB5D4B" w:rsidRDefault="000F1667" w:rsidP="006C1ECF">
      <w:pPr>
        <w:pStyle w:val="RFCListBullet"/>
      </w:pPr>
      <w:ins w:id="415" w:author="Italo Busi" w:date="2022-06-28T12:19:00Z">
        <w:r>
          <w:t xml:space="preserve">with RSVP-TE, the P-PNC requests the headend PE or BR to </w:t>
        </w:r>
      </w:ins>
      <w:ins w:id="416" w:author="Italo Busi" w:date="2022-06-28T12:20:00Z">
        <w:r>
          <w:t xml:space="preserve">start </w:t>
        </w:r>
      </w:ins>
      <w:ins w:id="417" w:author="Italo Busi" w:date="2022-06-28T17:40:00Z">
        <w:r w:rsidR="008401A6">
          <w:t xml:space="preserve">the </w:t>
        </w:r>
      </w:ins>
      <w:ins w:id="418" w:author="Italo Busi" w:date="2022-06-28T12:20:00Z">
        <w:r>
          <w:t xml:space="preserve">signaling </w:t>
        </w:r>
      </w:ins>
      <w:ins w:id="419" w:author="Italo Busi" w:date="2022-06-28T17:40:00Z">
        <w:r w:rsidR="008401A6">
          <w:t xml:space="preserve">of </w:t>
        </w:r>
      </w:ins>
      <w:ins w:id="420" w:author="Italo Busi" w:date="2022-06-28T12:20:00Z">
        <w:r>
          <w:t>the explicit RSVP-TE path</w:t>
        </w:r>
      </w:ins>
      <w:ins w:id="421" w:author="Italo Busi" w:date="2022-06-28T17:40:00Z">
        <w:r w:rsidR="008401A6">
          <w:t>,</w:t>
        </w:r>
      </w:ins>
      <w:ins w:id="422" w:author="Italo Busi" w:date="2022-06-28T12:20:00Z">
        <w:r>
          <w:t xml:space="preserve"> provided by the MDSC</w:t>
        </w:r>
      </w:ins>
      <w:r w:rsidR="00CB5D4B">
        <w:t>.</w:t>
      </w:r>
    </w:p>
    <w:p w14:paraId="3428EE1A" w14:textId="2D06723A" w:rsidR="00CB5D4B" w:rsidRDefault="00F129B9" w:rsidP="003F2D35">
      <w:r>
        <w:t>For scalability purposes, in</w:t>
      </w:r>
      <w:r w:rsidR="00CB5D4B">
        <w:t xml:space="preserve"> large packet domains</w:t>
      </w:r>
      <w:ins w:id="423" w:author="Italo Busi" w:date="2022-06-28T12:21:00Z">
        <w:r w:rsidR="00B84FFD">
          <w:t xml:space="preserve"> using SR-TE</w:t>
        </w:r>
      </w:ins>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40EA62C2" w:rsidR="003F2D35" w:rsidRDefault="00CB5D4B" w:rsidP="00CB5D4B">
      <w:r>
        <w:t xml:space="preserve">An example of that comes from </w:t>
      </w:r>
      <w:r>
        <w:fldChar w:fldCharType="begin"/>
      </w:r>
      <w:r>
        <w:instrText xml:space="preserve"> REF _Ref96638189 \r \h  \* MERGEFORMAT </w:instrText>
      </w:r>
      <w:r>
        <w:fldChar w:fldCharType="separate"/>
      </w:r>
      <w:r w:rsidR="007851E0">
        <w:t>Figure 2</w:t>
      </w:r>
      <w:r>
        <w:fldChar w:fldCharType="end"/>
      </w:r>
      <w:r>
        <w:t xml:space="preserve">. The SR-TE path requested by the MDSC touches PE13 - P16 – BR12 – BR21 – PE23. P-PNC2 knows of two </w:t>
      </w:r>
      <w:r>
        <w:lastRenderedPageBreak/>
        <w:t xml:space="preserve">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424" w:name="_Toc107937848"/>
      <w:r w:rsidRPr="004E7492">
        <w:rPr>
          <w:rFonts w:cs="Courier New"/>
          <w:bCs w:val="0"/>
          <w:iCs w:val="0"/>
          <w:szCs w:val="24"/>
        </w:rPr>
        <w:t>Optical Domain Controller and NE Functions</w:t>
      </w:r>
      <w:bookmarkEnd w:id="401"/>
      <w:bookmarkEnd w:id="424"/>
    </w:p>
    <w:p w14:paraId="45F165EF" w14:textId="4A69EA27"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7851E0">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425" w:name="_Toc53130241"/>
      <w:bookmarkStart w:id="426" w:name="_Toc107937849"/>
      <w:r w:rsidRPr="00954E1B">
        <w:t>Interface protocols and YANG data models for the MPIs</w:t>
      </w:r>
      <w:bookmarkEnd w:id="425"/>
      <w:bookmarkEnd w:id="426"/>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427" w:name="_Toc53130242"/>
      <w:bookmarkStart w:id="428" w:name="_Ref90895329"/>
      <w:bookmarkStart w:id="429" w:name="_Toc107937850"/>
      <w:r w:rsidRPr="004E7492">
        <w:rPr>
          <w:rFonts w:cs="Courier New"/>
          <w:bCs w:val="0"/>
          <w:iCs w:val="0"/>
          <w:szCs w:val="24"/>
        </w:rPr>
        <w:t>RESTCONF</w:t>
      </w:r>
      <w:r w:rsidR="00BB3648" w:rsidRPr="004E7492">
        <w:rPr>
          <w:rFonts w:cs="Courier New"/>
          <w:bCs w:val="0"/>
          <w:iCs w:val="0"/>
          <w:szCs w:val="24"/>
        </w:rPr>
        <w:t xml:space="preserve"> protocol at the MPIs</w:t>
      </w:r>
      <w:bookmarkEnd w:id="427"/>
      <w:bookmarkEnd w:id="428"/>
      <w:bookmarkEnd w:id="429"/>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w:t>
      </w:r>
      <w:r w:rsidRPr="005F2CBA" w:rsidDel="00446B77">
        <w:lastRenderedPageBreak/>
        <w:t>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430" w:name="_Toc53130243"/>
      <w:bookmarkStart w:id="431" w:name="_Ref90895331"/>
      <w:bookmarkStart w:id="432" w:name="_Ref93944530"/>
      <w:bookmarkStart w:id="433" w:name="_Toc107937851"/>
      <w:r w:rsidRPr="004E7492">
        <w:rPr>
          <w:rFonts w:cs="Courier New"/>
          <w:bCs w:val="0"/>
          <w:iCs w:val="0"/>
          <w:szCs w:val="24"/>
        </w:rPr>
        <w:t>YANG data models at the MPIs</w:t>
      </w:r>
      <w:bookmarkEnd w:id="430"/>
      <w:bookmarkEnd w:id="431"/>
      <w:bookmarkEnd w:id="432"/>
      <w:bookmarkEnd w:id="433"/>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434" w:name="_Toc53130244"/>
      <w:bookmarkStart w:id="435" w:name="_Ref54089505"/>
      <w:bookmarkStart w:id="436" w:name="_Toc107937852"/>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434"/>
      <w:bookmarkEnd w:id="435"/>
      <w:bookmarkEnd w:id="436"/>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437" w:name="_Toc53130245"/>
      <w:bookmarkStart w:id="438" w:name="_Toc107937853"/>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37"/>
      <w:bookmarkEnd w:id="438"/>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lastRenderedPageBreak/>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39" w:name="_Toc92720191"/>
      <w:bookmarkStart w:id="440" w:name="_Toc92720248"/>
      <w:bookmarkStart w:id="441" w:name="_Toc53130246"/>
      <w:bookmarkStart w:id="442" w:name="_Ref107327557"/>
      <w:bookmarkStart w:id="443" w:name="_Toc107937854"/>
      <w:bookmarkEnd w:id="439"/>
      <w:bookmarkEnd w:id="440"/>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1"/>
      <w:bookmarkEnd w:id="442"/>
      <w:bookmarkEnd w:id="443"/>
    </w:p>
    <w:p w14:paraId="1EA72805" w14:textId="6EEF1052" w:rsidR="00183DAE" w:rsidRPr="005B60B2" w:rsidRDefault="00183DAE" w:rsidP="006C1ECF">
      <w:pPr>
        <w:pStyle w:val="RFCListBullet"/>
        <w:numPr>
          <w:ilvl w:val="0"/>
          <w:numId w:val="0"/>
        </w:numPr>
        <w:ind w:left="432"/>
      </w:pPr>
      <w:r w:rsidRPr="005B60B2">
        <w:t xml:space="preserve">The Packet PNC also </w:t>
      </w:r>
      <w:del w:id="444" w:author="Italo Busi" w:date="2022-06-28T12:31:00Z">
        <w:r w:rsidRPr="005B60B2" w:rsidDel="008E3034">
          <w:delText xml:space="preserve">uses </w:delText>
        </w:r>
      </w:del>
      <w:r w:rsidRPr="005B60B2">
        <w:t xml:space="preserve">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pPr>
        <w:rPr>
          <w:moveTo w:id="445" w:author="Italo Busi" w:date="2022-06-28T17:41:00Z"/>
        </w:rPr>
      </w:pPr>
      <w:moveToRangeStart w:id="446" w:author="Italo Busi" w:date="2022-06-28T17:41:00Z" w:name="move107330509"/>
      <w:moveTo w:id="447" w:author="Italo Busi" w:date="2022-06-28T17:41:00Z">
        <w:r w:rsidRPr="008E3034">
          <w:rPr>
            <w:highlight w:val="yellow"/>
          </w:rPr>
          <w:t>Need to check the need/applicability of the “ietf-l3-te-topology” in this scenario since it is not described in [SR-TE-TOPO].</w:t>
        </w:r>
      </w:moveTo>
    </w:p>
    <w:moveToRangeEnd w:id="446"/>
    <w:p w14:paraId="2466ADA0" w14:textId="6171E65C" w:rsidR="008E3034" w:rsidRPr="005B60B2" w:rsidRDefault="008E3034" w:rsidP="006C1ECF">
      <w:pPr>
        <w:pStyle w:val="RFCListBullet"/>
        <w:numPr>
          <w:ilvl w:val="0"/>
          <w:numId w:val="0"/>
        </w:numPr>
        <w:ind w:left="432"/>
        <w:rPr>
          <w:ins w:id="448" w:author="Italo Busi" w:date="2022-06-28T12:31:00Z"/>
        </w:rPr>
      </w:pPr>
      <w:ins w:id="449" w:author="Italo Busi" w:date="2022-06-28T12:31:00Z">
        <w:r w:rsidRPr="005B60B2">
          <w:t xml:space="preserve">The Packet PNC also uses at least </w:t>
        </w:r>
        <w:r>
          <w:t xml:space="preserve">one </w:t>
        </w:r>
        <w:r w:rsidRPr="005B60B2">
          <w:t xml:space="preserve">the following technology-specific topology YANG </w:t>
        </w:r>
        <w:r>
          <w:t xml:space="preserve">data </w:t>
        </w:r>
        <w:r w:rsidRPr="005B60B2">
          <w:t>models:</w:t>
        </w:r>
      </w:ins>
    </w:p>
    <w:p w14:paraId="121FA39A" w14:textId="1F43C99A" w:rsidR="008E3034" w:rsidRPr="008B7B43" w:rsidRDefault="008E3034" w:rsidP="006C1ECF">
      <w:pPr>
        <w:pStyle w:val="RFCListBullet"/>
        <w:rPr>
          <w:ins w:id="450" w:author="Italo Busi" w:date="2022-06-28T12:31:00Z"/>
        </w:rPr>
      </w:pPr>
      <w:ins w:id="451" w:author="Italo Busi" w:date="2022-06-28T12:31:00Z">
        <w:r w:rsidRPr="008B7B43">
          <w:t xml:space="preserve">The </w:t>
        </w:r>
        <w:r>
          <w:t>MPLS-TE</w:t>
        </w:r>
        <w:r w:rsidRPr="008B7B43">
          <w:t xml:space="preserve"> Topology Model, defined in the “</w:t>
        </w:r>
      </w:ins>
      <w:ins w:id="452" w:author="Italo Busi" w:date="2022-06-28T12:32:00Z">
        <w:r w:rsidRPr="008E3034">
          <w:t>ietf-te-mpls-topology</w:t>
        </w:r>
      </w:ins>
      <w:ins w:id="453" w:author="Italo Busi" w:date="2022-06-28T12:31:00Z">
        <w:r w:rsidRPr="008B7B43">
          <w:t>” YANG module of [</w:t>
        </w:r>
      </w:ins>
      <w:ins w:id="454" w:author="Italo Busi" w:date="2022-06-28T12:32:00Z">
        <w:r>
          <w:t>MPLS-TE-TOPO</w:t>
        </w:r>
      </w:ins>
      <w:ins w:id="455" w:author="Italo Busi" w:date="2022-06-28T12:31:00Z">
        <w:r w:rsidRPr="008B7B43">
          <w:t xml:space="preserve">], which augments the </w:t>
        </w:r>
      </w:ins>
      <w:ins w:id="456" w:author="Italo Busi" w:date="2022-06-28T12:32:00Z">
        <w:r>
          <w:t>TE</w:t>
        </w:r>
      </w:ins>
      <w:ins w:id="457" w:author="Italo Busi" w:date="2022-06-28T12:31:00Z">
        <w:r w:rsidRPr="008B7B43">
          <w:t xml:space="preserve"> </w:t>
        </w:r>
      </w:ins>
      <w:ins w:id="458" w:author="Italo Busi" w:date="2022-06-28T12:36:00Z">
        <w:r>
          <w:t xml:space="preserve">Packet </w:t>
        </w:r>
      </w:ins>
      <w:ins w:id="459" w:author="Italo Busi" w:date="2022-06-28T12:31:00Z">
        <w:r w:rsidRPr="008B7B43">
          <w:t>Topology Model</w:t>
        </w:r>
        <w:r>
          <w:t>;</w:t>
        </w:r>
      </w:ins>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A6D0D52" w14:textId="0187EDBD" w:rsidR="00F34AD7" w:rsidRPr="004E7492" w:rsidDel="008401A6" w:rsidRDefault="00F34AD7" w:rsidP="00E3671A">
      <w:pPr>
        <w:rPr>
          <w:moveFrom w:id="460" w:author="Italo Busi" w:date="2022-06-28T17:41:00Z"/>
        </w:rPr>
      </w:pPr>
      <w:moveFromRangeStart w:id="461" w:author="Italo Busi" w:date="2022-06-28T17:41:00Z" w:name="move107330509"/>
      <w:moveFrom w:id="462" w:author="Italo Busi" w:date="2022-06-28T17:41:00Z">
        <w:r w:rsidRPr="008E3034" w:rsidDel="008401A6">
          <w:rPr>
            <w:highlight w:val="yellow"/>
          </w:rPr>
          <w:t>Need to check the need/applicability of the “ietf-l3-te-topology” in this scenario since it is not described in [SR-TE-TOPO].</w:t>
        </w:r>
      </w:moveFrom>
    </w:p>
    <w:moveFromRangeEnd w:id="461"/>
    <w:p w14:paraId="5D95ED70" w14:textId="367B6AB2" w:rsidR="008E3034" w:rsidRDefault="008E3034" w:rsidP="006C1ECF">
      <w:pPr>
        <w:pStyle w:val="RFCListBullet"/>
        <w:numPr>
          <w:ilvl w:val="0"/>
          <w:numId w:val="0"/>
        </w:numPr>
        <w:ind w:left="432"/>
        <w:rPr>
          <w:ins w:id="463" w:author="Italo Busi" w:date="2022-06-28T12:31:00Z"/>
        </w:rPr>
      </w:pPr>
      <w:ins w:id="464" w:author="Italo Busi" w:date="2022-06-28T12:31:00Z">
        <w:r>
          <w:t xml:space="preserve">The </w:t>
        </w:r>
      </w:ins>
      <w:ins w:id="465" w:author="Italo Busi" w:date="2022-06-28T12:33:00Z">
        <w:r>
          <w:t>Packet</w:t>
        </w:r>
      </w:ins>
      <w:ins w:id="466" w:author="Italo Busi" w:date="2022-06-28T12:31:00Z">
        <w:r>
          <w:t xml:space="preserve"> PNC uses at least one of the following technology-specific tunnel YANG data models, which augments the generic TE Tunnel Model:</w:t>
        </w:r>
      </w:ins>
    </w:p>
    <w:p w14:paraId="5BC2D753" w14:textId="27A9B6F8" w:rsidR="008E3034" w:rsidRDefault="008E3034" w:rsidP="006C1ECF">
      <w:pPr>
        <w:pStyle w:val="RFCListBullet"/>
        <w:rPr>
          <w:ins w:id="467" w:author="Italo Busi" w:date="2022-06-28T12:34:00Z"/>
        </w:rPr>
      </w:pPr>
      <w:ins w:id="468" w:author="Italo Busi" w:date="2022-06-28T12:31:00Z">
        <w:r>
          <w:t xml:space="preserve">The </w:t>
        </w:r>
      </w:ins>
      <w:ins w:id="469" w:author="Italo Busi" w:date="2022-06-28T12:33:00Z">
        <w:r>
          <w:t>MPLS-TE</w:t>
        </w:r>
      </w:ins>
      <w:ins w:id="470" w:author="Italo Busi" w:date="2022-06-28T12:31:00Z">
        <w:r>
          <w:t xml:space="preserve"> Tunnel Model, defined in the “</w:t>
        </w:r>
      </w:ins>
      <w:ins w:id="471" w:author="Italo Busi" w:date="2022-06-28T12:33:00Z">
        <w:r w:rsidRPr="008E3034">
          <w:t>ietf-te-mpls</w:t>
        </w:r>
      </w:ins>
      <w:ins w:id="472" w:author="Italo Busi" w:date="2022-06-28T12:31:00Z">
        <w:r>
          <w:t>” YANG modules of [</w:t>
        </w:r>
      </w:ins>
      <w:ins w:id="473" w:author="Italo Busi" w:date="2022-06-28T12:33:00Z">
        <w:r>
          <w:t>MPLS-TE</w:t>
        </w:r>
      </w:ins>
      <w:ins w:id="474" w:author="Italo Busi" w:date="2022-06-28T12:31:00Z">
        <w:r w:rsidRPr="00A32AF9">
          <w:t>-</w:t>
        </w:r>
        <w:r w:rsidRPr="00C57086">
          <w:t>TUNNEL</w:t>
        </w:r>
        <w:r>
          <w:t>];</w:t>
        </w:r>
      </w:ins>
    </w:p>
    <w:p w14:paraId="34DCFD38" w14:textId="6B59CBF7" w:rsidR="008E3034" w:rsidRDefault="008E3034" w:rsidP="006C1ECF">
      <w:pPr>
        <w:pStyle w:val="RFCListBullet"/>
        <w:rPr>
          <w:ins w:id="475" w:author="Italo Busi" w:date="2022-06-28T12:31:00Z"/>
        </w:rPr>
      </w:pPr>
      <w:ins w:id="476" w:author="Italo Busi" w:date="2022-06-28T12:34:00Z">
        <w:r>
          <w:t xml:space="preserve">the SR-TE Tunnel Model which is to be defined as described in section </w:t>
        </w:r>
        <w:r>
          <w:fldChar w:fldCharType="begin"/>
        </w:r>
        <w:r>
          <w:instrText xml:space="preserve"> REF _Ref97197738 \r \h </w:instrText>
        </w:r>
      </w:ins>
      <w:ins w:id="477" w:author="Italo Busi" w:date="2022-06-28T12:35:00Z">
        <w:r>
          <w:instrText>\t</w:instrText>
        </w:r>
      </w:ins>
      <w:ins w:id="478" w:author="Italo Busi" w:date="2022-06-28T12:34:00Z">
        <w:r>
          <w:instrText xml:space="preserve"> </w:instrText>
        </w:r>
      </w:ins>
      <w:r>
        <w:fldChar w:fldCharType="separate"/>
      </w:r>
      <w:ins w:id="479" w:author="Italo Busi" w:date="2022-07-05T17:38:00Z">
        <w:r w:rsidR="007851E0">
          <w:t>6</w:t>
        </w:r>
      </w:ins>
      <w:ins w:id="480" w:author="Italo Busi" w:date="2022-06-28T12:34:00Z">
        <w:r>
          <w:fldChar w:fldCharType="end"/>
        </w:r>
        <w:r>
          <w:t>.</w:t>
        </w:r>
      </w:ins>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481" w:name="_Toc92720193"/>
      <w:bookmarkStart w:id="482" w:name="_Toc92720250"/>
      <w:bookmarkStart w:id="483" w:name="_Toc92720194"/>
      <w:bookmarkStart w:id="484" w:name="_Toc92720251"/>
      <w:bookmarkStart w:id="485" w:name="_Toc53130247"/>
      <w:bookmarkStart w:id="486" w:name="_Toc107937855"/>
      <w:bookmarkEnd w:id="481"/>
      <w:bookmarkEnd w:id="482"/>
      <w:bookmarkEnd w:id="483"/>
      <w:bookmarkEnd w:id="484"/>
      <w:r w:rsidRPr="004E7492">
        <w:rPr>
          <w:rFonts w:cs="Courier New"/>
          <w:bCs w:val="0"/>
          <w:iCs w:val="0"/>
          <w:szCs w:val="24"/>
        </w:rPr>
        <w:t>PCEP</w:t>
      </w:r>
      <w:bookmarkEnd w:id="48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0CF2059F" w:rsidR="00895898" w:rsidRDefault="00E840DB">
      <w:r>
        <w:t xml:space="preserve">Section </w:t>
      </w:r>
      <w:r w:rsidR="00052455">
        <w:fldChar w:fldCharType="begin"/>
      </w:r>
      <w:r w:rsidR="00052455">
        <w:instrText xml:space="preserve"> REF _Ref97547031 \r \h \t </w:instrText>
      </w:r>
      <w:r w:rsidR="00052455">
        <w:fldChar w:fldCharType="separate"/>
      </w:r>
      <w:r w:rsidR="007851E0">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7851E0">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487" w:name="_Toc53130248"/>
      <w:bookmarkStart w:id="488" w:name="_Ref73987188"/>
      <w:bookmarkStart w:id="489" w:name="_Ref75424649"/>
      <w:bookmarkStart w:id="490" w:name="_Ref75427484"/>
      <w:bookmarkStart w:id="491" w:name="_Ref97197635"/>
      <w:bookmarkStart w:id="492" w:name="_Ref97547031"/>
      <w:bookmarkStart w:id="493" w:name="_Toc107937856"/>
      <w:bookmarkEnd w:id="485"/>
      <w:r>
        <w:t>I</w:t>
      </w:r>
      <w:r w:rsidR="00ED789A" w:rsidRPr="004E7492">
        <w:t xml:space="preserve">nventory, service and </w:t>
      </w:r>
      <w:r w:rsidR="00E33E77" w:rsidRPr="004E7492">
        <w:t>network topology discovery</w:t>
      </w:r>
      <w:bookmarkEnd w:id="487"/>
      <w:bookmarkEnd w:id="488"/>
      <w:bookmarkEnd w:id="489"/>
      <w:bookmarkEnd w:id="490"/>
      <w:bookmarkEnd w:id="491"/>
      <w:bookmarkEnd w:id="492"/>
      <w:bookmarkEnd w:id="493"/>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0DA80723" w:rsidR="00116CFA" w:rsidRDefault="00116CFA" w:rsidP="006C1ECF">
      <w:pPr>
        <w:pStyle w:val="RFCListBullet"/>
      </w:pPr>
      <w:r>
        <w:t xml:space="preserve">the </w:t>
      </w:r>
      <w:del w:id="494" w:author="Italo Busi" w:date="2022-06-28T12:23:00Z">
        <w:r w:rsidR="003D099C" w:rsidRPr="00ED789A" w:rsidDel="00B84FFD">
          <w:delText>SR</w:delText>
        </w:r>
        <w:r w:rsidR="00BF527E" w:rsidDel="00B84FFD">
          <w:delText>-</w:delText>
        </w:r>
      </w:del>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668BC04" w:rsidR="00A2597E" w:rsidRPr="002E36A0" w:rsidRDefault="00A2597E" w:rsidP="00A2597E">
      <w:r>
        <w:t xml:space="preserve">Reporting the entire inventory and detailed topology information of packet and </w:t>
      </w:r>
      <w:del w:id="495" w:author="Italo Busi" w:date="2022-06-28T12:23:00Z">
        <w:r w:rsidDel="00B84FFD">
          <w:delText xml:space="preserve">optioncal </w:delText>
        </w:r>
      </w:del>
      <w:ins w:id="496" w:author="Italo Busi" w:date="2022-06-28T12:23:00Z">
        <w:r w:rsidR="00B84FFD">
          <w:t xml:space="preserve">optical </w:t>
        </w:r>
      </w:ins>
      <w:r>
        <w:t xml:space="preserve">networks to the MDSC </w:t>
      </w:r>
      <w:r w:rsidRPr="00391AF8">
        <w:t>may present, as a potential drawback, scalability issues</w:t>
      </w:r>
      <w:r>
        <w:t xml:space="preserve">. The analysis of the scalability of this </w:t>
      </w:r>
      <w:r>
        <w:lastRenderedPageBreak/>
        <w:t>approach and mechanisms to address potential issues is outside the scope of this document.</w:t>
      </w:r>
    </w:p>
    <w:p w14:paraId="73142D45" w14:textId="3E01014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7851E0">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7851E0">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497" w:name="_Ref92128889"/>
      <w:bookmarkStart w:id="498" w:name="_Toc53130249"/>
      <w:bookmarkStart w:id="499" w:name="_Ref76718227"/>
      <w:bookmarkStart w:id="500" w:name="_Toc107937857"/>
      <w:r w:rsidRPr="004E7492">
        <w:t>Optical topology discovery</w:t>
      </w:r>
      <w:bookmarkEnd w:id="497"/>
      <w:bookmarkEnd w:id="500"/>
    </w:p>
    <w:p w14:paraId="0DA74D8A" w14:textId="72CE37CB" w:rsidR="00116B77" w:rsidRDefault="00116B77" w:rsidP="006C1ECF">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w:t>
      </w:r>
      <w:r>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1901DEB3" w:rsidR="00D32713" w:rsidRDefault="00D32713" w:rsidP="006C1ECF">
      <w:pPr>
        <w:pStyle w:val="RFCListBullet"/>
        <w:numPr>
          <w:ilvl w:val="0"/>
          <w:numId w:val="0"/>
        </w:numPr>
        <w:ind w:left="432"/>
      </w:pPr>
      <w:r>
        <w:lastRenderedPageBreak/>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7851E0">
        <w:t>4.2</w:t>
      </w:r>
      <w:r w:rsidR="00BD022A">
        <w:fldChar w:fldCharType="end"/>
      </w:r>
      <w:r>
        <w:t>.</w:t>
      </w:r>
    </w:p>
    <w:p w14:paraId="2552C1A8" w14:textId="6191CD8E" w:rsidR="00A74E7B" w:rsidRPr="004E7492" w:rsidRDefault="00A74E7B" w:rsidP="007215EC">
      <w:pPr>
        <w:pStyle w:val="Heading2"/>
      </w:pPr>
      <w:bookmarkStart w:id="501" w:name="_Ref92815221"/>
      <w:bookmarkStart w:id="502" w:name="_Ref92309175"/>
      <w:bookmarkStart w:id="503" w:name="_Toc107937858"/>
      <w:r w:rsidRPr="004E7492">
        <w:t>Optical path discovery</w:t>
      </w:r>
      <w:bookmarkEnd w:id="501"/>
      <w:bookmarkEnd w:id="502"/>
      <w:bookmarkEnd w:id="503"/>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6C1ECF">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000731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7851E0">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504" w:name="_Ref92128895"/>
      <w:bookmarkStart w:id="505" w:name="_Ref92133940"/>
      <w:bookmarkStart w:id="506" w:name="_Toc107937859"/>
      <w:r w:rsidRPr="004E7492">
        <w:t>Packet</w:t>
      </w:r>
      <w:r w:rsidR="007666B8" w:rsidRPr="004E7492">
        <w:t xml:space="preserve"> topology discovery</w:t>
      </w:r>
      <w:bookmarkEnd w:id="504"/>
      <w:bookmarkEnd w:id="505"/>
      <w:bookmarkEnd w:id="506"/>
    </w:p>
    <w:p w14:paraId="50D55CF3" w14:textId="06BBEB6C" w:rsidR="007666B8" w:rsidRDefault="00F34AD7" w:rsidP="00E3671A">
      <w:pPr>
        <w:rPr>
          <w:ins w:id="507" w:author="Italo Busi" w:date="2022-06-28T12:35:00Z"/>
        </w:rPr>
      </w:pPr>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ins w:id="508" w:author="Italo Busi" w:date="2022-06-28T12:35:00Z">
        <w:r>
          <w:t>The L3 Topology Mod</w:t>
        </w:r>
      </w:ins>
      <w:ins w:id="509" w:author="Italo Busi" w:date="2022-06-28T12:37:00Z">
        <w:r>
          <w:t xml:space="preserve">el, </w:t>
        </w:r>
      </w:ins>
      <w:ins w:id="510" w:author="Italo Busi" w:date="2022-06-28T12:38:00Z">
        <w:r>
          <w:t>TE Topology Model, TE Packet Topology Model and MPLS-TE Topology Model are used together to report the SR</w:t>
        </w:r>
        <w:r>
          <w:noBreakHyphen/>
          <w:t>TE network topology, as described in [MPLS</w:t>
        </w:r>
        <w:r>
          <w:noBreakHyphen/>
          <w:t>TE</w:t>
        </w:r>
        <w:r>
          <w:noBreakHyphen/>
          <w:t>TOPO].</w:t>
        </w:r>
      </w:ins>
    </w:p>
    <w:p w14:paraId="190591A9" w14:textId="7A9D1B61" w:rsidR="00F34AD7" w:rsidRDefault="00816DC3" w:rsidP="00E3671A">
      <w:r w:rsidRPr="00816DC3">
        <w:lastRenderedPageBreak/>
        <w:t>In order to allow the MDSC to discover the complete multi-layer and multi-domain network topology and to correlate it with the hardware inventory information</w:t>
      </w:r>
      <w:r>
        <w:t xml:space="preserve"> as well as to perform multi-domain </w:t>
      </w:r>
      <w:del w:id="511" w:author="Italo Busi" w:date="2022-06-28T12:38:00Z">
        <w:r w:rsidDel="008E3034">
          <w:delText>SR-</w:delText>
        </w:r>
      </w:del>
      <w:r>
        <w:t>TE path computation, th</w:t>
      </w:r>
      <w:r w:rsidR="00F34AD7">
        <w:t xml:space="preserve">e P-PNCs report the full </w:t>
      </w:r>
      <w:del w:id="512" w:author="Italo Busi" w:date="2022-06-28T12:38:00Z">
        <w:r w:rsidR="00F34AD7" w:rsidDel="008E3034">
          <w:delText>SR-TE</w:delText>
        </w:r>
      </w:del>
      <w:ins w:id="513" w:author="Italo Busi" w:date="2022-06-28T12:38:00Z">
        <w:r w:rsidR="008E3034">
          <w:t>packet</w:t>
        </w:r>
      </w:ins>
      <w:r w:rsidR="00F34AD7">
        <w:t xml:space="preserve"> network</w:t>
      </w:r>
      <w:r>
        <w:t xml:space="preserve">, including all the information that is required by the MDSC to perform </w:t>
      </w:r>
      <w:del w:id="514" w:author="Italo Busi" w:date="2022-06-28T12:38:00Z">
        <w:r w:rsidDel="008E3034">
          <w:delText>SR-</w:delText>
        </w:r>
      </w:del>
      <w:r>
        <w:t>TE path computation</w:t>
      </w:r>
      <w:r w:rsidR="00F34AD7">
        <w:t>. In particular, one TE node is reported for each router and one TE link is reported for each intra-domain IP link.</w:t>
      </w:r>
      <w:r w:rsidR="00795C87">
        <w:t xml:space="preserve"> The </w:t>
      </w:r>
      <w:del w:id="515" w:author="Italo Busi" w:date="2022-06-28T12:39:00Z">
        <w:r w:rsidR="00795C87" w:rsidDel="008E3034">
          <w:delText>SR-TE</w:delText>
        </w:r>
      </w:del>
      <w:ins w:id="516" w:author="Italo Busi" w:date="2022-06-28T12:39:00Z">
        <w:r w:rsidR="008E3034">
          <w:t>packet</w:t>
        </w:r>
      </w:ins>
      <w:r w:rsidR="00795C87">
        <w:t xml:space="preserve"> topology also reports the IP LTPs terminating the inter-domain IP links.</w:t>
      </w:r>
    </w:p>
    <w:p w14:paraId="671D38EF" w14:textId="1AB26B25"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del w:id="517" w:author="Italo Busi" w:date="2022-06-28T12:39:00Z">
        <w:r w:rsidDel="008E3034">
          <w:delText>SR-TE</w:delText>
        </w:r>
      </w:del>
      <w:ins w:id="518" w:author="Italo Busi" w:date="2022-06-28T12:39:00Z">
        <w:r w:rsidR="008E3034">
          <w:t>packet</w:t>
        </w:r>
      </w:ins>
      <w:r>
        <w:t xml:space="preserve"> network topology.</w:t>
      </w:r>
    </w:p>
    <w:p w14:paraId="22703579" w14:textId="0A99E33B" w:rsidR="00DD05D5" w:rsidRDefault="00DD05D5" w:rsidP="006C1ECF">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7851E0">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7851E0">
        <w:t>4.6</w:t>
      </w:r>
      <w:r w:rsidR="000E61DB">
        <w:fldChar w:fldCharType="end"/>
      </w:r>
      <w:r>
        <w:t>.</w:t>
      </w:r>
    </w:p>
    <w:p w14:paraId="279A4A82" w14:textId="29794A1B" w:rsidR="00B60252" w:rsidRPr="004E7492" w:rsidDel="001F25C9" w:rsidRDefault="00B60252" w:rsidP="007215EC">
      <w:pPr>
        <w:pStyle w:val="Heading2"/>
      </w:pPr>
      <w:bookmarkStart w:id="519" w:name="_Ref93944132"/>
      <w:bookmarkStart w:id="520" w:name="_Toc107937860"/>
      <w:del w:id="521" w:author="Italo Busi" w:date="2022-06-28T17:44:00Z">
        <w:r w:rsidRPr="004E7492" w:rsidDel="00EC7EB6">
          <w:delText>SR-</w:delText>
        </w:r>
      </w:del>
      <w:r w:rsidRPr="004E7492" w:rsidDel="001F25C9">
        <w:t>TE path discovery</w:t>
      </w:r>
      <w:bookmarkEnd w:id="519"/>
      <w:bookmarkEnd w:id="520"/>
    </w:p>
    <w:p w14:paraId="652933EB" w14:textId="34768AB6" w:rsidR="00B60252" w:rsidDel="001F25C9" w:rsidRDefault="00B60252" w:rsidP="00B60252">
      <w:r w:rsidDel="001F25C9">
        <w:t xml:space="preserve">This version of the draft assumes that discovery of existing </w:t>
      </w:r>
      <w:del w:id="522" w:author="Italo Busi" w:date="2022-06-28T12:40:00Z">
        <w:r w:rsidDel="008E3034">
          <w:delText>SR</w:delText>
        </w:r>
        <w:r w:rsidDel="008E3034">
          <w:softHyphen/>
        </w:r>
        <w:r w:rsidDel="008E3034">
          <w:noBreakHyphen/>
        </w:r>
      </w:del>
      <w:r w:rsidDel="001F25C9">
        <w:t>TE paths, including their bandwidth, at the MPI is done using the generic TE tunnel YANG data model, defined in [TE</w:t>
      </w:r>
      <w:r w:rsidDel="001F25C9">
        <w:noBreakHyphen/>
        <w:t xml:space="preserve">TUNNEL], with </w:t>
      </w:r>
      <w:ins w:id="523" w:author="Italo Busi" w:date="2022-07-05T12:06:00Z">
        <w:r w:rsidR="00570B94">
          <w:t xml:space="preserve">packet </w:t>
        </w:r>
      </w:ins>
      <w:ins w:id="524" w:author="Italo Busi" w:date="2022-06-28T12:40:00Z">
        <w:r w:rsidR="008E3034">
          <w:t>technology-specific</w:t>
        </w:r>
      </w:ins>
      <w:ins w:id="525" w:author="Italo Busi" w:date="2022-06-28T12:41:00Z">
        <w:r w:rsidR="007348E6">
          <w:t xml:space="preserve"> (</w:t>
        </w:r>
      </w:ins>
      <w:ins w:id="526" w:author="Italo Busi" w:date="2022-06-28T12:40:00Z">
        <w:r w:rsidR="008E3034">
          <w:t xml:space="preserve">e.g., MPLS-TE or </w:t>
        </w:r>
      </w:ins>
      <w:r w:rsidDel="001F25C9">
        <w:t>SR</w:t>
      </w:r>
      <w:r w:rsidDel="001F25C9">
        <w:noBreakHyphen/>
        <w:t>TE</w:t>
      </w:r>
      <w:ins w:id="527" w:author="Italo Busi" w:date="2022-06-28T12:41:00Z">
        <w:r w:rsidR="007348E6">
          <w:t>)</w:t>
        </w:r>
      </w:ins>
      <w:r w:rsidDel="001F25C9">
        <w:t xml:space="preserve"> </w:t>
      </w:r>
      <w:del w:id="528" w:author="Italo Busi" w:date="2022-06-28T12:40:00Z">
        <w:r w:rsidDel="007348E6">
          <w:delText xml:space="preserve">specific </w:delText>
        </w:r>
      </w:del>
      <w:r w:rsidDel="001F25C9">
        <w:t>augmentations</w:t>
      </w:r>
      <w:del w:id="529" w:author="Italo Busi" w:date="2022-06-28T12:40:00Z">
        <w:r w:rsidDel="007348E6">
          <w:delText>, as outlined in section 1 of [TE</w:delText>
        </w:r>
        <w:r w:rsidDel="007348E6">
          <w:noBreakHyphen/>
          <w:delText>TUNNEL]</w:delText>
        </w:r>
      </w:del>
      <w:r w:rsidDel="001F25C9">
        <w:t>.</w:t>
      </w:r>
    </w:p>
    <w:p w14:paraId="3814CC16" w14:textId="73981A68"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ins w:id="530" w:author="Italo Busi" w:date="2022-06-28T12:41:00Z">
        <w:r w:rsidR="007348E6">
          <w:t>is</w:t>
        </w:r>
        <w:r w:rsidR="007348E6" w:rsidDel="001F25C9">
          <w:t xml:space="preserve"> outlined in section 1 of [TE</w:t>
        </w:r>
        <w:r w:rsidR="007348E6" w:rsidDel="001F25C9">
          <w:noBreakHyphen/>
          <w:t>TUNNEL]</w:t>
        </w:r>
        <w:r w:rsidR="007348E6">
          <w:t xml:space="preserve"> but currentl</w:t>
        </w:r>
      </w:ins>
      <w:ins w:id="531" w:author="Italo Busi" w:date="2022-06-28T12:42:00Z">
        <w:r w:rsidR="007348E6">
          <w:t xml:space="preserve">y </w:t>
        </w:r>
      </w:ins>
      <w:del w:id="532" w:author="Italo Busi" w:date="2022-06-28T12:42:00Z">
        <w:r w:rsidDel="007348E6">
          <w:delText xml:space="preserve">have been </w:delText>
        </w:r>
      </w:del>
      <w:r>
        <w:t>identified as a gap</w:t>
      </w:r>
      <w:ins w:id="533" w:author="Italo Busi" w:date="2022-06-28T12:41:00Z">
        <w:r w:rsidR="007348E6">
          <w:t xml:space="preserve"> in </w:t>
        </w:r>
      </w:ins>
      <w:ins w:id="534" w:author="Italo Busi" w:date="2022-06-28T12:42:00Z">
        <w:r w:rsidR="007348E6">
          <w:t xml:space="preserve">section </w:t>
        </w:r>
        <w:r w:rsidR="007348E6">
          <w:fldChar w:fldCharType="begin"/>
        </w:r>
        <w:r w:rsidR="007348E6">
          <w:instrText xml:space="preserve"> REF _Ref97197738 \r \h \t </w:instrText>
        </w:r>
      </w:ins>
      <w:r w:rsidR="007348E6">
        <w:fldChar w:fldCharType="separate"/>
      </w:r>
      <w:ins w:id="535" w:author="Italo Busi" w:date="2022-07-05T17:38:00Z">
        <w:r w:rsidR="007851E0">
          <w:t>6</w:t>
        </w:r>
      </w:ins>
      <w:ins w:id="536" w:author="Italo Busi" w:date="2022-06-28T12:42:00Z">
        <w:r w:rsidR="007348E6">
          <w:fldChar w:fldCharType="end"/>
        </w:r>
      </w:ins>
      <w:r>
        <w:t>.</w:t>
      </w:r>
    </w:p>
    <w:p w14:paraId="78B99E47" w14:textId="0E37BC0F" w:rsidR="00B60252" w:rsidDel="001F25C9" w:rsidRDefault="00B60252" w:rsidP="00B60252">
      <w:r w:rsidDel="001F25C9">
        <w:t xml:space="preserve">To enable MDSC to discover the full end-to-end </w:t>
      </w:r>
      <w:del w:id="537" w:author="Italo Busi" w:date="2022-06-28T12:42:00Z">
        <w:r w:rsidDel="007348E6">
          <w:delText>SR-</w:delText>
        </w:r>
      </w:del>
      <w:r w:rsidDel="001F25C9">
        <w:t xml:space="preserve">TE path configuration, the </w:t>
      </w:r>
      <w:del w:id="538" w:author="Italo Busi" w:date="2022-06-28T12:42:00Z">
        <w:r w:rsidRPr="00C246F0" w:rsidDel="007348E6">
          <w:delText xml:space="preserve">SR-TE </w:delText>
        </w:r>
      </w:del>
      <w:ins w:id="539" w:author="Italo Busi" w:date="2022-06-28T12:42:00Z">
        <w:r w:rsidR="007348E6">
          <w:t>technology-</w:t>
        </w:r>
      </w:ins>
      <w:r w:rsidRPr="00C246F0" w:rsidDel="001F25C9">
        <w:t>specific augmentation of the [TE-TUNNEL] should allow the P</w:t>
      </w:r>
      <w:r w:rsidDel="001F25C9">
        <w:t>-</w:t>
      </w:r>
      <w:r w:rsidRPr="00C246F0" w:rsidDel="001F25C9">
        <w:t xml:space="preserve">PNC to report the </w:t>
      </w:r>
      <w:ins w:id="540" w:author="Italo Busi" w:date="2022-06-28T12:44:00Z">
        <w:r w:rsidR="007348E6">
          <w:t xml:space="preserve">TE path within its domain (e.g., the </w:t>
        </w:r>
      </w:ins>
      <w:r w:rsidRPr="00C246F0" w:rsidDel="001F25C9">
        <w:t>SID list assigned to an SR-TE path</w:t>
      </w:r>
      <w:del w:id="541" w:author="Italo Busi" w:date="2022-06-28T12:45:00Z">
        <w:r w:rsidRPr="00C246F0" w:rsidDel="007348E6">
          <w:delText xml:space="preserve"> within its domain</w:delText>
        </w:r>
      </w:del>
      <w:ins w:id="542" w:author="Italo Busi" w:date="2022-06-28T12:45:00Z">
        <w:r w:rsidR="007348E6">
          <w:t>)</w:t>
        </w:r>
      </w:ins>
      <w:r w:rsidRPr="00C246F0" w:rsidDel="001F25C9">
        <w:t>.</w:t>
      </w:r>
    </w:p>
    <w:p w14:paraId="277E6E7E" w14:textId="22602D9D"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7851E0">
        <w:t>Figure 2</w:t>
      </w:r>
      <w:r w:rsidR="004B0663">
        <w:fldChar w:fldCharType="end"/>
      </w:r>
      <w:r w:rsidDel="001F25C9">
        <w:t>,</w:t>
      </w:r>
      <w:r w:rsidRPr="004C13F2" w:rsidDel="001F25C9">
        <w:t xml:space="preserve"> the </w:t>
      </w:r>
      <w:r w:rsidDel="001F25C9">
        <w:t xml:space="preserve">PE13-P16-PE14 </w:t>
      </w:r>
      <w:del w:id="543" w:author="Italo Busi" w:date="2022-06-28T12:43:00Z">
        <w:r w:rsidRPr="004C13F2" w:rsidDel="007348E6">
          <w:delText>SR-</w:delText>
        </w:r>
      </w:del>
      <w:r w:rsidRPr="004C13F2" w:rsidDel="001F25C9">
        <w:t>TE path</w:t>
      </w:r>
      <w:r w:rsidDel="001F25C9">
        <w:t xml:space="preserve"> and the </w:t>
      </w:r>
      <w:del w:id="544" w:author="Italo Busi" w:date="2022-06-28T12:43:00Z">
        <w:r w:rsidDel="007348E6">
          <w:delText>SR-</w:delText>
        </w:r>
      </w:del>
      <w:r w:rsidDel="001F25C9">
        <w:t>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ins w:id="545" w:author="Italo Busi" w:date="2022-07-05T11:37:00Z">
        <w:r w:rsidR="003E45FD">
          <w:t xml:space="preserve">primary and reverse primary </w:t>
        </w:r>
      </w:ins>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del w:id="546" w:author="Italo Busi" w:date="2022-06-28T12:44:00Z">
        <w:r w:rsidRPr="004C13F2" w:rsidDel="007348E6">
          <w:delText>SR-</w:delText>
        </w:r>
      </w:del>
      <w:r w:rsidRPr="004C13F2" w:rsidDel="001F25C9">
        <w:t>TE path</w:t>
      </w:r>
      <w:r w:rsidDel="001F25C9">
        <w:t>s,which can be symmetric or asymmetric in the two directions</w:t>
      </w:r>
      <w:r w:rsidRPr="004C13F2" w:rsidDel="001F25C9">
        <w:t>.</w:t>
      </w:r>
    </w:p>
    <w:p w14:paraId="2EDAE315" w14:textId="6D9E4C59" w:rsidR="00B60252" w:rsidRDefault="00B60252" w:rsidP="00B60252">
      <w:r>
        <w:lastRenderedPageBreak/>
        <w:t xml:space="preserve">The P-PNCs use the TE tunnel model to report, at the MPI, all the </w:t>
      </w:r>
      <w:del w:id="547" w:author="Italo Busi" w:date="2022-06-28T12:45:00Z">
        <w:r w:rsidDel="007348E6">
          <w:delText>SR-</w:delText>
        </w:r>
      </w:del>
      <w:r>
        <w:t>TE paths established within their packet domain regardless of the mechanism being used to set them up</w:t>
      </w:r>
      <w:del w:id="548" w:author="Italo Busi" w:date="2022-07-05T11:33:00Z">
        <w:r w:rsidDel="004F6BEF">
          <w:delText xml:space="preserve">. In other words, the TE tunnel data model reports within the operational datastore both the </w:delText>
        </w:r>
      </w:del>
      <w:del w:id="549" w:author="Italo Busi" w:date="2022-06-28T12:45:00Z">
        <w:r w:rsidDel="007348E6">
          <w:delText>SR-</w:delText>
        </w:r>
      </w:del>
      <w:del w:id="550" w:author="Italo Busi" w:date="2022-07-05T11:33:00Z">
        <w:r w:rsidDel="004F6BEF">
          <w:delText xml:space="preserve">TE paths being setup by the MDSC at the MPI, using </w:delText>
        </w:r>
      </w:del>
      <w:ins w:id="551" w:author="Italo Busi" w:date="2022-07-05T11:33:00Z">
        <w:r w:rsidR="004F6BEF">
          <w:t xml:space="preserve">; i.e., independently on whether </w:t>
        </w:r>
      </w:ins>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7851E0">
        <w:t>5.3</w:t>
      </w:r>
      <w:r>
        <w:fldChar w:fldCharType="end"/>
      </w:r>
      <w:ins w:id="552" w:author="Italo Busi" w:date="2022-07-05T11:33:00Z">
        <w:r w:rsidR="004F6BEF">
          <w:t xml:space="preserve"> </w:t>
        </w:r>
      </w:ins>
      <w:del w:id="553" w:author="Italo Busi" w:date="2022-07-05T11:33:00Z">
        <w:r w:rsidDel="004F6BEF">
          <w:delText xml:space="preserve">, as well as the </w:delText>
        </w:r>
      </w:del>
      <w:del w:id="554" w:author="Italo Busi" w:date="2022-06-28T12:45:00Z">
        <w:r w:rsidDel="007348E6">
          <w:delText>SR-</w:delText>
        </w:r>
      </w:del>
      <w:del w:id="555" w:author="Italo Busi" w:date="2022-07-05T11:33:00Z">
        <w:r w:rsidDel="004F6BEF">
          <w:delText xml:space="preserve">TE paths being setup by </w:delText>
        </w:r>
      </w:del>
      <w:ins w:id="556" w:author="Italo Busi" w:date="2022-07-05T11:33:00Z">
        <w:r w:rsidR="004F6BEF">
          <w:t xml:space="preserve">or </w:t>
        </w:r>
      </w:ins>
      <w:r>
        <w:t>other means, such as static configuration, which are outside the scope of this document</w:t>
      </w:r>
      <w:ins w:id="557" w:author="Italo Busi" w:date="2022-07-05T11:33:00Z">
        <w:r w:rsidR="004F6BEF">
          <w:t>, are used</w:t>
        </w:r>
      </w:ins>
      <w:r>
        <w:t>.</w:t>
      </w:r>
    </w:p>
    <w:p w14:paraId="331546F6" w14:textId="41768B2B" w:rsidR="003B0D3F" w:rsidRPr="004E7492" w:rsidRDefault="003B0D3F" w:rsidP="007215EC">
      <w:pPr>
        <w:pStyle w:val="Heading2"/>
      </w:pPr>
      <w:bookmarkStart w:id="558" w:name="_Ref90908761"/>
      <w:bookmarkStart w:id="559" w:name="_Toc107937861"/>
      <w:r w:rsidRPr="004E7492">
        <w:t>Inter-domain link discovery</w:t>
      </w:r>
      <w:bookmarkEnd w:id="498"/>
      <w:bookmarkEnd w:id="499"/>
      <w:bookmarkEnd w:id="558"/>
      <w:bookmarkEnd w:id="559"/>
    </w:p>
    <w:p w14:paraId="52501386" w14:textId="19714D8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7851E0">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6C1EC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6C1ECF">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6C1EC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in  [</w:t>
      </w:r>
      <w:r w:rsidR="00050B1F">
        <w:t>SAP</w:t>
      </w:r>
      <w:r>
        <w:t>]). This has been identified as a gap.</w:t>
      </w:r>
    </w:p>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lastRenderedPageBreak/>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560" w:name="_Ref107916414"/>
      <w:bookmarkStart w:id="561" w:name="_Toc107937862"/>
      <w:r>
        <w:t>Cross-layer link discovery</w:t>
      </w:r>
      <w:bookmarkEnd w:id="560"/>
      <w:bookmarkEnd w:id="561"/>
    </w:p>
    <w:p w14:paraId="5FE6E2AA" w14:textId="4D924C0C"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7851E0">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562" w:name="_Ref96625435"/>
      <w:r w:rsidRPr="004E7492">
        <w:rPr>
          <w:bCs w:val="0"/>
          <w:szCs w:val="24"/>
        </w:rPr>
        <w:t>– Cross-layer link discovery</w:t>
      </w:r>
      <w:bookmarkEnd w:id="562"/>
    </w:p>
    <w:p w14:paraId="442B5C85" w14:textId="1AC45B31"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r w:rsidR="002078CE">
        <w:t>optic</w:t>
      </w:r>
      <w:ins w:id="563" w:author="Paolo Volpato" w:date="2022-06-30T14:28:00Z">
        <w:r w:rsidR="002078CE">
          <w:t>a</w:t>
        </w:r>
      </w:ins>
      <w:r w:rsidR="002078CE">
        <w:t>l NEs</w:t>
      </w:r>
      <w:r w:rsidR="00A95D95">
        <w:t>,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564" w:name="_Ref97212869"/>
      <w:bookmarkStart w:id="565" w:name="_Toc107937863"/>
      <w:r>
        <w:lastRenderedPageBreak/>
        <w:t xml:space="preserve">Inter-domain </w:t>
      </w:r>
      <w:r w:rsidR="00C300CB">
        <w:t>IP</w:t>
      </w:r>
      <w:r>
        <w:t xml:space="preserve"> link discovery</w:t>
      </w:r>
      <w:bookmarkEnd w:id="564"/>
      <w:bookmarkEnd w:id="565"/>
    </w:p>
    <w:p w14:paraId="04793448" w14:textId="3B745FA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7851E0">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  |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V(*)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r w:rsidR="00847CA6">
        <w:t>{</w:t>
      </w:r>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566" w:name="_Ref96625609"/>
      <w:r w:rsidRPr="004E7492">
        <w:rPr>
          <w:bCs w:val="0"/>
          <w:szCs w:val="24"/>
        </w:rPr>
        <w:t>– Inter-domain Ethernet and IP link discovery</w:t>
      </w:r>
      <w:bookmarkEnd w:id="566"/>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06838405"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7851E0">
        <w:t>Figure 5</w:t>
      </w:r>
      <w:r w:rsidR="00FF091E" w:rsidRPr="00547B1B">
        <w:fldChar w:fldCharType="end"/>
      </w:r>
      <w:r w:rsidR="00712D82" w:rsidRPr="00547B1B">
        <w:t>:</w:t>
      </w:r>
    </w:p>
    <w:p w14:paraId="1C8CAC71" w14:textId="3CA7C288" w:rsidR="00712D82" w:rsidRDefault="00341DE0" w:rsidP="006C1ECF">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6C1ECF">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adjancecy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0252D669"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7851E0">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7851E0">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C7D229F"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7851E0">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7851E0">
        <w:t>Figure 5</w:t>
      </w:r>
      <w:r w:rsidRPr="00547B1B">
        <w:fldChar w:fldCharType="end"/>
      </w:r>
      <w:r w:rsidRPr="00547B1B">
        <w:t>.</w:t>
      </w:r>
    </w:p>
    <w:p w14:paraId="1447CFF6" w14:textId="6381513C" w:rsidR="004E7F85" w:rsidRPr="004E7492" w:rsidRDefault="00844800" w:rsidP="00333042">
      <w:pPr>
        <w:pStyle w:val="Heading2"/>
      </w:pPr>
      <w:bookmarkStart w:id="567" w:name="_Ref71280932"/>
      <w:bookmarkStart w:id="568" w:name="_Ref96366061"/>
      <w:bookmarkStart w:id="569" w:name="_Toc107937864"/>
      <w:r w:rsidRPr="004E7492">
        <w:t xml:space="preserve">Multi-layer </w:t>
      </w:r>
      <w:r w:rsidR="004E7F85" w:rsidRPr="004E7492">
        <w:t xml:space="preserve">IP </w:t>
      </w:r>
      <w:bookmarkEnd w:id="567"/>
      <w:r w:rsidR="00F13CC9" w:rsidRPr="004E7492">
        <w:t xml:space="preserve">link </w:t>
      </w:r>
      <w:r w:rsidR="008B2B34" w:rsidRPr="004E7492">
        <w:t>discovery</w:t>
      </w:r>
      <w:bookmarkEnd w:id="568"/>
      <w:bookmarkEnd w:id="569"/>
    </w:p>
    <w:p w14:paraId="7CD5D137" w14:textId="5977A3C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7851E0">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7851E0">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570" w:name="_Ref96628870"/>
      <w:r w:rsidRPr="004E7492">
        <w:rPr>
          <w:bCs w:val="0"/>
          <w:szCs w:val="24"/>
        </w:rPr>
        <w:t>– Multi-layer intra-domain Ethernet and IP link discovery</w:t>
      </w:r>
      <w:bookmarkEnd w:id="570"/>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199AB55"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7851E0">
        <w:t>Figure 6</w:t>
      </w:r>
      <w:r w:rsidR="007D15E5" w:rsidRPr="007B1021">
        <w:fldChar w:fldCharType="end"/>
      </w:r>
      <w:r w:rsidR="0080092F" w:rsidRPr="007B1021">
        <w:t>.</w:t>
      </w:r>
    </w:p>
    <w:p w14:paraId="336341AB" w14:textId="489B10FC"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7851E0">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7851E0">
        <w:t>Figure 6</w:t>
      </w:r>
      <w:r w:rsidR="007D6620" w:rsidRPr="007B1021">
        <w:fldChar w:fldCharType="end"/>
      </w:r>
      <w:r w:rsidRPr="007B1021">
        <w:t>.</w:t>
      </w:r>
    </w:p>
    <w:p w14:paraId="684C7562" w14:textId="4EA01BA9"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7851E0">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7851E0">
        <w:t>Figure 6</w:t>
      </w:r>
      <w:r w:rsidR="007D6620" w:rsidRPr="007B1021">
        <w:fldChar w:fldCharType="end"/>
      </w:r>
      <w:r w:rsidRPr="007B1021">
        <w:t>.</w:t>
      </w:r>
    </w:p>
    <w:p w14:paraId="5350BB10" w14:textId="5B25383E" w:rsidR="00212657" w:rsidRDefault="00212657" w:rsidP="00212657">
      <w:pPr>
        <w:pStyle w:val="Heading3"/>
      </w:pPr>
      <w:bookmarkStart w:id="571" w:name="_Toc107937865"/>
      <w:r>
        <w:t>Single-layer intra-domain IP links</w:t>
      </w:r>
      <w:bookmarkEnd w:id="571"/>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359CEE9C"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7851E0">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572" w:name="_Ref97545965"/>
      <w:r w:rsidRPr="004E7492">
        <w:rPr>
          <w:bCs w:val="0"/>
          <w:szCs w:val="24"/>
        </w:rPr>
        <w:t>– Single-layer intra-domain Ethernet and IP link discovery</w:t>
      </w:r>
      <w:bookmarkEnd w:id="572"/>
    </w:p>
    <w:p w14:paraId="42B499D2" w14:textId="5D316A8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7851E0">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573" w:name="_Toc107937866"/>
      <w:r w:rsidRPr="004E7492">
        <w:t>LAG discovery</w:t>
      </w:r>
      <w:bookmarkEnd w:id="573"/>
    </w:p>
    <w:p w14:paraId="2AA1EF9A" w14:textId="77777777" w:rsidR="002078CE" w:rsidRDefault="002078CE" w:rsidP="002078CE">
      <w:pPr>
        <w:rPr>
          <w:ins w:id="574" w:author="Paolo Volpato" w:date="2022-06-30T09:55:00Z"/>
        </w:rPr>
      </w:pPr>
      <w:ins w:id="575" w:author="Italo Busi" w:date="2022-06-20T23:21:00Z">
        <w:r>
          <w:t xml:space="preserve">The P-PNCs can discover the configuration </w:t>
        </w:r>
      </w:ins>
      <w:ins w:id="576" w:author="Italo Busi" w:date="2022-06-29T09:03:00Z">
        <w:r>
          <w:t xml:space="preserve">of the LAG groups within its domain </w:t>
        </w:r>
      </w:ins>
      <w:ins w:id="577" w:author="Italo Busi" w:date="2022-06-20T23:21:00Z">
        <w:r>
          <w:t xml:space="preserve">and report </w:t>
        </w:r>
      </w:ins>
      <w:ins w:id="578" w:author="Italo Busi" w:date="2022-06-29T09:03:00Z">
        <w:r>
          <w:t>each</w:t>
        </w:r>
      </w:ins>
      <w:ins w:id="579" w:author="Italo Busi" w:date="2022-06-20T23:21:00Z">
        <w:r>
          <w:t xml:space="preserve"> intra-domain LAG as </w:t>
        </w:r>
      </w:ins>
      <w:ins w:id="580" w:author="Italo Busi" w:date="2022-06-29T09:03:00Z">
        <w:r>
          <w:t xml:space="preserve">an </w:t>
        </w:r>
      </w:ins>
      <w:ins w:id="581" w:author="Italo Busi" w:date="2022-06-20T23:21:00Z">
        <w:r>
          <w:t>Ethernet bundle link</w:t>
        </w:r>
      </w:ins>
      <w:ins w:id="582" w:author="Italo Busi" w:date="2022-06-29T09:03:00Z">
        <w:r>
          <w:t>,</w:t>
        </w:r>
      </w:ins>
      <w:ins w:id="583" w:author="Italo Busi" w:date="2022-06-20T23:21:00Z">
        <w:r>
          <w:t xml:space="preserve"> within the Ethernet topo</w:t>
        </w:r>
      </w:ins>
      <w:ins w:id="584" w:author="Italo Busi" w:date="2022-06-20T23:22:00Z">
        <w:r>
          <w:t>logy exposed at the MPI</w:t>
        </w:r>
      </w:ins>
      <w:ins w:id="585" w:author="Paolo Volpato" w:date="2022-06-30T09:55:00Z">
        <w:r>
          <w:t>.</w:t>
        </w:r>
      </w:ins>
    </w:p>
    <w:p w14:paraId="2171B15A" w14:textId="79C07ACD" w:rsidR="002078CE" w:rsidRDefault="002078CE" w:rsidP="002078CE">
      <w:pPr>
        <w:rPr>
          <w:ins w:id="586" w:author="Italo Busi" w:date="2022-06-20T23:25:00Z"/>
        </w:rPr>
      </w:pPr>
      <w:ins w:id="587" w:author="Paolo Volpato" w:date="2022-06-30T09:55:00Z">
        <w:r>
          <w:t>This is done</w:t>
        </w:r>
      </w:ins>
      <w:ins w:id="588" w:author="Italo Busi" w:date="2022-06-29T09:03:00Z">
        <w:del w:id="589" w:author="Paolo Volpato" w:date="2022-06-30T09:55:00Z">
          <w:r w:rsidDel="00EC2BCA">
            <w:delText>,</w:delText>
          </w:r>
        </w:del>
      </w:ins>
      <w:ins w:id="590" w:author="Italo Busi" w:date="2022-06-20T23:22:00Z">
        <w:r>
          <w:t xml:space="preserve"> bundling multiple single-domain Ethernet links, </w:t>
        </w:r>
      </w:ins>
      <w:ins w:id="591" w:author="Paolo Volpato" w:date="2022-06-30T09:56:00Z">
        <w:r>
          <w:t>as shown in</w:t>
        </w:r>
      </w:ins>
      <w:ins w:id="592" w:author="Paolo Volpato" w:date="2022-06-30T09:58:00Z">
        <w:r>
          <w:t xml:space="preserve"> </w:t>
        </w:r>
        <w:r>
          <w:fldChar w:fldCharType="begin"/>
        </w:r>
        <w:r>
          <w:instrText xml:space="preserve"> REF _Ref100333576 \n \h </w:instrText>
        </w:r>
      </w:ins>
      <w:r>
        <w:fldChar w:fldCharType="separate"/>
      </w:r>
      <w:ins w:id="593" w:author="Italo Busi" w:date="2022-07-05T17:38:00Z">
        <w:r w:rsidR="007851E0">
          <w:t>Figure 8</w:t>
        </w:r>
      </w:ins>
      <w:ins w:id="594" w:author="Paolo Volpato" w:date="2022-06-30T09:58:00Z">
        <w:r>
          <w:fldChar w:fldCharType="end"/>
        </w:r>
      </w:ins>
      <w:ins w:id="595" w:author="Paolo Volpato" w:date="2022-06-30T09:56:00Z">
        <w:r>
          <w:t xml:space="preserve">. </w:t>
        </w:r>
      </w:ins>
      <w:ins w:id="596" w:author="Paolo Volpato" w:date="2022-06-30T09:57:00Z">
        <w:r>
          <w:t>For example</w:t>
        </w:r>
      </w:ins>
      <w:ins w:id="597" w:author="Italo Busi" w:date="2022-06-20T23:24:00Z">
        <w:del w:id="598" w:author="Paolo Volpato" w:date="2022-06-30T09:57:00Z">
          <w:r w:rsidDel="00EC2BCA">
            <w:delText>e.g.</w:delText>
          </w:r>
        </w:del>
        <w:r>
          <w:t>, the Ethern</w:t>
        </w:r>
      </w:ins>
      <w:ins w:id="599" w:author="Paolo Volpato" w:date="2022-06-30T09:55:00Z">
        <w:r>
          <w:t>e</w:t>
        </w:r>
      </w:ins>
      <w:ins w:id="600" w:author="Italo Busi" w:date="2022-06-20T23:24:00Z">
        <w:r>
          <w:t>t bundled link between the Ethernet LTP 5-1 on BR21 and the Ethernet LTP 6-1 on P24</w:t>
        </w:r>
        <w:del w:id="601" w:author="Paolo Volpato" w:date="2022-06-30T09:57:00Z">
          <w:r w:rsidDel="00EC2BCA">
            <w:delText xml:space="preserve">, </w:delText>
          </w:r>
        </w:del>
      </w:ins>
      <w:ins w:id="602" w:author="Italo Busi" w:date="2022-06-20T23:22:00Z">
        <w:del w:id="603" w:author="Paolo Volpato" w:date="2022-06-30T09:57:00Z">
          <w:r w:rsidDel="00EC2BCA">
            <w:delText xml:space="preserve">shown in </w:delText>
          </w:r>
        </w:del>
      </w:ins>
      <w:ins w:id="604" w:author="Italo Busi" w:date="2022-06-20T23:23:00Z">
        <w:del w:id="605" w:author="Paolo Volpato" w:date="2022-06-30T09:57:00Z">
          <w:r w:rsidDel="00EC2BCA">
            <w:fldChar w:fldCharType="begin"/>
          </w:r>
          <w:r w:rsidDel="00EC2BCA">
            <w:delInstrText xml:space="preserve"> REF _Ref100333576 \r \h </w:delInstrText>
          </w:r>
        </w:del>
      </w:ins>
      <w:del w:id="606" w:author="Paolo Volpato" w:date="2022-06-30T09:57:00Z">
        <w:r w:rsidDel="00EC2BCA">
          <w:fldChar w:fldCharType="separate"/>
        </w:r>
      </w:del>
      <w:ins w:id="607" w:author="Italo Busi" w:date="2022-06-20T23:23:00Z">
        <w:del w:id="608" w:author="Paolo Volpato" w:date="2022-06-30T09:57:00Z">
          <w:r w:rsidDel="00EC2BCA">
            <w:delText>Figure 8</w:delText>
          </w:r>
          <w:r w:rsidDel="00EC2BCA">
            <w:fldChar w:fldCharType="end"/>
          </w:r>
        </w:del>
      </w:ins>
      <w:ins w:id="609" w:author="Italo Busi" w:date="2022-06-20T23:24:00Z">
        <w:r>
          <w:t xml:space="preserve">, </w:t>
        </w:r>
      </w:ins>
      <w:ins w:id="610" w:author="Paolo Volpato" w:date="2022-06-30T09:56:00Z">
        <w:r>
          <w:t>i</w:t>
        </w:r>
      </w:ins>
      <w:ins w:id="611" w:author="Paolo Volpato" w:date="2022-06-30T09:58:00Z">
        <w:r>
          <w:t xml:space="preserve">s built </w:t>
        </w:r>
      </w:ins>
      <w:ins w:id="612" w:author="Italo Busi" w:date="2022-06-20T23:24:00Z">
        <w:del w:id="613" w:author="Paolo Volpato" w:date="2022-06-30T09:59:00Z">
          <w:r w:rsidDel="00EC2BCA">
            <w:delText>bundling</w:delText>
          </w:r>
        </w:del>
        <w:r>
          <w:t xml:space="preserve"> </w:t>
        </w:r>
      </w:ins>
      <w:ins w:id="614" w:author="Paolo Volpato" w:date="2022-06-30T09:59:00Z">
        <w:r>
          <w:t xml:space="preserve">from </w:t>
        </w:r>
      </w:ins>
      <w:ins w:id="615" w:author="Italo Busi" w:date="2022-06-20T23:24:00Z">
        <w:r>
          <w:t>the Ethernet link</w:t>
        </w:r>
      </w:ins>
      <w:ins w:id="616" w:author="Italo Busi" w:date="2022-06-20T23:25:00Z">
        <w:r>
          <w:t>s setup respectively:</w:t>
        </w:r>
      </w:ins>
    </w:p>
    <w:p w14:paraId="0497B088" w14:textId="77777777" w:rsidR="00726924" w:rsidRDefault="00726924" w:rsidP="006C1ECF">
      <w:pPr>
        <w:pStyle w:val="RFCListBullet"/>
        <w:rPr>
          <w:ins w:id="617" w:author="Italo Busi" w:date="2022-06-20T23:29:00Z"/>
        </w:rPr>
      </w:pPr>
      <w:ins w:id="618" w:author="Italo Busi" w:date="2022-06-20T23:25:00Z">
        <w:r>
          <w:t>between the Ethernet LTP 1-1 on BR21 and the Ethernet L</w:t>
        </w:r>
      </w:ins>
      <w:ins w:id="619" w:author="Italo Busi" w:date="2022-06-20T23:29:00Z">
        <w:r>
          <w:t>TP 2-1 on P24; and</w:t>
        </w:r>
      </w:ins>
    </w:p>
    <w:p w14:paraId="4A5C063B" w14:textId="77777777" w:rsidR="00726924" w:rsidRPr="00660D7C" w:rsidRDefault="00726924" w:rsidP="006C1ECF">
      <w:pPr>
        <w:pStyle w:val="RFCListBullet"/>
        <w:rPr>
          <w:ins w:id="620" w:author="Italo Busi" w:date="2022-04-08T18:03:00Z"/>
        </w:rPr>
      </w:pPr>
      <w:ins w:id="621" w:author="Italo Busi" w:date="2022-06-20T23:29:00Z">
        <w:r>
          <w:t>between the Ethernet LTP 3-1 on B</w:t>
        </w:r>
      </w:ins>
      <w:ins w:id="622" w:author="BOUQUIER, JEAN-FRANCOIS, Vodafone" w:date="2022-06-29T18:13:00Z">
        <w:r>
          <w:t>R</w:t>
        </w:r>
      </w:ins>
      <w:ins w:id="623" w:author="Italo Busi" w:date="2022-06-20T23:29:00Z">
        <w:del w:id="624" w:author="BOUQUIER, JEAN-FRANCOIS, Vodafone" w:date="2022-06-29T18:13:00Z">
          <w:r w:rsidDel="006C4682">
            <w:delText>E</w:delText>
          </w:r>
        </w:del>
        <w:r>
          <w:t>21 and the Ethernet LTP 4-1 on P24</w:t>
        </w:r>
      </w:ins>
      <w:ins w:id="625" w:author="Italo Busi" w:date="2022-06-20T23:22:00Z">
        <w:r>
          <w:t>.</w:t>
        </w:r>
      </w:ins>
    </w:p>
    <w:p w14:paraId="5D6DBABA" w14:textId="5DB86AE3" w:rsidR="00954BA9" w:rsidRDefault="00954BA9" w:rsidP="00954BA9">
      <w:pPr>
        <w:pStyle w:val="RFCFigure"/>
        <w:rPr>
          <w:ins w:id="626" w:author="Italo Busi" w:date="2022-07-05T18:17:00Z"/>
        </w:rPr>
      </w:pPr>
    </w:p>
    <w:p w14:paraId="3780F5A6" w14:textId="77777777" w:rsidR="00954BA9" w:rsidRDefault="00954BA9" w:rsidP="00954BA9">
      <w:pPr>
        <w:pStyle w:val="RFCFigure"/>
        <w:rPr>
          <w:ins w:id="627" w:author="Italo Busi" w:date="2022-07-05T18:18:00Z"/>
        </w:rPr>
      </w:pPr>
      <w:ins w:id="628" w:author="Italo Busi" w:date="2022-07-05T18:18:00Z">
        <w:r>
          <w:t xml:space="preserve">        +-----------------------------------------------------------+</w:t>
        </w:r>
      </w:ins>
    </w:p>
    <w:p w14:paraId="695CBD9D" w14:textId="77777777" w:rsidR="00954BA9" w:rsidRDefault="00954BA9" w:rsidP="00954BA9">
      <w:pPr>
        <w:pStyle w:val="RFCFigure"/>
        <w:rPr>
          <w:ins w:id="629" w:author="Italo Busi" w:date="2022-07-05T18:18:00Z"/>
        </w:rPr>
      </w:pPr>
      <w:ins w:id="630" w:author="Italo Busi" w:date="2022-07-05T18:18:00Z">
        <w:r>
          <w:t xml:space="preserve">       /                    IP Topology (P-PNC 1)                  /</w:t>
        </w:r>
      </w:ins>
    </w:p>
    <w:p w14:paraId="25E327D9" w14:textId="77777777" w:rsidR="00954BA9" w:rsidRDefault="00954BA9" w:rsidP="00954BA9">
      <w:pPr>
        <w:pStyle w:val="RFCFigure"/>
        <w:rPr>
          <w:ins w:id="631" w:author="Italo Busi" w:date="2022-07-05T18:18:00Z"/>
        </w:rPr>
      </w:pPr>
      <w:ins w:id="632" w:author="Italo Busi" w:date="2022-07-05T18:18:00Z">
        <w:r>
          <w:t xml:space="preserve">      /    +---------+                        +---------+         / </w:t>
        </w:r>
      </w:ins>
    </w:p>
    <w:p w14:paraId="167C7452" w14:textId="77777777" w:rsidR="00954BA9" w:rsidRDefault="00954BA9" w:rsidP="00954BA9">
      <w:pPr>
        <w:pStyle w:val="RFCFigure"/>
        <w:rPr>
          <w:ins w:id="633" w:author="Italo Busi" w:date="2022-07-05T18:18:00Z"/>
        </w:rPr>
      </w:pPr>
      <w:ins w:id="634" w:author="Italo Busi" w:date="2022-07-05T18:18:00Z">
        <w:r>
          <w:t xml:space="preserve">     /     |  BR21   |                        |    P24  |        /  </w:t>
        </w:r>
      </w:ins>
    </w:p>
    <w:p w14:paraId="3F872204" w14:textId="77777777" w:rsidR="00954BA9" w:rsidRDefault="00954BA9" w:rsidP="00954BA9">
      <w:pPr>
        <w:pStyle w:val="RFCFigure"/>
        <w:rPr>
          <w:ins w:id="635" w:author="Italo Busi" w:date="2022-07-05T18:18:00Z"/>
        </w:rPr>
      </w:pPr>
      <w:ins w:id="636" w:author="Italo Busi" w:date="2022-07-05T18:18:00Z">
        <w:r>
          <w:t xml:space="preserve">    /      |    (5-2)O&lt;======================&gt;O(6-2)    |       /</w:t>
        </w:r>
      </w:ins>
    </w:p>
    <w:p w14:paraId="3E30BE15" w14:textId="77777777" w:rsidR="00954BA9" w:rsidRDefault="00954BA9" w:rsidP="00954BA9">
      <w:pPr>
        <w:pStyle w:val="RFCFigure"/>
        <w:rPr>
          <w:ins w:id="637" w:author="Italo Busi" w:date="2022-07-05T18:18:00Z"/>
        </w:rPr>
      </w:pPr>
      <w:ins w:id="638" w:author="Italo Busi" w:date="2022-07-05T18:18:00Z">
        <w:r>
          <w:t xml:space="preserve">   /       |         |            |           |         |      / </w:t>
        </w:r>
      </w:ins>
    </w:p>
    <w:p w14:paraId="6EF9022B" w14:textId="77777777" w:rsidR="00954BA9" w:rsidRDefault="00954BA9" w:rsidP="00954BA9">
      <w:pPr>
        <w:pStyle w:val="RFCFigure"/>
        <w:rPr>
          <w:ins w:id="639" w:author="Italo Busi" w:date="2022-07-05T18:18:00Z"/>
        </w:rPr>
      </w:pPr>
      <w:ins w:id="640" w:author="Italo Busi" w:date="2022-07-05T18:18:00Z">
        <w:r>
          <w:t xml:space="preserve">  /        +---------+            |           +---------+     / </w:t>
        </w:r>
      </w:ins>
    </w:p>
    <w:p w14:paraId="61D523F4" w14:textId="77777777" w:rsidR="00954BA9" w:rsidRDefault="00954BA9" w:rsidP="00954BA9">
      <w:pPr>
        <w:pStyle w:val="RFCFigure"/>
        <w:rPr>
          <w:ins w:id="641" w:author="Italo Busi" w:date="2022-07-05T18:18:00Z"/>
        </w:rPr>
      </w:pPr>
      <w:ins w:id="642" w:author="Italo Busi" w:date="2022-07-05T18:18:00Z">
        <w:r>
          <w:t xml:space="preserve"> /                                |                          /  </w:t>
        </w:r>
      </w:ins>
    </w:p>
    <w:p w14:paraId="48D13D0E" w14:textId="77777777" w:rsidR="00954BA9" w:rsidRDefault="00954BA9" w:rsidP="00954BA9">
      <w:pPr>
        <w:pStyle w:val="RFCFigure"/>
        <w:rPr>
          <w:ins w:id="643" w:author="Italo Busi" w:date="2022-07-05T18:18:00Z"/>
        </w:rPr>
      </w:pPr>
      <w:ins w:id="644" w:author="Italo Busi" w:date="2022-07-05T18:18:00Z">
        <w:r>
          <w:t xml:space="preserve">+---------------------------------|-------------------------+ </w:t>
        </w:r>
      </w:ins>
    </w:p>
    <w:p w14:paraId="1E200DC4" w14:textId="77777777" w:rsidR="00954BA9" w:rsidRDefault="00954BA9" w:rsidP="00954BA9">
      <w:pPr>
        <w:pStyle w:val="RFCFigure"/>
        <w:rPr>
          <w:ins w:id="645" w:author="Italo Busi" w:date="2022-07-05T18:18:00Z"/>
        </w:rPr>
      </w:pPr>
      <w:ins w:id="646" w:author="Italo Busi" w:date="2022-07-05T18:18:00Z">
        <w:r>
          <w:t xml:space="preserve">                                  |                                       </w:t>
        </w:r>
      </w:ins>
    </w:p>
    <w:p w14:paraId="4EBCDD36" w14:textId="77777777" w:rsidR="00954BA9" w:rsidRDefault="00954BA9" w:rsidP="00954BA9">
      <w:pPr>
        <w:pStyle w:val="RFCFigure"/>
        <w:rPr>
          <w:ins w:id="647" w:author="Italo Busi" w:date="2022-07-05T18:18:00Z"/>
        </w:rPr>
      </w:pPr>
      <w:ins w:id="648" w:author="Italo Busi" w:date="2022-07-05T18:18:00Z">
        <w:r>
          <w:t xml:space="preserve">                                  | Supporting Link                                      </w:t>
        </w:r>
      </w:ins>
    </w:p>
    <w:p w14:paraId="3E7F459F" w14:textId="77777777" w:rsidR="00954BA9" w:rsidRDefault="00954BA9" w:rsidP="00954BA9">
      <w:pPr>
        <w:pStyle w:val="RFCFigure"/>
        <w:rPr>
          <w:ins w:id="649" w:author="Italo Busi" w:date="2022-07-05T18:18:00Z"/>
        </w:rPr>
      </w:pPr>
      <w:ins w:id="650" w:author="Italo Busi" w:date="2022-07-05T18:18:00Z">
        <w:r>
          <w:t xml:space="preserve">                                  |                                       </w:t>
        </w:r>
      </w:ins>
    </w:p>
    <w:p w14:paraId="339EB8E8" w14:textId="77777777" w:rsidR="00954BA9" w:rsidRDefault="00954BA9" w:rsidP="00954BA9">
      <w:pPr>
        <w:pStyle w:val="RFCFigure"/>
        <w:rPr>
          <w:ins w:id="651" w:author="Italo Busi" w:date="2022-07-05T18:18:00Z"/>
        </w:rPr>
      </w:pPr>
      <w:ins w:id="652" w:author="Italo Busi" w:date="2022-07-05T18:18:00Z">
        <w:r>
          <w:t xml:space="preserve">                                  |                                       </w:t>
        </w:r>
      </w:ins>
    </w:p>
    <w:p w14:paraId="6B287572" w14:textId="77777777" w:rsidR="00954BA9" w:rsidRDefault="00954BA9" w:rsidP="00954BA9">
      <w:pPr>
        <w:pStyle w:val="RFCFigure"/>
        <w:rPr>
          <w:ins w:id="653" w:author="Italo Busi" w:date="2022-07-05T18:18:00Z"/>
        </w:rPr>
      </w:pPr>
      <w:ins w:id="654" w:author="Italo Busi" w:date="2022-07-05T18:18:00Z">
        <w:r>
          <w:t xml:space="preserve">          +-----------------------|---------------------------------+</w:t>
        </w:r>
      </w:ins>
    </w:p>
    <w:p w14:paraId="0A2E761A" w14:textId="77777777" w:rsidR="00954BA9" w:rsidRDefault="00954BA9" w:rsidP="00954BA9">
      <w:pPr>
        <w:pStyle w:val="RFCFigure"/>
        <w:rPr>
          <w:ins w:id="655" w:author="Italo Busi" w:date="2022-07-05T18:18:00Z"/>
        </w:rPr>
      </w:pPr>
      <w:ins w:id="656" w:author="Italo Busi" w:date="2022-07-05T18:18:00Z">
        <w:r>
          <w:t xml:space="preserve">         /                        |                                /</w:t>
        </w:r>
      </w:ins>
    </w:p>
    <w:p w14:paraId="33757546" w14:textId="77777777" w:rsidR="00954BA9" w:rsidRDefault="00954BA9" w:rsidP="00954BA9">
      <w:pPr>
        <w:pStyle w:val="RFCFigure"/>
        <w:rPr>
          <w:ins w:id="657" w:author="Italo Busi" w:date="2022-07-05T18:18:00Z"/>
        </w:rPr>
      </w:pPr>
      <w:ins w:id="658" w:author="Italo Busi" w:date="2022-07-05T18:18:00Z">
        <w:r>
          <w:t xml:space="preserve">        /  +---------+            v           +---------+         /</w:t>
        </w:r>
      </w:ins>
    </w:p>
    <w:p w14:paraId="3C20D040" w14:textId="77777777" w:rsidR="00954BA9" w:rsidRDefault="00954BA9" w:rsidP="00954BA9">
      <w:pPr>
        <w:pStyle w:val="RFCFigure"/>
        <w:rPr>
          <w:ins w:id="659" w:author="Italo Busi" w:date="2022-07-05T18:18:00Z"/>
        </w:rPr>
      </w:pPr>
      <w:ins w:id="660" w:author="Italo Busi" w:date="2022-07-05T18:18:00Z">
        <w:r>
          <w:t xml:space="preserve">       /   |    (5-1)O&lt;======================&gt;O(6-1)    |        / </w:t>
        </w:r>
      </w:ins>
    </w:p>
    <w:p w14:paraId="51E20E93" w14:textId="77777777" w:rsidR="00954BA9" w:rsidRDefault="00954BA9" w:rsidP="00954BA9">
      <w:pPr>
        <w:pStyle w:val="RFCFigure"/>
        <w:rPr>
          <w:ins w:id="661" w:author="Italo Busi" w:date="2022-07-05T18:18:00Z"/>
        </w:rPr>
      </w:pPr>
      <w:ins w:id="662" w:author="Italo Busi" w:date="2022-07-05T18:18:00Z">
        <w:r>
          <w:t xml:space="preserve">      /    |  BR21   |  Bundled Link          |    P24  |       / </w:t>
        </w:r>
      </w:ins>
    </w:p>
    <w:p w14:paraId="685609BF" w14:textId="77777777" w:rsidR="00954BA9" w:rsidRPr="00954BA9" w:rsidRDefault="00954BA9" w:rsidP="00954BA9">
      <w:pPr>
        <w:pStyle w:val="RFCFigure"/>
        <w:rPr>
          <w:ins w:id="663" w:author="Italo Busi" w:date="2022-07-05T18:18:00Z"/>
          <w:lang w:val="it-IT"/>
        </w:rPr>
      </w:pPr>
      <w:ins w:id="664" w:author="Italo Busi" w:date="2022-07-05T18:18:00Z">
        <w:r>
          <w:t xml:space="preserve">     </w:t>
        </w:r>
        <w:r w:rsidRPr="00954BA9">
          <w:rPr>
            <w:lang w:val="it-IT"/>
          </w:rPr>
          <w:t>/     |         |                        |         |      /</w:t>
        </w:r>
      </w:ins>
    </w:p>
    <w:p w14:paraId="47C0D740" w14:textId="77777777" w:rsidR="00954BA9" w:rsidRPr="00954BA9" w:rsidRDefault="00954BA9" w:rsidP="00954BA9">
      <w:pPr>
        <w:pStyle w:val="RFCFigure"/>
        <w:rPr>
          <w:ins w:id="665" w:author="Italo Busi" w:date="2022-07-05T18:18:00Z"/>
          <w:lang w:val="it-IT"/>
        </w:rPr>
      </w:pPr>
      <w:ins w:id="666" w:author="Italo Busi" w:date="2022-07-05T18:18:00Z">
        <w:r w:rsidRPr="00954BA9">
          <w:rPr>
            <w:lang w:val="it-IT"/>
          </w:rPr>
          <w:t xml:space="preserve">    /      |    (3-1)O&lt;======================&gt;O(4-1)    |     /</w:t>
        </w:r>
      </w:ins>
    </w:p>
    <w:p w14:paraId="4C0E9D8C" w14:textId="77777777" w:rsidR="00954BA9" w:rsidRPr="00954BA9" w:rsidRDefault="00954BA9" w:rsidP="00954BA9">
      <w:pPr>
        <w:pStyle w:val="RFCFigure"/>
        <w:rPr>
          <w:ins w:id="667" w:author="Italo Busi" w:date="2022-07-05T18:18:00Z"/>
          <w:lang w:val="it-IT"/>
        </w:rPr>
      </w:pPr>
      <w:ins w:id="668" w:author="Italo Busi" w:date="2022-07-05T18:18:00Z">
        <w:r w:rsidRPr="00954BA9">
          <w:rPr>
            <w:lang w:val="it-IT"/>
          </w:rPr>
          <w:t xml:space="preserve">   /       |    (1-1)O&lt;======================&gt;O(2-1)    |    / </w:t>
        </w:r>
      </w:ins>
    </w:p>
    <w:p w14:paraId="67BEE1E4" w14:textId="77777777" w:rsidR="00954BA9" w:rsidRPr="00954BA9" w:rsidRDefault="00954BA9" w:rsidP="00954BA9">
      <w:pPr>
        <w:pStyle w:val="RFCFigure"/>
        <w:rPr>
          <w:ins w:id="669" w:author="Italo Busi" w:date="2022-07-05T18:18:00Z"/>
          <w:lang w:val="it-IT"/>
        </w:rPr>
      </w:pPr>
      <w:ins w:id="670" w:author="Italo Busi" w:date="2022-07-05T18:18:00Z">
        <w:r w:rsidRPr="00954BA9">
          <w:rPr>
            <w:lang w:val="it-IT"/>
          </w:rPr>
          <w:t xml:space="preserve">  /        +---------+                        +---------+   / </w:t>
        </w:r>
      </w:ins>
    </w:p>
    <w:p w14:paraId="20ECE676" w14:textId="77777777" w:rsidR="00954BA9" w:rsidRPr="00954BA9" w:rsidRDefault="00954BA9" w:rsidP="00954BA9">
      <w:pPr>
        <w:pStyle w:val="RFCFigure"/>
        <w:rPr>
          <w:ins w:id="671" w:author="Italo Busi" w:date="2022-07-05T18:18:00Z"/>
          <w:lang w:val="it-IT"/>
        </w:rPr>
      </w:pPr>
      <w:ins w:id="672" w:author="Italo Busi" w:date="2022-07-05T18:18:00Z">
        <w:r w:rsidRPr="00954BA9">
          <w:rPr>
            <w:lang w:val="it-IT"/>
          </w:rPr>
          <w:t xml:space="preserve"> /                   Ethernet Topology (P-PNC 1)           / </w:t>
        </w:r>
      </w:ins>
    </w:p>
    <w:p w14:paraId="3B51EF4B" w14:textId="77777777" w:rsidR="00954BA9" w:rsidRDefault="00954BA9" w:rsidP="00954BA9">
      <w:pPr>
        <w:pStyle w:val="RFCFigure"/>
        <w:rPr>
          <w:ins w:id="673" w:author="Italo Busi" w:date="2022-07-05T18:18:00Z"/>
        </w:rPr>
      </w:pPr>
      <w:ins w:id="674" w:author="Italo Busi" w:date="2022-07-05T18:18:00Z">
        <w:r>
          <w:t>+---------------------------------------------------------+</w:t>
        </w:r>
      </w:ins>
    </w:p>
    <w:p w14:paraId="5155F373" w14:textId="77777777" w:rsidR="00954BA9" w:rsidRDefault="00954BA9" w:rsidP="00954BA9">
      <w:pPr>
        <w:pStyle w:val="RFCFigure"/>
        <w:rPr>
          <w:ins w:id="675" w:author="Italo Busi" w:date="2022-07-05T18:18:00Z"/>
        </w:rPr>
      </w:pPr>
    </w:p>
    <w:p w14:paraId="40E09A99" w14:textId="77777777" w:rsidR="00954BA9" w:rsidRDefault="00954BA9" w:rsidP="00954BA9">
      <w:pPr>
        <w:pStyle w:val="RFCFigure"/>
        <w:rPr>
          <w:ins w:id="676" w:author="Italo Busi" w:date="2022-07-05T18:18:00Z"/>
        </w:rPr>
      </w:pPr>
      <w:ins w:id="677" w:author="Italo Busi" w:date="2022-07-05T18:18:00Z">
        <w:r>
          <w:t>Legenda:</w:t>
        </w:r>
      </w:ins>
    </w:p>
    <w:p w14:paraId="0397C0FE" w14:textId="77777777" w:rsidR="00954BA9" w:rsidRDefault="00954BA9" w:rsidP="00954BA9">
      <w:pPr>
        <w:pStyle w:val="RFCFigure"/>
        <w:rPr>
          <w:ins w:id="678" w:author="Italo Busi" w:date="2022-07-05T18:18:00Z"/>
        </w:rPr>
      </w:pPr>
      <w:ins w:id="679" w:author="Italo Busi" w:date="2022-07-05T18:18:00Z">
        <w:r>
          <w:t>========</w:t>
        </w:r>
      </w:ins>
    </w:p>
    <w:p w14:paraId="6FD388D7" w14:textId="77777777" w:rsidR="00954BA9" w:rsidRDefault="00954BA9" w:rsidP="00954BA9">
      <w:pPr>
        <w:pStyle w:val="RFCFigure"/>
        <w:rPr>
          <w:ins w:id="680" w:author="Italo Busi" w:date="2022-07-05T18:18:00Z"/>
        </w:rPr>
      </w:pPr>
      <w:ins w:id="681" w:author="Italo Busi" w:date="2022-07-05T18:18:00Z">
        <w:r>
          <w:t xml:space="preserve">  O   LTP</w:t>
        </w:r>
      </w:ins>
    </w:p>
    <w:p w14:paraId="2135A5A1" w14:textId="77777777" w:rsidR="00954BA9" w:rsidRDefault="00954BA9" w:rsidP="00954BA9">
      <w:pPr>
        <w:pStyle w:val="RFCFigure"/>
        <w:rPr>
          <w:ins w:id="682" w:author="Italo Busi" w:date="2022-07-05T18:18:00Z"/>
        </w:rPr>
      </w:pPr>
      <w:ins w:id="683" w:author="Italo Busi" w:date="2022-07-05T18:18:00Z">
        <w:r>
          <w:t>&lt;===&gt; Link discovered by the PNC and reported at the MPI</w:t>
        </w:r>
      </w:ins>
    </w:p>
    <w:p w14:paraId="46C4B9A6" w14:textId="20214BE4" w:rsidR="00954BA9" w:rsidRPr="00954BA9" w:rsidRDefault="00954BA9" w:rsidP="00954BA9">
      <w:pPr>
        <w:pStyle w:val="RFCFigure"/>
        <w:rPr>
          <w:ins w:id="684" w:author="Italo Busi" w:date="2022-04-08T18:04:00Z"/>
        </w:rPr>
      </w:pPr>
    </w:p>
    <w:p w14:paraId="7740AE59" w14:textId="77777777" w:rsidR="00726924" w:rsidRPr="008D2C42" w:rsidRDefault="00726924" w:rsidP="00726924">
      <w:pPr>
        <w:pStyle w:val="Caption"/>
      </w:pPr>
      <w:bookmarkStart w:id="685" w:name="_Ref100333576"/>
      <w:ins w:id="686" w:author="Italo Busi" w:date="2022-04-08T18:04:00Z">
        <w:r w:rsidRPr="008D2C42">
          <w:t xml:space="preserve">– </w:t>
        </w:r>
        <w:r>
          <w:t>LAG</w:t>
        </w:r>
      </w:ins>
      <w:bookmarkEnd w:id="685"/>
    </w:p>
    <w:p w14:paraId="076D87AB" w14:textId="1D42B821" w:rsidR="00726924" w:rsidRDefault="00726924" w:rsidP="00726924">
      <w:pPr>
        <w:rPr>
          <w:ins w:id="687" w:author="Italo Busi" w:date="2022-06-29T09:10:00Z"/>
        </w:rPr>
      </w:pPr>
      <w:ins w:id="688" w:author="Italo Busi" w:date="2022-06-20T23:30:00Z">
        <w:r>
          <w:t xml:space="preserve">The </w:t>
        </w:r>
      </w:ins>
      <w:ins w:id="689" w:author="Italo Busi" w:date="2022-06-20T23:31:00Z">
        <w:r>
          <w:t xml:space="preserve">mechanisms </w:t>
        </w:r>
      </w:ins>
      <w:ins w:id="690" w:author="Italo Busi" w:date="2022-06-29T09:11:00Z">
        <w:r>
          <w:t xml:space="preserve">used by the MDSC </w:t>
        </w:r>
      </w:ins>
      <w:ins w:id="691" w:author="Italo Busi" w:date="2022-06-20T23:31:00Z">
        <w:r>
          <w:t xml:space="preserve">to discover </w:t>
        </w:r>
      </w:ins>
      <w:ins w:id="692" w:author="Italo Busi" w:date="2022-06-20T23:30:00Z">
        <w:r>
          <w:t xml:space="preserve">single-layer and multi-layer </w:t>
        </w:r>
      </w:ins>
      <w:ins w:id="693" w:author="Italo Busi" w:date="2022-07-05T14:20:00Z">
        <w:r w:rsidR="004909E4">
          <w:t>intra</w:t>
        </w:r>
      </w:ins>
      <w:ins w:id="694" w:author="Italo Busi" w:date="2022-06-20T23:30:00Z">
        <w:r>
          <w:t xml:space="preserve">-domain LAG </w:t>
        </w:r>
      </w:ins>
      <w:ins w:id="695" w:author="Paolo Volpato" w:date="2022-06-30T10:00:00Z">
        <w:del w:id="696" w:author="Italo Busi" w:date="2022-07-05T14:19:00Z">
          <w:r w:rsidR="002078CE" w:rsidRPr="004909E4" w:rsidDel="004909E4">
            <w:delText>(groups?)</w:delText>
          </w:r>
        </w:del>
      </w:ins>
      <w:ins w:id="697" w:author="Italo Busi" w:date="2022-07-05T14:19:00Z">
        <w:r w:rsidR="004909E4">
          <w:t>link</w:t>
        </w:r>
      </w:ins>
      <w:ins w:id="698" w:author="Paolo Volpato" w:date="2022-06-30T10:00:00Z">
        <w:r w:rsidR="002078CE">
          <w:t xml:space="preserve"> </w:t>
        </w:r>
      </w:ins>
      <w:ins w:id="699" w:author="Italo Busi" w:date="2022-06-20T23:30:00Z">
        <w:r>
          <w:t xml:space="preserve">is the </w:t>
        </w:r>
        <w:r w:rsidR="002078CE">
          <w:t>same</w:t>
        </w:r>
      </w:ins>
      <w:ins w:id="700" w:author="Paolo Volpato" w:date="2022-06-30T10:00:00Z">
        <w:r w:rsidR="002078CE">
          <w:t xml:space="preserve"> </w:t>
        </w:r>
      </w:ins>
      <w:ins w:id="701" w:author="Paolo Volpato" w:date="2022-06-30T10:01:00Z">
        <w:r w:rsidR="002078CE">
          <w:t>(</w:t>
        </w:r>
      </w:ins>
      <w:ins w:id="702" w:author="Italo Busi" w:date="2022-06-29T09:04:00Z">
        <w:del w:id="703" w:author="Paolo Volpato" w:date="2022-06-30T10:01:00Z">
          <w:r w:rsidR="002078CE" w:rsidDel="00EC2BCA">
            <w:delText xml:space="preserve">: </w:delText>
          </w:r>
        </w:del>
        <w:r w:rsidR="002078CE">
          <w:t xml:space="preserve">the </w:t>
        </w:r>
        <w:r>
          <w:t xml:space="preserve">only difference being </w:t>
        </w:r>
      </w:ins>
      <w:ins w:id="704" w:author="Italo Busi" w:date="2022-06-20T23:30:00Z">
        <w:r>
          <w:t>whether the bundled links are single-layer or multi-layer</w:t>
        </w:r>
      </w:ins>
      <w:ins w:id="705" w:author="Paolo Volpato" w:date="2022-06-30T10:01:00Z">
        <w:r w:rsidR="002078CE">
          <w:t>)</w:t>
        </w:r>
      </w:ins>
      <w:ins w:id="706" w:author="Italo Busi" w:date="2022-06-20T23:30:00Z">
        <w:r>
          <w:t>.</w:t>
        </w:r>
      </w:ins>
    </w:p>
    <w:p w14:paraId="0FFA5E00" w14:textId="1D7807C0" w:rsidR="00726924" w:rsidRDefault="004909E4" w:rsidP="00726924">
      <w:pPr>
        <w:rPr>
          <w:ins w:id="707" w:author="Italo Busi" w:date="2022-06-29T09:04:00Z"/>
        </w:rPr>
      </w:pPr>
      <w:ins w:id="708" w:author="Paolo Volpato" w:date="2022-06-30T10:01:00Z">
        <w:r>
          <w:t xml:space="preserve">Instead, </w:t>
        </w:r>
      </w:ins>
      <w:ins w:id="709" w:author="Italo Busi" w:date="2022-06-20T23:31:00Z">
        <w:del w:id="710" w:author="Paolo Volpato" w:date="2022-06-30T10:01:00Z">
          <w:r w:rsidDel="00EC2BCA">
            <w:delText>T</w:delText>
          </w:r>
        </w:del>
      </w:ins>
      <w:ins w:id="711" w:author="Paolo Volpato" w:date="2022-06-30T10:01:00Z">
        <w:r>
          <w:t>t</w:t>
        </w:r>
      </w:ins>
      <w:ins w:id="712" w:author="Italo Busi" w:date="2022-06-20T23:31:00Z">
        <w:r>
          <w:t xml:space="preserve">he </w:t>
        </w:r>
      </w:ins>
      <w:ins w:id="713" w:author="Italo Busi" w:date="2022-06-20T23:32:00Z">
        <w:r>
          <w:t xml:space="preserve">mechanisms </w:t>
        </w:r>
      </w:ins>
      <w:ins w:id="714" w:author="Italo Busi" w:date="2022-06-29T09:11:00Z">
        <w:r w:rsidR="00726924">
          <w:t xml:space="preserve">used by the MDSC </w:t>
        </w:r>
      </w:ins>
      <w:ins w:id="715" w:author="Italo Busi" w:date="2022-06-20T23:32:00Z">
        <w:r w:rsidR="00726924">
          <w:t xml:space="preserve">to </w:t>
        </w:r>
      </w:ins>
      <w:ins w:id="716" w:author="Italo Busi" w:date="2022-06-20T23:31:00Z">
        <w:r w:rsidR="00726924">
          <w:t xml:space="preserve">discover single-layer </w:t>
        </w:r>
      </w:ins>
      <w:ins w:id="717" w:author="Italo Busi" w:date="2022-07-05T14:20:00Z">
        <w:r>
          <w:t>inter</w:t>
        </w:r>
      </w:ins>
      <w:ins w:id="718" w:author="Italo Busi" w:date="2022-06-20T23:31:00Z">
        <w:r w:rsidR="00726924">
          <w:t xml:space="preserve">-domain LAG </w:t>
        </w:r>
      </w:ins>
      <w:ins w:id="719" w:author="Paolo Volpato" w:date="2022-06-30T10:02:00Z">
        <w:del w:id="720" w:author="Italo Busi" w:date="2022-07-05T14:19:00Z">
          <w:r w:rsidRPr="004909E4" w:rsidDel="004909E4">
            <w:delText>(groups?)</w:delText>
          </w:r>
          <w:r w:rsidDel="004909E4">
            <w:delText xml:space="preserve"> </w:delText>
          </w:r>
        </w:del>
      </w:ins>
      <w:ins w:id="721" w:author="Italo Busi" w:date="2022-07-05T14:19:00Z">
        <w:r>
          <w:t xml:space="preserve">links </w:t>
        </w:r>
      </w:ins>
      <w:ins w:id="722" w:author="Italo Busi" w:date="2022-06-20T23:31:00Z">
        <w:r w:rsidR="00726924">
          <w:t xml:space="preserve">between two BRs </w:t>
        </w:r>
      </w:ins>
      <w:ins w:id="723" w:author="Italo Busi" w:date="2022-06-20T23:32:00Z">
        <w:r w:rsidR="00726924">
          <w:t xml:space="preserve">are different and </w:t>
        </w:r>
      </w:ins>
      <w:ins w:id="724" w:author="Italo Busi" w:date="2022-06-20T23:31:00Z">
        <w:r w:rsidR="00726924">
          <w:t xml:space="preserve">outside the scope of this document since </w:t>
        </w:r>
      </w:ins>
      <w:ins w:id="725" w:author="Italo Busi" w:date="2022-06-20T23:32:00Z">
        <w:r w:rsidR="00726924">
          <w:t>they do not imply any cross-layer coordination between packet and optical domains.</w:t>
        </w:r>
      </w:ins>
    </w:p>
    <w:p w14:paraId="12F4E64B" w14:textId="2E3CEF99" w:rsidR="00726924" w:rsidRPr="003A501B" w:rsidRDefault="002078CE" w:rsidP="00726924">
      <w:pPr>
        <w:rPr>
          <w:ins w:id="726" w:author="Italo Busi" w:date="2022-06-29T09:12:00Z"/>
        </w:rPr>
      </w:pPr>
      <w:ins w:id="727" w:author="Italo Busi" w:date="2022-07-05T14:11:00Z">
        <w:r>
          <w:t xml:space="preserve">As described in </w:t>
        </w:r>
      </w:ins>
      <w:ins w:id="728" w:author="Italo Busi" w:date="2022-07-05T14:12:00Z">
        <w:r>
          <w:t xml:space="preserve">section </w:t>
        </w:r>
        <w:r>
          <w:fldChar w:fldCharType="begin"/>
        </w:r>
        <w:r>
          <w:instrText xml:space="preserve"> REF _Ref92128895 \r \h \t </w:instrText>
        </w:r>
      </w:ins>
      <w:r>
        <w:fldChar w:fldCharType="separate"/>
      </w:r>
      <w:ins w:id="729" w:author="Italo Busi" w:date="2022-07-05T17:38:00Z">
        <w:r w:rsidR="007851E0">
          <w:t>4.3</w:t>
        </w:r>
      </w:ins>
      <w:ins w:id="730" w:author="Italo Busi" w:date="2022-07-05T14:12:00Z">
        <w:r>
          <w:fldChar w:fldCharType="end"/>
        </w:r>
        <w:r>
          <w:t xml:space="preserve">, </w:t>
        </w:r>
      </w:ins>
      <w:ins w:id="731" w:author="Italo Busi" w:date="2022-07-05T14:11:00Z">
        <w:r>
          <w:t>t</w:t>
        </w:r>
      </w:ins>
      <w:ins w:id="732" w:author="Italo Busi" w:date="2022-06-29T09:12:00Z">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ins>
    </w:p>
    <w:p w14:paraId="583378E0" w14:textId="73997491" w:rsidR="00726924" w:rsidRDefault="00726924" w:rsidP="00726924">
      <w:pPr>
        <w:rPr>
          <w:ins w:id="733" w:author="Italo Busi" w:date="2022-06-29T09:09:00Z"/>
        </w:rPr>
      </w:pPr>
      <w:ins w:id="734" w:author="Italo Busi" w:date="2022-06-29T09:13:00Z">
        <w:r>
          <w:lastRenderedPageBreak/>
          <w:t>Howev</w:t>
        </w:r>
      </w:ins>
      <w:ins w:id="735" w:author="Italo Busi" w:date="2022-06-29T09:15:00Z">
        <w:r>
          <w:t>e</w:t>
        </w:r>
      </w:ins>
      <w:ins w:id="736" w:author="Italo Busi" w:date="2022-06-29T09:13:00Z">
        <w:r>
          <w:t>r, i</w:t>
        </w:r>
      </w:ins>
      <w:ins w:id="737" w:author="Italo Busi" w:date="2022-06-29T09:05:00Z">
        <w:r>
          <w:t>t is worth noting that according to [</w:t>
        </w:r>
      </w:ins>
      <w:ins w:id="738" w:author="Italo Busi" w:date="2022-06-29T09:06:00Z">
        <w:r w:rsidRPr="00426BBF">
          <w:t>IEEE 802.1A</w:t>
        </w:r>
      </w:ins>
      <w:ins w:id="739" w:author="Italo Busi" w:date="2022-06-29T09:07:00Z">
        <w:r>
          <w:t>B</w:t>
        </w:r>
      </w:ins>
      <w:ins w:id="740" w:author="Italo Busi" w:date="2022-06-29T09:05:00Z">
        <w:r>
          <w:t>]</w:t>
        </w:r>
      </w:ins>
      <w:ins w:id="741" w:author="Italo Busi" w:date="2022-06-29T09:07:00Z">
        <w:r>
          <w:t xml:space="preserve">, LLDP </w:t>
        </w:r>
        <w:r w:rsidRPr="00A91BD2">
          <w:t xml:space="preserve">can be </w:t>
        </w:r>
      </w:ins>
      <w:ins w:id="742" w:author="Italo Busi" w:date="2022-06-29T09:08:00Z">
        <w:r>
          <w:t>configured</w:t>
        </w:r>
      </w:ins>
      <w:ins w:id="743" w:author="Italo Busi" w:date="2022-06-29T09:07:00Z">
        <w:r w:rsidRPr="00A91BD2">
          <w:t xml:space="preserve"> on </w:t>
        </w:r>
      </w:ins>
      <w:ins w:id="744" w:author="Italo Busi" w:date="2022-06-29T09:09:00Z">
        <w:r>
          <w:t xml:space="preserve">a </w:t>
        </w:r>
      </w:ins>
      <w:ins w:id="745" w:author="Italo Busi" w:date="2022-06-29T09:07:00Z">
        <w:r w:rsidRPr="00A91BD2">
          <w:t xml:space="preserve">LAG </w:t>
        </w:r>
        <w:del w:id="746" w:author="BOUQUIER, JEAN-FRANCOIS, Vodafone" w:date="2022-06-29T18:16:00Z">
          <w:r w:rsidRPr="00A91BD2" w:rsidDel="00540728">
            <w:delText>member</w:delText>
          </w:r>
        </w:del>
      </w:ins>
      <w:ins w:id="747" w:author="BOUQUIER, JEAN-FRANCOIS, Vodafone" w:date="2022-06-29T18:16:00Z">
        <w:r>
          <w:t>group</w:t>
        </w:r>
      </w:ins>
      <w:ins w:id="748" w:author="Italo Busi" w:date="2022-06-29T09:07:00Z">
        <w:r w:rsidRPr="00A91BD2">
          <w:t xml:space="preserve"> (</w:t>
        </w:r>
      </w:ins>
      <w:ins w:id="749" w:author="Italo Busi" w:date="2022-06-29T09:09:00Z">
        <w:r>
          <w:t>Aggregated</w:t>
        </w:r>
        <w:r w:rsidRPr="00A91BD2">
          <w:t xml:space="preserve"> Port</w:t>
        </w:r>
      </w:ins>
      <w:ins w:id="750" w:author="BOUQUIER, JEAN-FRANCOIS, Vodafone" w:date="2022-06-29T18:19:00Z">
        <w:del w:id="751" w:author="Italo Busi" w:date="2022-07-05T12:25:00Z">
          <w:r w:rsidDel="00726924">
            <w:delText>s</w:delText>
          </w:r>
        </w:del>
      </w:ins>
      <w:ins w:id="752" w:author="Italo Busi" w:date="2022-06-29T09:09:00Z">
        <w:del w:id="753" w:author="BOUQUIER, JEAN-FRANCOIS, Vodafone" w:date="2022-06-29T18:17:00Z">
          <w:r w:rsidRPr="00A91BD2" w:rsidDel="00540728">
            <w:delText>s</w:delText>
          </w:r>
        </w:del>
      </w:ins>
      <w:ins w:id="754" w:author="Italo Busi" w:date="2022-06-29T09:07:00Z">
        <w:r w:rsidRPr="00A91BD2">
          <w:t xml:space="preserve">) </w:t>
        </w:r>
      </w:ins>
      <w:ins w:id="755" w:author="Italo Busi" w:date="2022-06-29T09:09:00Z">
        <w:r>
          <w:t>and/or on any number of its</w:t>
        </w:r>
      </w:ins>
      <w:ins w:id="756" w:author="Italo Busi" w:date="2022-06-29T09:07:00Z">
        <w:r w:rsidRPr="00A91BD2">
          <w:t xml:space="preserve"> LAG </w:t>
        </w:r>
      </w:ins>
      <w:ins w:id="757" w:author="Italo Busi" w:date="2022-06-29T09:09:00Z">
        <w:r w:rsidR="004909E4">
          <w:t>member</w:t>
        </w:r>
      </w:ins>
      <w:ins w:id="758" w:author="Paolo Volpato" w:date="2022-06-30T10:02:00Z">
        <w:r w:rsidR="004909E4">
          <w:t>s</w:t>
        </w:r>
      </w:ins>
      <w:ins w:id="759" w:author="Italo Busi" w:date="2022-06-29T09:07:00Z">
        <w:r w:rsidR="004909E4" w:rsidRPr="00A91BD2">
          <w:t xml:space="preserve"> </w:t>
        </w:r>
        <w:r w:rsidRPr="00A91BD2">
          <w:t>(</w:t>
        </w:r>
      </w:ins>
      <w:ins w:id="760" w:author="Italo Busi" w:date="2022-06-29T09:09:00Z">
        <w:r w:rsidRPr="00A91BD2">
          <w:t>Aggregation Ports</w:t>
        </w:r>
      </w:ins>
      <w:ins w:id="761" w:author="Italo Busi" w:date="2022-06-29T09:07:00Z">
        <w:r w:rsidRPr="00A91BD2">
          <w:t>).</w:t>
        </w:r>
      </w:ins>
    </w:p>
    <w:p w14:paraId="49B11AF7" w14:textId="5FD1AB59" w:rsidR="00726924" w:rsidRDefault="00726924" w:rsidP="00726924">
      <w:pPr>
        <w:rPr>
          <w:ins w:id="762" w:author="Italo Busi" w:date="2022-06-29T09:16:00Z"/>
        </w:rPr>
      </w:pPr>
      <w:ins w:id="763" w:author="Italo Busi" w:date="2022-06-29T09:07:00Z">
        <w:r w:rsidRPr="00A91BD2">
          <w:t xml:space="preserve">If LLDP is enabled on both LAG members and groups, two types of LLDP packets are transmitted </w:t>
        </w:r>
      </w:ins>
      <w:ins w:id="764" w:author="Italo Busi" w:date="2022-06-29T09:13:00Z">
        <w:r>
          <w:t>by</w:t>
        </w:r>
      </w:ins>
      <w:ins w:id="765" w:author="Italo Busi" w:date="2022-06-29T09:07:00Z">
        <w:r w:rsidRPr="00A91BD2">
          <w:t xml:space="preserve"> the routers and received by the </w:t>
        </w:r>
      </w:ins>
      <w:ins w:id="766" w:author="Italo Busi" w:date="2022-06-29T09:30:00Z">
        <w:r>
          <w:t>optical NE</w:t>
        </w:r>
      </w:ins>
      <w:ins w:id="767" w:author="Italo Busi" w:date="2022-06-29T09:31:00Z">
        <w:r>
          <w:t>s</w:t>
        </w:r>
      </w:ins>
      <w:ins w:id="768" w:author="Italo Busi" w:date="2022-06-29T09:15:00Z">
        <w:r>
          <w:t xml:space="preserve"> on some cross-layer links</w:t>
        </w:r>
      </w:ins>
      <w:ins w:id="769" w:author="Italo Busi" w:date="2022-06-29T09:07:00Z">
        <w:r w:rsidRPr="00A91BD2">
          <w:t xml:space="preserve">: one sent </w:t>
        </w:r>
      </w:ins>
      <w:ins w:id="770" w:author="Italo Busi" w:date="2022-06-29T09:14:00Z">
        <w:r>
          <w:t xml:space="preserve">for the LLDP session configured </w:t>
        </w:r>
        <w:del w:id="771" w:author="BOUQUIER, JEAN-FRANCOIS, Vodafone" w:date="2022-06-29T18:19:00Z">
          <w:r w:rsidDel="000B7A64">
            <w:delText xml:space="preserve">on </w:delText>
          </w:r>
        </w:del>
      </w:ins>
      <w:ins w:id="772" w:author="Italo Busi" w:date="2022-06-29T09:07:00Z">
        <w:del w:id="773" w:author="BOUQUIER, JEAN-FRANCOIS, Vodafone" w:date="2022-06-29T18:19:00Z">
          <w:r w:rsidRPr="00A91BD2" w:rsidDel="000B7A64">
            <w:delText>the</w:delText>
          </w:r>
        </w:del>
      </w:ins>
      <w:ins w:id="774" w:author="BOUQUIER, JEAN-FRANCOIS, Vodafone" w:date="2022-06-29T18:19:00Z">
        <w:r>
          <w:t>at</w:t>
        </w:r>
      </w:ins>
      <w:ins w:id="775" w:author="Italo Busi" w:date="2022-06-29T09:07:00Z">
        <w:r w:rsidRPr="00A91BD2">
          <w:t xml:space="preserve"> LAG member (Aggregation Port)</w:t>
        </w:r>
      </w:ins>
      <w:ins w:id="776" w:author="BOUQUIER, JEAN-FRANCOIS, Vodafone" w:date="2022-06-29T18:19:00Z">
        <w:r>
          <w:t>level</w:t>
        </w:r>
      </w:ins>
      <w:ins w:id="777" w:author="Italo Busi" w:date="2022-06-29T09:07:00Z">
        <w:r w:rsidRPr="00A91BD2">
          <w:t xml:space="preserve"> and </w:t>
        </w:r>
      </w:ins>
      <w:ins w:id="778" w:author="Italo Busi" w:date="2022-06-29T09:14:00Z">
        <w:r>
          <w:t xml:space="preserve">another </w:t>
        </w:r>
      </w:ins>
      <w:ins w:id="779" w:author="BOUQUIER, JEAN-FRANCOIS, Vodafone" w:date="2022-06-29T18:20:00Z">
        <w:r>
          <w:t xml:space="preserve">one </w:t>
        </w:r>
      </w:ins>
      <w:ins w:id="780" w:author="Italo Busi" w:date="2022-06-29T09:14:00Z">
        <w:r>
          <w:t xml:space="preserve">for the LLDP session configured </w:t>
        </w:r>
      </w:ins>
      <w:ins w:id="781" w:author="Italo Busi" w:date="2022-06-29T09:07:00Z">
        <w:del w:id="782" w:author="BOUQUIER, JEAN-FRANCOIS, Vodafone" w:date="2022-06-29T18:20:00Z">
          <w:r w:rsidRPr="00A91BD2" w:rsidDel="00502B5E">
            <w:delText>the</w:delText>
          </w:r>
        </w:del>
      </w:ins>
      <w:ins w:id="783" w:author="BOUQUIER, JEAN-FRANCOIS, Vodafone" w:date="2022-06-29T18:20:00Z">
        <w:r>
          <w:t>at</w:t>
        </w:r>
      </w:ins>
      <w:ins w:id="784" w:author="Italo Busi" w:date="2022-06-29T09:07:00Z">
        <w:r w:rsidRPr="00A91BD2">
          <w:t xml:space="preserve"> LAG group (</w:t>
        </w:r>
      </w:ins>
      <w:ins w:id="785" w:author="Italo Busi" w:date="2022-06-29T09:14:00Z">
        <w:r>
          <w:t>Aggregated</w:t>
        </w:r>
        <w:r w:rsidRPr="00A91BD2">
          <w:t xml:space="preserve"> Port</w:t>
        </w:r>
      </w:ins>
      <w:ins w:id="786" w:author="Italo Busi" w:date="2022-06-29T09:07:00Z">
        <w:r w:rsidRPr="00A91BD2">
          <w:t>)</w:t>
        </w:r>
      </w:ins>
      <w:ins w:id="787" w:author="BOUQUIER, JEAN-FRANCOIS, Vodafone" w:date="2022-06-29T18:20:00Z">
        <w:r>
          <w:t>level</w:t>
        </w:r>
      </w:ins>
      <w:ins w:id="788" w:author="Italo Busi" w:date="2022-06-29T09:15:00Z">
        <w:r>
          <w:t>. This could cause some issue</w:t>
        </w:r>
      </w:ins>
      <w:ins w:id="789" w:author="Italo Busi" w:date="2022-06-29T09:16:00Z">
        <w:r>
          <w:t>s when LLDP snooping is used to discover the cross-layer links, as defined in section</w:t>
        </w:r>
      </w:ins>
      <w:ins w:id="790" w:author="Italo Busi" w:date="2022-07-05T12:26:00Z">
        <w:r>
          <w:t xml:space="preserve"> </w:t>
        </w:r>
        <w:r>
          <w:fldChar w:fldCharType="begin"/>
        </w:r>
        <w:r>
          <w:instrText xml:space="preserve"> REF _Ref107916414 \r \h \t </w:instrText>
        </w:r>
      </w:ins>
      <w:r>
        <w:fldChar w:fldCharType="separate"/>
      </w:r>
      <w:ins w:id="791" w:author="Italo Busi" w:date="2022-07-05T17:38:00Z">
        <w:r w:rsidR="007851E0">
          <w:t>4.5.1</w:t>
        </w:r>
      </w:ins>
      <w:ins w:id="792" w:author="Italo Busi" w:date="2022-07-05T12:26:00Z">
        <w:r>
          <w:fldChar w:fldCharType="end"/>
        </w:r>
      </w:ins>
      <w:ins w:id="793" w:author="Italo Busi" w:date="2022-06-29T09:16:00Z">
        <w:r>
          <w:t>.</w:t>
        </w:r>
      </w:ins>
    </w:p>
    <w:p w14:paraId="2A645DA8" w14:textId="77777777" w:rsidR="00726924" w:rsidRDefault="00726924" w:rsidP="00726924">
      <w:pPr>
        <w:rPr>
          <w:ins w:id="794" w:author="Italo Busi" w:date="2022-06-29T09:19:00Z"/>
        </w:rPr>
      </w:pPr>
      <w:ins w:id="795" w:author="Italo Busi" w:date="2022-06-29T09:17:00Z">
        <w:r w:rsidRPr="003A501B">
          <w:t xml:space="preserve">The cross-layer link discovery is based only on the LLDP </w:t>
        </w:r>
      </w:ins>
      <w:ins w:id="796" w:author="Italo Busi" w:date="2022-06-29T09:18:00Z">
        <w:r>
          <w:t xml:space="preserve">session configured on </w:t>
        </w:r>
      </w:ins>
      <w:ins w:id="797" w:author="Italo Busi" w:date="2022-06-29T09:17:00Z">
        <w:r w:rsidRPr="003A501B">
          <w:t>the LAG members (Aggregation Ports)</w:t>
        </w:r>
      </w:ins>
      <w:ins w:id="798" w:author="Italo Busi" w:date="2022-06-29T09:18:00Z">
        <w:r>
          <w:t xml:space="preserve"> to allow discovery of th</w:t>
        </w:r>
        <w:del w:id="799" w:author="BOUQUIER, JEAN-FRANCOIS, Vodafone" w:date="2022-06-29T18:21:00Z">
          <w:r w:rsidDel="0037297F">
            <w:delText>i</w:delText>
          </w:r>
        </w:del>
      </w:ins>
      <w:ins w:id="800" w:author="BOUQUIER, JEAN-FRANCOIS, Vodafone" w:date="2022-06-29T18:21:00Z">
        <w:r>
          <w:t>e</w:t>
        </w:r>
      </w:ins>
      <w:ins w:id="801" w:author="Italo Busi" w:date="2022-06-29T09:18:00Z">
        <w:r>
          <w:t>s</w:t>
        </w:r>
      </w:ins>
      <w:ins w:id="802" w:author="BOUQUIER, JEAN-FRANCOIS, Vodafone" w:date="2022-06-29T18:21:00Z">
        <w:r>
          <w:t>e</w:t>
        </w:r>
      </w:ins>
      <w:ins w:id="803" w:author="Italo Busi" w:date="2022-06-29T09:18:00Z">
        <w:r>
          <w:t xml:space="preserve"> link</w:t>
        </w:r>
      </w:ins>
      <w:ins w:id="804" w:author="BOUQUIER, JEAN-FRANCOIS, Vodafone" w:date="2022-06-29T18:21:00Z">
        <w:r>
          <w:t>s</w:t>
        </w:r>
      </w:ins>
      <w:ins w:id="805" w:author="Italo Busi" w:date="2022-06-29T09:18:00Z">
        <w:r>
          <w:t xml:space="preserve"> </w:t>
        </w:r>
      </w:ins>
      <w:ins w:id="806" w:author="Italo Busi" w:date="2022-06-29T09:19:00Z">
        <w:r>
          <w:t xml:space="preserve">independently from the configuration of the underlay optical tunnel or </w:t>
        </w:r>
        <w:del w:id="807" w:author="BOUQUIER, JEAN-FRANCOIS, Vodafone" w:date="2022-06-29T18:21:00Z">
          <w:r w:rsidDel="00EC7689">
            <w:delText>of</w:delText>
          </w:r>
        </w:del>
      </w:ins>
      <w:ins w:id="808" w:author="BOUQUIER, JEAN-FRANCOIS, Vodafone" w:date="2022-06-29T18:21:00Z">
        <w:r>
          <w:t>from</w:t>
        </w:r>
      </w:ins>
      <w:ins w:id="809" w:author="Italo Busi" w:date="2022-06-29T09:19:00Z">
        <w:r>
          <w:t xml:space="preserve"> the LAG group</w:t>
        </w:r>
      </w:ins>
      <w:ins w:id="810" w:author="Italo Busi" w:date="2022-06-29T09:17:00Z">
        <w:r w:rsidRPr="003A501B">
          <w:t>.</w:t>
        </w:r>
      </w:ins>
    </w:p>
    <w:p w14:paraId="6769CD65" w14:textId="74444941" w:rsidR="00726924" w:rsidRDefault="00726924" w:rsidP="00726924">
      <w:pPr>
        <w:rPr>
          <w:ins w:id="811" w:author="Italo Busi" w:date="2022-06-29T09:29:00Z"/>
        </w:rPr>
      </w:pPr>
      <w:ins w:id="812" w:author="Italo Busi" w:date="2022-06-29T09:19:00Z">
        <w:r>
          <w:t>To avoid any ambig</w:t>
        </w:r>
      </w:ins>
      <w:ins w:id="813" w:author="Italo Busi" w:date="2022-06-29T09:20:00Z">
        <w:r>
          <w:t xml:space="preserve">uity on how the </w:t>
        </w:r>
      </w:ins>
      <w:ins w:id="814" w:author="Italo Busi" w:date="2022-06-29T09:31:00Z">
        <w:r>
          <w:t>optical NEs</w:t>
        </w:r>
      </w:ins>
      <w:ins w:id="815" w:author="Italo Busi" w:date="2022-06-29T09:20:00Z">
        <w:r>
          <w:t xml:space="preserve"> can identify which LLDP packets belong to </w:t>
        </w:r>
      </w:ins>
      <w:ins w:id="816" w:author="Italo Busi" w:date="2022-06-29T09:22:00Z">
        <w:r>
          <w:t>which</w:t>
        </w:r>
      </w:ins>
      <w:ins w:id="817" w:author="Italo Busi" w:date="2022-06-29T09:20:00Z">
        <w:r>
          <w:t xml:space="preserve"> LLDP session, </w:t>
        </w:r>
      </w:ins>
      <w:ins w:id="818" w:author="Italo Busi" w:date="2022-06-29T09:23:00Z">
        <w:r>
          <w:t>the P-PNC can</w:t>
        </w:r>
      </w:ins>
      <w:ins w:id="819" w:author="Italo Busi" w:date="2022-06-29T09:20:00Z">
        <w:r>
          <w:t xml:space="preserve"> </w:t>
        </w:r>
        <w:r w:rsidRPr="001C33B1">
          <w:t xml:space="preserve">disable </w:t>
        </w:r>
      </w:ins>
      <w:ins w:id="820" w:author="Italo Busi" w:date="2022-06-29T09:23:00Z">
        <w:r>
          <w:t xml:space="preserve">the </w:t>
        </w:r>
      </w:ins>
      <w:ins w:id="821" w:author="Italo Busi" w:date="2022-06-29T09:20:00Z">
        <w:r w:rsidRPr="001C33B1">
          <w:t>LLDP</w:t>
        </w:r>
      </w:ins>
      <w:ins w:id="822" w:author="Italo Busi" w:date="2022-06-29T09:23:00Z">
        <w:r>
          <w:t xml:space="preserve"> sessions</w:t>
        </w:r>
      </w:ins>
      <w:ins w:id="823" w:author="Italo Busi" w:date="2022-06-29T09:20:00Z">
        <w:r w:rsidRPr="001C33B1">
          <w:t xml:space="preserve"> </w:t>
        </w:r>
      </w:ins>
      <w:ins w:id="824" w:author="Italo Busi" w:date="2022-06-29T09:28:00Z">
        <w:r>
          <w:t xml:space="preserve">on the </w:t>
        </w:r>
      </w:ins>
      <w:ins w:id="825" w:author="Italo Busi" w:date="2022-06-29T09:26:00Z">
        <w:r>
          <w:t xml:space="preserve">LAG </w:t>
        </w:r>
        <w:r w:rsidRPr="001C33B1">
          <w:t>group</w:t>
        </w:r>
        <w:r>
          <w:t>s</w:t>
        </w:r>
      </w:ins>
      <w:ins w:id="826" w:author="Italo Busi" w:date="2022-06-29T09:28:00Z">
        <w:r>
          <w:t xml:space="preserve"> configured by the MDSC (e.g., the multi-layer single-domain LAG </w:t>
        </w:r>
        <w:r w:rsidRPr="001C33B1">
          <w:t>group</w:t>
        </w:r>
        <w:r>
          <w:t>s configured using the me</w:t>
        </w:r>
      </w:ins>
      <w:ins w:id="827" w:author="Italo Busi" w:date="2022-06-29T09:29:00Z">
        <w:r>
          <w:t xml:space="preserve">chanisms described in </w:t>
        </w:r>
        <w:r w:rsidRPr="00742E34">
          <w:t xml:space="preserve">section </w:t>
        </w:r>
        <w:r w:rsidRPr="00742E34">
          <w:fldChar w:fldCharType="begin"/>
        </w:r>
        <w:r w:rsidRPr="00742E34">
          <w:instrText xml:space="preserve"> REF _Ref107387376 \r \h \t </w:instrText>
        </w:r>
      </w:ins>
      <w:r w:rsidR="006C1ECF" w:rsidRPr="00742E34">
        <w:instrText xml:space="preserve"> \* MERGEFORMAT </w:instrText>
      </w:r>
      <w:r w:rsidRPr="00742E34">
        <w:fldChar w:fldCharType="separate"/>
      </w:r>
      <w:ins w:id="828" w:author="Italo Busi" w:date="2022-07-05T17:38:00Z">
        <w:r w:rsidR="007851E0">
          <w:t>5.2.1</w:t>
        </w:r>
      </w:ins>
      <w:ins w:id="829" w:author="Italo Busi" w:date="2022-06-29T09:29:00Z">
        <w:r w:rsidRPr="00742E34">
          <w:fldChar w:fldCharType="end"/>
        </w:r>
      </w:ins>
      <w:ins w:id="830" w:author="Italo Busi" w:date="2022-06-29T09:28:00Z">
        <w:r>
          <w:t>)</w:t>
        </w:r>
      </w:ins>
      <w:ins w:id="831" w:author="Italo Busi" w:date="2022-06-29T09:25:00Z">
        <w:r>
          <w:t xml:space="preserve">, </w:t>
        </w:r>
      </w:ins>
      <w:ins w:id="832" w:author="Italo Busi" w:date="2022-06-29T09:24:00Z">
        <w:r>
          <w:t>keeping</w:t>
        </w:r>
      </w:ins>
      <w:ins w:id="833" w:author="Italo Busi" w:date="2022-06-29T09:21:00Z">
        <w:r>
          <w:t xml:space="preserve"> </w:t>
        </w:r>
      </w:ins>
      <w:ins w:id="834" w:author="Italo Busi" w:date="2022-06-29T09:24:00Z">
        <w:r>
          <w:t xml:space="preserve">the </w:t>
        </w:r>
      </w:ins>
      <w:ins w:id="835" w:author="Italo Busi" w:date="2022-06-29T09:20:00Z">
        <w:r w:rsidRPr="001C33B1">
          <w:t xml:space="preserve">LLDP </w:t>
        </w:r>
      </w:ins>
      <w:ins w:id="836" w:author="Italo Busi" w:date="2022-06-29T09:24:00Z">
        <w:r>
          <w:t xml:space="preserve">sessions on the LAG members </w:t>
        </w:r>
      </w:ins>
      <w:ins w:id="837" w:author="Italo Busi" w:date="2022-06-29T09:21:00Z">
        <w:r>
          <w:t>enabled</w:t>
        </w:r>
      </w:ins>
      <w:ins w:id="838" w:author="Italo Busi" w:date="2022-06-29T09:29:00Z">
        <w:r>
          <w:t>.</w:t>
        </w:r>
      </w:ins>
    </w:p>
    <w:p w14:paraId="60F993F3" w14:textId="7C4725F2" w:rsidR="00726924" w:rsidRPr="00081D54" w:rsidRDefault="00726924" w:rsidP="00726924">
      <w:ins w:id="839" w:author="Italo Busi" w:date="2022-06-29T09:30:00Z">
        <w:r>
          <w:t>A</w:t>
        </w:r>
      </w:ins>
      <w:ins w:id="840" w:author="Italo Busi" w:date="2022-06-29T09:29:00Z">
        <w:r w:rsidRPr="001C33B1">
          <w:t xml:space="preserve">nother option is to rely on other mechanisms (e.g., the Port type field in the Link Aggregation TLV defined in Annex F of </w:t>
        </w:r>
      </w:ins>
      <w:ins w:id="841" w:author="Italo Busi" w:date="2022-06-29T09:30:00Z">
        <w:r>
          <w:t>[</w:t>
        </w:r>
      </w:ins>
      <w:ins w:id="842" w:author="Italo Busi" w:date="2022-06-29T09:29:00Z">
        <w:r w:rsidRPr="001C33B1">
          <w:t>IEEE 802.1AX</w:t>
        </w:r>
      </w:ins>
      <w:ins w:id="843" w:author="Italo Busi" w:date="2022-06-29T09:30:00Z">
        <w:r>
          <w:t>]</w:t>
        </w:r>
      </w:ins>
      <w:ins w:id="844" w:author="Italo Busi" w:date="2022-06-29T09:29:00Z">
        <w:r w:rsidRPr="001C33B1">
          <w:t xml:space="preserve">) that allow the </w:t>
        </w:r>
      </w:ins>
      <w:ins w:id="845" w:author="Italo Busi" w:date="2022-06-29T09:31:00Z">
        <w:r>
          <w:t>optical NE</w:t>
        </w:r>
      </w:ins>
      <w:ins w:id="846" w:author="Italo Busi" w:date="2022-06-29T09:29:00Z">
        <w:r w:rsidRPr="001C33B1">
          <w:t xml:space="preserve"> </w:t>
        </w:r>
      </w:ins>
      <w:ins w:id="847" w:author="BOUQUIER, JEAN-FRANCOIS, Vodafone" w:date="2022-06-29T18:22:00Z">
        <w:r>
          <w:t xml:space="preserve">to </w:t>
        </w:r>
      </w:ins>
      <w:ins w:id="848" w:author="Italo Busi" w:date="2022-06-29T09:29:00Z">
        <w:r w:rsidRPr="001C33B1">
          <w:t xml:space="preserve">identify which LLDP packets </w:t>
        </w:r>
      </w:ins>
      <w:ins w:id="849" w:author="Italo Busi" w:date="2022-06-29T09:30:00Z">
        <w:r>
          <w:t>belong to which LLDP session</w:t>
        </w:r>
      </w:ins>
      <w:ins w:id="850" w:author="Italo Busi" w:date="2022-06-29T09:31:00Z">
        <w:r>
          <w:t>: the O-PNC can then use only the LLDP information from the LLDP sessions configured on the LAG members to support the cross-layer link discovery mechanisms define</w:t>
        </w:r>
      </w:ins>
      <w:ins w:id="851" w:author="Italo Busi" w:date="2022-06-29T09:32:00Z">
        <w:r>
          <w:t xml:space="preserve">d in section </w:t>
        </w:r>
      </w:ins>
      <w:ins w:id="852" w:author="Italo Busi" w:date="2022-07-05T13:44:00Z">
        <w:r w:rsidR="006C1ECF">
          <w:fldChar w:fldCharType="begin"/>
        </w:r>
        <w:r w:rsidR="006C1ECF">
          <w:instrText xml:space="preserve"> REF _Ref107916414 \r \h \t </w:instrText>
        </w:r>
      </w:ins>
      <w:ins w:id="853" w:author="Italo Busi" w:date="2022-07-05T13:44:00Z">
        <w:r w:rsidR="006C1ECF">
          <w:fldChar w:fldCharType="separate"/>
        </w:r>
      </w:ins>
      <w:ins w:id="854" w:author="Italo Busi" w:date="2022-07-05T17:38:00Z">
        <w:r w:rsidR="007851E0">
          <w:t>4.5.1</w:t>
        </w:r>
      </w:ins>
      <w:ins w:id="855" w:author="Italo Busi" w:date="2022-07-05T13:44:00Z">
        <w:r w:rsidR="006C1ECF">
          <w:fldChar w:fldCharType="end"/>
        </w:r>
      </w:ins>
      <w:ins w:id="856" w:author="Italo Busi" w:date="2022-06-29T09:29:00Z">
        <w:r w:rsidRPr="001C33B1">
          <w:t>.</w:t>
        </w:r>
      </w:ins>
    </w:p>
    <w:p w14:paraId="21EC453E" w14:textId="3C3656BE" w:rsidR="00081D54" w:rsidRPr="00081D54" w:rsidDel="00726924" w:rsidRDefault="00081D54" w:rsidP="00081D54">
      <w:pPr>
        <w:rPr>
          <w:del w:id="857" w:author="Italo Busi" w:date="2022-07-05T12:23:00Z"/>
        </w:rPr>
      </w:pPr>
      <w:del w:id="858" w:author="Italo Busi" w:date="2022-07-05T12:23:00Z">
        <w:r w:rsidRPr="007B1021" w:rsidDel="00726924">
          <w:rPr>
            <w:highlight w:val="yellow"/>
          </w:rPr>
          <w:delText>TBA</w:delText>
        </w:r>
      </w:del>
    </w:p>
    <w:p w14:paraId="63073461" w14:textId="25599628" w:rsidR="001F25C9" w:rsidRPr="004E7492" w:rsidRDefault="00A74E7B" w:rsidP="00333042">
      <w:pPr>
        <w:pStyle w:val="Heading2"/>
      </w:pPr>
      <w:bookmarkStart w:id="859" w:name="_Toc107937867"/>
      <w:r w:rsidRPr="004E7492">
        <w:t>L2/L3 VPN</w:t>
      </w:r>
      <w:r w:rsidR="001F25C9" w:rsidRPr="004E7492">
        <w:t xml:space="preserve"> network services discovery</w:t>
      </w:r>
      <w:bookmarkEnd w:id="859"/>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860" w:name="_Ref94024873"/>
      <w:bookmarkStart w:id="861" w:name="_Toc107937868"/>
      <w:r w:rsidRPr="004E7492">
        <w:t>Inventory discovery</w:t>
      </w:r>
      <w:bookmarkEnd w:id="860"/>
      <w:bookmarkEnd w:id="861"/>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862"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863" w:name="_Ref97197639"/>
      <w:bookmarkStart w:id="864" w:name="_Toc107937869"/>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862"/>
      <w:bookmarkEnd w:id="863"/>
      <w:bookmarkEnd w:id="86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01810E8C"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7851E0">
        <w:t>Appendix A</w:t>
      </w:r>
      <w:r>
        <w:fldChar w:fldCharType="end"/>
      </w:r>
      <w:r>
        <w:t>)</w:t>
      </w:r>
      <w:r w:rsidRPr="000A43A6">
        <w:t>.</w:t>
      </w:r>
    </w:p>
    <w:p w14:paraId="36E7F280" w14:textId="5B7B23F1"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del w:id="865" w:author="Italo Busi" w:date="2022-06-28T16:42:00Z">
        <w:r w:rsidR="009B2690" w:rsidRPr="0097702C" w:rsidDel="00B419DA">
          <w:delText>SR-</w:delText>
        </w:r>
      </w:del>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7851E0">
        <w:t>2.1.1</w:t>
      </w:r>
      <w:r w:rsidR="00A65CF9">
        <w:fldChar w:fldCharType="end"/>
      </w:r>
      <w:r w:rsidR="00A65CF9">
        <w:t>)</w:t>
      </w:r>
      <w:r w:rsidR="00E74B5D" w:rsidRPr="00267F75">
        <w:t>.</w:t>
      </w:r>
    </w:p>
    <w:p w14:paraId="3D1F2FEB" w14:textId="1E53931E"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7851E0">
        <w:t>Figure 2</w:t>
      </w:r>
      <w:r w:rsidR="004B0663">
        <w:fldChar w:fldCharType="end"/>
      </w:r>
      <w:r>
        <w:t xml:space="preserve">, </w:t>
      </w:r>
      <w:r w:rsidR="008E076C">
        <w:t xml:space="preserve">the MDSC </w:t>
      </w:r>
      <w:r w:rsidR="00A65CF9">
        <w:t xml:space="preserve">finds </w:t>
      </w:r>
      <w:r w:rsidR="008E076C">
        <w:t>that:</w:t>
      </w:r>
    </w:p>
    <w:p w14:paraId="291BB099" w14:textId="301F3033"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7851E0">
        <w:t>4.4</w:t>
      </w:r>
      <w:r w:rsidR="00F53CBD" w:rsidRPr="006C1ECF">
        <w:fldChar w:fldCharType="end"/>
      </w:r>
      <w:r w:rsidR="006039B3" w:rsidRPr="006C1ECF">
        <w:t>;</w:t>
      </w:r>
      <w:ins w:id="866" w:author="Italo Busi" w:date="2022-07-05T13:47:00Z">
        <w:r w:rsidR="006C1ECF" w:rsidRPr="006C1ECF">
          <w:t>, and that:</w:t>
        </w:r>
      </w:ins>
    </w:p>
    <w:p w14:paraId="1F1C86C4" w14:textId="1ACBA238" w:rsidR="008E076C" w:rsidRDefault="008E076C" w:rsidP="006C1ECF">
      <w:pPr>
        <w:pStyle w:val="RFCListBullet"/>
        <w:numPr>
          <w:ilvl w:val="1"/>
          <w:numId w:val="16"/>
        </w:numPr>
      </w:pPr>
      <w:r>
        <w:t>the IP link</w:t>
      </w:r>
      <w:r w:rsidR="00DD3055">
        <w:t>(s)</w:t>
      </w:r>
      <w:r>
        <w:t xml:space="preserve"> </w:t>
      </w:r>
      <w:r w:rsidR="006C1ECF" w:rsidRPr="00AA559F">
        <w:t xml:space="preserve">between </w:t>
      </w:r>
      <w:del w:id="867" w:author="Italo Busi" w:date="2022-04-08T16:03:00Z">
        <w:r w:rsidR="006C1ECF" w:rsidRPr="00AA559F" w:rsidDel="00AA559F">
          <w:delText xml:space="preserve">P16 </w:delText>
        </w:r>
      </w:del>
      <w:ins w:id="868" w:author="Italo Busi" w:date="2022-04-08T16:03:00Z">
        <w:r w:rsidR="006C1ECF">
          <w:t>PE13</w:t>
        </w:r>
        <w:r w:rsidR="006C1ECF" w:rsidRPr="00AA559F">
          <w:t xml:space="preserve"> </w:t>
        </w:r>
      </w:ins>
      <w:r w:rsidR="006C1ECF" w:rsidRPr="00AA559F">
        <w:t xml:space="preserve">and </w:t>
      </w:r>
      <w:del w:id="869" w:author="Italo Busi" w:date="2022-04-08T16:03:00Z">
        <w:r w:rsidR="006C1ECF" w:rsidRPr="00AA559F" w:rsidDel="00AA559F">
          <w:delText xml:space="preserve">PE14 </w:delText>
        </w:r>
      </w:del>
      <w:ins w:id="870" w:author="Italo Busi" w:date="2022-04-08T16:03:00Z">
        <w:r w:rsidR="006C1ECF">
          <w:t>P16</w:t>
        </w:r>
        <w:r w:rsidR="006C1ECF" w:rsidRPr="00AA559F">
          <w:t xml:space="preserve"> </w:t>
        </w:r>
      </w:ins>
      <w:r w:rsidR="006C1ECF" w:rsidRPr="00AA559F">
        <w:t xml:space="preserve">has </w:t>
      </w:r>
      <w:r>
        <w:t xml:space="preserve">not enough bandwidth to support increasing the bandwidth of that </w:t>
      </w:r>
      <w:del w:id="871" w:author="Italo Busi" w:date="2022-06-28T16:42:00Z">
        <w:r w:rsidR="009B2690" w:rsidRPr="004E7492" w:rsidDel="00713F38">
          <w:delText>S</w:delText>
        </w:r>
      </w:del>
      <w:del w:id="872" w:author="Italo Busi" w:date="2022-06-28T16:43:00Z">
        <w:r w:rsidR="009B2690" w:rsidRPr="004E7492" w:rsidDel="00713F38">
          <w:delText>R-</w:delText>
        </w:r>
      </w:del>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7851E0">
        <w:t>4.3</w:t>
      </w:r>
      <w:r w:rsidR="00F53CBD">
        <w:fldChar w:fldCharType="end"/>
      </w:r>
      <w:r>
        <w:t>;</w:t>
      </w:r>
    </w:p>
    <w:p w14:paraId="6B8173E5" w14:textId="556AAC8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ins w:id="873" w:author="Italo Busi" w:date="2022-06-28T16:43:00Z">
        <w:r w:rsidR="00713F38">
          <w:t xml:space="preserve">of the </w:t>
        </w:r>
      </w:ins>
      <w:r w:rsidR="00DD3055" w:rsidRPr="00AC7352">
        <w:t xml:space="preserve">IP link(s) </w:t>
      </w:r>
      <w:r w:rsidR="006C1ECF" w:rsidRPr="00AA559F">
        <w:t xml:space="preserve">between </w:t>
      </w:r>
      <w:del w:id="874" w:author="Italo Busi" w:date="2022-04-08T16:03:00Z">
        <w:r w:rsidR="006C1ECF" w:rsidRPr="00AA559F" w:rsidDel="00AA559F">
          <w:delText xml:space="preserve">P16 </w:delText>
        </w:r>
      </w:del>
      <w:ins w:id="875" w:author="Italo Busi" w:date="2022-04-08T16:03:00Z">
        <w:r w:rsidR="006C1ECF">
          <w:t>PE13</w:t>
        </w:r>
        <w:r w:rsidR="006C1ECF" w:rsidRPr="00AA559F">
          <w:t xml:space="preserve"> </w:t>
        </w:r>
      </w:ins>
      <w:r w:rsidR="006C1ECF" w:rsidRPr="00AA559F">
        <w:t xml:space="preserve">and </w:t>
      </w:r>
      <w:del w:id="876" w:author="Italo Busi" w:date="2022-04-08T16:03:00Z">
        <w:r w:rsidR="006C1ECF" w:rsidRPr="00AA559F" w:rsidDel="00AA559F">
          <w:delText xml:space="preserve">PE14 </w:delText>
        </w:r>
      </w:del>
      <w:ins w:id="877" w:author="Italo Busi" w:date="2022-04-08T16:03:00Z">
        <w:r w:rsidR="006C1ECF">
          <w:t>P16</w:t>
        </w:r>
        <w:r w:rsidR="006C1ECF" w:rsidRPr="00AA559F">
          <w:t xml:space="preserve"> </w:t>
        </w:r>
      </w:ins>
      <w:r w:rsidR="006C1ECF" w:rsidRPr="00AA559F">
        <w:t xml:space="preserve">to </w:t>
      </w:r>
      <w:r w:rsidRPr="00AC7352">
        <w:t>support increasing the bandwidth of that overlay</w:t>
      </w:r>
      <w:r w:rsidR="009B2690" w:rsidRPr="00AC7352">
        <w:t xml:space="preserve"> </w:t>
      </w:r>
      <w:del w:id="878" w:author="Italo Busi" w:date="2022-06-28T16:43:00Z">
        <w:r w:rsidR="009B2690" w:rsidRPr="00AC7352" w:rsidDel="00713F38">
          <w:delText>SR-</w:delText>
        </w:r>
      </w:del>
      <w:r w:rsidR="009B2690" w:rsidRPr="00AC7352">
        <w:t>TE path</w:t>
      </w:r>
      <w:r w:rsidR="008B2B34" w:rsidRPr="00AC7352">
        <w:t>, as described in section</w:t>
      </w:r>
      <w:del w:id="879" w:author="Italo Busi" w:date="2022-07-05T13:48:00Z">
        <w:r w:rsidR="008B2B34" w:rsidRPr="00AC7352" w:rsidDel="006C1ECF">
          <w:delText xml:space="preserve"> </w:delText>
        </w:r>
        <w:r w:rsidR="00F53CBD" w:rsidRPr="00AC7352" w:rsidDel="006C1ECF">
          <w:fldChar w:fldCharType="begin"/>
        </w:r>
        <w:r w:rsidR="00F53CBD" w:rsidRPr="00AC7352" w:rsidDel="006C1ECF">
          <w:delInstrText xml:space="preserve"> REF _Ref75427615 \r \h \t</w:delInstrText>
        </w:r>
        <w:r w:rsidR="00AC7352" w:rsidDel="006C1ECF">
          <w:delInstrText xml:space="preserve"> \* MERGEFORMAT </w:delInstrText>
        </w:r>
        <w:r w:rsidR="00F53CBD" w:rsidRPr="00AC7352" w:rsidDel="006C1ECF">
          <w:fldChar w:fldCharType="separate"/>
        </w:r>
        <w:r w:rsidR="005D7266" w:rsidDel="006C1ECF">
          <w:delText>5.2</w:delText>
        </w:r>
        <w:r w:rsidR="00F53CBD" w:rsidRPr="00AC7352" w:rsidDel="006C1ECF">
          <w:fldChar w:fldCharType="end"/>
        </w:r>
      </w:del>
      <w:ins w:id="880" w:author="Italo Busi" w:date="2022-07-05T13:48:00Z">
        <w:r w:rsidR="006C1ECF">
          <w:t xml:space="preserve"> </w:t>
        </w:r>
        <w:r w:rsidR="006C1ECF">
          <w:fldChar w:fldCharType="begin"/>
        </w:r>
        <w:r w:rsidR="006C1ECF">
          <w:instrText xml:space="preserve"> REF _Ref75426138 \r \h</w:instrText>
        </w:r>
      </w:ins>
      <w:ins w:id="881" w:author="Italo Busi" w:date="2022-07-05T13:49:00Z">
        <w:r w:rsidR="006C1ECF">
          <w:instrText xml:space="preserve"> \t</w:instrText>
        </w:r>
      </w:ins>
      <w:ins w:id="882" w:author="Italo Busi" w:date="2022-07-05T13:48:00Z">
        <w:r w:rsidR="006C1ECF">
          <w:instrText xml:space="preserve"> </w:instrText>
        </w:r>
      </w:ins>
      <w:r w:rsidR="006C1ECF">
        <w:fldChar w:fldCharType="separate"/>
      </w:r>
      <w:ins w:id="883" w:author="Italo Busi" w:date="2022-07-05T17:38:00Z">
        <w:r w:rsidR="007851E0">
          <w:t>5.1</w:t>
        </w:r>
      </w:ins>
      <w:ins w:id="884" w:author="Italo Busi" w:date="2022-07-05T13:48:00Z">
        <w:r w:rsidR="006C1ECF">
          <w:fldChar w:fldCharType="end"/>
        </w:r>
      </w:ins>
      <w:r w:rsidR="008E076C" w:rsidRPr="00AC7352">
        <w:t>.</w:t>
      </w:r>
      <w:r w:rsidR="008B2B34" w:rsidRPr="00AC7352">
        <w:t xml:space="preserve"> The dimensioning of the underlay optical tunnel is decided by the MDSC based on the </w:t>
      </w:r>
      <w:ins w:id="885" w:author="Italo Busi" w:date="2022-07-05T11:39:00Z">
        <w:r w:rsidR="00C16B25">
          <w:t xml:space="preserve">TE requirements (e.g., the </w:t>
        </w:r>
      </w:ins>
      <w:r w:rsidR="008B2B34" w:rsidRPr="00AC7352">
        <w:t>bandwidth</w:t>
      </w:r>
      <w:ins w:id="886" w:author="Italo Busi" w:date="2022-07-05T11:39:00Z">
        <w:r w:rsidR="00C16B25">
          <w:t>)</w:t>
        </w:r>
      </w:ins>
      <w:r w:rsidR="008B2B34" w:rsidRPr="00AC7352">
        <w:t xml:space="preserve"> requested by the </w:t>
      </w:r>
      <w:del w:id="887" w:author="Italo Busi" w:date="2022-06-28T16:43:00Z">
        <w:r w:rsidR="008B2B34" w:rsidRPr="00AC7352" w:rsidDel="00713F38">
          <w:delText>SR-</w:delText>
        </w:r>
      </w:del>
      <w:r w:rsidR="008B2B34" w:rsidRPr="00AC7352">
        <w:t>TE path and on its multi-layer optimization policy</w:t>
      </w:r>
      <w:r w:rsidR="0021197D" w:rsidRPr="00AC7352">
        <w:t>, which is an internal MDSC implementation issue</w:t>
      </w:r>
      <w:del w:id="888" w:author="Italo Busi" w:date="2022-07-05T13:49:00Z">
        <w:r w:rsidR="008B2B34" w:rsidRPr="00AC7352" w:rsidDel="006C1ECF">
          <w:delText>.</w:delText>
        </w:r>
      </w:del>
      <w:ins w:id="889" w:author="Italo Busi" w:date="2022-07-05T13:49:00Z">
        <w:r w:rsidR="006C1ECF">
          <w:t>;</w:t>
        </w:r>
      </w:ins>
    </w:p>
    <w:p w14:paraId="20A1F37E" w14:textId="47E653D2" w:rsidR="0057004A" w:rsidRDefault="008E615F" w:rsidP="006C1ECF">
      <w:pPr>
        <w:pStyle w:val="RFCListBullet"/>
        <w:numPr>
          <w:ilvl w:val="1"/>
          <w:numId w:val="16"/>
        </w:numPr>
      </w:pPr>
      <w:del w:id="890" w:author="Italo Busi" w:date="2022-07-05T13:49:00Z">
        <w:r w:rsidDel="006C1ECF">
          <w:delText>C</w:delText>
        </w:r>
        <w:r w:rsidR="0057004A" w:rsidRPr="0057004A" w:rsidDel="006C1ECF">
          <w:delText xml:space="preserve">onsidering </w:delText>
        </w:r>
        <w:r w:rsidDel="006C1ECF">
          <w:delText xml:space="preserve">for example </w:delText>
        </w:r>
        <w:r w:rsidR="0057004A" w:rsidRPr="0057004A" w:rsidDel="006C1ECF">
          <w:delText xml:space="preserve">the L3VPN in </w:delText>
        </w:r>
        <w:r w:rsidR="004B0663" w:rsidDel="006C1ECF">
          <w:fldChar w:fldCharType="begin"/>
        </w:r>
        <w:r w:rsidR="004B0663" w:rsidDel="006C1ECF">
          <w:delInstrText xml:space="preserve"> REF _Ref93922317 \r \h </w:delInstrText>
        </w:r>
        <w:r w:rsidR="004E7492" w:rsidDel="006C1ECF">
          <w:delInstrText xml:space="preserve"> \* MERGEFORMAT </w:delInstrText>
        </w:r>
        <w:r w:rsidR="004B0663" w:rsidDel="006C1ECF">
          <w:fldChar w:fldCharType="separate"/>
        </w:r>
        <w:r w:rsidR="005D7266" w:rsidDel="006C1ECF">
          <w:delText>Figure 2</w:delText>
        </w:r>
        <w:r w:rsidR="004B0663" w:rsidDel="006C1ECF">
          <w:fldChar w:fldCharType="end"/>
        </w:r>
        <w:r w:rsidR="0057004A" w:rsidRPr="0057004A" w:rsidDel="006C1ECF">
          <w:delText xml:space="preserve">, the MDSC </w:delText>
        </w:r>
        <w:r w:rsidR="0057004A" w:rsidDel="006C1ECF">
          <w:delText xml:space="preserve">can also decide that </w:delText>
        </w:r>
      </w:del>
      <w:r w:rsidR="0057004A">
        <w:t xml:space="preserve">a new </w:t>
      </w:r>
      <w:del w:id="891" w:author="Italo Busi" w:date="2022-06-28T16:43:00Z">
        <w:r w:rsidR="0057004A" w:rsidDel="00713F38">
          <w:delText>multi</w:delText>
        </w:r>
        <w:r w:rsidR="0057004A" w:rsidDel="00713F38">
          <w:noBreakHyphen/>
          <w:delText xml:space="preserve">domain </w:delText>
        </w:r>
        <w:r w:rsidR="00F5752E" w:rsidRPr="004E7492" w:rsidDel="00713F38">
          <w:delText>SR</w:delText>
        </w:r>
        <w:r w:rsidR="00F5752E" w:rsidRPr="004E7492" w:rsidDel="00713F38">
          <w:noBreakHyphen/>
        </w:r>
      </w:del>
      <w:ins w:id="892" w:author="Italo Busi" w:date="2022-07-05T11:40:00Z">
        <w:r w:rsidR="00C16B25">
          <w:t>multi</w:t>
        </w:r>
      </w:ins>
      <w:ins w:id="893" w:author="Italo Busi" w:date="2022-06-28T16:43:00Z">
        <w:r w:rsidR="00713F38">
          <w:t xml:space="preserve">-domain </w:t>
        </w:r>
      </w:ins>
      <w:r w:rsidR="00F5752E" w:rsidRPr="004E7492">
        <w:t>TE path</w:t>
      </w:r>
      <w:r w:rsidR="00F5752E">
        <w:t xml:space="preserve"> </w:t>
      </w:r>
      <w:r w:rsidR="0057004A">
        <w:t>needs to be setup between PE13 and P</w:t>
      </w:r>
      <w:r w:rsidR="00847C1A">
        <w:t>E</w:t>
      </w:r>
      <w:r w:rsidR="0057004A">
        <w:t>23</w:t>
      </w:r>
      <w:r w:rsidR="00730001">
        <w:t xml:space="preserve">, e.g., either because existing </w:t>
      </w:r>
      <w:del w:id="894" w:author="Italo Busi" w:date="2022-06-28T16:43:00Z">
        <w:r w:rsidR="00730001" w:rsidDel="00713F38">
          <w:delText>SR-</w:delText>
        </w:r>
      </w:del>
      <w:r w:rsidR="00730001">
        <w:t xml:space="preserve">TE paths between PE13 and PE23 are not able to meet the TE </w:t>
      </w:r>
      <w:r w:rsidR="00514D2D">
        <w:t xml:space="preserve">and binding </w:t>
      </w:r>
      <w:r w:rsidR="00730001">
        <w:t>requir</w:t>
      </w:r>
      <w:r w:rsidR="00514D2D">
        <w:t>ements of the L2/L3 VPN service</w:t>
      </w:r>
      <w:r w:rsidR="00730001">
        <w:t xml:space="preserve"> or because there is no </w:t>
      </w:r>
      <w:del w:id="895" w:author="Italo Busi" w:date="2022-06-28T16:44:00Z">
        <w:r w:rsidR="00730001" w:rsidDel="00713F38">
          <w:delText>SR-</w:delText>
        </w:r>
      </w:del>
      <w:r w:rsidR="00730001">
        <w:t>TE path between PE13 and PE23</w:t>
      </w:r>
      <w:r w:rsidR="0057004A">
        <w:t>.</w:t>
      </w:r>
    </w:p>
    <w:p w14:paraId="5AEC9286" w14:textId="6EA5C5BB"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7851E0">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7851E0">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8DB607C"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7851E0">
        <w:t>5.2</w:t>
      </w:r>
      <w:r w:rsidR="00057BBE">
        <w:fldChar w:fldCharType="end"/>
      </w:r>
      <w:r>
        <w:t>;</w:t>
      </w:r>
    </w:p>
    <w:p w14:paraId="4FCE4EC8" w14:textId="6B457E0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7851E0">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BBC444A" w:rsidR="00F53CBD" w:rsidRDefault="00F53CBD" w:rsidP="006C1ECF">
      <w:pPr>
        <w:pStyle w:val="RFCListBullet"/>
      </w:pPr>
      <w:r>
        <w:t xml:space="preserve">the O-PNC1 to setup a new optical tunnel between the ROADMs </w:t>
      </w:r>
      <w:r w:rsidR="006C1ECF">
        <w:t xml:space="preserve">connected to </w:t>
      </w:r>
      <w:del w:id="896" w:author="Italo Busi" w:date="2022-04-08T16:08:00Z">
        <w:r w:rsidR="006C1ECF" w:rsidDel="007003B4">
          <w:delText xml:space="preserve">P16 </w:delText>
        </w:r>
      </w:del>
      <w:ins w:id="897" w:author="Italo Busi" w:date="2022-04-08T16:08:00Z">
        <w:r w:rsidR="006C1ECF">
          <w:t xml:space="preserve">PE13 </w:t>
        </w:r>
      </w:ins>
      <w:r w:rsidR="006C1ECF">
        <w:t xml:space="preserve">and </w:t>
      </w:r>
      <w:del w:id="898" w:author="Italo Busi" w:date="2022-04-08T16:08:00Z">
        <w:r w:rsidR="006C1ECF" w:rsidDel="007003B4">
          <w:delText>PE14</w:delText>
        </w:r>
      </w:del>
      <w:ins w:id="899" w:author="Italo Busi" w:date="2022-04-08T16:08:00Z">
        <w:r w:rsidR="006C1ECF">
          <w:t>P16</w:t>
        </w:r>
      </w:ins>
      <w:r w:rsidR="006C1ECF">
        <w:t xml:space="preserve">, </w:t>
      </w:r>
      <w:r>
        <w:t xml:space="preserve">as described in section </w:t>
      </w:r>
      <w:r>
        <w:fldChar w:fldCharType="begin"/>
      </w:r>
      <w:r>
        <w:instrText xml:space="preserve"> REF _Ref75427615 \r \h \t</w:instrText>
      </w:r>
      <w:r w:rsidR="004E7492">
        <w:instrText xml:space="preserve"> \* MERGEFORMAT </w:instrText>
      </w:r>
      <w:r>
        <w:fldChar w:fldCharType="separate"/>
      </w:r>
      <w:r w:rsidR="007851E0">
        <w:t>5.2</w:t>
      </w:r>
      <w:r>
        <w:fldChar w:fldCharType="end"/>
      </w:r>
      <w:r>
        <w:t>;</w:t>
      </w:r>
    </w:p>
    <w:p w14:paraId="5EA44AAA" w14:textId="7BB201BD"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w:t>
      </w:r>
      <w:del w:id="900" w:author="Italo Busi" w:date="2022-04-08T16:08:00Z">
        <w:r w:rsidR="006C1ECF" w:rsidDel="007003B4">
          <w:delText xml:space="preserve">P16 </w:delText>
        </w:r>
      </w:del>
      <w:ins w:id="901" w:author="Italo Busi" w:date="2022-04-08T16:08:00Z">
        <w:r w:rsidR="006C1ECF">
          <w:t xml:space="preserve">PE13 </w:t>
        </w:r>
      </w:ins>
      <w:r w:rsidR="006C1ECF">
        <w:t xml:space="preserve">and </w:t>
      </w:r>
      <w:del w:id="902" w:author="Italo Busi" w:date="2022-04-08T16:08:00Z">
        <w:r w:rsidR="006C1ECF" w:rsidDel="007003B4">
          <w:delText>PE14</w:delText>
        </w:r>
      </w:del>
      <w:ins w:id="903" w:author="Italo Busi" w:date="2022-04-08T16:08:00Z">
        <w:r w:rsidR="006C1ECF">
          <w:t>P16</w:t>
        </w:r>
      </w:ins>
      <w:r w:rsidR="006C1ECF">
        <w:t xml:space="preserve">, </w:t>
      </w:r>
      <w:r>
        <w:t xml:space="preserve">as described in section </w:t>
      </w:r>
      <w:r>
        <w:fldChar w:fldCharType="begin"/>
      </w:r>
      <w:r>
        <w:instrText xml:space="preserve"> REF _Ref75427615 \r \h \t</w:instrText>
      </w:r>
      <w:r w:rsidR="004E7492">
        <w:instrText xml:space="preserve"> \* MERGEFORMAT </w:instrText>
      </w:r>
      <w:r>
        <w:fldChar w:fldCharType="separate"/>
      </w:r>
      <w:r w:rsidR="007851E0">
        <w:t>5.2</w:t>
      </w:r>
      <w:r>
        <w:fldChar w:fldCharType="end"/>
      </w:r>
      <w:r>
        <w:t>;</w:t>
      </w:r>
    </w:p>
    <w:p w14:paraId="5FD1548A" w14:textId="61220262" w:rsidR="00F53CBD" w:rsidRPr="00AC7352" w:rsidRDefault="00F53CBD" w:rsidP="006C1ECF">
      <w:pPr>
        <w:pStyle w:val="RFCListBullet"/>
      </w:pPr>
      <w:r w:rsidRPr="00AC7352">
        <w:t xml:space="preserve">the P-PNC1 to update the bandwidth of the selected </w:t>
      </w:r>
      <w:del w:id="904" w:author="Italo Busi" w:date="2022-06-28T16:44:00Z">
        <w:r w:rsidRPr="00AC7352" w:rsidDel="00713F38">
          <w:delText>SR</w:delText>
        </w:r>
        <w:r w:rsidRPr="00AC7352" w:rsidDel="00713F38">
          <w:noBreakHyphen/>
        </w:r>
      </w:del>
      <w:r w:rsidRPr="00AC7352">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7851E0">
        <w:t>5.3</w:t>
      </w:r>
      <w:r w:rsidRPr="00AC7352">
        <w:fldChar w:fldCharType="end"/>
      </w:r>
      <w:r w:rsidRPr="00AC7352">
        <w:t>.</w:t>
      </w:r>
    </w:p>
    <w:p w14:paraId="3F83D777" w14:textId="682C1183" w:rsidR="00057BBE" w:rsidRDefault="00057BBE" w:rsidP="008D18C6">
      <w:bookmarkStart w:id="905" w:name="_Hlk107921526"/>
      <w:r w:rsidRPr="00514773">
        <w:t xml:space="preserve">After that, the </w:t>
      </w:r>
      <w:r w:rsidR="00172E45" w:rsidRPr="00057BBE">
        <w:t>MDSC requests P-PNC2 to setup a</w:t>
      </w:r>
      <w:del w:id="906" w:author="Italo Busi" w:date="2022-06-28T16:44:00Z">
        <w:r w:rsidR="00172E45" w:rsidRPr="00057BBE" w:rsidDel="00713F38">
          <w:delText>n</w:delText>
        </w:r>
      </w:del>
      <w:r w:rsidR="00172E45" w:rsidRPr="00057BBE">
        <w:t xml:space="preserve"> </w:t>
      </w:r>
      <w:del w:id="907" w:author="Italo Busi" w:date="2022-06-28T16:44:00Z">
        <w:r w:rsidR="00172E45" w:rsidRPr="00057BBE" w:rsidDel="00713F38">
          <w:delText>SR-</w:delText>
        </w:r>
      </w:del>
      <w:r w:rsidR="00172E45" w:rsidRPr="00057BBE">
        <w:t xml:space="preserve">TE path between BR21 and PE23, with </w:t>
      </w:r>
      <w:r>
        <w:t>an</w:t>
      </w:r>
      <w:r w:rsidRPr="00057BBE">
        <w:t xml:space="preserve"> </w:t>
      </w:r>
      <w:r w:rsidR="0074503F" w:rsidRPr="00057BBE">
        <w:t>explicit path (BR21, P24, PE23)</w:t>
      </w:r>
      <w:r w:rsidR="006C4712">
        <w:t xml:space="preserve"> to </w:t>
      </w:r>
      <w:ins w:id="908" w:author="Italo Busi" w:date="2022-07-05T12:04:00Z">
        <w:r w:rsidR="00570B94" w:rsidRPr="00570B94">
          <w:t>constrain</w:t>
        </w:r>
      </w:ins>
      <w:del w:id="909" w:author="Italo Busi" w:date="2022-07-05T12:04:00Z">
        <w:r w:rsidR="006C4712" w:rsidDel="00570B94">
          <w:delText xml:space="preserve">constraint </w:delText>
        </w:r>
      </w:del>
      <w:r w:rsidR="006C4712">
        <w:t xml:space="preserve">this new </w:t>
      </w:r>
      <w:del w:id="910" w:author="Italo Busi" w:date="2022-06-28T16:45:00Z">
        <w:r w:rsidR="006C4712" w:rsidDel="00713F38">
          <w:delText>SR-</w:delText>
        </w:r>
      </w:del>
      <w:r w:rsidR="006C4712">
        <w:t>TE path to use the new underlay optical tunnel setup between BR21 and P24</w:t>
      </w:r>
      <w:r w:rsidR="009161F3">
        <w:t>,</w:t>
      </w:r>
      <w:r w:rsidR="0074503F" w:rsidRPr="00057BBE">
        <w:t xml:space="preserve"> </w:t>
      </w:r>
      <w:r w:rsidR="00A35E7B">
        <w:t xml:space="preserve">as described </w:t>
      </w:r>
      <w:bookmarkEnd w:id="905"/>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7851E0">
        <w:t>5.3</w:t>
      </w:r>
      <w:r w:rsidR="00A35E7B">
        <w:fldChar w:fldCharType="end"/>
      </w:r>
      <w:r>
        <w:t>.</w:t>
      </w:r>
      <w:r w:rsidR="00A35E7B">
        <w:t xml:space="preserve"> </w:t>
      </w:r>
      <w:bookmarkStart w:id="911" w:name="_Hlk107921543"/>
      <w:ins w:id="912" w:author="Italo Busi" w:date="2022-06-28T16:46:00Z">
        <w:r w:rsidR="00713F38">
          <w:t xml:space="preserve">The P-PNC2 properly configures the routers within its domain to setup the requested path and returns to the MDSC the information which is needed for </w:t>
        </w:r>
      </w:ins>
      <w:ins w:id="913" w:author="Italo Busi" w:date="2022-07-05T11:41:00Z">
        <w:r w:rsidR="00C16B25">
          <w:t>multi</w:t>
        </w:r>
      </w:ins>
      <w:ins w:id="914" w:author="Italo Busi" w:date="2022-06-28T16:46:00Z">
        <w:r w:rsidR="00713F38">
          <w:t xml:space="preserve">-domain </w:t>
        </w:r>
      </w:ins>
      <w:ins w:id="915" w:author="Italo Busi" w:date="2022-06-28T16:47:00Z">
        <w:r w:rsidR="00713F38">
          <w:t>TE path stitching. For example, i</w:t>
        </w:r>
      </w:ins>
      <w:del w:id="916" w:author="Italo Busi" w:date="2022-06-28T16:45:00Z">
        <w:r w:rsidR="00A35E7B" w:rsidDel="00713F38">
          <w:delText xml:space="preserve">The </w:delText>
        </w:r>
      </w:del>
      <w:ins w:id="917" w:author="Italo Busi" w:date="2022-06-28T16:45:00Z">
        <w:r w:rsidR="00713F38">
          <w:t xml:space="preserve">n case of inter-domain SR-TE, the </w:t>
        </w:r>
      </w:ins>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911"/>
      <w:r w:rsidR="00A35E7B">
        <w:t>.</w:t>
      </w:r>
    </w:p>
    <w:p w14:paraId="06ACD544" w14:textId="4F209E48" w:rsidR="0074503F" w:rsidRPr="00A35E7B" w:rsidRDefault="009161F3" w:rsidP="008D18C6">
      <w:r>
        <w:lastRenderedPageBreak/>
        <w:t xml:space="preserve">Then the </w:t>
      </w:r>
      <w:r w:rsidR="0074503F" w:rsidRPr="00A35E7B">
        <w:t>MDSC request</w:t>
      </w:r>
      <w:r>
        <w:t>s</w:t>
      </w:r>
      <w:r w:rsidR="0074503F" w:rsidRPr="00A35E7B">
        <w:t xml:space="preserve"> P-PNC1 to setup a</w:t>
      </w:r>
      <w:del w:id="918" w:author="Italo Busi" w:date="2022-06-28T16:47:00Z">
        <w:r w:rsidR="0074503F" w:rsidRPr="00A35E7B" w:rsidDel="00713F38">
          <w:delText>n</w:delText>
        </w:r>
      </w:del>
      <w:r w:rsidR="0074503F" w:rsidRPr="00A35E7B">
        <w:t xml:space="preserve"> </w:t>
      </w:r>
      <w:del w:id="919" w:author="Italo Busi" w:date="2022-06-28T16:47:00Z">
        <w:r w:rsidR="0074503F" w:rsidRPr="00A35E7B" w:rsidDel="00713F38">
          <w:delText>SR-</w:delText>
        </w:r>
      </w:del>
      <w:r w:rsidR="0074503F" w:rsidRPr="00A35E7B">
        <w:t xml:space="preserve">TE path between PE13 and BR11, </w:t>
      </w:r>
      <w:r w:rsidR="0097702C">
        <w:t>with an explicit path (PE13, BR11)</w:t>
      </w:r>
      <w:r w:rsidR="00720DF6">
        <w:t xml:space="preserve"> to </w:t>
      </w:r>
      <w:ins w:id="920" w:author="Italo Busi" w:date="2022-07-05T12:04:00Z">
        <w:r w:rsidR="00570B94" w:rsidRPr="00570B94">
          <w:t>constrain</w:t>
        </w:r>
        <w:r w:rsidR="00570B94">
          <w:t xml:space="preserve"> </w:t>
        </w:r>
      </w:ins>
      <w:del w:id="921" w:author="Italo Busi" w:date="2022-07-05T12:04:00Z">
        <w:r w:rsidR="00720DF6" w:rsidDel="00570B94">
          <w:delText xml:space="preserve">constraint </w:delText>
        </w:r>
      </w:del>
      <w:r w:rsidR="00720DF6">
        <w:t xml:space="preserve">this new </w:t>
      </w:r>
      <w:del w:id="922" w:author="Italo Busi" w:date="2022-06-28T16:47:00Z">
        <w:r w:rsidR="00720DF6" w:rsidDel="00713F38">
          <w:delText>SR-</w:delText>
        </w:r>
      </w:del>
      <w:r w:rsidR="00720DF6">
        <w:t>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ins w:id="923" w:author="Italo Busi" w:date="2022-06-28T16:48:00Z">
        <w:r w:rsidR="00713F38">
          <w:t xml:space="preserve">information </w:t>
        </w:r>
        <w:r w:rsidR="00713F38" w:rsidRPr="00A35E7B">
          <w:t xml:space="preserve">to be used for the </w:t>
        </w:r>
      </w:ins>
      <w:ins w:id="924" w:author="Italo Busi" w:date="2022-07-05T11:41:00Z">
        <w:r w:rsidR="00C16B25">
          <w:t>multi</w:t>
        </w:r>
      </w:ins>
      <w:ins w:id="925" w:author="Italo Busi" w:date="2022-06-28T17:44:00Z">
        <w:r w:rsidR="00EC7EB6">
          <w:t xml:space="preserve">-domain </w:t>
        </w:r>
      </w:ins>
      <w:ins w:id="926" w:author="Italo Busi" w:date="2022-06-28T16:48:00Z">
        <w:r w:rsidR="00713F38" w:rsidRPr="00A35E7B">
          <w:t>TE path stitching</w:t>
        </w:r>
        <w:r w:rsidR="00713F38">
          <w:t>, as described in section</w:t>
        </w:r>
      </w:ins>
      <w:ins w:id="927" w:author="Italo Busi" w:date="2022-06-28T17:44:00Z">
        <w:r w:rsidR="00EC7EB6">
          <w:t xml:space="preserve"> </w:t>
        </w:r>
      </w:ins>
      <w:ins w:id="928" w:author="Italo Busi" w:date="2022-06-28T17:45:00Z">
        <w:r w:rsidR="00EC7EB6">
          <w:fldChar w:fldCharType="begin"/>
        </w:r>
        <w:r w:rsidR="00EC7EB6">
          <w:instrText xml:space="preserve"> REF _Ref93944132 \r \h </w:instrText>
        </w:r>
      </w:ins>
      <w:ins w:id="929" w:author="Italo Busi" w:date="2022-06-28T17:46:00Z">
        <w:r w:rsidR="00EC7EB6">
          <w:instrText xml:space="preserve"> \t</w:instrText>
        </w:r>
      </w:ins>
      <w:r w:rsidR="00EC7EB6">
        <w:fldChar w:fldCharType="separate"/>
      </w:r>
      <w:ins w:id="930" w:author="Italo Busi" w:date="2022-07-05T17:38:00Z">
        <w:r w:rsidR="007851E0">
          <w:t>4.4</w:t>
        </w:r>
      </w:ins>
      <w:ins w:id="931" w:author="Italo Busi" w:date="2022-06-28T17:45:00Z">
        <w:r w:rsidR="00EC7EB6">
          <w:fldChar w:fldCharType="end"/>
        </w:r>
      </w:ins>
      <w:ins w:id="932" w:author="Italo Busi" w:date="2022-06-28T17:46:00Z">
        <w:r w:rsidR="00EC7EB6">
          <w:t xml:space="preserve"> </w:t>
        </w:r>
      </w:ins>
      <w:ins w:id="933" w:author="Italo Busi" w:date="2022-06-28T16:48:00Z">
        <w:r w:rsidR="00713F38">
          <w:t xml:space="preserve">(e.g., in case of inter-domain SR-TE, the </w:t>
        </w:r>
      </w:ins>
      <w:r w:rsidR="0074503F" w:rsidRPr="00A35E7B">
        <w:t xml:space="preserve">binding SID </w:t>
      </w:r>
      <w:r w:rsidR="00720DF6">
        <w:t xml:space="preserve"> that has been assigned by P-PNC2 to the corresponding SR policy in BR21</w:t>
      </w:r>
      <w:ins w:id="934" w:author="Italo Busi" w:date="2022-06-28T16:48:00Z">
        <w:r w:rsidR="00713F38">
          <w:t>)</w:t>
        </w:r>
      </w:ins>
      <w:del w:id="935" w:author="Italo Busi" w:date="2022-06-28T16:49:00Z">
        <w:r w:rsidR="00720DF6" w:rsidDel="00713F38">
          <w:delText>,</w:delText>
        </w:r>
      </w:del>
      <w:del w:id="936" w:author="Italo Busi" w:date="2022-06-28T16:48:00Z">
        <w:r w:rsidR="00720DF6" w:rsidDel="00713F38">
          <w:delText xml:space="preserve"> </w:delText>
        </w:r>
        <w:r w:rsidR="0074503F" w:rsidRPr="00A35E7B" w:rsidDel="00713F38">
          <w:delText>to be used for the end</w:delText>
        </w:r>
        <w:r w:rsidR="00A35E7B" w:rsidDel="00713F38">
          <w:noBreakHyphen/>
        </w:r>
        <w:r w:rsidR="0074503F" w:rsidRPr="00A35E7B" w:rsidDel="00713F38">
          <w:delText>to-end SR-TE path stitching</w:delText>
        </w:r>
        <w:r w:rsidR="00CD747D" w:rsidDel="00713F38">
          <w:delText xml:space="preserve">, as described in section </w:delText>
        </w:r>
        <w:r w:rsidR="00CD747D" w:rsidDel="00713F38">
          <w:fldChar w:fldCharType="begin"/>
        </w:r>
        <w:r w:rsidR="00CD747D" w:rsidDel="00713F38">
          <w:delInstrText xml:space="preserve"> REF _Ref75428343 \r \h \t </w:delInstrText>
        </w:r>
        <w:r w:rsidR="004E7492" w:rsidDel="00713F38">
          <w:delInstrText xml:space="preserve"> \* MERGEFORMAT </w:delInstrText>
        </w:r>
        <w:r w:rsidR="00CD747D" w:rsidDel="00713F38">
          <w:fldChar w:fldCharType="separate"/>
        </w:r>
        <w:r w:rsidR="005D7266" w:rsidDel="00713F38">
          <w:delText>5.3</w:delText>
        </w:r>
        <w:r w:rsidR="00CD747D" w:rsidDel="00713F38">
          <w:fldChar w:fldCharType="end"/>
        </w:r>
      </w:del>
      <w:r w:rsidR="0074503F" w:rsidRPr="00A35E7B">
        <w:t>.</w:t>
      </w:r>
      <w:r w:rsidR="00E77F6F">
        <w:t xml:space="preserve"> The P</w:t>
      </w:r>
      <w:r w:rsidR="00E77F6F">
        <w:noBreakHyphen/>
        <w:t>PNC1</w:t>
      </w:r>
      <w:ins w:id="937" w:author="Italo Busi" w:date="2022-06-28T16:49:00Z">
        <w:r w:rsidR="00713F38" w:rsidRPr="00713F38">
          <w:t xml:space="preserve"> </w:t>
        </w:r>
        <w:r w:rsidR="00713F38">
          <w:t xml:space="preserve">properly configures the routers within its domain to setup the requested path and the </w:t>
        </w:r>
      </w:ins>
      <w:ins w:id="938" w:author="Italo Busi" w:date="2022-07-05T11:41:00Z">
        <w:r w:rsidR="00C16B25">
          <w:t>multi</w:t>
        </w:r>
      </w:ins>
      <w:ins w:id="939" w:author="Italo Busi" w:date="2022-06-28T16:49:00Z">
        <w:r w:rsidR="00713F38">
          <w:t xml:space="preserve">-domain </w:t>
        </w:r>
      </w:ins>
      <w:ins w:id="940" w:author="Italo Busi" w:date="2022-06-28T16:50:00Z">
        <w:r w:rsidR="00713F38">
          <w:t>TE path stitching. For example, in case of inter-domain SR-TE, the P-PNC1</w:t>
        </w:r>
      </w:ins>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040CD686" w:rsidR="008D18C6" w:rsidRPr="00F5752E" w:rsidRDefault="008D18C6" w:rsidP="008D18C6">
      <w:r>
        <w:t xml:space="preserve">Once the </w:t>
      </w:r>
      <w:del w:id="941" w:author="Italo Busi" w:date="2022-06-28T16:51:00Z">
        <w:r w:rsidR="009B2690" w:rsidRPr="004E7492" w:rsidDel="00713F38">
          <w:delText>SR-</w:delText>
        </w:r>
      </w:del>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del w:id="942" w:author="Italo Busi" w:date="2022-06-28T16:51:00Z">
        <w:r w:rsidR="009B2690" w:rsidRPr="004E7492" w:rsidDel="00713F38">
          <w:delText>SR-</w:delText>
        </w:r>
      </w:del>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943"/>
      <w:r w:rsidRPr="004E7492">
        <w:t>[Editor’s Note] Further investigation is needed to understand how the binding between a L3VPN and this new end</w:t>
      </w:r>
      <w:r w:rsidRPr="004E7492">
        <w:noBreakHyphen/>
        <w:t>to</w:t>
      </w:r>
      <w:r w:rsidRPr="004E7492">
        <w:noBreakHyphen/>
        <w:t>end SR-TE path can be configured.</w:t>
      </w:r>
      <w:commentRangeEnd w:id="943"/>
      <w:r w:rsidR="00211FC2" w:rsidRPr="004E7492">
        <w:commentReference w:id="943"/>
      </w:r>
    </w:p>
    <w:p w14:paraId="7851078A" w14:textId="6DFFEE84" w:rsidR="009B271E" w:rsidRPr="004E7492" w:rsidRDefault="009B271E" w:rsidP="00535598">
      <w:pPr>
        <w:pStyle w:val="Heading2"/>
      </w:pPr>
      <w:bookmarkStart w:id="944" w:name="_Ref75426138"/>
      <w:bookmarkStart w:id="945" w:name="_Toc107937870"/>
      <w:r w:rsidRPr="004E7492">
        <w:t>Optical Path Computation</w:t>
      </w:r>
      <w:bookmarkEnd w:id="944"/>
      <w:bookmarkEnd w:id="945"/>
    </w:p>
    <w:p w14:paraId="0AD37A1A" w14:textId="0C544C47"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7851E0">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8C19155"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7851E0">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7851E0">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ins w:id="946" w:author="Paolo Volpato" w:date="2022-06-30T14:37:00Z">
        <w:r>
          <w:t>re</w:t>
        </w:r>
      </w:ins>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947" w:name="_Ref75427615"/>
      <w:bookmarkStart w:id="948" w:name="_Ref89089408"/>
      <w:bookmarkStart w:id="949" w:name="_Toc107937871"/>
      <w:r w:rsidRPr="004E7492">
        <w:t xml:space="preserve">Multi-layer </w:t>
      </w:r>
      <w:r w:rsidR="008B2B34" w:rsidRPr="004E7492">
        <w:t xml:space="preserve">IP </w:t>
      </w:r>
      <w:r w:rsidR="00F13CC9" w:rsidRPr="004E7492">
        <w:t xml:space="preserve">link </w:t>
      </w:r>
      <w:r w:rsidR="008B2B34" w:rsidRPr="004E7492">
        <w:t>Setup</w:t>
      </w:r>
      <w:bookmarkEnd w:id="947"/>
      <w:bookmarkEnd w:id="948"/>
      <w:bookmarkEnd w:id="949"/>
    </w:p>
    <w:p w14:paraId="76F01DCB" w14:textId="4452D773"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7851E0">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240FA266" w:rsidR="00742E34" w:rsidRDefault="00742E34" w:rsidP="00742E34">
      <w:pPr>
        <w:rPr>
          <w:ins w:id="950" w:author="Italo Busi" w:date="2022-06-20T22:20:00Z"/>
        </w:rPr>
      </w:pPr>
      <w:ins w:id="951" w:author="Italo Busi" w:date="2022-06-20T23:08:00Z">
        <w:r>
          <w:t xml:space="preserve">For example, with a reference to </w:t>
        </w:r>
      </w:ins>
      <w:ins w:id="952" w:author="Italo Busi" w:date="2022-06-20T22:20:00Z">
        <w:r>
          <w:fldChar w:fldCharType="begin"/>
        </w:r>
        <w:r>
          <w:instrText xml:space="preserve"> REF _Ref96628870 \r \h </w:instrText>
        </w:r>
      </w:ins>
      <w:ins w:id="953" w:author="Italo Busi" w:date="2022-06-20T22:20:00Z">
        <w:r>
          <w:fldChar w:fldCharType="separate"/>
        </w:r>
      </w:ins>
      <w:ins w:id="954" w:author="Italo Busi" w:date="2022-07-05T17:38:00Z">
        <w:r w:rsidR="007851E0">
          <w:t>Figure 6</w:t>
        </w:r>
      </w:ins>
      <w:ins w:id="955" w:author="Italo Busi" w:date="2022-06-20T22:20:00Z">
        <w:r>
          <w:fldChar w:fldCharType="end"/>
        </w:r>
        <w:r>
          <w:t>, the MDSC can request the O-PNC</w:t>
        </w:r>
      </w:ins>
      <w:ins w:id="956" w:author="Italo Busi" w:date="2022-06-20T23:03:00Z">
        <w:r>
          <w:t>1</w:t>
        </w:r>
      </w:ins>
      <w:ins w:id="957" w:author="Italo Busi" w:date="2022-06-20T22:20:00Z">
        <w:r>
          <w:t xml:space="preserve"> to setup </w:t>
        </w:r>
      </w:ins>
      <w:ins w:id="958" w:author="Italo Busi" w:date="2022-06-20T22:21:00Z">
        <w:r>
          <w:t xml:space="preserve">an optical tunnel between the TTPs within </w:t>
        </w:r>
      </w:ins>
      <w:ins w:id="959" w:author="Italo Busi" w:date="2022-06-20T22:52:00Z">
        <w:r>
          <w:t>NE11 and NE14</w:t>
        </w:r>
      </w:ins>
      <w:ins w:id="960" w:author="Italo Busi" w:date="2022-06-20T22:55:00Z">
        <w:r>
          <w:t xml:space="preserve"> to steer </w:t>
        </w:r>
      </w:ins>
      <w:ins w:id="961" w:author="Italo Busi" w:date="2022-06-20T22:58:00Z">
        <w:r>
          <w:t xml:space="preserve">over this tunnel </w:t>
        </w:r>
      </w:ins>
      <w:ins w:id="962" w:author="Italo Busi" w:date="2022-06-20T22:55:00Z">
        <w:r>
          <w:t>the Ethernet traffic between LTP (7-</w:t>
        </w:r>
      </w:ins>
      <w:ins w:id="963" w:author="Italo Busi" w:date="2022-06-20T22:56:00Z">
        <w:r>
          <w:t>0) on NE11 and LTP (8-0) on NE14</w:t>
        </w:r>
      </w:ins>
      <w:ins w:id="964" w:author="Italo Busi" w:date="2022-06-20T22:21:00Z">
        <w:r>
          <w:t>.</w:t>
        </w:r>
      </w:ins>
    </w:p>
    <w:p w14:paraId="4D8942FB" w14:textId="573A528E"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ins w:id="965" w:author="Italo Busi" w:date="2022-04-08T17:23:00Z">
        <w:r w:rsidR="00742E34">
          <w:t xml:space="preserve">, </w:t>
        </w:r>
        <w:r w:rsidR="00954B65">
          <w:t>a</w:t>
        </w:r>
      </w:ins>
      <w:ins w:id="966" w:author="Paolo Volpato" w:date="2022-06-30T14:38:00Z">
        <w:r w:rsidR="00954B65">
          <w:t>s</w:t>
        </w:r>
      </w:ins>
      <w:ins w:id="967" w:author="Italo Busi" w:date="2022-04-08T17:23:00Z">
        <w:r w:rsidR="00954B65">
          <w:t xml:space="preserve"> described </w:t>
        </w:r>
        <w:r w:rsidR="00742E34">
          <w:t xml:space="preserve">in section </w:t>
        </w:r>
        <w:r w:rsidR="00742E34">
          <w:fldChar w:fldCharType="begin"/>
        </w:r>
        <w:r w:rsidR="00742E34">
          <w:instrText xml:space="preserve"> REF _Ref96366061 \r \h \t </w:instrText>
        </w:r>
      </w:ins>
      <w:r w:rsidR="00742E34">
        <w:fldChar w:fldCharType="separate"/>
      </w:r>
      <w:ins w:id="968" w:author="Italo Busi" w:date="2022-07-05T17:38:00Z">
        <w:r w:rsidR="007851E0">
          <w:t>4.6</w:t>
        </w:r>
      </w:ins>
      <w:ins w:id="969" w:author="Italo Busi" w:date="2022-04-08T17:23:00Z">
        <w:r w:rsidR="00742E34">
          <w:fldChar w:fldCharType="end"/>
        </w:r>
      </w:ins>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44669C1C"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w:t>
      </w:r>
      <w:ins w:id="970" w:author="Italo Busi" w:date="2022-06-20T22:59:00Z">
        <w:r w:rsidR="00742E34">
          <w:t xml:space="preserve">the LTP 5-1 on PE13 and 6-1 on BR11 </w:t>
        </w:r>
      </w:ins>
      <w:del w:id="971" w:author="Italo Busi" w:date="2022-06-20T22:59:00Z">
        <w:r w:rsidR="00742E34" w:rsidDel="00C74BB8">
          <w:delText xml:space="preserve">as </w:delText>
        </w:r>
      </w:del>
      <w:r w:rsidR="00742E34">
        <w:t xml:space="preserve">shown in </w:t>
      </w:r>
      <w:r w:rsidR="001E72FD">
        <w:fldChar w:fldCharType="begin"/>
      </w:r>
      <w:r w:rsidR="001E72FD">
        <w:instrText xml:space="preserve"> REF _Ref96628870 \r \h </w:instrText>
      </w:r>
      <w:r w:rsidR="001E72FD">
        <w:fldChar w:fldCharType="separate"/>
      </w:r>
      <w:r w:rsidR="007851E0">
        <w:t>Figure 6</w:t>
      </w:r>
      <w:r w:rsidR="001E72FD">
        <w:fldChar w:fldCharType="end"/>
      </w:r>
      <w:r>
        <w:t>.</w:t>
      </w:r>
    </w:p>
    <w:p w14:paraId="3A060AD6" w14:textId="3A3FB721" w:rsidR="001E72FD" w:rsidRDefault="00742E34" w:rsidP="008B2B34">
      <w:r>
        <w:lastRenderedPageBreak/>
        <w:t>After the multi-layer single-domain Ethernet link has been configured</w:t>
      </w:r>
      <w:ins w:id="972" w:author="Italo Busi" w:date="2022-04-08T17:27:00Z">
        <w:r>
          <w:t xml:space="preserve"> by the MDSC or discovered by the P-PNC</w:t>
        </w:r>
      </w:ins>
      <w:r>
        <w:t>, the corresponding multi-</w:t>
      </w:r>
      <w:del w:id="973" w:author="Italo Busi" w:date="2022-04-08T17:21:00Z">
        <w:r w:rsidDel="00B216B3">
          <w:delText xml:space="preserve">lyaer </w:delText>
        </w:r>
      </w:del>
      <w:ins w:id="974" w:author="Italo Busi" w:date="2022-04-08T17:21:00Z">
        <w:r>
          <w:t xml:space="preserve">layer </w:t>
        </w:r>
      </w:ins>
      <w:r>
        <w:t>single-domain IP link can also be configured either by the MDSC or by the P-PNC</w:t>
      </w:r>
      <w:r w:rsidR="001E72FD">
        <w:t>.</w:t>
      </w:r>
    </w:p>
    <w:p w14:paraId="21E44C1D" w14:textId="77777777" w:rsidR="00742E34" w:rsidRDefault="00742E34" w:rsidP="00742E34">
      <w:pPr>
        <w:rPr>
          <w:ins w:id="975" w:author="Italo Busi" w:date="2022-06-20T23:00:00Z"/>
        </w:rPr>
      </w:pPr>
      <w:r>
        <w:t>This document assumes that this IP link is configured by the P-PNC</w:t>
      </w:r>
      <w:ins w:id="976" w:author="Italo Busi" w:date="2022-04-08T17:29:00Z">
        <w:r>
          <w:t>.</w:t>
        </w:r>
      </w:ins>
    </w:p>
    <w:p w14:paraId="4E48B233" w14:textId="77777777" w:rsidR="00742E34" w:rsidRDefault="00742E34" w:rsidP="00742E34">
      <w:pPr>
        <w:rPr>
          <w:ins w:id="977" w:author="Italo Busi" w:date="2022-04-08T17:36:00Z"/>
        </w:rPr>
      </w:pPr>
      <w:ins w:id="978" w:author="Italo Busi" w:date="2022-06-20T22:08:00Z">
        <w:r>
          <w:t>It is worth noting that i</w:t>
        </w:r>
      </w:ins>
      <w:ins w:id="979" w:author="Italo Busi" w:date="2022-04-08T17:29:00Z">
        <w:r w:rsidRPr="00B91C85">
          <w:t>f LAG is not supported</w:t>
        </w:r>
      </w:ins>
      <w:ins w:id="980" w:author="Italo Busi" w:date="2022-04-08T17:31:00Z">
        <w:r w:rsidRPr="00B91C85">
          <w:t xml:space="preserve"> within the domain controlled by the P-PNC</w:t>
        </w:r>
      </w:ins>
      <w:ins w:id="981" w:author="Italo Busi" w:date="2022-04-08T17:29:00Z">
        <w:r w:rsidRPr="00B91C85">
          <w:t xml:space="preserve">, the P-PNC can configure the multi-layer single-domain IP link as soon as </w:t>
        </w:r>
      </w:ins>
      <w:del w:id="982" w:author="Italo Busi" w:date="2022-04-08T17:30:00Z">
        <w:r w:rsidRPr="00B91C85" w:rsidDel="0087720A">
          <w:delText xml:space="preserve">, when </w:delText>
        </w:r>
      </w:del>
      <w:r w:rsidRPr="00B91C85">
        <w:t>the underl</w:t>
      </w:r>
      <w:ins w:id="983" w:author="Italo Busi" w:date="2022-04-08T17:30:00Z">
        <w:r w:rsidRPr="00B91C85">
          <w:t>a</w:t>
        </w:r>
      </w:ins>
      <w:r w:rsidRPr="00B91C85">
        <w:t>y</w:t>
      </w:r>
      <w:del w:id="984" w:author="Italo Busi" w:date="2022-04-08T17:30:00Z">
        <w:r w:rsidRPr="00B91C85" w:rsidDel="0087720A">
          <w:delText>ing</w:delText>
        </w:r>
      </w:del>
      <w:r w:rsidRPr="00B91C85">
        <w:t xml:space="preserve"> multi-layer single-domain Ethernet link is either discovered by the P-PNC or configured by the MDSC at the MPI.</w:t>
      </w:r>
      <w:ins w:id="985" w:author="Italo Busi" w:date="2022-06-20T22:08:00Z">
        <w:r>
          <w:t xml:space="preserve"> However, if LAG is supported </w:t>
        </w:r>
      </w:ins>
      <w:ins w:id="986" w:author="Italo Busi" w:date="2022-04-08T17:35:00Z">
        <w:r>
          <w:t xml:space="preserve">the P-PNC has not enough information to know whether the </w:t>
        </w:r>
      </w:ins>
      <w:ins w:id="987" w:author="Italo Busi" w:date="2022-04-08T17:36:00Z">
        <w:r>
          <w:t>discovered/configured multi-layer single-domain Ethernet link would be:</w:t>
        </w:r>
      </w:ins>
    </w:p>
    <w:p w14:paraId="55E93B2C" w14:textId="77777777" w:rsidR="00742E34" w:rsidRPr="00B91C85" w:rsidRDefault="00742E34" w:rsidP="00742E34">
      <w:pPr>
        <w:pStyle w:val="RFCListNumbered"/>
        <w:numPr>
          <w:ilvl w:val="0"/>
          <w:numId w:val="31"/>
        </w:numPr>
        <w:rPr>
          <w:ins w:id="988" w:author="Italo Busi" w:date="2022-04-08T17:36:00Z"/>
        </w:rPr>
      </w:pPr>
      <w:ins w:id="989" w:author="Italo Busi" w:date="2022-04-08T17:37:00Z">
        <w:r w:rsidRPr="00B91C85">
          <w:t>Used to s</w:t>
        </w:r>
      </w:ins>
      <w:ins w:id="990" w:author="Italo Busi" w:date="2022-04-08T17:36:00Z">
        <w:r w:rsidRPr="00B91C85">
          <w:t>upport a multi-layer single-domain IP link;</w:t>
        </w:r>
      </w:ins>
    </w:p>
    <w:p w14:paraId="6F8FEF5B" w14:textId="77777777" w:rsidR="00742E34" w:rsidRDefault="00742E34" w:rsidP="00742E34">
      <w:pPr>
        <w:pStyle w:val="RFCListNumbered"/>
        <w:numPr>
          <w:ilvl w:val="0"/>
          <w:numId w:val="31"/>
        </w:numPr>
        <w:rPr>
          <w:ins w:id="991" w:author="Italo Busi" w:date="2022-04-08T17:37:00Z"/>
        </w:rPr>
      </w:pPr>
      <w:ins w:id="992" w:author="Italo Busi" w:date="2022-04-08T17:37:00Z">
        <w:r>
          <w:t>Used to create a new LAG group;</w:t>
        </w:r>
      </w:ins>
    </w:p>
    <w:p w14:paraId="7FDE773B" w14:textId="77777777" w:rsidR="00742E34" w:rsidRDefault="00742E34" w:rsidP="00742E34">
      <w:pPr>
        <w:pStyle w:val="RFCListNumbered"/>
        <w:numPr>
          <w:ilvl w:val="0"/>
          <w:numId w:val="31"/>
        </w:numPr>
        <w:rPr>
          <w:ins w:id="993" w:author="Italo Busi" w:date="2022-04-08T17:35:00Z"/>
        </w:rPr>
      </w:pPr>
      <w:ins w:id="994" w:author="Italo Busi" w:date="2022-04-08T17:37:00Z">
        <w:r>
          <w:t>Added to an ex</w:t>
        </w:r>
      </w:ins>
      <w:ins w:id="995" w:author="Italo Busi" w:date="2022-04-08T17:39:00Z">
        <w:r>
          <w:t>i</w:t>
        </w:r>
      </w:ins>
      <w:ins w:id="996" w:author="Italo Busi" w:date="2022-04-08T17:37:00Z">
        <w:r>
          <w:t>sting LAG group.</w:t>
        </w:r>
      </w:ins>
    </w:p>
    <w:p w14:paraId="14911855" w14:textId="77777777" w:rsidR="00742E34" w:rsidRDefault="00742E34" w:rsidP="00742E34">
      <w:pPr>
        <w:rPr>
          <w:ins w:id="997" w:author="Italo Busi" w:date="2022-06-20T23:00:00Z"/>
        </w:rPr>
      </w:pPr>
      <w:ins w:id="998" w:author="Italo Busi" w:date="2022-04-08T17:55:00Z">
        <w:r w:rsidRPr="0079463E">
          <w:t xml:space="preserve">Therefore the P-PNC does not take any further action after </w:t>
        </w:r>
        <w:r>
          <w:t>a</w:t>
        </w:r>
        <w:r w:rsidRPr="0079463E">
          <w:t xml:space="preserve"> multi-layer single-domain Ethernet link is discovered or configured by the MDSC at the MPI.</w:t>
        </w:r>
      </w:ins>
    </w:p>
    <w:p w14:paraId="1D5F3F23" w14:textId="77777777" w:rsidR="00742E34" w:rsidRDefault="00742E34" w:rsidP="00742E34">
      <w:pPr>
        <w:rPr>
          <w:ins w:id="999" w:author="Italo Busi" w:date="2022-06-20T23:02:00Z"/>
        </w:rPr>
      </w:pPr>
      <w:ins w:id="1000" w:author="Italo Busi" w:date="2022-06-20T23:00:00Z">
        <w:r>
          <w:t xml:space="preserve">The MDSC can request the P-PNC to configure a new multi-layer single-domain IP link, supported by the the just discovered or configured multi-layer single-domain Ethernet link, by creating an IP link within the running datastore of the P-PNC MPI. Only the IP link, IP LTPs and the </w:t>
        </w:r>
      </w:ins>
      <w:ins w:id="1001" w:author="Italo Busi" w:date="2022-06-20T23:02:00Z">
        <w:r>
          <w:t xml:space="preserve">reference to the </w:t>
        </w:r>
      </w:ins>
      <w:ins w:id="1002" w:author="Italo Busi" w:date="2022-06-20T23:00:00Z">
        <w:r>
          <w:t>supporting</w:t>
        </w:r>
      </w:ins>
      <w:ins w:id="1003" w:author="Italo Busi" w:date="2022-06-20T23:01:00Z">
        <w:r>
          <w:t xml:space="preserve"> multi-layer single-domain Ethernt link are configured by the MDSC. All the other configuration is provided by the P-PNC.</w:t>
        </w:r>
      </w:ins>
    </w:p>
    <w:p w14:paraId="6A05D56A" w14:textId="51951ED5" w:rsidR="00742E34" w:rsidRDefault="00742E34" w:rsidP="00742E34">
      <w:pPr>
        <w:rPr>
          <w:ins w:id="1004" w:author="Italo Busi" w:date="2022-06-20T23:03:00Z"/>
        </w:rPr>
      </w:pPr>
      <w:ins w:id="1005" w:author="Italo Busi" w:date="2022-06-20T23:08:00Z">
        <w:r>
          <w:t xml:space="preserve">For example, with a reference to </w:t>
        </w:r>
      </w:ins>
      <w:ins w:id="1006" w:author="Italo Busi" w:date="2022-06-20T23:03:00Z">
        <w:r>
          <w:fldChar w:fldCharType="begin"/>
        </w:r>
        <w:r>
          <w:instrText xml:space="preserve"> REF _Ref96628870 \r \h </w:instrText>
        </w:r>
      </w:ins>
      <w:ins w:id="1007" w:author="Italo Busi" w:date="2022-06-20T23:03:00Z">
        <w:r>
          <w:fldChar w:fldCharType="separate"/>
        </w:r>
      </w:ins>
      <w:ins w:id="1008" w:author="Italo Busi" w:date="2022-07-05T17:38:00Z">
        <w:r w:rsidR="007851E0">
          <w:t>Figure 6</w:t>
        </w:r>
      </w:ins>
      <w:ins w:id="1009" w:author="Italo Busi" w:date="2022-06-20T23:03:00Z">
        <w:r>
          <w:fldChar w:fldCharType="end"/>
        </w:r>
        <w:r>
          <w:t xml:space="preserve">, the MDSC can request the P-PNC1 to setup </w:t>
        </w:r>
      </w:ins>
      <w:ins w:id="1010" w:author="Italo Busi" w:date="2022-06-20T23:04:00Z">
        <w:r>
          <w:t xml:space="preserve">a </w:t>
        </w:r>
      </w:ins>
      <w:ins w:id="1011" w:author="Italo Busi" w:date="2022-06-20T23:05:00Z">
        <w:r>
          <w:t>m</w:t>
        </w:r>
      </w:ins>
      <w:ins w:id="1012" w:author="Italo Busi" w:date="2022-06-20T23:04:00Z">
        <w:r>
          <w:t xml:space="preserve">ulti-layer single-domain IP Link between </w:t>
        </w:r>
      </w:ins>
      <w:ins w:id="1013" w:author="Italo Busi" w:date="2022-06-20T23:05:00Z">
        <w:r>
          <w:t xml:space="preserve">IP </w:t>
        </w:r>
      </w:ins>
      <w:ins w:id="1014" w:author="Italo Busi" w:date="2022-06-20T23:04:00Z">
        <w:r>
          <w:t>LTP 5-</w:t>
        </w:r>
      </w:ins>
      <w:ins w:id="1015" w:author="Italo Busi" w:date="2022-06-20T23:05:00Z">
        <w:r>
          <w:t>2</w:t>
        </w:r>
      </w:ins>
      <w:ins w:id="1016" w:author="Italo Busi" w:date="2022-06-20T23:04:00Z">
        <w:r>
          <w:t xml:space="preserve"> on PE13 and </w:t>
        </w:r>
      </w:ins>
      <w:ins w:id="1017" w:author="Italo Busi" w:date="2022-06-20T23:05:00Z">
        <w:r>
          <w:t xml:space="preserve">IP LTP </w:t>
        </w:r>
      </w:ins>
      <w:ins w:id="1018" w:author="Italo Busi" w:date="2022-06-20T23:04:00Z">
        <w:r>
          <w:t>6-</w:t>
        </w:r>
      </w:ins>
      <w:ins w:id="1019" w:author="Italo Busi" w:date="2022-06-20T23:05:00Z">
        <w:r>
          <w:t>2</w:t>
        </w:r>
      </w:ins>
      <w:ins w:id="1020" w:author="Italo Busi" w:date="2022-06-20T23:04:00Z">
        <w:r>
          <w:t xml:space="preserve"> on BR11 </w:t>
        </w:r>
      </w:ins>
      <w:ins w:id="1021" w:author="Italo Busi" w:date="2022-06-20T23:05:00Z">
        <w:r>
          <w:t>supported by the multi-layer single-domain Ethernet link between ETH LTP 5-1 on PE1</w:t>
        </w:r>
      </w:ins>
      <w:ins w:id="1022" w:author="Italo Busi" w:date="2022-06-20T23:06:00Z">
        <w:r>
          <w:t>3 and ETH LTP 6-1 on BR11</w:t>
        </w:r>
      </w:ins>
      <w:ins w:id="1023" w:author="Italo Busi" w:date="2022-06-20T23:03:00Z">
        <w:r>
          <w:t>.</w:t>
        </w:r>
      </w:ins>
    </w:p>
    <w:p w14:paraId="7CD92A15" w14:textId="77777777" w:rsidR="00742E34" w:rsidRDefault="00742E34" w:rsidP="00742E34">
      <w:pPr>
        <w:rPr>
          <w:ins w:id="1024" w:author="Italo Busi" w:date="2022-04-08T17:55:00Z"/>
        </w:rPr>
      </w:pPr>
      <w:ins w:id="1025" w:author="Italo Busi" w:date="2022-06-20T23:00:00Z">
        <w:r>
          <w:t>The P-PNC</w:t>
        </w:r>
      </w:ins>
      <w:ins w:id="1026" w:author="Italo Busi" w:date="2022-06-20T23:06:00Z">
        <w:r>
          <w:t xml:space="preserve"> configures the requested multi-layer single-domain IP link and, once finished, </w:t>
        </w:r>
      </w:ins>
      <w:ins w:id="1027" w:author="Italo Busi" w:date="2022-06-20T23:00:00Z">
        <w:r>
          <w:t>report</w:t>
        </w:r>
      </w:ins>
      <w:ins w:id="1028" w:author="Italo Busi" w:date="2022-06-20T23:06:00Z">
        <w:r>
          <w:t>s</w:t>
        </w:r>
      </w:ins>
      <w:ins w:id="1029" w:author="Italo Busi" w:date="2022-06-20T23:00:00Z">
        <w:r>
          <w:t xml:space="preserve"> it to the MDSC within the IP topology exposed at its MPI.</w:t>
        </w:r>
      </w:ins>
    </w:p>
    <w:p w14:paraId="32305B05" w14:textId="77777777" w:rsidR="00742E34" w:rsidRDefault="00742E34" w:rsidP="00742E34">
      <w:pPr>
        <w:pStyle w:val="Heading3"/>
        <w:rPr>
          <w:ins w:id="1030" w:author="Italo Busi" w:date="2022-04-08T17:58:00Z"/>
        </w:rPr>
      </w:pPr>
      <w:bookmarkStart w:id="1031" w:name="_Ref107387376"/>
      <w:bookmarkStart w:id="1032" w:name="_Toc107937872"/>
      <w:ins w:id="1033" w:author="Italo Busi" w:date="2022-04-08T17:58:00Z">
        <w:r>
          <w:lastRenderedPageBreak/>
          <w:t>Multi-layer LAG setup</w:t>
        </w:r>
        <w:bookmarkEnd w:id="1031"/>
        <w:bookmarkEnd w:id="1032"/>
      </w:ins>
    </w:p>
    <w:p w14:paraId="04209E2B" w14:textId="77777777" w:rsidR="00742E34" w:rsidRDefault="00742E34" w:rsidP="00742E34">
      <w:pPr>
        <w:rPr>
          <w:ins w:id="1034" w:author="Italo Busi" w:date="2022-04-08T17:45:00Z"/>
        </w:rPr>
      </w:pPr>
      <w:ins w:id="1035" w:author="Italo Busi" w:date="2022-04-08T17:42:00Z">
        <w:r>
          <w:t xml:space="preserve">The P-PNC configures a new LAG group </w:t>
        </w:r>
      </w:ins>
      <w:ins w:id="1036" w:author="Italo Busi" w:date="2022-04-08T17:56:00Z">
        <w:r>
          <w:t xml:space="preserve">between two routers </w:t>
        </w:r>
      </w:ins>
      <w:ins w:id="1037" w:author="Italo Busi" w:date="2022-04-08T17:42:00Z">
        <w:r>
          <w:t xml:space="preserve">when the MDSC creates at the MPI a new Ethernet </w:t>
        </w:r>
      </w:ins>
      <w:ins w:id="1038" w:author="Italo Busi" w:date="2022-04-08T17:59:00Z">
        <w:r>
          <w:t>bundled link</w:t>
        </w:r>
      </w:ins>
      <w:ins w:id="1039" w:author="Italo Busi" w:date="2022-04-08T17:43:00Z">
        <w:r>
          <w:t xml:space="preserve"> (</w:t>
        </w:r>
      </w:ins>
      <w:ins w:id="1040" w:author="Italo Busi" w:date="2022-04-08T17:44:00Z">
        <w:r>
          <w:t xml:space="preserve">using the </w:t>
        </w:r>
        <w:r w:rsidRPr="00425066">
          <w:t>bundled-link</w:t>
        </w:r>
        <w:r>
          <w:t xml:space="preserve"> container defined in [RFC8795]</w:t>
        </w:r>
      </w:ins>
      <w:ins w:id="1041" w:author="Italo Busi" w:date="2022-04-08T17:43:00Z">
        <w:r>
          <w:t>) bundling the multi-layer single-domain Ethernet link(s) being created</w:t>
        </w:r>
      </w:ins>
      <w:ins w:id="1042" w:author="Italo Busi" w:date="2022-04-08T17:44:00Z">
        <w:r>
          <w:t>, as described above.</w:t>
        </w:r>
      </w:ins>
    </w:p>
    <w:p w14:paraId="726098CE" w14:textId="77777777" w:rsidR="00742E34" w:rsidRDefault="00742E34" w:rsidP="00742E34">
      <w:pPr>
        <w:rPr>
          <w:ins w:id="1043" w:author="Italo Busi" w:date="2022-04-08T17:42:00Z"/>
        </w:rPr>
      </w:pPr>
      <w:ins w:id="1044" w:author="Italo Busi" w:date="2022-04-08T17:45:00Z">
        <w:r>
          <w:t>It is worth noting that a new LAG group can be created to bundle one or more multi-layer single-domain Ethernet link(s).</w:t>
        </w:r>
      </w:ins>
    </w:p>
    <w:p w14:paraId="7ED31815" w14:textId="2522286B" w:rsidR="00742E34" w:rsidRDefault="00742E34" w:rsidP="00742E34">
      <w:pPr>
        <w:rPr>
          <w:ins w:id="1045" w:author="Italo Busi" w:date="2022-04-08T17:50:00Z"/>
        </w:rPr>
      </w:pPr>
      <w:ins w:id="1046" w:author="Italo Busi" w:date="2022-04-08T17:49:00Z">
        <w:r>
          <w:t xml:space="preserve">For example, with a reference to </w:t>
        </w:r>
      </w:ins>
      <w:ins w:id="1047" w:author="Italo Busi" w:date="2022-04-08T18:06:00Z">
        <w:r>
          <w:fldChar w:fldCharType="begin"/>
        </w:r>
        <w:r>
          <w:instrText xml:space="preserve"> REF _Ref100333576 \r \h </w:instrText>
        </w:r>
      </w:ins>
      <w:r>
        <w:fldChar w:fldCharType="separate"/>
      </w:r>
      <w:ins w:id="1048" w:author="Italo Busi" w:date="2022-07-05T17:38:00Z">
        <w:r w:rsidR="007851E0">
          <w:t>Figure 8</w:t>
        </w:r>
      </w:ins>
      <w:ins w:id="1049" w:author="Italo Busi" w:date="2022-04-08T18:06:00Z">
        <w:r>
          <w:fldChar w:fldCharType="end"/>
        </w:r>
      </w:ins>
      <w:ins w:id="1050" w:author="Italo Busi" w:date="2022-04-08T17:49:00Z">
        <w:r>
          <w:t xml:space="preserve">, the MDSC can </w:t>
        </w:r>
      </w:ins>
      <w:ins w:id="1051" w:author="Italo Busi" w:date="2022-06-20T23:14:00Z">
        <w:r>
          <w:t xml:space="preserve">request the P-PNC2 to setup an Ethernet bundled link between </w:t>
        </w:r>
      </w:ins>
      <w:ins w:id="1052" w:author="Italo Busi" w:date="2022-06-20T23:15:00Z">
        <w:r>
          <w:t xml:space="preserve">the </w:t>
        </w:r>
      </w:ins>
      <w:ins w:id="1053" w:author="Italo Busi" w:date="2022-06-20T23:14:00Z">
        <w:r>
          <w:t>E</w:t>
        </w:r>
      </w:ins>
      <w:ins w:id="1054" w:author="Italo Busi" w:date="2022-06-20T23:15:00Z">
        <w:r>
          <w:t xml:space="preserve">thernet LTP 5-1 on BR21 and the Ethernet LTP 6-1 on P24, </w:t>
        </w:r>
      </w:ins>
      <w:ins w:id="1055" w:author="Italo Busi" w:date="2022-04-08T17:49:00Z">
        <w:r>
          <w:t>bundling the multi-layer single-domain Ethernet link between the Etherent LTP 1-1 on BR21 and the Ethernet LTP 2-1 on P24.</w:t>
        </w:r>
      </w:ins>
    </w:p>
    <w:p w14:paraId="034FEA93" w14:textId="77777777" w:rsidR="00742E34" w:rsidRDefault="00742E34" w:rsidP="00742E34">
      <w:pPr>
        <w:rPr>
          <w:ins w:id="1056" w:author="Italo Busi" w:date="2022-06-20T23:10:00Z"/>
        </w:rPr>
      </w:pPr>
      <w:ins w:id="1057" w:author="Italo Busi" w:date="2022-04-08T17:50:00Z">
        <w:r>
          <w:t xml:space="preserve">It is worth noting that the MDSC needs to create also the Ethernet LTPs terminating the Ethernet </w:t>
        </w:r>
      </w:ins>
      <w:ins w:id="1058" w:author="Italo Busi" w:date="2022-06-20T23:15:00Z">
        <w:r>
          <w:t>b</w:t>
        </w:r>
      </w:ins>
      <w:ins w:id="1059" w:author="Italo Busi" w:date="2022-04-08T17:50:00Z">
        <w:r>
          <w:t xml:space="preserve">undled </w:t>
        </w:r>
      </w:ins>
      <w:ins w:id="1060" w:author="Italo Busi" w:date="2022-06-20T23:15:00Z">
        <w:r>
          <w:t>l</w:t>
        </w:r>
      </w:ins>
      <w:ins w:id="1061" w:author="Italo Busi" w:date="2022-04-08T17:50:00Z">
        <w:r>
          <w:t>ink.</w:t>
        </w:r>
      </w:ins>
    </w:p>
    <w:p w14:paraId="2BE6B024" w14:textId="70615547" w:rsidR="00742E34" w:rsidRDefault="00742E34" w:rsidP="00742E34">
      <w:pPr>
        <w:rPr>
          <w:ins w:id="1062" w:author="Italo Busi" w:date="2022-06-20T23:12:00Z"/>
        </w:rPr>
      </w:pPr>
      <w:ins w:id="1063" w:author="Italo Busi" w:date="2022-06-20T23:10:00Z">
        <w:r>
          <w:t xml:space="preserve">The MDSC can request the P-PNC to configure a new multi-layer single-domain IP link, supported by the the just configured Ethernet </w:t>
        </w:r>
      </w:ins>
      <w:ins w:id="1064" w:author="Italo Busi" w:date="2022-06-20T23:11:00Z">
        <w:r>
          <w:t xml:space="preserve">bundled </w:t>
        </w:r>
      </w:ins>
      <w:ins w:id="1065" w:author="Italo Busi" w:date="2022-06-20T23:10:00Z">
        <w:r>
          <w:t xml:space="preserve">link, </w:t>
        </w:r>
      </w:ins>
      <w:ins w:id="1066" w:author="Italo Busi" w:date="2022-06-20T23:11:00Z">
        <w:r>
          <w:t xml:space="preserve">following the same procedure described in section </w:t>
        </w:r>
      </w:ins>
      <w:ins w:id="1067" w:author="Italo Busi" w:date="2022-06-20T23:12:00Z">
        <w:r>
          <w:fldChar w:fldCharType="begin"/>
        </w:r>
        <w:r>
          <w:instrText xml:space="preserve"> REF _Ref75427615 \r \h \t </w:instrText>
        </w:r>
      </w:ins>
      <w:r>
        <w:fldChar w:fldCharType="separate"/>
      </w:r>
      <w:ins w:id="1068" w:author="Italo Busi" w:date="2022-07-05T17:38:00Z">
        <w:r w:rsidR="007851E0">
          <w:t>5.2</w:t>
        </w:r>
      </w:ins>
      <w:ins w:id="1069" w:author="Italo Busi" w:date="2022-06-20T23:12:00Z">
        <w:r>
          <w:fldChar w:fldCharType="end"/>
        </w:r>
        <w:r>
          <w:t xml:space="preserve"> above.</w:t>
        </w:r>
      </w:ins>
    </w:p>
    <w:p w14:paraId="4C002B66" w14:textId="74B863F4" w:rsidR="00742E34" w:rsidRDefault="00742E34" w:rsidP="00742E34">
      <w:pPr>
        <w:rPr>
          <w:ins w:id="1070" w:author="Italo Busi" w:date="2022-06-20T23:13:00Z"/>
        </w:rPr>
      </w:pPr>
      <w:ins w:id="1071" w:author="Italo Busi" w:date="2022-06-20T23:13:00Z">
        <w:r>
          <w:t xml:space="preserve">For example, with a reference to </w:t>
        </w:r>
        <w:r>
          <w:fldChar w:fldCharType="begin"/>
        </w:r>
        <w:r>
          <w:instrText xml:space="preserve"> REF _Ref100333576 \r \h </w:instrText>
        </w:r>
      </w:ins>
      <w:ins w:id="1072" w:author="Italo Busi" w:date="2022-06-20T23:13:00Z">
        <w:r>
          <w:fldChar w:fldCharType="separate"/>
        </w:r>
      </w:ins>
      <w:ins w:id="1073" w:author="Italo Busi" w:date="2022-07-05T17:38:00Z">
        <w:r w:rsidR="007851E0">
          <w:t>Figure 8</w:t>
        </w:r>
      </w:ins>
      <w:ins w:id="1074" w:author="Italo Busi" w:date="2022-06-20T23:13:00Z">
        <w:r>
          <w:fldChar w:fldCharType="end"/>
        </w:r>
        <w:r>
          <w:t>, the MDSC can request the P-PNC</w:t>
        </w:r>
      </w:ins>
      <w:ins w:id="1075" w:author="Italo Busi" w:date="2022-06-20T23:17:00Z">
        <w:r>
          <w:t>2</w:t>
        </w:r>
      </w:ins>
      <w:ins w:id="1076" w:author="Italo Busi" w:date="2022-06-20T23:13:00Z">
        <w:r>
          <w:t xml:space="preserve"> to setup a multi-layer single-domain IP Link between IP LTP 5-2 on </w:t>
        </w:r>
      </w:ins>
      <w:ins w:id="1077" w:author="Italo Busi" w:date="2022-06-20T23:16:00Z">
        <w:r>
          <w:t xml:space="preserve">BR21 </w:t>
        </w:r>
      </w:ins>
      <w:ins w:id="1078" w:author="Italo Busi" w:date="2022-06-20T23:13:00Z">
        <w:r>
          <w:t xml:space="preserve">and IP LTP </w:t>
        </w:r>
      </w:ins>
      <w:ins w:id="1079" w:author="Italo Busi" w:date="2022-06-20T23:17:00Z">
        <w:r>
          <w:t>6</w:t>
        </w:r>
      </w:ins>
      <w:ins w:id="1080" w:author="Italo Busi" w:date="2022-06-20T23:13:00Z">
        <w:r>
          <w:t xml:space="preserve">-2 on </w:t>
        </w:r>
      </w:ins>
      <w:ins w:id="1081" w:author="Italo Busi" w:date="2022-06-20T23:16:00Z">
        <w:r>
          <w:t xml:space="preserve">P24 </w:t>
        </w:r>
      </w:ins>
      <w:ins w:id="1082" w:author="Italo Busi" w:date="2022-06-20T23:13:00Z">
        <w:r>
          <w:t xml:space="preserve">supported by the Ethernet </w:t>
        </w:r>
      </w:ins>
      <w:ins w:id="1083" w:author="Italo Busi" w:date="2022-06-20T23:16:00Z">
        <w:r>
          <w:t xml:space="preserve">bundle </w:t>
        </w:r>
      </w:ins>
      <w:ins w:id="1084" w:author="Italo Busi" w:date="2022-06-20T23:13:00Z">
        <w:r>
          <w:t xml:space="preserve">link between ETH LTP 5-1 on </w:t>
        </w:r>
      </w:ins>
      <w:ins w:id="1085" w:author="Italo Busi" w:date="2022-06-20T23:16:00Z">
        <w:r>
          <w:t>BR21 and the</w:t>
        </w:r>
      </w:ins>
      <w:ins w:id="1086" w:author="Italo Busi" w:date="2022-06-20T23:13:00Z">
        <w:r>
          <w:t xml:space="preserve"> </w:t>
        </w:r>
      </w:ins>
      <w:ins w:id="1087" w:author="Italo Busi" w:date="2022-06-20T23:17:00Z">
        <w:r>
          <w:t xml:space="preserve">Ethernet </w:t>
        </w:r>
      </w:ins>
      <w:ins w:id="1088" w:author="Italo Busi" w:date="2022-06-20T23:13:00Z">
        <w:r>
          <w:t xml:space="preserve">LTP 6-1 on </w:t>
        </w:r>
      </w:ins>
      <w:ins w:id="1089" w:author="Italo Busi" w:date="2022-06-20T23:17:00Z">
        <w:r>
          <w:t>P24.</w:t>
        </w:r>
      </w:ins>
    </w:p>
    <w:p w14:paraId="3D8DBC20" w14:textId="77777777" w:rsidR="00742E34" w:rsidRDefault="00742E34" w:rsidP="00742E34">
      <w:pPr>
        <w:pStyle w:val="Heading3"/>
        <w:rPr>
          <w:ins w:id="1090" w:author="Italo Busi" w:date="2022-04-08T17:58:00Z"/>
        </w:rPr>
      </w:pPr>
      <w:bookmarkStart w:id="1091" w:name="_Toc107937873"/>
      <w:ins w:id="1092" w:author="Italo Busi" w:date="2022-04-08T17:58:00Z">
        <w:r>
          <w:t>Multi-layer LAG update</w:t>
        </w:r>
        <w:bookmarkEnd w:id="1091"/>
      </w:ins>
    </w:p>
    <w:p w14:paraId="0176E9D3" w14:textId="77777777" w:rsidR="00742E34" w:rsidRDefault="00742E34" w:rsidP="00742E34">
      <w:pPr>
        <w:rPr>
          <w:ins w:id="1093" w:author="Italo Busi" w:date="2022-04-08T17:51:00Z"/>
        </w:rPr>
      </w:pPr>
      <w:ins w:id="1094" w:author="Italo Busi" w:date="2022-04-08T17:58:00Z">
        <w:r>
          <w:t xml:space="preserve">The P-PNC adds new member(s) to an existing LAG group when the MDSC updates at the MPI the configuration of an existing </w:t>
        </w:r>
      </w:ins>
      <w:ins w:id="1095" w:author="Italo Busi" w:date="2022-04-08T17:59:00Z">
        <w:r>
          <w:t>Ethernet bundled link adding the multi-layer single-domain Ethernet link(s) being created, as described above.</w:t>
        </w:r>
      </w:ins>
    </w:p>
    <w:p w14:paraId="49F50118" w14:textId="7AA7986C" w:rsidR="00742E34" w:rsidRDefault="00742E34" w:rsidP="00742E34">
      <w:pPr>
        <w:rPr>
          <w:ins w:id="1096" w:author="Italo Busi" w:date="2022-04-08T17:59:00Z"/>
        </w:rPr>
      </w:pPr>
      <w:ins w:id="1097" w:author="Italo Busi" w:date="2022-04-08T17:59:00Z">
        <w:r>
          <w:t xml:space="preserve">For example, with a reference to </w:t>
        </w:r>
      </w:ins>
      <w:ins w:id="1098" w:author="Italo Busi" w:date="2022-04-08T18:06:00Z">
        <w:r>
          <w:fldChar w:fldCharType="begin"/>
        </w:r>
        <w:r>
          <w:instrText xml:space="preserve"> REF _Ref100333576 \r \h </w:instrText>
        </w:r>
      </w:ins>
      <w:ins w:id="1099" w:author="Italo Busi" w:date="2022-04-08T18:06:00Z">
        <w:r>
          <w:fldChar w:fldCharType="separate"/>
        </w:r>
      </w:ins>
      <w:ins w:id="1100" w:author="Italo Busi" w:date="2022-07-05T17:38:00Z">
        <w:r w:rsidR="007851E0">
          <w:t>Figure 8</w:t>
        </w:r>
      </w:ins>
      <w:ins w:id="1101" w:author="Italo Busi" w:date="2022-04-08T18:06:00Z">
        <w:r>
          <w:fldChar w:fldCharType="end"/>
        </w:r>
      </w:ins>
      <w:ins w:id="1102" w:author="Italo Busi" w:date="2022-04-08T17:59:00Z">
        <w:r>
          <w:t xml:space="preserve">, the MDSC can </w:t>
        </w:r>
      </w:ins>
      <w:ins w:id="1103" w:author="Italo Busi" w:date="2022-06-20T23:18:00Z">
        <w:r>
          <w:t xml:space="preserve">request the P-PNC2 to </w:t>
        </w:r>
      </w:ins>
      <w:ins w:id="1104" w:author="Italo Busi" w:date="2022-04-08T18:02:00Z">
        <w:r>
          <w:t xml:space="preserve">add the multi-layer single-domain Ethernet link setup between the Etherent LTP 3-1 on BR21 and the Ethernet LTP 4-1 on P24 to the existing Ethernet bundle link setup between the </w:t>
        </w:r>
      </w:ins>
      <w:ins w:id="1105" w:author="Italo Busi" w:date="2022-04-08T17:59:00Z">
        <w:r>
          <w:t>Ethernet LTP 5</w:t>
        </w:r>
      </w:ins>
      <w:ins w:id="1106" w:author="Italo Busi" w:date="2022-06-20T23:18:00Z">
        <w:r>
          <w:t>-1</w:t>
        </w:r>
      </w:ins>
      <w:ins w:id="1107" w:author="Italo Busi" w:date="2022-04-08T17:59:00Z">
        <w:r>
          <w:t xml:space="preserve"> on node BR21</w:t>
        </w:r>
      </w:ins>
      <w:ins w:id="1108" w:author="Italo Busi" w:date="2022-04-08T18:02:00Z">
        <w:r>
          <w:t xml:space="preserve"> and the </w:t>
        </w:r>
      </w:ins>
      <w:ins w:id="1109" w:author="Italo Busi" w:date="2022-04-08T17:59:00Z">
        <w:r>
          <w:t>Ethernet LTP 6</w:t>
        </w:r>
      </w:ins>
      <w:ins w:id="1110" w:author="Italo Busi" w:date="2022-06-20T23:18:00Z">
        <w:r>
          <w:t>-1</w:t>
        </w:r>
      </w:ins>
      <w:ins w:id="1111" w:author="Italo Busi" w:date="2022-04-08T17:59:00Z">
        <w:r>
          <w:t xml:space="preserve"> on node P24.</w:t>
        </w:r>
      </w:ins>
    </w:p>
    <w:p w14:paraId="5737CD76" w14:textId="77777777" w:rsidR="00742E34" w:rsidRDefault="00742E34" w:rsidP="00742E34">
      <w:pPr>
        <w:rPr>
          <w:ins w:id="1112" w:author="Italo Busi" w:date="2022-04-08T17:49:00Z"/>
        </w:rPr>
      </w:pPr>
      <w:ins w:id="1113" w:author="Italo Busi" w:date="2022-04-08T18:00:00Z">
        <w:r>
          <w:t xml:space="preserve">After the LAG configuration has been updated, the P-PNC can also update the bandwidth information of the multi-layer single-domain IP link supported by the </w:t>
        </w:r>
      </w:ins>
      <w:ins w:id="1114" w:author="Italo Busi" w:date="2022-04-08T18:01:00Z">
        <w:r>
          <w:t xml:space="preserve">updated </w:t>
        </w:r>
      </w:ins>
      <w:ins w:id="1115" w:author="Italo Busi" w:date="2022-04-08T18:00:00Z">
        <w:r>
          <w:t>Ethernet bundled link.</w:t>
        </w:r>
      </w:ins>
    </w:p>
    <w:p w14:paraId="12D201B6" w14:textId="77777777" w:rsidR="00742E34" w:rsidRDefault="00742E34" w:rsidP="00742E34">
      <w:pPr>
        <w:pStyle w:val="Heading3"/>
      </w:pPr>
      <w:bookmarkStart w:id="1116" w:name="_Toc107937874"/>
      <w:ins w:id="1117" w:author="Italo Busi" w:date="2022-04-08T17:34:00Z">
        <w:r>
          <w:lastRenderedPageBreak/>
          <w:t>Multi-layer SRLG configuration</w:t>
        </w:r>
      </w:ins>
      <w:bookmarkEnd w:id="1116"/>
    </w:p>
    <w:p w14:paraId="1D984E6E" w14:textId="77777777" w:rsidR="00742E34" w:rsidRPr="001747E9" w:rsidDel="0087720A" w:rsidRDefault="00742E34" w:rsidP="00742E34">
      <w:pPr>
        <w:rPr>
          <w:del w:id="1118" w:author="Italo Busi" w:date="2022-04-08T17:31:00Z"/>
          <w:i/>
        </w:rPr>
      </w:pPr>
      <w:del w:id="1119" w:author="Italo Busi" w:date="2022-04-08T17:31:00Z">
        <w:r w:rsidRPr="001747E9" w:rsidDel="0087720A">
          <w:rPr>
            <w:b/>
            <w:i/>
            <w:highlight w:val="yellow"/>
          </w:rPr>
          <w:delText>[Editor’s Note]</w:delText>
        </w:r>
        <w:r w:rsidRPr="001747E9" w:rsidDel="0087720A">
          <w:rPr>
            <w:i/>
            <w:highlight w:val="yellow"/>
          </w:rPr>
          <w:delText xml:space="preserve"> Add text for IP link update </w:delText>
        </w:r>
        <w:r w:rsidDel="0087720A">
          <w:rPr>
            <w:i/>
            <w:highlight w:val="yellow"/>
          </w:rPr>
          <w:delText>in case of LAG either here or in a new section</w:delText>
        </w:r>
        <w:r w:rsidRPr="001747E9" w:rsidDel="0087720A">
          <w:rPr>
            <w:i/>
            <w:highlight w:val="yellow"/>
          </w:rPr>
          <w:delText>.</w:delText>
        </w:r>
      </w:del>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0AE0411E" w:rsidR="009F6BBA" w:rsidRPr="004E7492" w:rsidRDefault="009F6BBA" w:rsidP="00535598">
      <w:pPr>
        <w:pStyle w:val="Heading2"/>
      </w:pPr>
      <w:bookmarkStart w:id="1120" w:name="_Ref75428343"/>
      <w:bookmarkStart w:id="1121" w:name="_Toc107937875"/>
      <w:del w:id="1122" w:author="Italo Busi" w:date="2022-06-28T16:51:00Z">
        <w:r w:rsidRPr="004E7492" w:rsidDel="00713F38">
          <w:delText>SR-</w:delText>
        </w:r>
      </w:del>
      <w:r w:rsidRPr="004E7492">
        <w:t>TE Path Setup and Update</w:t>
      </w:r>
      <w:bookmarkEnd w:id="1120"/>
      <w:bookmarkEnd w:id="1121"/>
    </w:p>
    <w:p w14:paraId="3C597220" w14:textId="38F6373A" w:rsidR="009F6BBA" w:rsidRDefault="009F6BBA" w:rsidP="009F6BBA">
      <w:r w:rsidRPr="009F6BBA">
        <w:t xml:space="preserve">This version of the draft assumes that </w:t>
      </w:r>
      <w:del w:id="1123" w:author="Italo Busi" w:date="2022-06-28T16:51:00Z">
        <w:r w:rsidRPr="009F6BBA" w:rsidDel="00713F38">
          <w:delText>SR-</w:delText>
        </w:r>
      </w:del>
      <w:r w:rsidRPr="009F6BBA">
        <w:t>TE path setup and update at the MPI could be done using the generic TE tunnel YANG data model, defined in [</w:t>
      </w:r>
      <w:r w:rsidR="0032094A" w:rsidRPr="002E3372">
        <w:t>TE-TUNNEL</w:t>
      </w:r>
      <w:r w:rsidRPr="009F6BBA">
        <w:t xml:space="preserve">], with </w:t>
      </w:r>
      <w:ins w:id="1124" w:author="Italo Busi" w:date="2022-07-05T11:34:00Z">
        <w:r w:rsidR="004F6BEF">
          <w:t xml:space="preserve">packet </w:t>
        </w:r>
      </w:ins>
      <w:ins w:id="1125" w:author="Italo Busi" w:date="2022-06-28T16:51:00Z">
        <w:r w:rsidR="00713F38">
          <w:t xml:space="preserve">technology-specific agumentations, </w:t>
        </w:r>
      </w:ins>
      <w:ins w:id="1126" w:author="Italo Busi" w:date="2022-06-28T16:52:00Z">
        <w:r w:rsidR="00713F38">
          <w:t xml:space="preserve">described in section </w:t>
        </w:r>
        <w:r w:rsidR="00713F38">
          <w:fldChar w:fldCharType="begin"/>
        </w:r>
        <w:r w:rsidR="00713F38">
          <w:instrText xml:space="preserve"> REF _Ref107327557 \r \h \t </w:instrText>
        </w:r>
      </w:ins>
      <w:r w:rsidR="00713F38">
        <w:fldChar w:fldCharType="separate"/>
      </w:r>
      <w:ins w:id="1127" w:author="Italo Busi" w:date="2022-07-05T17:38:00Z">
        <w:r w:rsidR="007851E0">
          <w:t>3.2.3</w:t>
        </w:r>
      </w:ins>
      <w:ins w:id="1128" w:author="Italo Busi" w:date="2022-06-28T16:52:00Z">
        <w:r w:rsidR="00713F38">
          <w:fldChar w:fldCharType="end"/>
        </w:r>
      </w:ins>
      <w:del w:id="1129" w:author="Italo Busi" w:date="2022-06-28T16:52:00Z">
        <w:r w:rsidR="007C1FCE" w:rsidRPr="009F6BBA" w:rsidDel="00713F38">
          <w:delText>SR</w:delText>
        </w:r>
        <w:r w:rsidR="007C1FCE" w:rsidDel="00713F38">
          <w:delText>-</w:delText>
        </w:r>
        <w:r w:rsidRPr="009F6BBA" w:rsidDel="00713F38">
          <w:delText>TE specific augmentations, as also outlined in section 1 of [</w:delText>
        </w:r>
        <w:r w:rsidR="0032094A" w:rsidRPr="002E3372" w:rsidDel="00713F38">
          <w:delText>TE-TUNNEL</w:delText>
        </w:r>
        <w:r w:rsidRPr="009F6BBA" w:rsidDel="00713F38">
          <w:delText>]</w:delText>
        </w:r>
      </w:del>
      <w:r>
        <w:t>.</w:t>
      </w:r>
    </w:p>
    <w:p w14:paraId="0B757A36" w14:textId="6DEF4D7B" w:rsidR="009F6BBA" w:rsidRDefault="001747E9" w:rsidP="00D12BF5">
      <w:r>
        <w:t xml:space="preserve">When a new </w:t>
      </w:r>
      <w:del w:id="1130" w:author="Italo Busi" w:date="2022-06-28T16:52:00Z">
        <w:r w:rsidDel="00713F38">
          <w:delText>SR-</w:delText>
        </w:r>
      </w:del>
      <w:r>
        <w:t xml:space="preserve">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del w:id="1131" w:author="Italo Busi" w:date="2022-06-28T16:52:00Z">
        <w:r w:rsidR="009F6BBA" w:rsidDel="00713F38">
          <w:delText>setup TE paths</w:delText>
        </w:r>
      </w:del>
      <w:ins w:id="1132" w:author="Italo Busi" w:date="2022-06-28T16:52:00Z">
        <w:r w:rsidR="00713F38">
          <w:t>set it up</w:t>
        </w:r>
      </w:ins>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w:t>
      </w:r>
      <w:del w:id="1133" w:author="Italo Busi" w:date="2022-06-28T16:53:00Z">
        <w:r w:rsidDel="00617A62">
          <w:delText>SR-</w:delText>
        </w:r>
      </w:del>
      <w:r>
        <w:t xml:space="preserve">TE path that meets the end-to-end TE </w:t>
      </w:r>
      <w:r w:rsidR="00116D61">
        <w:t xml:space="preserve">and </w:t>
      </w:r>
      <w:r w:rsidR="00954B65">
        <w:t>bi</w:t>
      </w:r>
      <w:ins w:id="1134" w:author="Paolo Volpato" w:date="2022-06-30T14:42:00Z">
        <w:r w:rsidR="00954B65">
          <w:t>n</w:t>
        </w:r>
      </w:ins>
      <w:r w:rsidR="00954B65">
        <w:t xml:space="preserve">ding constraints </w:t>
      </w:r>
      <w:r>
        <w:t>and uses the optical tunnels</w:t>
      </w:r>
      <w:r w:rsidR="00D12BF5">
        <w:t xml:space="preserve"> setup by the MDSC for the purpose of supporting this new </w:t>
      </w:r>
      <w:del w:id="1135" w:author="Italo Busi" w:date="2022-06-28T16:53:00Z">
        <w:r w:rsidR="00D12BF5" w:rsidDel="00617A62">
          <w:delText>SR-</w:delText>
        </w:r>
      </w:del>
      <w:r w:rsidR="00D12BF5">
        <w:t>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pPr>
        <w:rPr>
          <w:ins w:id="1136" w:author="Italo Busi" w:date="2022-06-28T16:53:00Z"/>
        </w:rPr>
      </w:pPr>
      <w:r>
        <w:t xml:space="preserve">In the latter case, </w:t>
      </w:r>
      <w:ins w:id="1137" w:author="Italo Busi" w:date="2022-06-28T16:53:00Z">
        <w:r w:rsidR="00617A62">
          <w:t xml:space="preserve">the technology-specific augmentations should allow the configuration of the information needed for </w:t>
        </w:r>
      </w:ins>
      <w:ins w:id="1138" w:author="Italo Busi" w:date="2022-07-05T11:41:00Z">
        <w:r w:rsidR="00C16B25">
          <w:t>multi</w:t>
        </w:r>
      </w:ins>
      <w:ins w:id="1139" w:author="Italo Busi" w:date="2022-06-28T16:53:00Z">
        <w:r w:rsidR="00617A62">
          <w:t>-domain TE path stic</w:t>
        </w:r>
      </w:ins>
      <w:ins w:id="1140" w:author="Italo Busi" w:date="2022-06-28T16:54:00Z">
        <w:r w:rsidR="00617A62">
          <w:t>hing.</w:t>
        </w:r>
      </w:ins>
    </w:p>
    <w:p w14:paraId="5C5CE326" w14:textId="520DA903" w:rsidR="00F22B7B" w:rsidDel="00617A62" w:rsidRDefault="00617A62" w:rsidP="009F6BBA">
      <w:pPr>
        <w:rPr>
          <w:del w:id="1141" w:author="Italo Busi" w:date="2022-06-28T16:54:00Z"/>
        </w:rPr>
      </w:pPr>
      <w:ins w:id="1142" w:author="Italo Busi" w:date="2022-06-28T16:54:00Z">
        <w:r>
          <w:t xml:space="preserve">For example, the </w:t>
        </w:r>
      </w:ins>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del w:id="1143" w:author="Italo Busi" w:date="2022-07-05T14:23:00Z">
        <w:r w:rsidR="00954B65" w:rsidRPr="00CD747D" w:rsidDel="00954B65">
          <w:delText>end</w:delText>
        </w:r>
      </w:del>
      <w:ins w:id="1144" w:author="Paolo Volpato" w:date="2022-06-30T14:43:00Z">
        <w:del w:id="1145" w:author="Italo Busi" w:date="2022-07-05T14:23:00Z">
          <w:r w:rsidR="00954B65" w:rsidDel="00954B65">
            <w:delText>-</w:delText>
          </w:r>
        </w:del>
      </w:ins>
      <w:del w:id="1146" w:author="Italo Busi" w:date="2022-07-05T14:23:00Z">
        <w:r w:rsidR="00954B65" w:rsidRPr="00CD747D" w:rsidDel="00954B65">
          <w:delText xml:space="preserve"> to-end</w:delText>
        </w:r>
      </w:del>
      <w:ins w:id="1147" w:author="Italo Busi" w:date="2022-07-05T14:23:00Z">
        <w:r w:rsidR="00954B65">
          <w:t>multi-domain</w:t>
        </w:r>
      </w:ins>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ins w:id="1148" w:author="Italo Busi" w:date="2022-06-28T16:54:00Z">
        <w:r>
          <w:t xml:space="preserve"> Note that </w:t>
        </w:r>
      </w:ins>
    </w:p>
    <w:p w14:paraId="319DBF99" w14:textId="63E26A25" w:rsidR="009F6BBA" w:rsidRDefault="009F6BBA" w:rsidP="00617A62">
      <w:del w:id="1149" w:author="Italo Busi" w:date="2022-06-28T16:54:00Z">
        <w:r w:rsidDel="00617A62">
          <w:delText>The</w:delText>
        </w:r>
      </w:del>
      <w:ins w:id="1150" w:author="Italo Busi" w:date="2022-06-28T16:54:00Z">
        <w:r w:rsidR="00617A62">
          <w:t>the</w:t>
        </w:r>
      </w:ins>
      <w:r>
        <w:t xml:space="preserv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151"/>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1151"/>
      <w:r>
        <w:rPr>
          <w:rStyle w:val="CommentReference"/>
        </w:rPr>
        <w:commentReference w:id="1151"/>
      </w:r>
    </w:p>
    <w:p w14:paraId="19183691" w14:textId="475D6AB9" w:rsidR="00E57189" w:rsidRDefault="00A86AAB" w:rsidP="009F6BBA">
      <w:r>
        <w:t xml:space="preserve">The MDSC also request the P-PNC to configure </w:t>
      </w:r>
      <w:ins w:id="1152" w:author="Italo Busi" w:date="2022-06-28T17:47:00Z">
        <w:r w:rsidR="00EC7EB6">
          <w:t xml:space="preserve">local </w:t>
        </w:r>
      </w:ins>
      <w:ins w:id="1153" w:author="Italo Busi" w:date="2022-06-28T16:55:00Z">
        <w:r w:rsidR="00617A62">
          <w:t xml:space="preserve">protection mechanisms. For example, </w:t>
        </w:r>
      </w:ins>
      <w:ins w:id="1154" w:author="Italo Busi" w:date="2022-06-28T16:56:00Z">
        <w:r w:rsidR="00617A62">
          <w:t xml:space="preserve">in case of SR-TE domain, </w:t>
        </w:r>
      </w:ins>
      <w:ins w:id="1155" w:author="Italo Busi" w:date="2022-06-28T16:55:00Z">
        <w:r w:rsidR="00617A62">
          <w:t xml:space="preserve">the </w:t>
        </w:r>
      </w:ins>
      <w:r>
        <w:t>TI-LFA local protection: the mechanisms to request the configuration TI-LFA local protection for SR-TE paths using the [TE-TUNNEL] are a gap in the current YANG models.</w:t>
      </w:r>
    </w:p>
    <w:p w14:paraId="0ABAA399" w14:textId="200792BA" w:rsidR="00617A62" w:rsidRDefault="00A86AAB" w:rsidP="009F6BBA">
      <w:pPr>
        <w:rPr>
          <w:ins w:id="1156" w:author="Italo Busi" w:date="2022-06-28T16:56:00Z"/>
        </w:rPr>
      </w:pPr>
      <w:r>
        <w:t xml:space="preserve">The </w:t>
      </w:r>
      <w:del w:id="1157" w:author="Italo Busi" w:date="2022-06-29T08:42:00Z">
        <w:r w:rsidDel="00026572">
          <w:delText xml:space="preserve">TI-LFA </w:delText>
        </w:r>
      </w:del>
      <w:ins w:id="1158" w:author="Italo Busi" w:date="2022-06-29T08:43:00Z">
        <w:r w:rsidR="007C738E">
          <w:t xml:space="preserve">requested </w:t>
        </w:r>
      </w:ins>
      <w:r w:rsidR="00A54F46">
        <w:t xml:space="preserve">local protection </w:t>
      </w:r>
      <w:ins w:id="1159" w:author="Italo Busi" w:date="2022-06-29T08:43:00Z">
        <w:r w:rsidR="007C738E">
          <w:t xml:space="preserve">mechanisms </w:t>
        </w:r>
      </w:ins>
      <w:r>
        <w:t xml:space="preserve">within the P-PNC domain </w:t>
      </w:r>
      <w:del w:id="1160" w:author="Italo Busi" w:date="2022-06-29T08:43:00Z">
        <w:r w:rsidDel="007C738E">
          <w:delText xml:space="preserve">is </w:delText>
        </w:r>
      </w:del>
      <w:ins w:id="1161" w:author="Italo Busi" w:date="2022-06-29T08:43:00Z">
        <w:r w:rsidR="007C738E">
          <w:t xml:space="preserve">are </w:t>
        </w:r>
      </w:ins>
      <w:r w:rsidR="00A54F46">
        <w:t>configured</w:t>
      </w:r>
      <w:r>
        <w:t xml:space="preserve"> by the P-PNC through implementation specific mechanisms which are outside the scope of this document</w:t>
      </w:r>
      <w:del w:id="1162" w:author="Italo Busi" w:date="2022-06-28T16:56:00Z">
        <w:r w:rsidDel="00617A62">
          <w:delText xml:space="preserve">. </w:delText>
        </w:r>
      </w:del>
      <w:ins w:id="1163" w:author="Italo Busi" w:date="2022-06-28T16:56:00Z">
        <w:r w:rsidR="00617A62">
          <w:t>.</w:t>
        </w:r>
      </w:ins>
    </w:p>
    <w:p w14:paraId="0604CDE1" w14:textId="2DCFA8C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7851E0">
        <w:t>5.2</w:t>
      </w:r>
      <w:r w:rsidR="00F7797B">
        <w:fldChar w:fldCharType="end"/>
      </w:r>
      <w:r>
        <w:t xml:space="preserve">, when computing the </w:t>
      </w:r>
      <w:ins w:id="1164" w:author="Italo Busi" w:date="2022-06-28T16:57:00Z">
        <w:r w:rsidR="00617A62">
          <w:t xml:space="preserve">protection configuration (e.g., in case of SR-TE domains, the </w:t>
        </w:r>
      </w:ins>
      <w:r>
        <w:t xml:space="preserve">TI-LFA post-convergence path </w:t>
      </w:r>
      <w:r w:rsidR="00A54F46">
        <w:t>for</w:t>
      </w:r>
      <w:r>
        <w:t xml:space="preserve"> multi-layer single-domain IP links</w:t>
      </w:r>
      <w:ins w:id="1165" w:author="Italo Busi" w:date="2022-06-28T16:57:00Z">
        <w:r w:rsidR="00617A62">
          <w:t>)</w:t>
        </w:r>
      </w:ins>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166" w:name="_Ref97197738"/>
      <w:bookmarkStart w:id="1167" w:name="_Toc107937876"/>
      <w:r>
        <w:t>Conclusions</w:t>
      </w:r>
      <w:bookmarkEnd w:id="1166"/>
      <w:bookmarkEnd w:id="1167"/>
    </w:p>
    <w:p w14:paraId="0275FC37" w14:textId="00BCD840"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7851E0">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6B652F70"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7851E0">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2F811D"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7851E0">
        <w:t>5.1</w:t>
      </w:r>
      <w:r w:rsidR="003D69C5" w:rsidRPr="008D41F8">
        <w:fldChar w:fldCharType="end"/>
      </w:r>
      <w:r w:rsidR="008D41F8">
        <w:t xml:space="preserve"> and the solution in [OPTICAL-PATH-COMPUTE] has been proposed to resolve it</w:t>
      </w:r>
      <w:r w:rsidR="003D69C5" w:rsidRPr="008D41F8">
        <w:t>;</w:t>
      </w:r>
    </w:p>
    <w:p w14:paraId="4F6203F0" w14:textId="43015D00"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7851E0">
        <w:t>4.3</w:t>
      </w:r>
      <w:r w:rsidR="003D69C5" w:rsidRPr="008D41F8">
        <w:fldChar w:fldCharType="end"/>
      </w:r>
      <w:r w:rsidR="003D69C5" w:rsidRPr="008D41F8">
        <w:t>;</w:t>
      </w:r>
    </w:p>
    <w:p w14:paraId="0832F85A" w14:textId="55C0A6A6" w:rsidR="00B03FFF" w:rsidRPr="008D41F8"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7851E0">
        <w:t>5.3</w:t>
      </w:r>
      <w:r w:rsidR="003D69C5" w:rsidRPr="008D41F8">
        <w:fldChar w:fldCharType="end"/>
      </w:r>
      <w:r w:rsidRPr="008D41F8">
        <w:t>.</w:t>
      </w:r>
    </w:p>
    <w:p w14:paraId="7BFF97AF" w14:textId="54D2F3E4" w:rsidR="009F6BBA" w:rsidRDefault="009F6BBA" w:rsidP="009F6BBA">
      <w:pPr>
        <w:pStyle w:val="Heading1"/>
      </w:pPr>
      <w:bookmarkStart w:id="1168" w:name="_Toc107937877"/>
      <w:r w:rsidRPr="005254EF">
        <w:t>Security Considerations</w:t>
      </w:r>
      <w:bookmarkEnd w:id="1168"/>
    </w:p>
    <w:p w14:paraId="08AF4EBC" w14:textId="769CFF25" w:rsidR="00BA2A4C" w:rsidRDefault="0002767F" w:rsidP="00BA2A4C">
      <w:commentRangeStart w:id="1169"/>
      <w:r w:rsidRPr="004E7492">
        <w:t>Several</w:t>
      </w:r>
      <w:r w:rsidR="00BA2A4C" w:rsidRPr="004E7492">
        <w:t xml:space="preserve"> security considerations have been identified and will be discussed in future versions of this document.</w:t>
      </w:r>
      <w:commentRangeEnd w:id="1169"/>
      <w:r w:rsidR="00460D05" w:rsidRPr="004E7492">
        <w:commentReference w:id="1169"/>
      </w:r>
    </w:p>
    <w:p w14:paraId="486C431C" w14:textId="77777777" w:rsidR="000D4AD0" w:rsidRDefault="000D4AD0" w:rsidP="00055923">
      <w:pPr>
        <w:pStyle w:val="Heading1"/>
      </w:pPr>
      <w:bookmarkStart w:id="1170" w:name="_Toc53130252"/>
      <w:bookmarkStart w:id="1171" w:name="_Toc107937878"/>
      <w:commentRangeStart w:id="1172"/>
      <w:r>
        <w:t>Operational Considerations</w:t>
      </w:r>
      <w:bookmarkEnd w:id="1170"/>
      <w:commentRangeEnd w:id="1172"/>
      <w:r w:rsidR="008B7B43" w:rsidRPr="004E7492">
        <w:commentReference w:id="1172"/>
      </w:r>
      <w:bookmarkEnd w:id="1171"/>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173" w:name="_Toc53130253"/>
      <w:bookmarkStart w:id="1174" w:name="_Toc107937879"/>
      <w:r w:rsidRPr="005254EF">
        <w:t>IANA Considerations</w:t>
      </w:r>
      <w:bookmarkEnd w:id="1173"/>
      <w:bookmarkEnd w:id="1174"/>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175" w:name="_Toc53130254"/>
      <w:bookmarkStart w:id="1176" w:name="_Toc107937880"/>
      <w:r w:rsidRPr="005254EF">
        <w:t>References</w:t>
      </w:r>
      <w:bookmarkEnd w:id="1175"/>
      <w:bookmarkEnd w:id="1176"/>
    </w:p>
    <w:p w14:paraId="78FC148B" w14:textId="77777777" w:rsidR="002E1F5F" w:rsidRPr="004E7492" w:rsidRDefault="002E1F5F" w:rsidP="001E3E79">
      <w:pPr>
        <w:pStyle w:val="Heading2"/>
        <w:rPr>
          <w:rFonts w:cs="Courier New"/>
          <w:bCs w:val="0"/>
          <w:iCs w:val="0"/>
          <w:szCs w:val="24"/>
        </w:rPr>
      </w:pPr>
      <w:bookmarkStart w:id="1177" w:name="_Toc53130255"/>
      <w:bookmarkStart w:id="1178" w:name="_Toc107937881"/>
      <w:r w:rsidRPr="004E7492">
        <w:rPr>
          <w:rFonts w:cs="Courier New"/>
          <w:bCs w:val="0"/>
          <w:iCs w:val="0"/>
          <w:szCs w:val="24"/>
        </w:rPr>
        <w:t>Normative References</w:t>
      </w:r>
      <w:bookmarkEnd w:id="1177"/>
      <w:bookmarkEnd w:id="1178"/>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rPr>
          <w:ins w:id="1179" w:author="Italo Busi" w:date="2022-06-29T09:50:00Z"/>
        </w:rPr>
      </w:pPr>
      <w:ins w:id="1180" w:author="Italo Busi" w:date="2022-06-29T09:50:00Z">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ins>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rPr>
          <w:ins w:id="1181" w:author="Italo Busi" w:date="2022-06-29T08:49:00Z"/>
        </w:rPr>
      </w:pPr>
      <w:ins w:id="1182" w:author="Italo Busi" w:date="2022-06-29T08:49:00Z">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ins>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1183" w:name="_Hlk107384974"/>
    </w:p>
    <w:bookmarkEnd w:id="1183"/>
    <w:p w14:paraId="2B88AF91" w14:textId="77777777" w:rsidR="00407FED" w:rsidRPr="007C738E" w:rsidRDefault="00407FED" w:rsidP="00407FED">
      <w:pPr>
        <w:pStyle w:val="RFCReferencesBookmark"/>
        <w:rPr>
          <w:ins w:id="1184" w:author="Italo Busi" w:date="2022-06-29T08:49:00Z"/>
        </w:rPr>
      </w:pPr>
      <w:ins w:id="1185" w:author="Italo Busi" w:date="2022-06-29T08:49:00Z">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ins>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186" w:name="_Toc53130256"/>
      <w:bookmarkStart w:id="1187" w:name="_Toc107937882"/>
      <w:r w:rsidRPr="004E7492">
        <w:rPr>
          <w:rFonts w:cs="Courier New"/>
          <w:bCs w:val="0"/>
          <w:iCs w:val="0"/>
          <w:szCs w:val="24"/>
        </w:rPr>
        <w:t>Informative References</w:t>
      </w:r>
      <w:bookmarkEnd w:id="1186"/>
      <w:bookmarkEnd w:id="1187"/>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1188" w:name="_Ref93922517"/>
      <w:bookmarkStart w:id="1189" w:name="_Toc53130257"/>
      <w:bookmarkStart w:id="1190" w:name="_Toc107937883"/>
      <w:r w:rsidRPr="004E7492">
        <w:rPr>
          <w:rFonts w:eastAsia="Batang"/>
          <w:bCs w:val="0"/>
        </w:rPr>
        <w:lastRenderedPageBreak/>
        <w:t>OSS/Orchestration Layer</w:t>
      </w:r>
      <w:bookmarkEnd w:id="1188"/>
      <w:bookmarkEnd w:id="1190"/>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B7AF65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7851E0">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1191" w:name="_Toc107937884"/>
      <w:r w:rsidRPr="004E7492">
        <w:rPr>
          <w:rFonts w:eastAsia="Batang"/>
          <w:bCs w:val="0"/>
        </w:rPr>
        <w:t>MDSC NBI</w:t>
      </w:r>
      <w:bookmarkEnd w:id="1191"/>
    </w:p>
    <w:p w14:paraId="433169FC" w14:textId="3CE30383"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7851E0">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6EA2E07B"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1192" w:author="Italo Busi" w:date="2022-07-05T17:38:00Z">
        <w:r w:rsidR="007851E0">
          <w:t>Figure 9</w:t>
        </w:r>
      </w:ins>
      <w:del w:id="1193" w:author="Italo Busi" w:date="2022-07-05T17:38:00Z">
        <w:r w:rsidR="005D7266" w:rsidDel="007851E0">
          <w:delText>Figure 8</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194" w:name="_Ref84872455"/>
      <w:r w:rsidRPr="004E7492">
        <w:rPr>
          <w:bCs w:val="0"/>
          <w:szCs w:val="24"/>
        </w:rPr>
        <w:t>Service Request Process</w:t>
      </w:r>
      <w:bookmarkEnd w:id="1194"/>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1195" w:name="_Toc107937885"/>
      <w:r w:rsidRPr="004E7492">
        <w:rPr>
          <w:rFonts w:eastAsia="Batang"/>
          <w:bCs w:val="0"/>
        </w:rPr>
        <w:lastRenderedPageBreak/>
        <w:t>Multi-layer and multi-domain resiliency</w:t>
      </w:r>
      <w:bookmarkEnd w:id="1189"/>
      <w:bookmarkEnd w:id="1195"/>
    </w:p>
    <w:p w14:paraId="183F9A0D" w14:textId="77777777" w:rsidR="00D367CF" w:rsidRPr="004E7492" w:rsidRDefault="00D367CF" w:rsidP="00D367CF">
      <w:pPr>
        <w:pStyle w:val="RFCAppH1"/>
        <w:rPr>
          <w:rFonts w:eastAsia="Batang"/>
          <w:bCs w:val="0"/>
        </w:rPr>
      </w:pPr>
      <w:bookmarkStart w:id="1196" w:name="_Toc53130258"/>
      <w:bookmarkStart w:id="1197" w:name="_Toc107937886"/>
      <w:r w:rsidRPr="004E7492">
        <w:rPr>
          <w:rFonts w:eastAsia="Batang"/>
          <w:bCs w:val="0"/>
        </w:rPr>
        <w:t>Maintenance Window</w:t>
      </w:r>
      <w:bookmarkEnd w:id="1196"/>
      <w:bookmarkEnd w:id="119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1198" w:name="_Toc53130259"/>
      <w:bookmarkStart w:id="1199" w:name="_Toc107937887"/>
      <w:r w:rsidRPr="004E7492">
        <w:rPr>
          <w:rFonts w:eastAsia="Batang"/>
          <w:bCs w:val="0"/>
        </w:rPr>
        <w:t>Router port failure</w:t>
      </w:r>
      <w:bookmarkEnd w:id="1198"/>
      <w:bookmarkEnd w:id="1199"/>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200" w:name="_Toc44338393"/>
      <w:bookmarkStart w:id="1201" w:name="_Toc53130260"/>
      <w:bookmarkStart w:id="1202" w:name="_Toc107937888"/>
      <w:r w:rsidRPr="004E7492">
        <w:rPr>
          <w:rFonts w:eastAsia="Batang"/>
          <w:bCs w:val="0"/>
        </w:rPr>
        <w:t>Acknowledgments</w:t>
      </w:r>
      <w:bookmarkEnd w:id="1200"/>
      <w:bookmarkEnd w:id="1201"/>
      <w:bookmarkEnd w:id="1202"/>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203" w:name="_Toc44338394"/>
      <w:bookmarkStart w:id="1204" w:name="_Toc53130261"/>
      <w:bookmarkStart w:id="1205" w:name="_Toc107937889"/>
      <w:r w:rsidRPr="00176338">
        <w:rPr>
          <w:rFonts w:eastAsia="Batang"/>
          <w:bCs w:val="0"/>
          <w:lang w:val="it-IT"/>
        </w:rPr>
        <w:t>Contributors</w:t>
      </w:r>
      <w:bookmarkEnd w:id="1203"/>
      <w:bookmarkEnd w:id="1204"/>
      <w:bookmarkEnd w:id="1205"/>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206"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1207" w:name="_Toc107937890"/>
      <w:r w:rsidRPr="004E7492">
        <w:rPr>
          <w:rFonts w:eastAsia="Batang"/>
          <w:bCs w:val="0"/>
        </w:rPr>
        <w:lastRenderedPageBreak/>
        <w:t>Authors’ Addresses</w:t>
      </w:r>
      <w:bookmarkEnd w:id="1206"/>
      <w:bookmarkEnd w:id="1207"/>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7"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943"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1151"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1169"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1172"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2EF98" w14:textId="77777777" w:rsidR="001C7B6F" w:rsidRDefault="001C7B6F">
      <w:r>
        <w:separator/>
      </w:r>
    </w:p>
  </w:endnote>
  <w:endnote w:type="continuationSeparator" w:id="0">
    <w:p w14:paraId="278DB7B6" w14:textId="77777777" w:rsidR="001C7B6F" w:rsidRDefault="001C7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7A4094E6"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E597F">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t>January</w:t>
    </w:r>
    <w:r>
      <w:fldChar w:fldCharType="end"/>
    </w:r>
    <w:r>
      <w:t xml:space="preserve"> </w:t>
    </w:r>
    <w:r>
      <w:fldChar w:fldCharType="begin"/>
    </w:r>
    <w:r>
      <w:instrText xml:space="preserve"> SAVEDATE  \@ "d," </w:instrText>
    </w:r>
    <w:r>
      <w:fldChar w:fldCharType="separate"/>
    </w:r>
    <w:r w:rsidR="009E597F">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E597F">
      <w:rPr>
        <w:noProof/>
      </w:rPr>
      <w:instrText>2022</w:instrText>
    </w:r>
    <w:r>
      <w:fldChar w:fldCharType="end"/>
    </w:r>
    <w:r>
      <w:instrText xml:space="preserve"> + 1 \* MERGEFORMAT </w:instrText>
    </w:r>
    <w:r>
      <w:fldChar w:fldCharType="separate"/>
    </w:r>
    <w:r w:rsidR="009E597F">
      <w:rPr>
        <w:noProof/>
      </w:rPr>
      <w:instrText>2023</w:instrText>
    </w:r>
    <w:r>
      <w:fldChar w:fldCharType="end"/>
    </w:r>
    <w:r>
      <w:instrText xml:space="preserve"> "Fail" \* MERGEFORMAT  \* MERGEFORMAT </w:instrText>
    </w:r>
    <w:r>
      <w:fldChar w:fldCharType="separate"/>
    </w:r>
    <w:r w:rsidR="009E597F">
      <w:rPr>
        <w:noProof/>
      </w:rPr>
      <w:instrText>2023</w:instrText>
    </w:r>
    <w:r>
      <w:fldChar w:fldCharType="end"/>
    </w:r>
    <w:r>
      <w:instrText xml:space="preserve"> \* MERGEFORMAT </w:instrText>
    </w:r>
    <w:r>
      <w:fldChar w:fldCharType="separate"/>
    </w:r>
    <w:r w:rsidR="009E597F">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5327808D"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E597F">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t>January</w:t>
    </w:r>
    <w:r>
      <w:fldChar w:fldCharType="end"/>
    </w:r>
    <w:r>
      <w:t xml:space="preserve"> </w:t>
    </w:r>
    <w:r>
      <w:fldChar w:fldCharType="begin"/>
    </w:r>
    <w:r>
      <w:instrText xml:space="preserve"> SAVEDATE  \@ "d," </w:instrText>
    </w:r>
    <w:r>
      <w:fldChar w:fldCharType="separate"/>
    </w:r>
    <w:r w:rsidR="009E597F">
      <w:rPr>
        <w:noProof/>
      </w:rPr>
      <w:t>5,</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E597F">
      <w:rPr>
        <w:noProof/>
      </w:rPr>
      <w:instrText>2022</w:instrText>
    </w:r>
    <w:r>
      <w:fldChar w:fldCharType="end"/>
    </w:r>
    <w:r>
      <w:instrText xml:space="preserve"> + 1 \* MERGEFORMAT </w:instrText>
    </w:r>
    <w:r>
      <w:fldChar w:fldCharType="separate"/>
    </w:r>
    <w:r w:rsidR="009E597F">
      <w:rPr>
        <w:noProof/>
      </w:rPr>
      <w:instrText>2023</w:instrText>
    </w:r>
    <w:r>
      <w:fldChar w:fldCharType="end"/>
    </w:r>
    <w:r>
      <w:instrText xml:space="preserve"> "Fail" \* MERGEFORMAT  \* MERGEFORMAT </w:instrText>
    </w:r>
    <w:r>
      <w:fldChar w:fldCharType="separate"/>
    </w:r>
    <w:r w:rsidR="009E597F">
      <w:rPr>
        <w:noProof/>
      </w:rPr>
      <w:instrText>2023</w:instrText>
    </w:r>
    <w:r>
      <w:fldChar w:fldCharType="end"/>
    </w:r>
    <w:r>
      <w:instrText xml:space="preserve"> \* MERGEFORMAT </w:instrText>
    </w:r>
    <w:r>
      <w:fldChar w:fldCharType="separate"/>
    </w:r>
    <w:r w:rsidR="009E597F">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7D280" w14:textId="77777777" w:rsidR="001C7B6F" w:rsidRDefault="001C7B6F">
      <w:r>
        <w:separator/>
      </w:r>
    </w:p>
  </w:footnote>
  <w:footnote w:type="continuationSeparator" w:id="0">
    <w:p w14:paraId="5D3DE251" w14:textId="77777777" w:rsidR="001C7B6F" w:rsidRDefault="001C7B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4F8AFCA"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9E597F">
      <w:rPr>
        <w:noProof/>
      </w:rPr>
      <w:t>July 2022</w:t>
    </w:r>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6A839325"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9E597F">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instrText>January</w:instrText>
    </w:r>
    <w:r>
      <w:fldChar w:fldCharType="end"/>
    </w:r>
    <w:r>
      <w:instrText xml:space="preserve"> \* MERGEFORMAT </w:instrText>
    </w:r>
    <w:r>
      <w:fldChar w:fldCharType="separate"/>
    </w:r>
    <w:r w:rsidR="009E597F">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E597F">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E597F">
      <w:rPr>
        <w:noProof/>
      </w:rPr>
      <w:instrText>2022</w:instrText>
    </w:r>
    <w:r>
      <w:fldChar w:fldCharType="end"/>
    </w:r>
    <w:r>
      <w:instrText xml:space="preserve"> + 1 \* MERGEFORMAT </w:instrText>
    </w:r>
    <w:r>
      <w:fldChar w:fldCharType="separate"/>
    </w:r>
    <w:r w:rsidR="009E597F">
      <w:rPr>
        <w:noProof/>
      </w:rPr>
      <w:instrText>2023</w:instrText>
    </w:r>
    <w:r>
      <w:fldChar w:fldCharType="end"/>
    </w:r>
    <w:r>
      <w:instrText xml:space="preserve"> "Fail" \* MERGEFORMAT  \* MERGEFORMAT </w:instrText>
    </w:r>
    <w:r>
      <w:fldChar w:fldCharType="separate"/>
    </w:r>
    <w:r w:rsidR="009E597F">
      <w:rPr>
        <w:noProof/>
      </w:rPr>
      <w:instrText>2023</w:instrText>
    </w:r>
    <w:r>
      <w:fldChar w:fldCharType="end"/>
    </w:r>
    <w:r>
      <w:instrText xml:space="preserve"> \* MERGEFORMAT </w:instrText>
    </w:r>
    <w:r>
      <w:fldChar w:fldCharType="separate"/>
    </w:r>
    <w:r w:rsidR="009E597F">
      <w:rPr>
        <w:noProof/>
      </w:rPr>
      <w:t>2023</w:t>
    </w:r>
    <w:r>
      <w:fldChar w:fldCharType="end"/>
    </w:r>
    <w:r>
      <w:tab/>
    </w:r>
    <w:r>
      <w:tab/>
    </w:r>
    <w:r>
      <w:fldChar w:fldCharType="begin"/>
    </w:r>
    <w:r>
      <w:instrText xml:space="preserve"> SAVEDATE  \@ "MMMM d, yyyy" </w:instrText>
    </w:r>
    <w:r>
      <w:fldChar w:fldCharType="separate"/>
    </w:r>
    <w:r w:rsidR="009E597F">
      <w:rPr>
        <w:noProof/>
      </w:rPr>
      <w:t>July 5, 2022</w:t>
    </w:r>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3"/>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B4237227-ED46-4171-9091-3B74680D4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33</TotalTime>
  <Pages>61</Pages>
  <Words>16997</Words>
  <Characters>96885</Characters>
  <Application>Microsoft Office Word</Application>
  <DocSecurity>0</DocSecurity>
  <Lines>807</Lines>
  <Paragraphs>22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365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2</cp:revision>
  <cp:lastPrinted>2022-07-05T15:38:00Z</cp:lastPrinted>
  <dcterms:created xsi:type="dcterms:W3CDTF">2022-02-21T10:34:00Z</dcterms:created>
  <dcterms:modified xsi:type="dcterms:W3CDTF">2022-07-0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